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page" w:tblpY="1793"/>
        <w:bidiVisual/>
        <w:tblW w:w="9630" w:type="dxa"/>
        <w:tblLook w:val="04A0" w:firstRow="1" w:lastRow="0" w:firstColumn="1" w:lastColumn="0" w:noHBand="0" w:noVBand="1"/>
      </w:tblPr>
      <w:tblGrid>
        <w:gridCol w:w="2259"/>
        <w:gridCol w:w="2551"/>
        <w:gridCol w:w="2605"/>
        <w:gridCol w:w="2215"/>
      </w:tblGrid>
      <w:tr w:rsidR="00F70106" w:rsidRPr="0019697D" w14:paraId="2069B2C3" w14:textId="77777777" w:rsidTr="00F70106">
        <w:tc>
          <w:tcPr>
            <w:tcW w:w="225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2F2BF775" w14:textId="77777777" w:rsidR="00F70106" w:rsidRPr="0019697D" w:rsidRDefault="00F70106" w:rsidP="00F70106">
            <w:pPr>
              <w:tabs>
                <w:tab w:val="left" w:pos="3480"/>
                <w:tab w:val="left" w:pos="5760"/>
                <w:tab w:val="left" w:pos="6945"/>
              </w:tabs>
              <w:jc w:val="center"/>
              <w:rPr>
                <w:rFonts w:ascii="New roman" w:hAnsi="New roman" w:cstheme="minorHAnsi"/>
                <w:b/>
                <w:bCs/>
                <w:noProof/>
                <w:rtl/>
              </w:rPr>
            </w:pPr>
            <w:r w:rsidRPr="0019697D">
              <w:rPr>
                <w:rFonts w:ascii="New roman" w:hAnsi="New roman" w:cstheme="minorHAnsi"/>
                <w:b/>
                <w:bCs/>
                <w:noProof/>
              </w:rPr>
              <w:t>Page:1 of 2</w:t>
            </w:r>
          </w:p>
        </w:tc>
        <w:tc>
          <w:tcPr>
            <w:tcW w:w="5156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4C11912" w14:textId="148ACC19" w:rsidR="00F70106" w:rsidRPr="0019697D" w:rsidRDefault="00F70106" w:rsidP="006B5E75">
            <w:pPr>
              <w:tabs>
                <w:tab w:val="left" w:pos="1186"/>
                <w:tab w:val="right" w:pos="4104"/>
                <w:tab w:val="left" w:pos="5760"/>
                <w:tab w:val="left" w:pos="6945"/>
              </w:tabs>
              <w:jc w:val="right"/>
              <w:rPr>
                <w:rFonts w:ascii="New roman" w:hAnsi="New roman" w:cstheme="minorHAnsi"/>
                <w:b/>
                <w:bCs/>
                <w:noProof/>
              </w:rPr>
            </w:pPr>
            <w:r w:rsidRPr="0019697D">
              <w:rPr>
                <w:rFonts w:ascii="New roman" w:hAnsi="New roman" w:cstheme="minorHAnsi"/>
                <w:b/>
                <w:bCs/>
                <w:noProof/>
              </w:rPr>
              <w:t xml:space="preserve">Certificate Number: </w:t>
            </w:r>
            <w:r w:rsidRPr="0019697D">
              <w:rPr>
                <w:rFonts w:ascii="New roman" w:hAnsi="New roman" w:cstheme="minorHAnsi" w:hint="cs"/>
                <w:b/>
                <w:bCs/>
                <w:noProof/>
                <w:rtl/>
              </w:rPr>
              <w:t xml:space="preserve"> </w:t>
            </w:r>
          </w:p>
          <w:p w14:paraId="3EEBB203" w14:textId="2D60E0D2" w:rsidR="00F70106" w:rsidRPr="0019697D" w:rsidRDefault="00F70106" w:rsidP="00B502BD">
            <w:pPr>
              <w:tabs>
                <w:tab w:val="left" w:pos="5760"/>
                <w:tab w:val="left" w:pos="6945"/>
              </w:tabs>
              <w:jc w:val="right"/>
              <w:rPr>
                <w:rFonts w:ascii="New roman" w:hAnsi="New roman" w:cstheme="minorHAnsi"/>
                <w:b/>
                <w:bCs/>
                <w:noProof/>
                <w:rtl/>
              </w:rPr>
            </w:pPr>
            <w:r w:rsidRPr="0019697D">
              <w:rPr>
                <w:rFonts w:ascii="New roman" w:hAnsi="New roman" w:cstheme="minorHAnsi"/>
                <w:b/>
                <w:bCs/>
                <w:noProof/>
              </w:rPr>
              <w:t xml:space="preserve">Date of Calibration: </w:t>
            </w:r>
          </w:p>
        </w:tc>
        <w:tc>
          <w:tcPr>
            <w:tcW w:w="2215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</w:tcPr>
          <w:p w14:paraId="7318FB32" w14:textId="77777777" w:rsidR="00F70106" w:rsidRPr="0019697D" w:rsidRDefault="00F70106" w:rsidP="00F70106">
            <w:pPr>
              <w:tabs>
                <w:tab w:val="left" w:pos="3480"/>
                <w:tab w:val="left" w:pos="5760"/>
                <w:tab w:val="left" w:pos="6945"/>
              </w:tabs>
              <w:jc w:val="center"/>
              <w:rPr>
                <w:rFonts w:ascii="New roman" w:hAnsi="New roman" w:cstheme="minorHAnsi"/>
                <w:b/>
                <w:bCs/>
                <w:noProof/>
                <w:rtl/>
              </w:rPr>
            </w:pPr>
          </w:p>
        </w:tc>
      </w:tr>
      <w:tr w:rsidR="00F70106" w:rsidRPr="0019697D" w14:paraId="00BEB9AE" w14:textId="77777777" w:rsidTr="00F70106">
        <w:tc>
          <w:tcPr>
            <w:tcW w:w="963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</w:tcPr>
          <w:p w14:paraId="11FBB796" w14:textId="77777777" w:rsidR="00F70106" w:rsidRPr="00D47D61" w:rsidRDefault="00F70106" w:rsidP="00F70106">
            <w:pPr>
              <w:tabs>
                <w:tab w:val="left" w:pos="7364"/>
              </w:tabs>
              <w:bidi w:val="0"/>
              <w:rPr>
                <w:rFonts w:ascii="New roman" w:hAnsi="New roman" w:cs="B Nazanin"/>
                <w:sz w:val="20"/>
                <w:szCs w:val="20"/>
                <w:rtl/>
              </w:rPr>
            </w:pPr>
            <w:r w:rsidRPr="00D47D61">
              <w:rPr>
                <w:rFonts w:ascii="New roman" w:hAnsi="New roman" w:cstheme="minorHAnsi"/>
                <w:b/>
                <w:bCs/>
                <w:noProof/>
                <w:sz w:val="20"/>
                <w:szCs w:val="20"/>
              </w:rPr>
              <w:t xml:space="preserve">Customer &amp; Equipment Specifications:                                           </w:t>
            </w:r>
            <w:r>
              <w:rPr>
                <w:rFonts w:ascii="New roman" w:hAnsi="New roman" w:cstheme="minorHAnsi"/>
                <w:b/>
                <w:bCs/>
                <w:noProof/>
                <w:sz w:val="20"/>
                <w:szCs w:val="20"/>
              </w:rPr>
              <w:t xml:space="preserve">                     </w:t>
            </w:r>
            <w:r w:rsidRPr="00D47D61">
              <w:rPr>
                <w:rFonts w:ascii="New roman" w:hAnsi="New roman" w:cstheme="minorHAnsi"/>
                <w:b/>
                <w:bCs/>
                <w:noProof/>
                <w:sz w:val="20"/>
                <w:szCs w:val="20"/>
              </w:rPr>
              <w:t xml:space="preserve">            </w:t>
            </w:r>
            <w:r w:rsidRPr="00D47D61">
              <w:rPr>
                <w:rFonts w:ascii="New roman" w:hAnsi="New roman" w:cstheme="minorHAnsi"/>
                <w:b/>
                <w:bCs/>
                <w:noProof/>
                <w:sz w:val="20"/>
                <w:szCs w:val="20"/>
                <w:rtl/>
              </w:rPr>
              <w:t xml:space="preserve"> </w:t>
            </w:r>
            <w:r w:rsidRPr="00D47D61">
              <w:rPr>
                <w:rFonts w:ascii="New roman" w:hAnsi="New roman" w:cs="B Nazanin"/>
                <w:b/>
                <w:bCs/>
                <w:noProof/>
                <w:sz w:val="20"/>
                <w:szCs w:val="20"/>
                <w:rtl/>
              </w:rPr>
              <w:t xml:space="preserve">مشخصات متقاضی و تجهیز:       </w:t>
            </w:r>
          </w:p>
        </w:tc>
      </w:tr>
      <w:tr w:rsidR="00F70106" w:rsidRPr="0019697D" w14:paraId="12D148F4" w14:textId="77777777" w:rsidTr="006649B4">
        <w:trPr>
          <w:trHeight w:val="463"/>
        </w:trPr>
        <w:tc>
          <w:tcPr>
            <w:tcW w:w="4810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2FE606ED" w14:textId="31FA9C99" w:rsidR="00F70106" w:rsidRPr="0019697D" w:rsidRDefault="00F70106" w:rsidP="00406A35">
            <w:pPr>
              <w:tabs>
                <w:tab w:val="right" w:pos="4930"/>
                <w:tab w:val="left" w:pos="7364"/>
              </w:tabs>
              <w:bidi w:val="0"/>
              <w:spacing w:line="276" w:lineRule="auto"/>
              <w:rPr>
                <w:rFonts w:ascii="New roman" w:hAnsi="New roman" w:cstheme="minorHAnsi"/>
                <w:b/>
                <w:bCs/>
                <w:noProof/>
                <w:sz w:val="20"/>
                <w:szCs w:val="20"/>
              </w:rPr>
            </w:pPr>
            <w:r w:rsidRPr="00D47D61">
              <w:rPr>
                <w:rFonts w:ascii="New roman" w:hAnsi="New roman" w:cstheme="minorHAnsi"/>
                <w:b/>
                <w:bCs/>
                <w:noProof/>
                <w:sz w:val="18"/>
                <w:szCs w:val="18"/>
              </w:rPr>
              <w:t>Instrument name</w:t>
            </w:r>
            <w:r w:rsidRPr="0019697D">
              <w:rPr>
                <w:rFonts w:ascii="New roman" w:hAnsi="New roman" w:cstheme="minorHAnsi"/>
                <w:b/>
                <w:bCs/>
                <w:noProof/>
                <w:sz w:val="20"/>
                <w:szCs w:val="20"/>
              </w:rPr>
              <w:t>:</w:t>
            </w:r>
            <w:r>
              <w:rPr>
                <w:rFonts w:ascii="New roman" w:hAnsi="New roman" w:cs="B Nazanin" w:hint="cs"/>
                <w:b/>
                <w:bCs/>
                <w:noProof/>
                <w:sz w:val="18"/>
                <w:szCs w:val="18"/>
                <w:rtl/>
              </w:rPr>
              <w:t xml:space="preserve"> </w:t>
            </w:r>
          </w:p>
          <w:p w14:paraId="26A48D37" w14:textId="765677EA" w:rsidR="00F70106" w:rsidRPr="0019697D" w:rsidRDefault="00F70106" w:rsidP="005A7765">
            <w:pPr>
              <w:tabs>
                <w:tab w:val="left" w:pos="7364"/>
              </w:tabs>
              <w:spacing w:line="276" w:lineRule="auto"/>
              <w:jc w:val="right"/>
              <w:rPr>
                <w:rFonts w:ascii="New roman" w:hAnsi="New roman" w:cs="Arial"/>
                <w:b/>
                <w:bCs/>
                <w:noProof/>
                <w:sz w:val="20"/>
                <w:szCs w:val="20"/>
                <w:rtl/>
              </w:rPr>
            </w:pPr>
          </w:p>
        </w:tc>
        <w:tc>
          <w:tcPr>
            <w:tcW w:w="4820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04D2F0CF" w14:textId="07E1C8BF" w:rsidR="006649B4" w:rsidRDefault="006649B4" w:rsidP="006649B4">
            <w:pPr>
              <w:tabs>
                <w:tab w:val="left" w:pos="2615"/>
              </w:tabs>
              <w:bidi w:val="0"/>
              <w:rPr>
                <w:rFonts w:asciiTheme="majorBidi" w:hAnsiTheme="majorBidi" w:cstheme="majorBidi"/>
                <w:b/>
                <w:bCs/>
                <w:sz w:val="18"/>
                <w:szCs w:val="18"/>
              </w:rPr>
            </w:pPr>
            <w:r>
              <w:rPr>
                <w:rFonts w:ascii="New roman" w:hAnsi="New roman" w:cstheme="minorHAnsi"/>
                <w:b/>
                <w:bCs/>
                <w:noProof/>
                <w:sz w:val="18"/>
                <w:szCs w:val="18"/>
              </w:rPr>
              <w:t xml:space="preserve">Customer name: </w:t>
            </w:r>
          </w:p>
          <w:p w14:paraId="14CCE09B" w14:textId="7BDEEB6D" w:rsidR="000433B0" w:rsidRPr="000433B0" w:rsidRDefault="000433B0" w:rsidP="006649B4">
            <w:pPr>
              <w:tabs>
                <w:tab w:val="left" w:pos="2615"/>
              </w:tabs>
              <w:spacing w:line="276" w:lineRule="auto"/>
              <w:jc w:val="center"/>
              <w:rPr>
                <w:rFonts w:ascii="New roman" w:hAnsi="New roman" w:cs="B Nazanin"/>
                <w:b/>
                <w:bCs/>
                <w:noProof/>
                <w:sz w:val="18"/>
                <w:szCs w:val="18"/>
                <w:rtl/>
              </w:rPr>
            </w:pPr>
          </w:p>
        </w:tc>
      </w:tr>
      <w:tr w:rsidR="00F70106" w:rsidRPr="0019697D" w14:paraId="2CF99374" w14:textId="77777777" w:rsidTr="006649B4">
        <w:tc>
          <w:tcPr>
            <w:tcW w:w="4810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14:paraId="01E88209" w14:textId="6DBFDDD5" w:rsidR="00F70106" w:rsidRPr="00D47D61" w:rsidRDefault="00F70106" w:rsidP="00960580">
            <w:pPr>
              <w:tabs>
                <w:tab w:val="left" w:pos="7364"/>
              </w:tabs>
              <w:spacing w:line="276" w:lineRule="auto"/>
              <w:jc w:val="right"/>
              <w:rPr>
                <w:rFonts w:ascii="New roman" w:hAnsi="New roman" w:cs="B Nazanin"/>
                <w:sz w:val="18"/>
                <w:szCs w:val="18"/>
                <w:vertAlign w:val="superscript"/>
              </w:rPr>
            </w:pPr>
            <w:r w:rsidRPr="00D47D61">
              <w:rPr>
                <w:rFonts w:ascii="New roman" w:hAnsi="New roman" w:cstheme="minorHAnsi"/>
                <w:b/>
                <w:bCs/>
                <w:noProof/>
                <w:sz w:val="18"/>
                <w:szCs w:val="18"/>
              </w:rPr>
              <w:t xml:space="preserve">Resolution: </w:t>
            </w:r>
          </w:p>
        </w:tc>
        <w:tc>
          <w:tcPr>
            <w:tcW w:w="4820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14:paraId="4FD156BE" w14:textId="6E434025" w:rsidR="00F70106" w:rsidRPr="00D47D61" w:rsidRDefault="00F70106" w:rsidP="00B502BD">
            <w:pPr>
              <w:tabs>
                <w:tab w:val="left" w:pos="304"/>
                <w:tab w:val="right" w:pos="4216"/>
                <w:tab w:val="left" w:pos="7364"/>
              </w:tabs>
              <w:bidi w:val="0"/>
              <w:spacing w:line="276" w:lineRule="auto"/>
              <w:rPr>
                <w:rFonts w:ascii="New roman" w:hAnsi="New roman" w:cs="Arial"/>
                <w:sz w:val="18"/>
                <w:szCs w:val="18"/>
                <w:rtl/>
              </w:rPr>
            </w:pPr>
            <w:r w:rsidRPr="00D47D61">
              <w:rPr>
                <w:rFonts w:ascii="New roman" w:hAnsi="New roman" w:cs="Arial"/>
                <w:b/>
                <w:bCs/>
                <w:noProof/>
                <w:sz w:val="18"/>
                <w:szCs w:val="18"/>
              </w:rPr>
              <w:t>Address:</w:t>
            </w:r>
            <w:r w:rsidR="00CE5E65">
              <w:rPr>
                <w:rFonts w:ascii="New roman" w:hAnsi="New roman" w:cs="B Nazanin" w:hint="cs"/>
                <w:b/>
                <w:bCs/>
                <w:noProof/>
                <w:sz w:val="18"/>
                <w:szCs w:val="18"/>
                <w:rtl/>
              </w:rPr>
              <w:t xml:space="preserve"> </w:t>
            </w:r>
          </w:p>
        </w:tc>
      </w:tr>
      <w:tr w:rsidR="00F70106" w:rsidRPr="0019697D" w14:paraId="2B774E67" w14:textId="77777777" w:rsidTr="006649B4">
        <w:trPr>
          <w:trHeight w:val="141"/>
        </w:trPr>
        <w:tc>
          <w:tcPr>
            <w:tcW w:w="4810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14:paraId="7D9A8275" w14:textId="751BA212" w:rsidR="00F70106" w:rsidRPr="00D47D61" w:rsidRDefault="00F70106" w:rsidP="00535EEA">
            <w:pPr>
              <w:tabs>
                <w:tab w:val="left" w:pos="7364"/>
              </w:tabs>
              <w:bidi w:val="0"/>
              <w:spacing w:line="276" w:lineRule="auto"/>
              <w:ind w:right="-115"/>
              <w:rPr>
                <w:rFonts w:ascii="New roman" w:hAnsi="New roman" w:cs="B Nazanin"/>
                <w:b/>
                <w:bCs/>
                <w:noProof/>
                <w:sz w:val="18"/>
                <w:szCs w:val="18"/>
              </w:rPr>
            </w:pPr>
            <w:r w:rsidRPr="00D47D61">
              <w:rPr>
                <w:rFonts w:ascii="New roman" w:hAnsi="New roman" w:cs="Arial"/>
                <w:b/>
                <w:bCs/>
                <w:noProof/>
                <w:sz w:val="18"/>
                <w:szCs w:val="18"/>
              </w:rPr>
              <w:t xml:space="preserve">ID / </w:t>
            </w:r>
            <w:r w:rsidRPr="00D47D61">
              <w:rPr>
                <w:rFonts w:ascii="New roman" w:hAnsi="New roman" w:cstheme="minorHAnsi"/>
                <w:b/>
                <w:bCs/>
                <w:noProof/>
                <w:sz w:val="18"/>
                <w:szCs w:val="18"/>
              </w:rPr>
              <w:t>Serial number</w:t>
            </w:r>
            <w:r w:rsidRPr="00D47D61">
              <w:rPr>
                <w:rFonts w:ascii="New roman" w:hAnsi="New roman" w:cs="B Nazanin"/>
                <w:b/>
                <w:bCs/>
                <w:noProof/>
                <w:sz w:val="18"/>
                <w:szCs w:val="18"/>
              </w:rPr>
              <w:t xml:space="preserve">: </w:t>
            </w:r>
          </w:p>
        </w:tc>
        <w:tc>
          <w:tcPr>
            <w:tcW w:w="4820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14:paraId="2B8BC0FC" w14:textId="2500BA43" w:rsidR="00F70106" w:rsidRPr="00D47D61" w:rsidRDefault="00F70106" w:rsidP="00B502BD">
            <w:pPr>
              <w:tabs>
                <w:tab w:val="left" w:pos="7364"/>
              </w:tabs>
              <w:spacing w:line="276" w:lineRule="auto"/>
              <w:jc w:val="right"/>
              <w:rPr>
                <w:rFonts w:ascii="New roman" w:hAnsi="New roman"/>
                <w:sz w:val="18"/>
                <w:szCs w:val="18"/>
              </w:rPr>
            </w:pPr>
            <w:r w:rsidRPr="00D47D61">
              <w:rPr>
                <w:rFonts w:ascii="New roman" w:hAnsi="New roman" w:cstheme="minorHAnsi"/>
                <w:b/>
                <w:bCs/>
                <w:noProof/>
                <w:sz w:val="18"/>
                <w:szCs w:val="18"/>
              </w:rPr>
              <w:t>Date of Calibration:</w:t>
            </w:r>
          </w:p>
        </w:tc>
      </w:tr>
      <w:tr w:rsidR="00F70106" w:rsidRPr="0019697D" w14:paraId="7971BDFA" w14:textId="77777777" w:rsidTr="006649B4">
        <w:trPr>
          <w:trHeight w:val="168"/>
        </w:trPr>
        <w:tc>
          <w:tcPr>
            <w:tcW w:w="4810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14:paraId="1B078A81" w14:textId="40257DAE" w:rsidR="00F70106" w:rsidRPr="00D47D61" w:rsidRDefault="00F70106" w:rsidP="00290E27">
            <w:pPr>
              <w:tabs>
                <w:tab w:val="left" w:pos="7364"/>
              </w:tabs>
              <w:spacing w:line="276" w:lineRule="auto"/>
              <w:jc w:val="right"/>
              <w:rPr>
                <w:rFonts w:ascii="New roman" w:hAnsi="New roman" w:cs="B Nazanin"/>
                <w:sz w:val="18"/>
                <w:szCs w:val="18"/>
                <w:vertAlign w:val="superscript"/>
              </w:rPr>
            </w:pPr>
            <w:r w:rsidRPr="00D47D61">
              <w:rPr>
                <w:rFonts w:ascii="New roman" w:hAnsi="New roman" w:cstheme="minorHAnsi"/>
                <w:b/>
                <w:bCs/>
                <w:noProof/>
                <w:sz w:val="18"/>
                <w:szCs w:val="18"/>
              </w:rPr>
              <w:t xml:space="preserve">Range of instrument: </w:t>
            </w:r>
          </w:p>
        </w:tc>
        <w:tc>
          <w:tcPr>
            <w:tcW w:w="4820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14:paraId="0B593C7A" w14:textId="27F668B2" w:rsidR="00F70106" w:rsidRPr="00D47D61" w:rsidRDefault="00F70106" w:rsidP="00B502BD">
            <w:pPr>
              <w:tabs>
                <w:tab w:val="left" w:pos="7364"/>
              </w:tabs>
              <w:spacing w:line="276" w:lineRule="auto"/>
              <w:jc w:val="right"/>
              <w:rPr>
                <w:rFonts w:ascii="New roman" w:hAnsi="New roman" w:cs="B Nazanin"/>
                <w:sz w:val="18"/>
                <w:szCs w:val="18"/>
                <w:rtl/>
              </w:rPr>
            </w:pPr>
            <w:r w:rsidRPr="00D47D61">
              <w:rPr>
                <w:rFonts w:ascii="New roman" w:hAnsi="New roman" w:cstheme="minorHAnsi"/>
                <w:b/>
                <w:bCs/>
                <w:noProof/>
                <w:sz w:val="18"/>
                <w:szCs w:val="18"/>
              </w:rPr>
              <w:t xml:space="preserve">Date of issue: </w:t>
            </w:r>
          </w:p>
        </w:tc>
      </w:tr>
      <w:tr w:rsidR="00F70106" w:rsidRPr="0019697D" w14:paraId="269757E5" w14:textId="77777777" w:rsidTr="006649B4">
        <w:trPr>
          <w:trHeight w:val="144"/>
        </w:trPr>
        <w:tc>
          <w:tcPr>
            <w:tcW w:w="4810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14:paraId="1B921FBA" w14:textId="795360D6" w:rsidR="00F70106" w:rsidRPr="00D47D61" w:rsidRDefault="00F70106" w:rsidP="00290E27">
            <w:pPr>
              <w:tabs>
                <w:tab w:val="left" w:pos="7364"/>
              </w:tabs>
              <w:bidi w:val="0"/>
              <w:spacing w:line="276" w:lineRule="auto"/>
              <w:rPr>
                <w:rFonts w:ascii="New roman" w:hAnsi="New roman" w:cs="B Nazanin"/>
                <w:sz w:val="18"/>
                <w:szCs w:val="18"/>
                <w:rtl/>
              </w:rPr>
            </w:pPr>
            <w:r w:rsidRPr="00D47D61">
              <w:rPr>
                <w:rFonts w:ascii="New roman" w:hAnsi="New roman" w:cstheme="minorHAnsi"/>
                <w:b/>
                <w:bCs/>
                <w:noProof/>
                <w:sz w:val="18"/>
                <w:szCs w:val="18"/>
              </w:rPr>
              <w:t xml:space="preserve">Range of calibration: </w:t>
            </w:r>
          </w:p>
        </w:tc>
        <w:tc>
          <w:tcPr>
            <w:tcW w:w="4820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14:paraId="4FD7D871" w14:textId="331B2BAA" w:rsidR="00F70106" w:rsidRPr="00D47D61" w:rsidRDefault="00F70106" w:rsidP="00B502BD">
            <w:pPr>
              <w:tabs>
                <w:tab w:val="left" w:pos="7364"/>
              </w:tabs>
              <w:bidi w:val="0"/>
              <w:spacing w:line="276" w:lineRule="auto"/>
              <w:rPr>
                <w:rFonts w:ascii="New roman" w:hAnsi="New roman" w:cstheme="minorHAnsi"/>
                <w:b/>
                <w:bCs/>
                <w:noProof/>
                <w:sz w:val="18"/>
                <w:szCs w:val="18"/>
                <w:rtl/>
              </w:rPr>
            </w:pPr>
            <w:r w:rsidRPr="00D47D61">
              <w:rPr>
                <w:rFonts w:ascii="New roman" w:hAnsi="New roman" w:cstheme="minorHAnsi"/>
                <w:b/>
                <w:bCs/>
                <w:noProof/>
                <w:sz w:val="18"/>
                <w:szCs w:val="18"/>
              </w:rPr>
              <w:t xml:space="preserve">Re-Cal. Date (Client): </w:t>
            </w:r>
          </w:p>
        </w:tc>
      </w:tr>
      <w:tr w:rsidR="00F70106" w:rsidRPr="0019697D" w14:paraId="6243CE4D" w14:textId="77777777" w:rsidTr="006649B4">
        <w:trPr>
          <w:trHeight w:val="176"/>
        </w:trPr>
        <w:tc>
          <w:tcPr>
            <w:tcW w:w="4810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14:paraId="1713B4CD" w14:textId="33B1EECB" w:rsidR="00F70106" w:rsidRPr="008D1A0B" w:rsidRDefault="00F70106" w:rsidP="000269C7">
            <w:pPr>
              <w:tabs>
                <w:tab w:val="left" w:pos="7364"/>
              </w:tabs>
              <w:bidi w:val="0"/>
              <w:spacing w:line="276" w:lineRule="auto"/>
              <w:rPr>
                <w:rFonts w:ascii="New roman" w:hAnsi="New roman" w:cs="Arial"/>
                <w:i/>
                <w:sz w:val="18"/>
                <w:szCs w:val="18"/>
              </w:rPr>
            </w:pPr>
            <w:r w:rsidRPr="00D47D61">
              <w:rPr>
                <w:rFonts w:ascii="New roman" w:hAnsi="New roman" w:cstheme="minorHAnsi"/>
                <w:b/>
                <w:bCs/>
                <w:noProof/>
                <w:sz w:val="18"/>
                <w:szCs w:val="18"/>
              </w:rPr>
              <w:t>Manufacturer:</w:t>
            </w:r>
            <m:oMath>
              <m:r>
                <m:rPr>
                  <m:sty m:val="bi"/>
                </m:rPr>
                <w:rPr>
                  <w:rFonts w:ascii="Cambria Math" w:hAnsi="Cambria Math" w:cstheme="minorHAnsi"/>
                  <w:noProof/>
                  <w:sz w:val="18"/>
                  <w:szCs w:val="18"/>
                </w:rPr>
                <m:t xml:space="preserve"> </m:t>
              </m:r>
            </m:oMath>
          </w:p>
        </w:tc>
        <w:tc>
          <w:tcPr>
            <w:tcW w:w="4820" w:type="dxa"/>
            <w:gridSpan w:val="2"/>
            <w:tcBorders>
              <w:left w:val="single" w:sz="12" w:space="0" w:color="auto"/>
              <w:right w:val="single" w:sz="12" w:space="0" w:color="auto"/>
            </w:tcBorders>
          </w:tcPr>
          <w:p w14:paraId="6A0BD052" w14:textId="3466D8AC" w:rsidR="00F70106" w:rsidRPr="00D47D61" w:rsidRDefault="00F70106" w:rsidP="00F70106">
            <w:pPr>
              <w:tabs>
                <w:tab w:val="right" w:pos="4216"/>
                <w:tab w:val="left" w:pos="7364"/>
              </w:tabs>
              <w:spacing w:line="276" w:lineRule="auto"/>
              <w:jc w:val="right"/>
              <w:rPr>
                <w:rFonts w:ascii="New roman" w:hAnsi="New roman" w:cs="B Nazanin"/>
                <w:sz w:val="18"/>
                <w:szCs w:val="18"/>
              </w:rPr>
            </w:pPr>
            <w:r w:rsidRPr="00D47D61">
              <w:rPr>
                <w:rFonts w:ascii="New roman" w:hAnsi="New roman" w:cstheme="minorHAnsi"/>
                <w:b/>
                <w:bCs/>
                <w:noProof/>
                <w:sz w:val="18"/>
                <w:szCs w:val="18"/>
              </w:rPr>
              <w:t xml:space="preserve">Location: </w:t>
            </w:r>
          </w:p>
        </w:tc>
      </w:tr>
      <w:tr w:rsidR="00F70106" w:rsidRPr="0019697D" w14:paraId="55A80DEE" w14:textId="77777777" w:rsidTr="006649B4">
        <w:trPr>
          <w:trHeight w:val="64"/>
        </w:trPr>
        <w:tc>
          <w:tcPr>
            <w:tcW w:w="4810" w:type="dxa"/>
            <w:gridSpan w:val="2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E4E4B1E" w14:textId="34017DAB" w:rsidR="00F70106" w:rsidRPr="00D47D61" w:rsidRDefault="00F70106" w:rsidP="00B502BD">
            <w:pPr>
              <w:tabs>
                <w:tab w:val="left" w:pos="7364"/>
              </w:tabs>
              <w:spacing w:line="276" w:lineRule="auto"/>
              <w:jc w:val="right"/>
              <w:rPr>
                <w:rFonts w:ascii="New roman" w:hAnsi="New roman" w:cs="B Nazanin"/>
                <w:sz w:val="18"/>
                <w:szCs w:val="18"/>
                <w:rtl/>
              </w:rPr>
            </w:pPr>
            <w:r w:rsidRPr="00D47D61">
              <w:rPr>
                <w:rFonts w:ascii="New roman" w:hAnsi="New roman" w:cs="Calibri"/>
                <w:b/>
                <w:bCs/>
                <w:sz w:val="18"/>
                <w:szCs w:val="18"/>
                <w:lang w:bidi="ar-SA"/>
              </w:rPr>
              <w:t xml:space="preserve">Reception Number: </w:t>
            </w:r>
          </w:p>
        </w:tc>
        <w:tc>
          <w:tcPr>
            <w:tcW w:w="4820" w:type="dxa"/>
            <w:gridSpan w:val="2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CA4B45B" w14:textId="68931600" w:rsidR="00F70106" w:rsidRPr="00D47D61" w:rsidRDefault="00F70106" w:rsidP="00F70106">
            <w:pPr>
              <w:tabs>
                <w:tab w:val="left" w:pos="7364"/>
              </w:tabs>
              <w:spacing w:line="276" w:lineRule="auto"/>
              <w:jc w:val="right"/>
              <w:rPr>
                <w:rFonts w:ascii="New roman" w:hAnsi="New roman" w:cs="B Nazanin"/>
                <w:sz w:val="18"/>
                <w:szCs w:val="18"/>
                <w:rtl/>
              </w:rPr>
            </w:pPr>
            <w:r w:rsidRPr="00D47D61">
              <w:rPr>
                <w:rFonts w:ascii="New roman" w:hAnsi="New roman" w:cstheme="minorHAnsi"/>
                <w:b/>
                <w:bCs/>
                <w:noProof/>
                <w:sz w:val="18"/>
                <w:szCs w:val="18"/>
              </w:rPr>
              <w:t xml:space="preserve">Form No. : </w:t>
            </w:r>
          </w:p>
        </w:tc>
      </w:tr>
      <w:tr w:rsidR="00F70106" w:rsidRPr="0019697D" w14:paraId="349687C0" w14:textId="77777777" w:rsidTr="00F70106">
        <w:trPr>
          <w:trHeight w:val="321"/>
        </w:trPr>
        <w:tc>
          <w:tcPr>
            <w:tcW w:w="9630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</w:tcPr>
          <w:p w14:paraId="2B2B3B81" w14:textId="77777777" w:rsidR="00F70106" w:rsidRPr="00D47D61" w:rsidRDefault="00F70106" w:rsidP="00F70106">
            <w:pPr>
              <w:tabs>
                <w:tab w:val="left" w:pos="5685"/>
                <w:tab w:val="left" w:pos="7364"/>
              </w:tabs>
              <w:rPr>
                <w:rFonts w:ascii="New roman" w:hAnsi="New roman" w:cs="B Nazanin"/>
                <w:sz w:val="20"/>
                <w:szCs w:val="20"/>
                <w:rtl/>
              </w:rPr>
            </w:pPr>
            <w:r w:rsidRPr="00D47D61">
              <w:rPr>
                <w:rFonts w:ascii="New roman" w:hAnsi="New roman" w:cs="B Nazanin"/>
                <w:b/>
                <w:bCs/>
                <w:noProof/>
                <w:sz w:val="20"/>
                <w:szCs w:val="20"/>
                <w:rtl/>
              </w:rPr>
              <w:t>شرایط کالیبراسیون :</w:t>
            </w:r>
            <w:r w:rsidRPr="00D47D61">
              <w:rPr>
                <w:rFonts w:ascii="New roman" w:hAnsi="New roman" w:cs="B Nazanin"/>
                <w:b/>
                <w:bCs/>
                <w:noProof/>
                <w:sz w:val="20"/>
                <w:szCs w:val="20"/>
              </w:rPr>
              <w:t xml:space="preserve"> </w:t>
            </w:r>
            <w:r w:rsidRPr="00D47D61">
              <w:rPr>
                <w:rFonts w:ascii="New roman" w:hAnsi="New roman" w:cstheme="minorHAnsi"/>
                <w:b/>
                <w:bCs/>
                <w:noProof/>
                <w:sz w:val="20"/>
                <w:szCs w:val="20"/>
              </w:rPr>
              <w:t xml:space="preserve">Calibration Condition:                                            </w:t>
            </w:r>
            <w:r>
              <w:rPr>
                <w:rFonts w:ascii="New roman" w:hAnsi="New roman" w:cstheme="minorHAnsi"/>
                <w:b/>
                <w:bCs/>
                <w:noProof/>
                <w:sz w:val="20"/>
                <w:szCs w:val="20"/>
              </w:rPr>
              <w:t xml:space="preserve">               </w:t>
            </w:r>
            <w:r w:rsidRPr="00D47D61">
              <w:rPr>
                <w:rFonts w:ascii="New roman" w:hAnsi="New roman" w:cstheme="minorHAnsi"/>
                <w:b/>
                <w:bCs/>
                <w:noProof/>
                <w:sz w:val="20"/>
                <w:szCs w:val="20"/>
              </w:rPr>
              <w:t xml:space="preserve">                                                            </w:t>
            </w:r>
          </w:p>
        </w:tc>
      </w:tr>
    </w:tbl>
    <w:p w14:paraId="0DE299F5" w14:textId="77777777" w:rsidR="00C32BFD" w:rsidRDefault="00C32BFD" w:rsidP="00C32BFD">
      <w:pPr>
        <w:tabs>
          <w:tab w:val="left" w:pos="4724"/>
        </w:tabs>
        <w:spacing w:after="0"/>
        <w:rPr>
          <w:rFonts w:ascii="New roman" w:hAnsi="New roman"/>
          <w:sz w:val="2"/>
          <w:szCs w:val="2"/>
          <w:rtl/>
        </w:rPr>
      </w:pPr>
    </w:p>
    <w:p w14:paraId="4939113D" w14:textId="77777777" w:rsidR="003B7AE4" w:rsidRPr="007F2F86" w:rsidRDefault="008C524D" w:rsidP="00C32BFD">
      <w:pPr>
        <w:tabs>
          <w:tab w:val="left" w:pos="4724"/>
        </w:tabs>
        <w:spacing w:after="0"/>
        <w:jc w:val="right"/>
        <w:rPr>
          <w:rFonts w:ascii="New roman" w:hAnsi="New roman" w:cs="Arial"/>
          <w:b/>
          <w:bCs/>
          <w:noProof/>
          <w:sz w:val="24"/>
          <w:szCs w:val="24"/>
          <w:u w:val="single"/>
          <w:rtl/>
        </w:rPr>
      </w:pPr>
      <w:r w:rsidRPr="0019697D">
        <w:rPr>
          <w:rFonts w:ascii="New roman" w:hAnsi="New roman"/>
          <w:sz w:val="2"/>
          <w:szCs w:val="2"/>
        </w:rPr>
        <w:t>3</w:t>
      </w:r>
      <w:r w:rsidR="003B7AE4" w:rsidRPr="007F2F86">
        <w:rPr>
          <w:rFonts w:ascii="New roman" w:hAnsi="New roman" w:cs="Arial"/>
          <w:b/>
          <w:bCs/>
          <w:noProof/>
          <w:sz w:val="24"/>
          <w:szCs w:val="24"/>
          <w:u w:val="single"/>
        </w:rPr>
        <w:t>Reference Standards:</w:t>
      </w:r>
    </w:p>
    <w:p w14:paraId="2D5724B5" w14:textId="77777777" w:rsidR="003B7AE4" w:rsidRPr="00B627F2" w:rsidRDefault="00797198" w:rsidP="003B7AE4">
      <w:pPr>
        <w:tabs>
          <w:tab w:val="left" w:pos="4536"/>
        </w:tabs>
        <w:bidi w:val="0"/>
        <w:spacing w:after="0" w:line="240" w:lineRule="auto"/>
        <w:rPr>
          <w:rFonts w:ascii="New roman" w:hAnsi="New roman" w:cs="B Nazanin"/>
        </w:rPr>
      </w:pPr>
      <w:r w:rsidRPr="00B627F2">
        <w:rPr>
          <w:rFonts w:ascii="New roman" w:hAnsi="New roman"/>
          <w:noProof/>
          <w:u w:val="single"/>
          <w:lang w:bidi="ar-SA"/>
        </w:rPr>
        <w:drawing>
          <wp:anchor distT="0" distB="0" distL="114300" distR="114300" simplePos="0" relativeHeight="251655168" behindDoc="0" locked="0" layoutInCell="1" allowOverlap="1" wp14:anchorId="4706467B" wp14:editId="56CABA6B">
            <wp:simplePos x="0" y="0"/>
            <wp:positionH relativeFrom="column">
              <wp:posOffset>5322543</wp:posOffset>
            </wp:positionH>
            <wp:positionV relativeFrom="paragraph">
              <wp:posOffset>9663</wp:posOffset>
            </wp:positionV>
            <wp:extent cx="763270" cy="763270"/>
            <wp:effectExtent l="0" t="0" r="0" b="0"/>
            <wp:wrapNone/>
            <wp:docPr id="3" name="Picture 3" descr="Y:\lab\sahar\qrcod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Y:\lab\sahar\qrcode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3270" cy="763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3B7AE4" w:rsidRPr="00B627F2">
        <w:rPr>
          <w:rFonts w:ascii="New roman" w:hAnsi="New roman" w:cs="B Nazanin"/>
        </w:rPr>
        <w:t xml:space="preserve">1. Hydraulic hand pump with Digital test gauge </w:t>
      </w:r>
    </w:p>
    <w:p w14:paraId="0327FB8A" w14:textId="77777777" w:rsidR="003B7AE4" w:rsidRPr="00B627F2" w:rsidRDefault="003B7AE4" w:rsidP="003B7AE4">
      <w:pPr>
        <w:tabs>
          <w:tab w:val="left" w:pos="4536"/>
        </w:tabs>
        <w:bidi w:val="0"/>
        <w:spacing w:after="0" w:line="240" w:lineRule="auto"/>
        <w:rPr>
          <w:rFonts w:ascii="New roman" w:hAnsi="New roman" w:cs="B Titr"/>
          <w:b/>
          <w:bCs/>
        </w:rPr>
      </w:pPr>
      <w:r w:rsidRPr="00B627F2">
        <w:rPr>
          <w:rFonts w:ascii="New roman" w:hAnsi="New roman" w:cs="B Nazanin"/>
        </w:rPr>
        <w:t>2.</w:t>
      </w:r>
      <w:r w:rsidRPr="00B627F2">
        <w:rPr>
          <w:rFonts w:ascii="New roman" w:hAnsi="New roman" w:cs="B Nazanin"/>
          <w:b/>
          <w:bCs/>
        </w:rPr>
        <w:t xml:space="preserve"> </w:t>
      </w:r>
      <w:r w:rsidRPr="00B627F2">
        <w:rPr>
          <w:rFonts w:ascii="New roman" w:hAnsi="New roman" w:cs="B Nazanin"/>
        </w:rPr>
        <w:t>Pneumatic &amp; Vacuum hand pump with Digital test gauge</w:t>
      </w:r>
      <w:r w:rsidRPr="00B627F2">
        <w:rPr>
          <w:rFonts w:ascii="New roman" w:hAnsi="New roman" w:cs="B Nazanin"/>
        </w:rPr>
        <w:tab/>
      </w:r>
      <w:r w:rsidRPr="00B627F2">
        <w:rPr>
          <w:rFonts w:ascii="New roman" w:hAnsi="New roman" w:cs="B Nazanin"/>
        </w:rPr>
        <w:tab/>
      </w:r>
    </w:p>
    <w:p w14:paraId="2FE9910F" w14:textId="77777777" w:rsidR="003B7AE4" w:rsidRPr="007F2F86" w:rsidRDefault="003B7AE4" w:rsidP="003B7AE4">
      <w:pPr>
        <w:tabs>
          <w:tab w:val="left" w:pos="4724"/>
        </w:tabs>
        <w:spacing w:after="0"/>
        <w:jc w:val="right"/>
        <w:rPr>
          <w:rFonts w:ascii="New roman" w:hAnsi="New roman" w:cstheme="minorHAnsi"/>
          <w:b/>
          <w:bCs/>
          <w:noProof/>
          <w:sz w:val="24"/>
          <w:szCs w:val="24"/>
          <w:u w:val="single"/>
        </w:rPr>
      </w:pPr>
      <w:r w:rsidRPr="007F2F86">
        <w:rPr>
          <w:rFonts w:ascii="New roman" w:hAnsi="New roman" w:cstheme="minorHAnsi"/>
          <w:b/>
          <w:bCs/>
          <w:noProof/>
          <w:sz w:val="24"/>
          <w:szCs w:val="24"/>
          <w:u w:val="single"/>
        </w:rPr>
        <w:t>Traceability:</w:t>
      </w:r>
    </w:p>
    <w:p w14:paraId="2E6EC192" w14:textId="77777777" w:rsidR="003B7AE4" w:rsidRPr="00B627F2" w:rsidRDefault="003B7AE4" w:rsidP="003B7AE4">
      <w:pPr>
        <w:tabs>
          <w:tab w:val="left" w:pos="4724"/>
        </w:tabs>
        <w:spacing w:after="0"/>
        <w:jc w:val="right"/>
        <w:rPr>
          <w:rFonts w:ascii="New roman" w:hAnsi="New roman" w:cstheme="minorHAnsi"/>
          <w:noProof/>
        </w:rPr>
      </w:pPr>
      <w:r w:rsidRPr="00B627F2">
        <w:rPr>
          <w:rFonts w:ascii="New roman" w:hAnsi="New roman" w:cstheme="minorHAnsi"/>
          <w:noProof/>
        </w:rPr>
        <w:t>Reference PCU. 925H Weight Set No. A8363/A8364 Cert No. D20044 Treaceable to DKD</w:t>
      </w:r>
    </w:p>
    <w:p w14:paraId="6A04D5B4" w14:textId="77777777" w:rsidR="003B7AE4" w:rsidRPr="00B627F2" w:rsidRDefault="003B7AE4" w:rsidP="003B7AE4">
      <w:pPr>
        <w:tabs>
          <w:tab w:val="left" w:pos="4724"/>
        </w:tabs>
        <w:spacing w:after="0"/>
        <w:jc w:val="right"/>
        <w:rPr>
          <w:rFonts w:ascii="New roman" w:hAnsi="New roman" w:cstheme="minorHAnsi"/>
          <w:noProof/>
        </w:rPr>
      </w:pPr>
      <w:r w:rsidRPr="00B627F2">
        <w:rPr>
          <w:rFonts w:ascii="New roman" w:hAnsi="New roman" w:cstheme="minorHAnsi"/>
          <w:noProof/>
        </w:rPr>
        <w:t>Reference PCU. 944H Weight Set No. A8351 Cert No. D20043 Treaceable to DKD</w:t>
      </w:r>
    </w:p>
    <w:p w14:paraId="56874829" w14:textId="77777777" w:rsidR="003B7AE4" w:rsidRPr="00B627F2" w:rsidRDefault="003B7AE4" w:rsidP="003B7AE4">
      <w:pPr>
        <w:tabs>
          <w:tab w:val="left" w:pos="4724"/>
        </w:tabs>
        <w:spacing w:after="0"/>
        <w:jc w:val="right"/>
        <w:rPr>
          <w:rFonts w:ascii="New roman" w:hAnsi="New roman" w:cstheme="minorHAnsi"/>
          <w:noProof/>
          <w:rtl/>
        </w:rPr>
      </w:pPr>
      <w:r w:rsidRPr="00B627F2">
        <w:rPr>
          <w:rFonts w:ascii="New roman" w:hAnsi="New roman" w:cstheme="minorHAnsi"/>
          <w:noProof/>
        </w:rPr>
        <w:t>The Reference Standards are traceable calibrated to national and international metrology institute.</w:t>
      </w:r>
    </w:p>
    <w:p w14:paraId="1EE82AB5" w14:textId="77777777" w:rsidR="003B7AE4" w:rsidRPr="00B627F2" w:rsidRDefault="003B7AE4" w:rsidP="003B7AE4">
      <w:pPr>
        <w:tabs>
          <w:tab w:val="left" w:pos="4724"/>
        </w:tabs>
        <w:bidi w:val="0"/>
        <w:spacing w:after="0"/>
        <w:rPr>
          <w:rFonts w:ascii="New roman" w:hAnsi="New roman" w:cstheme="minorHAnsi"/>
          <w:b/>
          <w:bCs/>
          <w:noProof/>
        </w:rPr>
      </w:pPr>
      <w:r w:rsidRPr="007F2F86">
        <w:rPr>
          <w:rFonts w:ascii="New roman" w:hAnsi="New roman" w:cstheme="minorHAnsi"/>
          <w:b/>
          <w:bCs/>
          <w:noProof/>
          <w:sz w:val="24"/>
          <w:szCs w:val="24"/>
          <w:u w:val="single"/>
        </w:rPr>
        <w:t>Ambient Condition</w:t>
      </w:r>
      <w:r w:rsidRPr="007F2F86">
        <w:rPr>
          <w:rFonts w:ascii="New roman" w:hAnsi="New roman" w:cstheme="minorHAnsi"/>
          <w:b/>
          <w:bCs/>
          <w:noProof/>
          <w:sz w:val="24"/>
          <w:szCs w:val="24"/>
        </w:rPr>
        <w:t xml:space="preserve">:   </w:t>
      </w:r>
      <w:r w:rsidRPr="007F2F86">
        <w:rPr>
          <w:rFonts w:ascii="New roman" w:hAnsi="New roman" w:cstheme="minorHAnsi"/>
          <w:noProof/>
          <w:sz w:val="24"/>
          <w:szCs w:val="24"/>
        </w:rPr>
        <w:t xml:space="preserve"> </w:t>
      </w:r>
      <w:proofErr w:type="gramStart"/>
      <w:r w:rsidRPr="00B627F2">
        <w:rPr>
          <w:rFonts w:ascii="New roman" w:hAnsi="New roman" w:cs="B Nazanin"/>
        </w:rPr>
        <w:t>Temp. :</w:t>
      </w:r>
      <w:proofErr w:type="gramEnd"/>
      <w:r w:rsidRPr="00B627F2">
        <w:rPr>
          <w:rFonts w:ascii="New roman" w:hAnsi="New roman" w:cs="B Nazanin"/>
        </w:rPr>
        <w:t xml:space="preserve"> (23</w:t>
      </w:r>
      <w:r w:rsidRPr="00B627F2">
        <w:rPr>
          <w:rFonts w:ascii="New roman" w:hAnsi="New roman" w:cstheme="minorHAnsi"/>
        </w:rPr>
        <w:t>±</w:t>
      </w:r>
      <w:r w:rsidRPr="00B627F2">
        <w:rPr>
          <w:rFonts w:ascii="New roman" w:hAnsi="New roman" w:cs="B Nazanin"/>
        </w:rPr>
        <w:t xml:space="preserve">2) °C   Rel. Hum. : (35~55) %            </w:t>
      </w:r>
      <w:r w:rsidRPr="00B627F2">
        <w:rPr>
          <w:rFonts w:ascii="New roman" w:hAnsi="New roman" w:cs="B Nazanin"/>
          <w:rtl/>
        </w:rPr>
        <w:t xml:space="preserve">    </w:t>
      </w:r>
      <w:r w:rsidRPr="00B627F2">
        <w:rPr>
          <w:rFonts w:ascii="New roman" w:hAnsi="New roman" w:cstheme="minorHAnsi"/>
          <w:noProof/>
          <w:rtl/>
        </w:rPr>
        <w:t xml:space="preserve">    </w:t>
      </w:r>
    </w:p>
    <w:p w14:paraId="4BBB251D" w14:textId="77777777" w:rsidR="003B7AE4" w:rsidRPr="00B627F2" w:rsidRDefault="00797198" w:rsidP="003B7AE4">
      <w:pPr>
        <w:tabs>
          <w:tab w:val="left" w:pos="4724"/>
        </w:tabs>
        <w:spacing w:after="0"/>
        <w:jc w:val="right"/>
        <w:rPr>
          <w:rFonts w:ascii="New roman" w:hAnsi="New roman" w:cstheme="minorHAnsi"/>
          <w:noProof/>
          <w:rtl/>
        </w:rPr>
      </w:pPr>
      <w:r w:rsidRPr="00B627F2">
        <w:rPr>
          <w:rFonts w:ascii="New roman" w:hAnsi="New roman" w:cs="B Nazanin"/>
          <w:noProof/>
          <w:lang w:bidi="ar-SA"/>
        </w:rPr>
        <w:drawing>
          <wp:anchor distT="0" distB="0" distL="114300" distR="114300" simplePos="0" relativeHeight="251659264" behindDoc="1" locked="0" layoutInCell="1" allowOverlap="1" wp14:anchorId="3A5E7DA1" wp14:editId="56064C66">
            <wp:simplePos x="0" y="0"/>
            <wp:positionH relativeFrom="column">
              <wp:posOffset>2761</wp:posOffset>
            </wp:positionH>
            <wp:positionV relativeFrom="paragraph">
              <wp:posOffset>162505</wp:posOffset>
            </wp:positionV>
            <wp:extent cx="1414780" cy="763325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4780" cy="763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B7AE4" w:rsidRPr="007F2F86">
        <w:rPr>
          <w:rFonts w:ascii="New roman" w:hAnsi="New roman" w:cstheme="minorHAnsi"/>
          <w:b/>
          <w:bCs/>
          <w:noProof/>
          <w:sz w:val="24"/>
          <w:szCs w:val="24"/>
          <w:u w:val="single"/>
        </w:rPr>
        <w:t>Calibration Procedure</w:t>
      </w:r>
      <w:r w:rsidR="003B7AE4" w:rsidRPr="00B627F2">
        <w:rPr>
          <w:rFonts w:ascii="New roman" w:hAnsi="New roman" w:cstheme="minorHAnsi"/>
          <w:b/>
          <w:bCs/>
          <w:noProof/>
        </w:rPr>
        <w:t xml:space="preserve">: </w:t>
      </w:r>
      <w:r w:rsidR="003B7AE4" w:rsidRPr="00B627F2">
        <w:rPr>
          <w:rFonts w:ascii="New roman" w:hAnsi="New roman" w:cstheme="minorHAnsi"/>
          <w:noProof/>
        </w:rPr>
        <w:t>Comparison: Due to Standards  (</w:t>
      </w:r>
      <w:r w:rsidR="003B7AE4" w:rsidRPr="00B627F2">
        <w:rPr>
          <w:rFonts w:ascii="New roman" w:hAnsi="New roman" w:cstheme="minorHAnsi"/>
        </w:rPr>
        <w:t>IDS 0340 Standard</w:t>
      </w:r>
      <w:r w:rsidR="003B7AE4" w:rsidRPr="00B627F2">
        <w:rPr>
          <w:rFonts w:ascii="New roman" w:hAnsi="New roman" w:cstheme="minorHAnsi"/>
          <w:noProof/>
        </w:rPr>
        <w:t>).</w:t>
      </w:r>
    </w:p>
    <w:p w14:paraId="658BAEB0" w14:textId="77777777" w:rsidR="00085008" w:rsidRPr="0019697D" w:rsidRDefault="00797198" w:rsidP="003B7AE4">
      <w:pPr>
        <w:rPr>
          <w:rFonts w:ascii="New roman" w:hAnsi="New roman"/>
          <w:sz w:val="2"/>
          <w:szCs w:val="2"/>
          <w:rtl/>
        </w:rPr>
      </w:pPr>
      <w:r w:rsidRPr="00B627F2">
        <w:rPr>
          <w:rFonts w:ascii="New roman" w:hAnsi="New roman" w:cs="B Nazanin"/>
          <w:noProof/>
          <w:lang w:bidi="ar-SA"/>
        </w:rPr>
        <w:drawing>
          <wp:anchor distT="0" distB="0" distL="114300" distR="114300" simplePos="0" relativeHeight="251657216" behindDoc="1" locked="0" layoutInCell="1" allowOverlap="1" wp14:anchorId="4AADC6C3" wp14:editId="07AEFB4A">
            <wp:simplePos x="0" y="0"/>
            <wp:positionH relativeFrom="column">
              <wp:posOffset>2444474</wp:posOffset>
            </wp:positionH>
            <wp:positionV relativeFrom="paragraph">
              <wp:posOffset>9525</wp:posOffset>
            </wp:positionV>
            <wp:extent cx="3566953" cy="739140"/>
            <wp:effectExtent l="0" t="0" r="0" b="381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6953" cy="739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AB97805" w14:textId="77777777" w:rsidR="003B7AE4" w:rsidRDefault="003B7AE4" w:rsidP="007F2F86">
      <w:pPr>
        <w:tabs>
          <w:tab w:val="left" w:pos="4724"/>
        </w:tabs>
        <w:spacing w:after="0"/>
        <w:ind w:left="206" w:hanging="90"/>
        <w:jc w:val="right"/>
        <w:rPr>
          <w:rFonts w:ascii="New roman" w:hAnsi="New roman" w:cstheme="minorHAnsi"/>
          <w:noProof/>
        </w:rPr>
      </w:pPr>
    </w:p>
    <w:p w14:paraId="783E28BC" w14:textId="77777777" w:rsidR="003B7AE4" w:rsidRDefault="003B7AE4" w:rsidP="007F2F86">
      <w:pPr>
        <w:tabs>
          <w:tab w:val="left" w:pos="4724"/>
        </w:tabs>
        <w:spacing w:after="0"/>
        <w:ind w:left="206" w:hanging="90"/>
        <w:jc w:val="right"/>
        <w:rPr>
          <w:rFonts w:ascii="New roman" w:hAnsi="New roman" w:cstheme="minorHAnsi"/>
          <w:b/>
          <w:bCs/>
          <w:noProof/>
          <w:sz w:val="24"/>
          <w:szCs w:val="24"/>
          <w:u w:val="single"/>
        </w:rPr>
      </w:pPr>
    </w:p>
    <w:p w14:paraId="03ADBB19" w14:textId="77777777" w:rsidR="003B7AE4" w:rsidRDefault="003B7AE4" w:rsidP="007F2F86">
      <w:pPr>
        <w:tabs>
          <w:tab w:val="left" w:pos="4724"/>
        </w:tabs>
        <w:spacing w:after="0"/>
        <w:ind w:left="206" w:hanging="90"/>
        <w:jc w:val="right"/>
        <w:rPr>
          <w:rFonts w:ascii="New roman" w:hAnsi="New roman" w:cstheme="minorHAnsi"/>
          <w:b/>
          <w:bCs/>
          <w:noProof/>
          <w:sz w:val="24"/>
          <w:szCs w:val="24"/>
          <w:u w:val="single"/>
        </w:rPr>
      </w:pPr>
    </w:p>
    <w:p w14:paraId="3AEF58DE" w14:textId="77777777" w:rsidR="00B40347" w:rsidRPr="00B627F2" w:rsidRDefault="00B40347" w:rsidP="00D47D61">
      <w:pPr>
        <w:tabs>
          <w:tab w:val="left" w:pos="548"/>
          <w:tab w:val="left" w:pos="638"/>
          <w:tab w:val="left" w:pos="818"/>
          <w:tab w:val="left" w:pos="4724"/>
        </w:tabs>
        <w:spacing w:after="0"/>
        <w:ind w:left="548"/>
        <w:jc w:val="right"/>
        <w:rPr>
          <w:rFonts w:ascii="New roman" w:hAnsi="New roman" w:cstheme="minorHAnsi"/>
          <w:noProof/>
        </w:rPr>
      </w:pPr>
      <w:r w:rsidRPr="007F2F86">
        <w:rPr>
          <w:rFonts w:ascii="New roman" w:hAnsi="New roman" w:cstheme="minorHAnsi"/>
          <w:b/>
          <w:bCs/>
          <w:noProof/>
          <w:sz w:val="24"/>
          <w:szCs w:val="24"/>
          <w:u w:val="single"/>
        </w:rPr>
        <w:t>Uncertainty:</w:t>
      </w:r>
      <w:r w:rsidRPr="007F2F86">
        <w:rPr>
          <w:rFonts w:ascii="New roman" w:hAnsi="New roman" w:cstheme="minorHAnsi"/>
          <w:noProof/>
          <w:sz w:val="24"/>
          <w:szCs w:val="24"/>
        </w:rPr>
        <w:t xml:space="preserve"> </w:t>
      </w:r>
      <w:r w:rsidRPr="00B627F2">
        <w:rPr>
          <w:rFonts w:ascii="New roman" w:hAnsi="New roman" w:cstheme="minorHAnsi"/>
          <w:noProof/>
        </w:rPr>
        <w:t>The expanded uncertainty of measurment is estimated for accreditation in accordance with the referance document EA-4/02 related to European co-operation organization, with attention to coverage factor k=2 for normal distribution,providing a level of confidence of approximately 95%.</w:t>
      </w:r>
    </w:p>
    <w:p w14:paraId="0B310BA0" w14:textId="466900A6" w:rsidR="00B40347" w:rsidRPr="007F2F86" w:rsidRDefault="00B40347" w:rsidP="00772ED8">
      <w:pPr>
        <w:tabs>
          <w:tab w:val="left" w:pos="1997"/>
        </w:tabs>
        <w:autoSpaceDE w:val="0"/>
        <w:autoSpaceDN w:val="0"/>
        <w:bidi w:val="0"/>
        <w:adjustRightInd w:val="0"/>
        <w:spacing w:after="0" w:line="240" w:lineRule="auto"/>
        <w:rPr>
          <w:rFonts w:ascii="New roman" w:hAnsi="New roman" w:cs="B Nazanin"/>
          <w:b/>
          <w:bCs/>
          <w:sz w:val="24"/>
          <w:szCs w:val="24"/>
        </w:rPr>
      </w:pPr>
      <w:r w:rsidRPr="007F2F86">
        <w:rPr>
          <w:rFonts w:ascii="New roman" w:hAnsi="New roman"/>
          <w:b/>
          <w:bCs/>
          <w:sz w:val="24"/>
          <w:szCs w:val="24"/>
          <w:u w:val="single"/>
        </w:rPr>
        <w:t>Vocabulary:</w:t>
      </w:r>
    </w:p>
    <w:tbl>
      <w:tblPr>
        <w:tblStyle w:val="TableGrid"/>
        <w:tblpPr w:leftFromText="180" w:rightFromText="180" w:vertAnchor="text" w:horzAnchor="margin" w:tblpX="-41" w:tblpY="54"/>
        <w:tblW w:w="9640" w:type="dxa"/>
        <w:tblLook w:val="04A0" w:firstRow="1" w:lastRow="0" w:firstColumn="1" w:lastColumn="0" w:noHBand="0" w:noVBand="1"/>
      </w:tblPr>
      <w:tblGrid>
        <w:gridCol w:w="3322"/>
        <w:gridCol w:w="6318"/>
      </w:tblGrid>
      <w:tr w:rsidR="0019697D" w:rsidRPr="0019697D" w14:paraId="6E81E6A3" w14:textId="77777777" w:rsidTr="002B684F">
        <w:tc>
          <w:tcPr>
            <w:tcW w:w="3322" w:type="dxa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14:paraId="7397BDD5" w14:textId="77777777" w:rsidR="00B40347" w:rsidRPr="0019697D" w:rsidRDefault="00B40347" w:rsidP="002B684F">
            <w:pPr>
              <w:tabs>
                <w:tab w:val="left" w:pos="4454"/>
              </w:tabs>
              <w:jc w:val="right"/>
              <w:rPr>
                <w:rFonts w:ascii="New roman" w:hAnsi="New roman"/>
                <w:b/>
                <w:bCs/>
                <w:sz w:val="18"/>
                <w:szCs w:val="18"/>
              </w:rPr>
            </w:pPr>
            <w:r w:rsidRPr="0019697D">
              <w:rPr>
                <w:rFonts w:ascii="New roman" w:hAnsi="New roman"/>
                <w:b/>
                <w:bCs/>
                <w:sz w:val="18"/>
                <w:szCs w:val="18"/>
              </w:rPr>
              <w:t>Applied pressure Reference Value:</w:t>
            </w:r>
          </w:p>
        </w:tc>
        <w:tc>
          <w:tcPr>
            <w:tcW w:w="6318" w:type="dxa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14:paraId="1F5A83E0" w14:textId="77777777" w:rsidR="00B40347" w:rsidRPr="0019697D" w:rsidRDefault="00B40347" w:rsidP="002B684F">
            <w:pPr>
              <w:autoSpaceDE w:val="0"/>
              <w:autoSpaceDN w:val="0"/>
              <w:bidi w:val="0"/>
              <w:adjustRightInd w:val="0"/>
              <w:jc w:val="right"/>
              <w:rPr>
                <w:rFonts w:ascii="New roman" w:hAnsi="New roman" w:cs="B Nazanin"/>
                <w:b/>
                <w:bCs/>
                <w:sz w:val="16"/>
                <w:szCs w:val="16"/>
              </w:rPr>
            </w:pPr>
            <w:r w:rsidRPr="0019697D">
              <w:rPr>
                <w:rFonts w:ascii="New roman" w:hAnsi="New roman" w:cs="B Nazanin"/>
                <w:b/>
                <w:bCs/>
                <w:sz w:val="16"/>
                <w:szCs w:val="16"/>
                <w:rtl/>
              </w:rPr>
              <w:t>مقدار واقعی، مقدار واقعی خوانده شده از روی نمایشگر تجهیز مرجع</w:t>
            </w:r>
            <w:r w:rsidRPr="0019697D">
              <w:rPr>
                <w:rFonts w:ascii="New roman" w:hAnsi="New roman" w:cs="B Nazanin"/>
                <w:b/>
                <w:bCs/>
                <w:sz w:val="16"/>
                <w:szCs w:val="16"/>
              </w:rPr>
              <w:t xml:space="preserve">  </w:t>
            </w:r>
          </w:p>
        </w:tc>
      </w:tr>
      <w:tr w:rsidR="0019697D" w:rsidRPr="0019697D" w14:paraId="3A19B3CC" w14:textId="77777777" w:rsidTr="002B684F">
        <w:tc>
          <w:tcPr>
            <w:tcW w:w="3322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14:paraId="0879F93F" w14:textId="77777777" w:rsidR="00B40347" w:rsidRPr="0019697D" w:rsidRDefault="00B40347" w:rsidP="002B684F">
            <w:pPr>
              <w:tabs>
                <w:tab w:val="left" w:pos="4454"/>
              </w:tabs>
              <w:jc w:val="right"/>
              <w:rPr>
                <w:rFonts w:ascii="New roman" w:hAnsi="New roman"/>
                <w:b/>
                <w:bCs/>
                <w:sz w:val="18"/>
                <w:szCs w:val="18"/>
              </w:rPr>
            </w:pPr>
            <w:r w:rsidRPr="0019697D">
              <w:rPr>
                <w:rFonts w:ascii="New roman" w:hAnsi="New roman"/>
                <w:b/>
                <w:bCs/>
                <w:sz w:val="18"/>
                <w:szCs w:val="18"/>
              </w:rPr>
              <w:t xml:space="preserve">Applied pressure * </w:t>
            </w:r>
            <w:proofErr w:type="gramStart"/>
            <w:r w:rsidRPr="0019697D">
              <w:rPr>
                <w:rFonts w:ascii="New roman" w:hAnsi="New roman"/>
                <w:b/>
                <w:bCs/>
                <w:sz w:val="18"/>
                <w:szCs w:val="18"/>
              </w:rPr>
              <w:t>DUT :</w:t>
            </w:r>
            <w:proofErr w:type="gramEnd"/>
            <w:r w:rsidRPr="0019697D">
              <w:rPr>
                <w:rFonts w:ascii="New roman" w:hAnsi="New roman"/>
                <w:b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6318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14:paraId="4A5BAD71" w14:textId="77777777" w:rsidR="00B40347" w:rsidRPr="0019697D" w:rsidRDefault="00B40347" w:rsidP="002B684F">
            <w:pPr>
              <w:autoSpaceDE w:val="0"/>
              <w:autoSpaceDN w:val="0"/>
              <w:bidi w:val="0"/>
              <w:adjustRightInd w:val="0"/>
              <w:jc w:val="right"/>
              <w:rPr>
                <w:rFonts w:ascii="New roman" w:hAnsi="New roman" w:cs="B Nazanin"/>
                <w:b/>
                <w:bCs/>
                <w:sz w:val="16"/>
                <w:szCs w:val="16"/>
              </w:rPr>
            </w:pPr>
            <w:r w:rsidRPr="0019697D">
              <w:rPr>
                <w:rFonts w:ascii="New roman" w:hAnsi="New roman" w:cs="B Titr"/>
                <w:b/>
                <w:bCs/>
                <w:sz w:val="16"/>
                <w:szCs w:val="16"/>
                <w:rtl/>
              </w:rPr>
              <w:t xml:space="preserve">                                           </w:t>
            </w:r>
            <w:r w:rsidRPr="0019697D">
              <w:rPr>
                <w:rFonts w:ascii="New roman" w:hAnsi="New roman" w:cs="B Titr"/>
                <w:b/>
                <w:bCs/>
                <w:sz w:val="16"/>
                <w:szCs w:val="16"/>
              </w:rPr>
              <w:t xml:space="preserve">   </w:t>
            </w:r>
            <w:r w:rsidRPr="0019697D">
              <w:rPr>
                <w:rFonts w:ascii="New roman" w:hAnsi="New roman" w:cs="B Nazanin"/>
                <w:b/>
                <w:bCs/>
                <w:sz w:val="16"/>
                <w:szCs w:val="16"/>
                <w:rtl/>
              </w:rPr>
              <w:t>مقدار خوانده شده، مقدار خوانده شده از روی نمایشگر تجهیز تحت کالیبراسیون</w:t>
            </w:r>
          </w:p>
        </w:tc>
      </w:tr>
      <w:tr w:rsidR="0019697D" w:rsidRPr="0019697D" w14:paraId="32526584" w14:textId="77777777" w:rsidTr="002B684F">
        <w:trPr>
          <w:trHeight w:val="218"/>
        </w:trPr>
        <w:tc>
          <w:tcPr>
            <w:tcW w:w="3322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14:paraId="07137A98" w14:textId="77777777" w:rsidR="00B40347" w:rsidRPr="0019697D" w:rsidRDefault="00B40347" w:rsidP="002B684F">
            <w:pPr>
              <w:tabs>
                <w:tab w:val="left" w:pos="4454"/>
              </w:tabs>
              <w:bidi w:val="0"/>
              <w:rPr>
                <w:rFonts w:ascii="New roman" w:hAnsi="New roman" w:cs="B Nazanin"/>
                <w:b/>
                <w:bCs/>
                <w:sz w:val="18"/>
                <w:szCs w:val="18"/>
              </w:rPr>
            </w:pPr>
            <w:r w:rsidRPr="0019697D">
              <w:rPr>
                <w:rFonts w:ascii="New roman" w:hAnsi="New roman"/>
                <w:b/>
                <w:bCs/>
                <w:sz w:val="18"/>
                <w:szCs w:val="18"/>
              </w:rPr>
              <w:t xml:space="preserve">Measurement </w:t>
            </w:r>
            <w:r w:rsidRPr="0019697D">
              <w:rPr>
                <w:rFonts w:ascii="New roman" w:hAnsi="New roman" w:cs="B Titr"/>
                <w:b/>
                <w:bCs/>
                <w:sz w:val="18"/>
                <w:szCs w:val="18"/>
              </w:rPr>
              <w:t>Error:</w:t>
            </w:r>
          </w:p>
        </w:tc>
        <w:tc>
          <w:tcPr>
            <w:tcW w:w="6318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14:paraId="1152D8C3" w14:textId="77777777" w:rsidR="00B40347" w:rsidRPr="0019697D" w:rsidRDefault="00B40347" w:rsidP="002B684F">
            <w:pPr>
              <w:tabs>
                <w:tab w:val="left" w:pos="4454"/>
              </w:tabs>
              <w:bidi w:val="0"/>
              <w:jc w:val="right"/>
              <w:rPr>
                <w:rFonts w:ascii="New roman" w:hAnsi="New roman" w:cs="B Titr"/>
                <w:b/>
                <w:bCs/>
                <w:sz w:val="16"/>
                <w:szCs w:val="16"/>
              </w:rPr>
            </w:pPr>
            <w:r w:rsidRPr="0019697D">
              <w:rPr>
                <w:rFonts w:ascii="New roman" w:hAnsi="New roman" w:cs="B Nazanin"/>
                <w:b/>
                <w:bCs/>
                <w:sz w:val="16"/>
                <w:szCs w:val="16"/>
                <w:rtl/>
              </w:rPr>
              <w:t>مقدار خوانده شده منهای مقدار واقعی</w:t>
            </w:r>
          </w:p>
        </w:tc>
      </w:tr>
      <w:tr w:rsidR="0019697D" w:rsidRPr="0019697D" w14:paraId="5FB07C6D" w14:textId="77777777" w:rsidTr="002B684F">
        <w:trPr>
          <w:trHeight w:val="219"/>
        </w:trPr>
        <w:tc>
          <w:tcPr>
            <w:tcW w:w="3322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14:paraId="1E0D4708" w14:textId="77777777" w:rsidR="00B40347" w:rsidRPr="0019697D" w:rsidRDefault="00B40347" w:rsidP="002B684F">
            <w:pPr>
              <w:tabs>
                <w:tab w:val="left" w:pos="4454"/>
              </w:tabs>
              <w:jc w:val="right"/>
              <w:rPr>
                <w:rFonts w:ascii="New roman" w:hAnsi="New roman"/>
                <w:b/>
                <w:bCs/>
                <w:sz w:val="16"/>
                <w:szCs w:val="16"/>
                <w:vertAlign w:val="subscript"/>
              </w:rPr>
            </w:pPr>
            <w:r w:rsidRPr="0019697D">
              <w:rPr>
                <w:rFonts w:ascii="New roman" w:hAnsi="New roman" w:cstheme="minorHAnsi"/>
                <w:b/>
                <w:bCs/>
                <w:sz w:val="18"/>
                <w:szCs w:val="18"/>
              </w:rPr>
              <w:t>Hysteresis Error:</w:t>
            </w:r>
          </w:p>
        </w:tc>
        <w:tc>
          <w:tcPr>
            <w:tcW w:w="6318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</w:tcPr>
          <w:p w14:paraId="7E6ABBB8" w14:textId="77777777" w:rsidR="00B40347" w:rsidRPr="0019697D" w:rsidRDefault="00B40347" w:rsidP="002B684F">
            <w:pPr>
              <w:autoSpaceDE w:val="0"/>
              <w:autoSpaceDN w:val="0"/>
              <w:bidi w:val="0"/>
              <w:adjustRightInd w:val="0"/>
              <w:jc w:val="right"/>
              <w:rPr>
                <w:rFonts w:ascii="New roman" w:hAnsi="New roman" w:cs="B Nazanin"/>
                <w:b/>
                <w:bCs/>
                <w:sz w:val="16"/>
                <w:szCs w:val="16"/>
              </w:rPr>
            </w:pPr>
            <w:r w:rsidRPr="0019697D">
              <w:rPr>
                <w:rFonts w:ascii="New roman" w:hAnsi="New roman" w:cs="B Nazanin"/>
                <w:b/>
                <w:bCs/>
                <w:sz w:val="16"/>
                <w:szCs w:val="16"/>
                <w:rtl/>
              </w:rPr>
              <w:t>خطای پسماند</w:t>
            </w:r>
          </w:p>
        </w:tc>
      </w:tr>
      <w:tr w:rsidR="0019697D" w:rsidRPr="0019697D" w14:paraId="62C1A6A0" w14:textId="77777777" w:rsidTr="002B684F">
        <w:trPr>
          <w:trHeight w:val="219"/>
        </w:trPr>
        <w:tc>
          <w:tcPr>
            <w:tcW w:w="3322" w:type="dxa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0A241BC" w14:textId="77777777" w:rsidR="00B40347" w:rsidRPr="0019697D" w:rsidRDefault="00B40347" w:rsidP="002B684F">
            <w:pPr>
              <w:tabs>
                <w:tab w:val="left" w:pos="4454"/>
              </w:tabs>
              <w:bidi w:val="0"/>
              <w:rPr>
                <w:rFonts w:ascii="New roman" w:hAnsi="New roman"/>
                <w:b/>
                <w:bCs/>
                <w:sz w:val="18"/>
                <w:szCs w:val="18"/>
              </w:rPr>
            </w:pPr>
            <w:r w:rsidRPr="0019697D">
              <w:rPr>
                <w:rFonts w:ascii="New roman" w:hAnsi="New roman" w:cstheme="minorHAnsi"/>
                <w:b/>
                <w:bCs/>
                <w:sz w:val="18"/>
                <w:szCs w:val="18"/>
                <w:lang w:bidi="ar-SA"/>
              </w:rPr>
              <w:t>Maximum Permissible Error:</w:t>
            </w:r>
          </w:p>
        </w:tc>
        <w:tc>
          <w:tcPr>
            <w:tcW w:w="6318" w:type="dxa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BC07E7F" w14:textId="77777777" w:rsidR="00B40347" w:rsidRPr="0019697D" w:rsidRDefault="00B40347" w:rsidP="002B684F">
            <w:pPr>
              <w:autoSpaceDE w:val="0"/>
              <w:autoSpaceDN w:val="0"/>
              <w:bidi w:val="0"/>
              <w:adjustRightInd w:val="0"/>
              <w:jc w:val="right"/>
              <w:rPr>
                <w:rFonts w:ascii="New roman" w:hAnsi="New roman" w:cs="B Nazanin"/>
                <w:b/>
                <w:bCs/>
                <w:sz w:val="14"/>
                <w:szCs w:val="14"/>
                <w:rtl/>
              </w:rPr>
            </w:pPr>
            <w:r w:rsidRPr="0019697D">
              <w:rPr>
                <w:rFonts w:ascii="New roman" w:hAnsi="New roman" w:cs="B Nazanin"/>
                <w:b/>
                <w:bCs/>
                <w:sz w:val="16"/>
                <w:szCs w:val="16"/>
                <w:rtl/>
              </w:rPr>
              <w:t xml:space="preserve">بیشینه خطای مجاز </w:t>
            </w:r>
            <w:r w:rsidRPr="0019697D">
              <w:rPr>
                <w:rFonts w:ascii="New roman" w:hAnsi="New roman" w:cs="B Nazanin"/>
                <w:b/>
                <w:bCs/>
                <w:sz w:val="14"/>
                <w:szCs w:val="14"/>
                <w:rtl/>
              </w:rPr>
              <w:t xml:space="preserve">(خطای مجاز قطعی و پذیرش آن  برعهده سیستم مدیریت اندازه گیری کاربر (مشتری) می باشد.) </w:t>
            </w:r>
          </w:p>
        </w:tc>
      </w:tr>
    </w:tbl>
    <w:p w14:paraId="3A2235D2" w14:textId="77777777" w:rsidR="003B7AE4" w:rsidRPr="0019697D" w:rsidRDefault="000A4BD7" w:rsidP="00402C52">
      <w:pPr>
        <w:tabs>
          <w:tab w:val="left" w:pos="4724"/>
        </w:tabs>
        <w:spacing w:after="0"/>
        <w:jc w:val="right"/>
        <w:rPr>
          <w:rFonts w:ascii="New roman" w:hAnsi="New roman" w:cs="Times New Roman"/>
          <w:sz w:val="20"/>
          <w:szCs w:val="20"/>
          <w:rtl/>
        </w:rPr>
      </w:pPr>
      <w:r w:rsidRPr="007F2F86">
        <w:rPr>
          <w:rFonts w:ascii="New roman" w:hAnsi="New roman" w:cs="New roman"/>
          <w:b/>
          <w:bCs/>
          <w:sz w:val="24"/>
          <w:szCs w:val="24"/>
          <w:u w:val="single"/>
          <w:lang w:bidi="ar-SA"/>
        </w:rPr>
        <w:t>Measurement Results:</w:t>
      </w:r>
      <w:r w:rsidRPr="007F2F86">
        <w:rPr>
          <w:rFonts w:ascii="New roman" w:hAnsi="New roman" w:cs="New roman"/>
          <w:sz w:val="16"/>
          <w:szCs w:val="16"/>
          <w:lang w:bidi="ar-SA"/>
        </w:rPr>
        <w:t xml:space="preserve">  </w:t>
      </w:r>
      <w:r w:rsidRPr="0019697D">
        <w:rPr>
          <w:rFonts w:ascii="New roman" w:hAnsi="New roman" w:cs="New roman"/>
          <w:lang w:bidi="ar-SA"/>
        </w:rPr>
        <w:t>We hereby certify that the calibration result are the data shown in the attached sheet/sheets.</w:t>
      </w:r>
      <w:r w:rsidR="003B7AE4" w:rsidRPr="003B7AE4">
        <w:rPr>
          <w:rFonts w:ascii="New roman" w:hAnsi="New roman" w:cs="New roman"/>
          <w:lang w:bidi="ar-SA"/>
        </w:rPr>
        <w:t xml:space="preserve"> </w:t>
      </w:r>
      <w:r w:rsidR="003B7AE4" w:rsidRPr="0019697D">
        <w:rPr>
          <w:rFonts w:ascii="New roman" w:hAnsi="New roman" w:cs="New roman"/>
          <w:lang w:bidi="ar-SA"/>
        </w:rPr>
        <w:t>As Follows page 2.</w:t>
      </w:r>
    </w:p>
    <w:p w14:paraId="4D779021" w14:textId="77777777" w:rsidR="003B7AE4" w:rsidRPr="0019697D" w:rsidRDefault="003B7AE4" w:rsidP="003B7AE4">
      <w:pPr>
        <w:tabs>
          <w:tab w:val="left" w:pos="2385"/>
        </w:tabs>
        <w:autoSpaceDE w:val="0"/>
        <w:autoSpaceDN w:val="0"/>
        <w:bidi w:val="0"/>
        <w:adjustRightInd w:val="0"/>
        <w:spacing w:after="0" w:line="240" w:lineRule="auto"/>
        <w:ind w:right="206"/>
        <w:rPr>
          <w:rFonts w:ascii="New roman" w:hAnsi="New roman" w:cs="New roman"/>
          <w:lang w:bidi="ar-SA"/>
        </w:rPr>
      </w:pPr>
    </w:p>
    <w:p w14:paraId="7EE12FD4" w14:textId="77777777" w:rsidR="003B7AE4" w:rsidRDefault="003B7AE4" w:rsidP="004B6088">
      <w:pPr>
        <w:tabs>
          <w:tab w:val="left" w:pos="4724"/>
          <w:tab w:val="left" w:pos="6219"/>
          <w:tab w:val="left" w:pos="10045"/>
          <w:tab w:val="right" w:pos="11340"/>
        </w:tabs>
        <w:rPr>
          <w:rFonts w:ascii="New roman" w:hAnsi="New roman" w:cs="Times New Roman"/>
          <w:sz w:val="20"/>
          <w:szCs w:val="20"/>
          <w:rtl/>
        </w:rPr>
      </w:pPr>
    </w:p>
    <w:p w14:paraId="1FF4E329" w14:textId="77777777" w:rsidR="003B7AE4" w:rsidRDefault="003B7AE4" w:rsidP="004B6088">
      <w:pPr>
        <w:tabs>
          <w:tab w:val="left" w:pos="4724"/>
          <w:tab w:val="left" w:pos="6219"/>
          <w:tab w:val="left" w:pos="10045"/>
          <w:tab w:val="right" w:pos="11340"/>
        </w:tabs>
        <w:rPr>
          <w:rFonts w:ascii="New roman" w:hAnsi="New roman" w:cs="Times New Roman"/>
          <w:sz w:val="20"/>
          <w:szCs w:val="20"/>
          <w:rtl/>
        </w:rPr>
      </w:pPr>
    </w:p>
    <w:p w14:paraId="10BB5B36" w14:textId="77777777" w:rsidR="003B7AE4" w:rsidRDefault="003B7AE4" w:rsidP="004B6088">
      <w:pPr>
        <w:tabs>
          <w:tab w:val="left" w:pos="4724"/>
          <w:tab w:val="left" w:pos="6219"/>
          <w:tab w:val="left" w:pos="10045"/>
          <w:tab w:val="right" w:pos="11340"/>
        </w:tabs>
        <w:rPr>
          <w:rFonts w:ascii="New roman" w:hAnsi="New roman" w:cs="Times New Roman"/>
          <w:sz w:val="20"/>
          <w:szCs w:val="20"/>
          <w:rtl/>
        </w:rPr>
      </w:pPr>
    </w:p>
    <w:p w14:paraId="7EA6ECBF" w14:textId="77777777" w:rsidR="00D47D61" w:rsidRDefault="00D47D61" w:rsidP="004B6088">
      <w:pPr>
        <w:tabs>
          <w:tab w:val="left" w:pos="4724"/>
          <w:tab w:val="left" w:pos="6219"/>
          <w:tab w:val="left" w:pos="10045"/>
          <w:tab w:val="right" w:pos="11340"/>
        </w:tabs>
        <w:rPr>
          <w:rFonts w:ascii="New roman" w:hAnsi="New roman" w:cs="Times New Roman"/>
          <w:sz w:val="20"/>
          <w:szCs w:val="20"/>
          <w:rtl/>
        </w:rPr>
      </w:pPr>
    </w:p>
    <w:p w14:paraId="64D55C30" w14:textId="77777777" w:rsidR="00D47D61" w:rsidRDefault="00D47D61" w:rsidP="004B6088">
      <w:pPr>
        <w:tabs>
          <w:tab w:val="left" w:pos="4724"/>
          <w:tab w:val="left" w:pos="6219"/>
          <w:tab w:val="left" w:pos="10045"/>
          <w:tab w:val="right" w:pos="11340"/>
        </w:tabs>
        <w:rPr>
          <w:rFonts w:ascii="New roman" w:hAnsi="New roman" w:cs="Times New Roman"/>
          <w:sz w:val="20"/>
          <w:szCs w:val="20"/>
          <w:rtl/>
        </w:rPr>
      </w:pPr>
    </w:p>
    <w:p w14:paraId="683E8091" w14:textId="383ED938" w:rsidR="003B7AE4" w:rsidRDefault="003B7AE4" w:rsidP="004B6088">
      <w:pPr>
        <w:tabs>
          <w:tab w:val="left" w:pos="4724"/>
          <w:tab w:val="left" w:pos="6219"/>
          <w:tab w:val="left" w:pos="10045"/>
          <w:tab w:val="right" w:pos="11340"/>
        </w:tabs>
        <w:rPr>
          <w:rFonts w:ascii="New roman" w:hAnsi="New roman"/>
        </w:rPr>
      </w:pPr>
    </w:p>
    <w:p w14:paraId="5E2019DA" w14:textId="77777777" w:rsidR="00133E54" w:rsidRDefault="00133E54" w:rsidP="004B6088">
      <w:pPr>
        <w:tabs>
          <w:tab w:val="left" w:pos="4724"/>
          <w:tab w:val="left" w:pos="6219"/>
          <w:tab w:val="left" w:pos="10045"/>
          <w:tab w:val="right" w:pos="11340"/>
        </w:tabs>
        <w:rPr>
          <w:rFonts w:ascii="New roman" w:hAnsi="New roman"/>
          <w:rtl/>
        </w:rPr>
      </w:pPr>
    </w:p>
    <w:p w14:paraId="40D7206E" w14:textId="77777777" w:rsidR="00BE7DDD" w:rsidRDefault="00BE7DDD" w:rsidP="004B6088">
      <w:pPr>
        <w:tabs>
          <w:tab w:val="left" w:pos="4724"/>
          <w:tab w:val="left" w:pos="6219"/>
          <w:tab w:val="left" w:pos="10045"/>
          <w:tab w:val="right" w:pos="11340"/>
        </w:tabs>
        <w:rPr>
          <w:rFonts w:ascii="New roman" w:hAnsi="New roman"/>
          <w:rtl/>
        </w:rPr>
      </w:pPr>
    </w:p>
    <w:p w14:paraId="6910E121" w14:textId="7733C2B7" w:rsidR="00BE7DDD" w:rsidRDefault="00BE7DDD" w:rsidP="004B6088">
      <w:pPr>
        <w:tabs>
          <w:tab w:val="left" w:pos="4724"/>
          <w:tab w:val="left" w:pos="6219"/>
          <w:tab w:val="left" w:pos="10045"/>
          <w:tab w:val="right" w:pos="11340"/>
        </w:tabs>
        <w:rPr>
          <w:rFonts w:ascii="New roman" w:hAnsi="New roman"/>
          <w:rtl/>
        </w:rPr>
      </w:pPr>
    </w:p>
    <w:tbl>
      <w:tblPr>
        <w:tblStyle w:val="TableGrid"/>
        <w:bidiVisual/>
        <w:tblW w:w="7506" w:type="dxa"/>
        <w:tblInd w:w="508" w:type="dxa"/>
        <w:tblLook w:val="04A0" w:firstRow="1" w:lastRow="0" w:firstColumn="1" w:lastColumn="0" w:noHBand="0" w:noVBand="1"/>
      </w:tblPr>
      <w:tblGrid>
        <w:gridCol w:w="2407"/>
        <w:gridCol w:w="5099"/>
      </w:tblGrid>
      <w:tr w:rsidR="0019697D" w:rsidRPr="0019697D" w14:paraId="0BF6A1B3" w14:textId="77777777" w:rsidTr="002B684F">
        <w:trPr>
          <w:trHeight w:val="420"/>
        </w:trPr>
        <w:tc>
          <w:tcPr>
            <w:tcW w:w="240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4799926B" w14:textId="77777777" w:rsidR="00AF7E81" w:rsidRPr="0019697D" w:rsidRDefault="00AF7E81" w:rsidP="009C7AE6">
            <w:pPr>
              <w:tabs>
                <w:tab w:val="center" w:pos="1332"/>
                <w:tab w:val="right" w:pos="2664"/>
                <w:tab w:val="left" w:pos="3480"/>
                <w:tab w:val="left" w:pos="5760"/>
                <w:tab w:val="left" w:pos="6945"/>
              </w:tabs>
              <w:jc w:val="center"/>
              <w:rPr>
                <w:rFonts w:ascii="New roman" w:hAnsi="New roman" w:cstheme="minorHAnsi"/>
                <w:b/>
                <w:bCs/>
                <w:noProof/>
                <w:rtl/>
              </w:rPr>
            </w:pPr>
            <w:r w:rsidRPr="0019697D">
              <w:rPr>
                <w:rFonts w:ascii="New roman" w:hAnsi="New roman" w:cstheme="minorHAnsi"/>
                <w:b/>
                <w:bCs/>
                <w:noProof/>
              </w:rPr>
              <w:lastRenderedPageBreak/>
              <w:t>Page:</w:t>
            </w:r>
            <w:r w:rsidR="008D5ABB" w:rsidRPr="0019697D">
              <w:rPr>
                <w:rFonts w:ascii="New roman" w:hAnsi="New roman" w:cstheme="minorHAnsi"/>
                <w:b/>
                <w:bCs/>
                <w:noProof/>
              </w:rPr>
              <w:t>2</w:t>
            </w:r>
            <w:r w:rsidRPr="0019697D">
              <w:rPr>
                <w:rFonts w:ascii="New roman" w:hAnsi="New roman" w:cstheme="minorHAnsi"/>
                <w:b/>
                <w:bCs/>
                <w:noProof/>
              </w:rPr>
              <w:t xml:space="preserve"> of 2</w:t>
            </w:r>
          </w:p>
        </w:tc>
        <w:tc>
          <w:tcPr>
            <w:tcW w:w="509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6992EE22" w14:textId="2670D086" w:rsidR="00F449E6" w:rsidRPr="0019697D" w:rsidRDefault="00D530EC" w:rsidP="000269C7">
            <w:pPr>
              <w:tabs>
                <w:tab w:val="left" w:pos="1186"/>
                <w:tab w:val="right" w:pos="4104"/>
                <w:tab w:val="left" w:pos="5760"/>
                <w:tab w:val="left" w:pos="6945"/>
              </w:tabs>
              <w:jc w:val="right"/>
              <w:rPr>
                <w:rFonts w:ascii="New roman" w:hAnsi="New roman" w:cstheme="minorHAnsi"/>
                <w:b/>
                <w:bCs/>
                <w:noProof/>
              </w:rPr>
            </w:pPr>
            <w:r>
              <w:rPr>
                <w:rFonts w:ascii="New roman" w:hAnsi="New roman" w:cstheme="minorHAnsi"/>
                <w:b/>
                <w:bCs/>
                <w:noProof/>
              </w:rPr>
              <w:t xml:space="preserve">Certificate Number: </w:t>
            </w:r>
            <w:r w:rsidR="00F449E6" w:rsidRPr="0019697D">
              <w:rPr>
                <w:rFonts w:ascii="New roman" w:hAnsi="New roman" w:cstheme="minorHAnsi" w:hint="cs"/>
                <w:b/>
                <w:bCs/>
                <w:noProof/>
                <w:rtl/>
              </w:rPr>
              <w:t xml:space="preserve"> </w:t>
            </w:r>
          </w:p>
          <w:p w14:paraId="44C67155" w14:textId="04722C0A" w:rsidR="003C75F1" w:rsidRPr="0019697D" w:rsidRDefault="00F449E6" w:rsidP="00CE6A8F">
            <w:pPr>
              <w:tabs>
                <w:tab w:val="left" w:pos="3480"/>
                <w:tab w:val="left" w:pos="5760"/>
                <w:tab w:val="left" w:pos="6945"/>
              </w:tabs>
              <w:jc w:val="right"/>
              <w:rPr>
                <w:rFonts w:ascii="New roman" w:hAnsi="New roman" w:cstheme="minorHAnsi"/>
                <w:b/>
                <w:bCs/>
                <w:noProof/>
                <w:rtl/>
              </w:rPr>
            </w:pPr>
            <w:r w:rsidRPr="0019697D">
              <w:rPr>
                <w:rFonts w:ascii="New roman" w:hAnsi="New roman" w:cstheme="minorHAnsi"/>
                <w:b/>
                <w:bCs/>
                <w:noProof/>
              </w:rPr>
              <w:t xml:space="preserve">Date of Calibration: </w:t>
            </w:r>
          </w:p>
        </w:tc>
      </w:tr>
    </w:tbl>
    <w:tbl>
      <w:tblPr>
        <w:tblStyle w:val="TableGrid"/>
        <w:tblpPr w:leftFromText="154" w:rightFromText="154" w:vertAnchor="text" w:horzAnchor="margin" w:tblpY="55"/>
        <w:bidiVisual/>
        <w:tblW w:w="963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000" w:firstRow="0" w:lastRow="0" w:firstColumn="0" w:lastColumn="0" w:noHBand="0" w:noVBand="0"/>
      </w:tblPr>
      <w:tblGrid>
        <w:gridCol w:w="9630"/>
      </w:tblGrid>
      <w:tr w:rsidR="0019697D" w:rsidRPr="0019697D" w14:paraId="6E34C54B" w14:textId="77777777" w:rsidTr="00D47D61">
        <w:trPr>
          <w:trHeight w:val="146"/>
        </w:trPr>
        <w:tc>
          <w:tcPr>
            <w:tcW w:w="9630" w:type="dxa"/>
            <w:shd w:val="clear" w:color="auto" w:fill="D9D9D9" w:themeFill="background1" w:themeFillShade="D9"/>
          </w:tcPr>
          <w:p w14:paraId="0FA5FF03" w14:textId="241C50C8" w:rsidR="00FF4C8B" w:rsidRPr="0019697D" w:rsidRDefault="00FF4C8B" w:rsidP="00D47D61">
            <w:pPr>
              <w:jc w:val="right"/>
              <w:rPr>
                <w:rFonts w:ascii="New roman" w:hAnsi="New roman" w:cs="B Titr"/>
                <w:b/>
                <w:bCs/>
                <w:sz w:val="20"/>
                <w:szCs w:val="20"/>
                <w:rtl/>
              </w:rPr>
            </w:pPr>
            <w:r w:rsidRPr="0019697D">
              <w:rPr>
                <w:rFonts w:ascii="New roman" w:hAnsi="New roman" w:cs="B Nazanin"/>
                <w:b/>
                <w:bCs/>
                <w:noProof/>
                <w:sz w:val="20"/>
                <w:szCs w:val="20"/>
                <w:rtl/>
              </w:rPr>
              <w:t>نتایج کالیبراسیون :</w:t>
            </w:r>
            <w:r w:rsidRPr="0019697D">
              <w:rPr>
                <w:rFonts w:ascii="New roman" w:hAnsi="New roman" w:cs="B Nazanin"/>
                <w:b/>
                <w:bCs/>
                <w:noProof/>
                <w:sz w:val="20"/>
                <w:szCs w:val="20"/>
              </w:rPr>
              <w:t xml:space="preserve">     </w:t>
            </w:r>
            <w:r w:rsidR="00D47D61">
              <w:rPr>
                <w:rFonts w:ascii="New roman" w:hAnsi="New roman" w:cs="B Nazanin" w:hint="cs"/>
                <w:b/>
                <w:bCs/>
                <w:noProof/>
                <w:sz w:val="20"/>
                <w:szCs w:val="20"/>
                <w:rtl/>
              </w:rPr>
              <w:t xml:space="preserve">                                             </w:t>
            </w:r>
            <w:r w:rsidRPr="0019697D">
              <w:rPr>
                <w:rFonts w:ascii="New roman" w:hAnsi="New roman" w:cs="B Nazanin"/>
                <w:b/>
                <w:bCs/>
                <w:noProof/>
                <w:sz w:val="20"/>
                <w:szCs w:val="20"/>
                <w:rtl/>
              </w:rPr>
              <w:t xml:space="preserve">     </w:t>
            </w:r>
            <w:r w:rsidRPr="0019697D">
              <w:rPr>
                <w:rFonts w:ascii="New roman" w:hAnsi="New roman" w:cs="B Nazanin"/>
                <w:b/>
                <w:bCs/>
                <w:noProof/>
                <w:sz w:val="20"/>
                <w:szCs w:val="20"/>
              </w:rPr>
              <w:t xml:space="preserve">   </w:t>
            </w:r>
            <w:r w:rsidRPr="0019697D">
              <w:rPr>
                <w:rFonts w:ascii="New roman" w:hAnsi="New roman" w:cs="B Nazanin"/>
                <w:b/>
                <w:bCs/>
                <w:noProof/>
                <w:sz w:val="20"/>
                <w:szCs w:val="20"/>
                <w:rtl/>
              </w:rPr>
              <w:t xml:space="preserve">  </w:t>
            </w:r>
            <w:r w:rsidR="00B627F2">
              <w:rPr>
                <w:rFonts w:ascii="New roman" w:hAnsi="New roman" w:cs="B Nazanin" w:hint="cs"/>
                <w:b/>
                <w:bCs/>
                <w:noProof/>
                <w:sz w:val="20"/>
                <w:szCs w:val="20"/>
                <w:rtl/>
              </w:rPr>
              <w:t xml:space="preserve">           </w:t>
            </w:r>
            <w:r w:rsidRPr="0019697D">
              <w:rPr>
                <w:rFonts w:ascii="New roman" w:hAnsi="New roman" w:cs="B Nazanin"/>
                <w:b/>
                <w:bCs/>
                <w:noProof/>
                <w:sz w:val="20"/>
                <w:szCs w:val="20"/>
                <w:rtl/>
              </w:rPr>
              <w:t xml:space="preserve">   </w:t>
            </w:r>
            <w:r w:rsidRPr="0019697D">
              <w:rPr>
                <w:rFonts w:ascii="New roman" w:hAnsi="New roman" w:cs="B Nazanin"/>
                <w:b/>
                <w:bCs/>
                <w:noProof/>
                <w:sz w:val="20"/>
                <w:szCs w:val="20"/>
              </w:rPr>
              <w:t xml:space="preserve">                     </w:t>
            </w:r>
            <w:r w:rsidRPr="0019697D">
              <w:rPr>
                <w:rFonts w:ascii="New roman" w:hAnsi="New roman" w:cs="B Nazanin"/>
                <w:b/>
                <w:bCs/>
                <w:noProof/>
                <w:sz w:val="20"/>
                <w:szCs w:val="20"/>
                <w:rtl/>
              </w:rPr>
              <w:t xml:space="preserve"> </w:t>
            </w:r>
            <w:r w:rsidRPr="0019697D">
              <w:rPr>
                <w:rFonts w:ascii="New roman" w:hAnsi="New roman" w:cs="B Nazanin"/>
                <w:b/>
                <w:bCs/>
                <w:noProof/>
                <w:sz w:val="20"/>
                <w:szCs w:val="20"/>
              </w:rPr>
              <w:t xml:space="preserve">         </w:t>
            </w:r>
            <w:r w:rsidRPr="0019697D">
              <w:rPr>
                <w:rFonts w:ascii="New roman" w:hAnsi="New roman" w:cs="B Nazanin"/>
                <w:b/>
                <w:bCs/>
                <w:noProof/>
                <w:sz w:val="20"/>
                <w:szCs w:val="20"/>
                <w:rtl/>
              </w:rPr>
              <w:t xml:space="preserve">        </w:t>
            </w:r>
            <w:r w:rsidRPr="0019697D">
              <w:rPr>
                <w:rFonts w:ascii="New roman" w:hAnsi="New roman" w:cs="B Nazanin"/>
                <w:b/>
                <w:bCs/>
                <w:noProof/>
                <w:sz w:val="20"/>
                <w:szCs w:val="20"/>
              </w:rPr>
              <w:t>Calibration</w:t>
            </w:r>
            <w:r w:rsidR="00772ED8">
              <w:rPr>
                <w:rFonts w:ascii="New roman" w:hAnsi="New roman" w:cs="B Nazanin"/>
                <w:b/>
                <w:bCs/>
                <w:noProof/>
                <w:sz w:val="20"/>
                <w:szCs w:val="20"/>
              </w:rPr>
              <w:t xml:space="preserve"> Results:                   </w:t>
            </w:r>
          </w:p>
        </w:tc>
      </w:tr>
    </w:tbl>
    <w:p w14:paraId="7981B8B7" w14:textId="77777777" w:rsidR="00D47D61" w:rsidRDefault="00D47D61" w:rsidP="000B26FA">
      <w:pPr>
        <w:tabs>
          <w:tab w:val="left" w:pos="4724"/>
          <w:tab w:val="left" w:pos="6219"/>
          <w:tab w:val="left" w:pos="10045"/>
          <w:tab w:val="right" w:pos="11340"/>
        </w:tabs>
        <w:bidi w:val="0"/>
        <w:spacing w:after="0"/>
        <w:rPr>
          <w:rFonts w:ascii="New roman" w:hAnsi="New roman" w:cstheme="minorHAnsi"/>
        </w:rPr>
      </w:pPr>
    </w:p>
    <w:p w14:paraId="00984908" w14:textId="77777777" w:rsidR="00D47D61" w:rsidRDefault="00D47D61" w:rsidP="00D47D61">
      <w:pPr>
        <w:tabs>
          <w:tab w:val="left" w:pos="4724"/>
          <w:tab w:val="left" w:pos="6219"/>
          <w:tab w:val="left" w:pos="10045"/>
          <w:tab w:val="right" w:pos="11340"/>
        </w:tabs>
        <w:bidi w:val="0"/>
        <w:spacing w:after="0"/>
        <w:rPr>
          <w:rFonts w:ascii="New roman" w:hAnsi="New roman" w:cstheme="minorHAnsi"/>
        </w:rPr>
      </w:pPr>
    </w:p>
    <w:p w14:paraId="6D3677D1" w14:textId="77777777" w:rsidR="00374596" w:rsidRPr="0019697D" w:rsidRDefault="00374596" w:rsidP="00D47D61">
      <w:pPr>
        <w:tabs>
          <w:tab w:val="left" w:pos="4724"/>
          <w:tab w:val="left" w:pos="6219"/>
          <w:tab w:val="left" w:pos="10045"/>
          <w:tab w:val="right" w:pos="11340"/>
        </w:tabs>
        <w:bidi w:val="0"/>
        <w:spacing w:after="0"/>
        <w:rPr>
          <w:rFonts w:ascii="New roman" w:hAnsi="New roman" w:cs="B Nazanin"/>
        </w:rPr>
      </w:pPr>
      <w:r w:rsidRPr="0019697D">
        <w:rPr>
          <w:rFonts w:ascii="New roman" w:hAnsi="New roman" w:cstheme="minorHAnsi"/>
        </w:rPr>
        <w:t>«</w:t>
      </w:r>
      <w:r w:rsidRPr="0019697D">
        <w:rPr>
          <w:rFonts w:ascii="New roman" w:hAnsi="New roman"/>
          <w:rtl/>
        </w:rPr>
        <w:t xml:space="preserve"> </w:t>
      </w:r>
      <w:r w:rsidRPr="0019697D">
        <w:rPr>
          <w:rFonts w:ascii="New roman" w:hAnsi="New roman" w:cs="B Nazanin"/>
          <w:b/>
          <w:bCs/>
          <w:sz w:val="20"/>
          <w:szCs w:val="20"/>
        </w:rPr>
        <w:t xml:space="preserve">All of Measurements are </w:t>
      </w:r>
      <w:r w:rsidR="000B26FA" w:rsidRPr="0019697D">
        <w:rPr>
          <w:rFonts w:ascii="New roman" w:hAnsi="New roman" w:cs="B Nazanin"/>
          <w:b/>
          <w:bCs/>
          <w:sz w:val="20"/>
          <w:szCs w:val="20"/>
        </w:rPr>
        <w:t xml:space="preserve">in </w:t>
      </w:r>
      <w:r w:rsidR="000B26FA">
        <w:rPr>
          <w:rFonts w:ascii="New roman" w:hAnsi="New roman" w:cstheme="minorHAnsi" w:hint="cs"/>
          <w:b/>
          <w:bCs/>
          <w:noProof/>
          <w:sz w:val="20"/>
          <w:szCs w:val="20"/>
        </w:rPr>
        <w:t>bar</w:t>
      </w:r>
      <w:r w:rsidRPr="0019697D">
        <w:rPr>
          <w:rFonts w:ascii="New roman" w:hAnsi="New roman" w:cs="Arial"/>
          <w:b/>
          <w:bCs/>
          <w:sz w:val="20"/>
          <w:szCs w:val="20"/>
        </w:rPr>
        <w:t xml:space="preserve"> </w:t>
      </w:r>
      <w:r w:rsidRPr="0019697D">
        <w:rPr>
          <w:rFonts w:ascii="New roman" w:hAnsi="New roman" w:cstheme="minorHAnsi"/>
        </w:rPr>
        <w:t>»</w:t>
      </w:r>
    </w:p>
    <w:tbl>
      <w:tblPr>
        <w:tblStyle w:val="TableGrid"/>
        <w:tblpPr w:leftFromText="180" w:rightFromText="180" w:vertAnchor="text" w:horzAnchor="margin" w:tblpY="33"/>
        <w:bidiVisual/>
        <w:tblW w:w="9630" w:type="dxa"/>
        <w:tblLayout w:type="fixed"/>
        <w:tblLook w:val="04A0" w:firstRow="1" w:lastRow="0" w:firstColumn="1" w:lastColumn="0" w:noHBand="0" w:noVBand="1"/>
      </w:tblPr>
      <w:tblGrid>
        <w:gridCol w:w="1821"/>
        <w:gridCol w:w="2229"/>
        <w:gridCol w:w="1046"/>
        <w:gridCol w:w="992"/>
        <w:gridCol w:w="992"/>
        <w:gridCol w:w="1122"/>
        <w:gridCol w:w="1428"/>
      </w:tblGrid>
      <w:tr w:rsidR="0019697D" w:rsidRPr="0019697D" w14:paraId="33414FEB" w14:textId="77777777" w:rsidTr="00097888">
        <w:trPr>
          <w:trHeight w:val="239"/>
        </w:trPr>
        <w:tc>
          <w:tcPr>
            <w:tcW w:w="1821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</w:tcPr>
          <w:p w14:paraId="5D9F8ACE" w14:textId="77777777" w:rsidR="00625335" w:rsidRPr="0019697D" w:rsidRDefault="0098417A" w:rsidP="00E457C7">
            <w:pPr>
              <w:tabs>
                <w:tab w:val="left" w:pos="4454"/>
              </w:tabs>
              <w:jc w:val="center"/>
              <w:rPr>
                <w:rFonts w:ascii="New roman" w:hAnsi="New roman"/>
                <w:b/>
                <w:bCs/>
                <w:sz w:val="16"/>
                <w:szCs w:val="16"/>
              </w:rPr>
            </w:pPr>
            <w:r w:rsidRPr="0019697D">
              <w:rPr>
                <w:rFonts w:ascii="New roman" w:hAnsi="New roman"/>
                <w:b/>
                <w:bCs/>
                <w:sz w:val="16"/>
                <w:szCs w:val="16"/>
              </w:rPr>
              <w:t xml:space="preserve">Measurement </w:t>
            </w:r>
          </w:p>
          <w:p w14:paraId="4C9CEC35" w14:textId="77777777" w:rsidR="0098417A" w:rsidRPr="0019697D" w:rsidRDefault="0098417A" w:rsidP="00E457C7">
            <w:pPr>
              <w:tabs>
                <w:tab w:val="left" w:pos="4454"/>
              </w:tabs>
              <w:jc w:val="center"/>
              <w:rPr>
                <w:rFonts w:ascii="New roman" w:hAnsi="New roman"/>
                <w:b/>
                <w:bCs/>
                <w:sz w:val="16"/>
                <w:szCs w:val="16"/>
              </w:rPr>
            </w:pPr>
            <w:r w:rsidRPr="0019697D">
              <w:rPr>
                <w:rFonts w:ascii="New roman" w:hAnsi="New roman"/>
                <w:b/>
                <w:bCs/>
                <w:sz w:val="16"/>
                <w:szCs w:val="16"/>
              </w:rPr>
              <w:t>Error</w:t>
            </w:r>
          </w:p>
        </w:tc>
        <w:tc>
          <w:tcPr>
            <w:tcW w:w="2229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</w:tcPr>
          <w:p w14:paraId="3B1E9242" w14:textId="77777777" w:rsidR="0098417A" w:rsidRPr="0019697D" w:rsidRDefault="0098417A" w:rsidP="00E457C7">
            <w:pPr>
              <w:tabs>
                <w:tab w:val="left" w:pos="4454"/>
              </w:tabs>
              <w:jc w:val="center"/>
              <w:rPr>
                <w:rFonts w:ascii="New roman" w:hAnsi="New roman" w:cs="B Titr"/>
                <w:b/>
                <w:bCs/>
                <w:sz w:val="16"/>
                <w:szCs w:val="16"/>
              </w:rPr>
            </w:pPr>
            <w:r w:rsidRPr="0019697D">
              <w:rPr>
                <w:rFonts w:ascii="New roman" w:hAnsi="New roman" w:cs="B Titr"/>
                <w:b/>
                <w:bCs/>
                <w:sz w:val="16"/>
                <w:szCs w:val="16"/>
              </w:rPr>
              <w:t xml:space="preserve">Average </w:t>
            </w:r>
          </w:p>
          <w:p w14:paraId="1EDDC220" w14:textId="77777777" w:rsidR="0098417A" w:rsidRPr="0019697D" w:rsidRDefault="0098417A" w:rsidP="00E457C7">
            <w:pPr>
              <w:tabs>
                <w:tab w:val="left" w:pos="4454"/>
              </w:tabs>
              <w:jc w:val="center"/>
              <w:rPr>
                <w:rFonts w:ascii="New roman" w:hAnsi="New roman"/>
                <w:b/>
                <w:bCs/>
                <w:sz w:val="16"/>
                <w:szCs w:val="16"/>
              </w:rPr>
            </w:pPr>
            <w:r w:rsidRPr="0019697D">
              <w:rPr>
                <w:rFonts w:ascii="New roman" w:hAnsi="New roman"/>
                <w:b/>
                <w:bCs/>
                <w:sz w:val="16"/>
                <w:szCs w:val="16"/>
              </w:rPr>
              <w:t>Applied pressure</w:t>
            </w:r>
          </w:p>
          <w:p w14:paraId="3C6CF86D" w14:textId="77777777" w:rsidR="0098417A" w:rsidRPr="0019697D" w:rsidRDefault="0098417A" w:rsidP="00E457C7">
            <w:pPr>
              <w:tabs>
                <w:tab w:val="left" w:pos="4454"/>
              </w:tabs>
              <w:jc w:val="center"/>
              <w:rPr>
                <w:rFonts w:ascii="New roman" w:hAnsi="New roman" w:cs="B Titr"/>
                <w:b/>
                <w:bCs/>
                <w:sz w:val="16"/>
                <w:szCs w:val="16"/>
                <w:rtl/>
              </w:rPr>
            </w:pPr>
            <w:r w:rsidRPr="0019697D">
              <w:rPr>
                <w:rFonts w:ascii="New roman" w:hAnsi="New roman"/>
                <w:b/>
                <w:bCs/>
                <w:sz w:val="16"/>
                <w:szCs w:val="16"/>
              </w:rPr>
              <w:t>Reference Value</w:t>
            </w:r>
          </w:p>
        </w:tc>
        <w:tc>
          <w:tcPr>
            <w:tcW w:w="4152" w:type="dxa"/>
            <w:gridSpan w:val="4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</w:tcPr>
          <w:p w14:paraId="3B834D48" w14:textId="77777777" w:rsidR="0098417A" w:rsidRPr="0019697D" w:rsidRDefault="0098417A" w:rsidP="00E457C7">
            <w:pPr>
              <w:tabs>
                <w:tab w:val="left" w:pos="4454"/>
              </w:tabs>
              <w:jc w:val="center"/>
              <w:rPr>
                <w:rFonts w:ascii="New roman" w:hAnsi="New roman"/>
                <w:b/>
                <w:bCs/>
                <w:sz w:val="16"/>
                <w:szCs w:val="16"/>
                <w:rtl/>
              </w:rPr>
            </w:pPr>
            <w:r w:rsidRPr="0019697D">
              <w:rPr>
                <w:rFonts w:ascii="New roman" w:hAnsi="New roman"/>
                <w:b/>
                <w:bCs/>
                <w:sz w:val="16"/>
                <w:szCs w:val="16"/>
              </w:rPr>
              <w:t>Applied pressure</w:t>
            </w:r>
            <w:r w:rsidR="00F20B62" w:rsidRPr="0019697D">
              <w:rPr>
                <w:rFonts w:ascii="New roman" w:hAnsi="New roman"/>
                <w:b/>
                <w:bCs/>
                <w:sz w:val="16"/>
                <w:szCs w:val="16"/>
              </w:rPr>
              <w:t xml:space="preserve"> Reference Value</w:t>
            </w:r>
          </w:p>
        </w:tc>
        <w:tc>
          <w:tcPr>
            <w:tcW w:w="1428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</w:tcPr>
          <w:p w14:paraId="37389B46" w14:textId="77777777" w:rsidR="0098417A" w:rsidRPr="0019697D" w:rsidRDefault="009D4415" w:rsidP="00E457C7">
            <w:pPr>
              <w:tabs>
                <w:tab w:val="left" w:pos="4454"/>
              </w:tabs>
              <w:jc w:val="center"/>
              <w:rPr>
                <w:rFonts w:ascii="New roman" w:hAnsi="New roman"/>
                <w:b/>
                <w:bCs/>
                <w:sz w:val="16"/>
                <w:szCs w:val="16"/>
              </w:rPr>
            </w:pPr>
            <w:r w:rsidRPr="0019697D">
              <w:rPr>
                <w:rFonts w:ascii="New roman" w:hAnsi="New roman"/>
                <w:b/>
                <w:bCs/>
                <w:sz w:val="16"/>
                <w:szCs w:val="16"/>
              </w:rPr>
              <w:t>Applied pressure</w:t>
            </w:r>
          </w:p>
          <w:p w14:paraId="11A99749" w14:textId="77777777" w:rsidR="0098417A" w:rsidRPr="0019697D" w:rsidRDefault="0098417A" w:rsidP="00E457C7">
            <w:pPr>
              <w:tabs>
                <w:tab w:val="left" w:pos="4454"/>
              </w:tabs>
              <w:jc w:val="center"/>
              <w:rPr>
                <w:rFonts w:ascii="New roman" w:hAnsi="New roman"/>
                <w:b/>
                <w:bCs/>
                <w:sz w:val="16"/>
                <w:szCs w:val="16"/>
                <w:rtl/>
              </w:rPr>
            </w:pPr>
            <w:r w:rsidRPr="0019697D">
              <w:rPr>
                <w:rFonts w:ascii="New roman" w:hAnsi="New roman"/>
                <w:b/>
                <w:bCs/>
                <w:sz w:val="16"/>
                <w:szCs w:val="16"/>
              </w:rPr>
              <w:t>*DUT</w:t>
            </w:r>
          </w:p>
          <w:p w14:paraId="321D909B" w14:textId="77777777" w:rsidR="0098417A" w:rsidRPr="0019697D" w:rsidRDefault="0098417A" w:rsidP="00E457C7">
            <w:pPr>
              <w:tabs>
                <w:tab w:val="left" w:pos="4454"/>
              </w:tabs>
              <w:jc w:val="center"/>
              <w:rPr>
                <w:rFonts w:ascii="New roman" w:hAnsi="New roman"/>
                <w:b/>
                <w:bCs/>
                <w:sz w:val="16"/>
                <w:szCs w:val="16"/>
                <w:rtl/>
              </w:rPr>
            </w:pPr>
            <w:r w:rsidRPr="0019697D">
              <w:rPr>
                <w:rFonts w:ascii="New roman" w:hAnsi="New roman"/>
                <w:b/>
                <w:bCs/>
                <w:sz w:val="16"/>
                <w:szCs w:val="16"/>
              </w:rPr>
              <w:t>M</w:t>
            </w:r>
            <w:r w:rsidRPr="0019697D">
              <w:rPr>
                <w:rFonts w:ascii="New roman" w:hAnsi="New roman"/>
                <w:b/>
                <w:bCs/>
                <w:sz w:val="16"/>
                <w:szCs w:val="16"/>
                <w:vertAlign w:val="subscript"/>
              </w:rPr>
              <w:t>0</w:t>
            </w:r>
          </w:p>
        </w:tc>
      </w:tr>
      <w:tr w:rsidR="0019697D" w:rsidRPr="0019697D" w14:paraId="4CD0E410" w14:textId="77777777" w:rsidTr="00097888">
        <w:trPr>
          <w:trHeight w:val="60"/>
        </w:trPr>
        <w:tc>
          <w:tcPr>
            <w:tcW w:w="1821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</w:tcPr>
          <w:p w14:paraId="6BA3BA64" w14:textId="77777777" w:rsidR="0098417A" w:rsidRPr="0019697D" w:rsidRDefault="0098417A" w:rsidP="00E457C7">
            <w:pPr>
              <w:tabs>
                <w:tab w:val="left" w:pos="4454"/>
              </w:tabs>
              <w:jc w:val="center"/>
              <w:rPr>
                <w:rFonts w:ascii="New roman" w:hAnsi="New roman"/>
                <w:b/>
                <w:bCs/>
                <w:sz w:val="16"/>
                <w:szCs w:val="16"/>
              </w:rPr>
            </w:pPr>
          </w:p>
        </w:tc>
        <w:tc>
          <w:tcPr>
            <w:tcW w:w="2229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</w:tcPr>
          <w:p w14:paraId="03328E3C" w14:textId="77777777" w:rsidR="0098417A" w:rsidRPr="0019697D" w:rsidRDefault="0098417A" w:rsidP="00E457C7">
            <w:pPr>
              <w:tabs>
                <w:tab w:val="left" w:pos="4454"/>
              </w:tabs>
              <w:jc w:val="center"/>
              <w:rPr>
                <w:rFonts w:ascii="New roman" w:hAnsi="New roman" w:cs="B Titr"/>
                <w:b/>
                <w:bCs/>
                <w:sz w:val="16"/>
                <w:szCs w:val="16"/>
              </w:rPr>
            </w:pPr>
          </w:p>
        </w:tc>
        <w:tc>
          <w:tcPr>
            <w:tcW w:w="10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8" w:space="0" w:color="auto"/>
            </w:tcBorders>
            <w:shd w:val="clear" w:color="auto" w:fill="D9D9D9" w:themeFill="background1" w:themeFillShade="D9"/>
          </w:tcPr>
          <w:p w14:paraId="458749AC" w14:textId="77777777" w:rsidR="0098417A" w:rsidRPr="0019697D" w:rsidRDefault="0098417A" w:rsidP="00E457C7">
            <w:pPr>
              <w:jc w:val="center"/>
              <w:rPr>
                <w:rFonts w:ascii="New roman" w:hAnsi="New roman"/>
                <w:b/>
                <w:bCs/>
                <w:sz w:val="16"/>
                <w:szCs w:val="16"/>
              </w:rPr>
            </w:pPr>
            <w:r w:rsidRPr="0019697D">
              <w:rPr>
                <w:rFonts w:ascii="New roman" w:hAnsi="New roman"/>
                <w:b/>
                <w:bCs/>
                <w:sz w:val="16"/>
                <w:szCs w:val="16"/>
              </w:rPr>
              <w:t>M</w:t>
            </w:r>
            <w:r w:rsidRPr="0019697D">
              <w:rPr>
                <w:rFonts w:ascii="New roman" w:hAnsi="New roman"/>
                <w:b/>
                <w:bCs/>
                <w:sz w:val="16"/>
                <w:szCs w:val="16"/>
                <w:vertAlign w:val="subscript"/>
              </w:rPr>
              <w:t>4</w:t>
            </w:r>
          </w:p>
        </w:tc>
        <w:tc>
          <w:tcPr>
            <w:tcW w:w="992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D9D9D9" w:themeFill="background1" w:themeFillShade="D9"/>
          </w:tcPr>
          <w:p w14:paraId="722215F6" w14:textId="77777777" w:rsidR="0098417A" w:rsidRPr="0019697D" w:rsidRDefault="0098417A" w:rsidP="00E457C7">
            <w:pPr>
              <w:jc w:val="center"/>
              <w:rPr>
                <w:rFonts w:ascii="New roman" w:hAnsi="New roman"/>
                <w:b/>
                <w:bCs/>
                <w:sz w:val="16"/>
                <w:szCs w:val="16"/>
                <w:rtl/>
              </w:rPr>
            </w:pPr>
            <w:r w:rsidRPr="0019697D">
              <w:rPr>
                <w:rFonts w:ascii="New roman" w:hAnsi="New roman"/>
                <w:b/>
                <w:bCs/>
                <w:sz w:val="16"/>
                <w:szCs w:val="16"/>
              </w:rPr>
              <w:t>M</w:t>
            </w:r>
            <w:r w:rsidRPr="0019697D">
              <w:rPr>
                <w:rFonts w:ascii="New roman" w:hAnsi="New roman"/>
                <w:b/>
                <w:bCs/>
                <w:sz w:val="16"/>
                <w:szCs w:val="16"/>
                <w:vertAlign w:val="subscript"/>
              </w:rPr>
              <w:t>3</w:t>
            </w:r>
          </w:p>
        </w:tc>
        <w:tc>
          <w:tcPr>
            <w:tcW w:w="992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D9D9D9" w:themeFill="background1" w:themeFillShade="D9"/>
          </w:tcPr>
          <w:p w14:paraId="20B18457" w14:textId="77777777" w:rsidR="0098417A" w:rsidRPr="0019697D" w:rsidRDefault="0098417A" w:rsidP="00E457C7">
            <w:pPr>
              <w:jc w:val="center"/>
              <w:rPr>
                <w:rFonts w:ascii="New roman" w:hAnsi="New roman"/>
                <w:b/>
                <w:bCs/>
                <w:sz w:val="16"/>
                <w:szCs w:val="16"/>
                <w:rtl/>
              </w:rPr>
            </w:pPr>
            <w:r w:rsidRPr="0019697D">
              <w:rPr>
                <w:rFonts w:ascii="New roman" w:hAnsi="New roman"/>
                <w:b/>
                <w:bCs/>
                <w:sz w:val="16"/>
                <w:szCs w:val="16"/>
              </w:rPr>
              <w:t>M</w:t>
            </w:r>
            <w:r w:rsidRPr="0019697D">
              <w:rPr>
                <w:rFonts w:ascii="New roman" w:hAnsi="New roman"/>
                <w:b/>
                <w:bCs/>
                <w:sz w:val="16"/>
                <w:szCs w:val="16"/>
                <w:vertAlign w:val="subscript"/>
              </w:rPr>
              <w:t>2</w:t>
            </w:r>
          </w:p>
        </w:tc>
        <w:tc>
          <w:tcPr>
            <w:tcW w:w="1122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</w:tcPr>
          <w:p w14:paraId="552ECEC0" w14:textId="77777777" w:rsidR="0098417A" w:rsidRPr="0019697D" w:rsidRDefault="0098417A" w:rsidP="00E457C7">
            <w:pPr>
              <w:tabs>
                <w:tab w:val="left" w:pos="4454"/>
              </w:tabs>
              <w:jc w:val="center"/>
              <w:rPr>
                <w:rFonts w:ascii="New roman" w:hAnsi="New roman"/>
                <w:b/>
                <w:bCs/>
                <w:sz w:val="16"/>
                <w:szCs w:val="16"/>
                <w:vertAlign w:val="subscript"/>
              </w:rPr>
            </w:pPr>
            <w:r w:rsidRPr="0019697D">
              <w:rPr>
                <w:rFonts w:ascii="New roman" w:hAnsi="New roman"/>
                <w:b/>
                <w:bCs/>
                <w:sz w:val="16"/>
                <w:szCs w:val="16"/>
              </w:rPr>
              <w:t>M</w:t>
            </w:r>
            <w:r w:rsidRPr="0019697D">
              <w:rPr>
                <w:rFonts w:ascii="New roman" w:hAnsi="New roman"/>
                <w:b/>
                <w:bCs/>
                <w:sz w:val="16"/>
                <w:szCs w:val="16"/>
                <w:vertAlign w:val="subscript"/>
              </w:rPr>
              <w:t>1</w:t>
            </w:r>
          </w:p>
        </w:tc>
        <w:tc>
          <w:tcPr>
            <w:tcW w:w="1428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</w:tcPr>
          <w:p w14:paraId="7FBE9116" w14:textId="77777777" w:rsidR="0098417A" w:rsidRPr="0019697D" w:rsidRDefault="0098417A" w:rsidP="00E457C7">
            <w:pPr>
              <w:tabs>
                <w:tab w:val="left" w:pos="4454"/>
              </w:tabs>
              <w:jc w:val="center"/>
              <w:rPr>
                <w:rFonts w:ascii="New roman" w:hAnsi="New roman"/>
                <w:b/>
                <w:bCs/>
                <w:sz w:val="16"/>
                <w:szCs w:val="16"/>
              </w:rPr>
            </w:pPr>
          </w:p>
        </w:tc>
      </w:tr>
      <w:tr w:rsidR="000B26FA" w:rsidRPr="0019697D" w14:paraId="34D636E2" w14:textId="77777777" w:rsidTr="00097888">
        <w:trPr>
          <w:trHeight w:val="40"/>
        </w:trPr>
        <w:tc>
          <w:tcPr>
            <w:tcW w:w="182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</w:tcPr>
          <w:p w14:paraId="04CA2962" w14:textId="77777777" w:rsidR="000B26FA" w:rsidRDefault="000B26FA" w:rsidP="000B26FA">
            <w:pPr>
              <w:jc w:val="center"/>
              <w:rPr>
                <w:rtl/>
              </w:rPr>
            </w:pPr>
            <w:r w:rsidRPr="00884B12">
              <w:rPr>
                <w:rFonts w:ascii="New roman" w:hAnsi="New roman" w:cstheme="minorHAnsi"/>
                <w:b/>
                <w:bCs/>
                <w:noProof/>
                <w:sz w:val="16"/>
                <w:szCs w:val="16"/>
              </w:rPr>
              <w:t>bar</w:t>
            </w:r>
          </w:p>
        </w:tc>
        <w:tc>
          <w:tcPr>
            <w:tcW w:w="222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</w:tcPr>
          <w:p w14:paraId="5AA259D6" w14:textId="77777777" w:rsidR="000B26FA" w:rsidRDefault="000B26FA" w:rsidP="000B26FA">
            <w:pPr>
              <w:jc w:val="center"/>
              <w:rPr>
                <w:rtl/>
              </w:rPr>
            </w:pPr>
            <w:r w:rsidRPr="00884B12">
              <w:rPr>
                <w:rFonts w:ascii="New roman" w:hAnsi="New roman" w:cstheme="minorHAnsi"/>
                <w:b/>
                <w:bCs/>
                <w:noProof/>
                <w:sz w:val="16"/>
                <w:szCs w:val="16"/>
              </w:rPr>
              <w:t>bar</w:t>
            </w:r>
          </w:p>
        </w:tc>
        <w:tc>
          <w:tcPr>
            <w:tcW w:w="104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8" w:space="0" w:color="auto"/>
            </w:tcBorders>
            <w:shd w:val="clear" w:color="auto" w:fill="D9D9D9" w:themeFill="background1" w:themeFillShade="D9"/>
          </w:tcPr>
          <w:p w14:paraId="215D3A4A" w14:textId="77777777" w:rsidR="000B26FA" w:rsidRDefault="000B26FA" w:rsidP="000B26FA">
            <w:pPr>
              <w:jc w:val="center"/>
            </w:pPr>
            <w:r w:rsidRPr="00884B12">
              <w:rPr>
                <w:rFonts w:ascii="New roman" w:hAnsi="New roman" w:cstheme="minorHAnsi"/>
                <w:b/>
                <w:bCs/>
                <w:noProof/>
                <w:sz w:val="16"/>
                <w:szCs w:val="16"/>
              </w:rPr>
              <w:t>bar</w:t>
            </w:r>
          </w:p>
        </w:tc>
        <w:tc>
          <w:tcPr>
            <w:tcW w:w="992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D9D9D9" w:themeFill="background1" w:themeFillShade="D9"/>
          </w:tcPr>
          <w:p w14:paraId="1091F0AB" w14:textId="77777777" w:rsidR="000B26FA" w:rsidRDefault="000B26FA" w:rsidP="000B26FA">
            <w:pPr>
              <w:jc w:val="center"/>
              <w:rPr>
                <w:rtl/>
              </w:rPr>
            </w:pPr>
            <w:r w:rsidRPr="00884B12">
              <w:rPr>
                <w:rFonts w:ascii="New roman" w:hAnsi="New roman" w:cstheme="minorHAnsi"/>
                <w:b/>
                <w:bCs/>
                <w:noProof/>
                <w:sz w:val="16"/>
                <w:szCs w:val="16"/>
              </w:rPr>
              <w:t>bar</w:t>
            </w:r>
          </w:p>
        </w:tc>
        <w:tc>
          <w:tcPr>
            <w:tcW w:w="992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8" w:space="0" w:color="auto"/>
            </w:tcBorders>
            <w:shd w:val="clear" w:color="auto" w:fill="D9D9D9" w:themeFill="background1" w:themeFillShade="D9"/>
          </w:tcPr>
          <w:p w14:paraId="49CA840C" w14:textId="77777777" w:rsidR="000B26FA" w:rsidRDefault="000B26FA" w:rsidP="000B26FA">
            <w:pPr>
              <w:jc w:val="center"/>
              <w:rPr>
                <w:rtl/>
              </w:rPr>
            </w:pPr>
            <w:r w:rsidRPr="00884B12">
              <w:rPr>
                <w:rFonts w:ascii="New roman" w:hAnsi="New roman" w:cstheme="minorHAnsi"/>
                <w:b/>
                <w:bCs/>
                <w:noProof/>
                <w:sz w:val="16"/>
                <w:szCs w:val="16"/>
              </w:rPr>
              <w:t>bar</w:t>
            </w:r>
          </w:p>
        </w:tc>
        <w:tc>
          <w:tcPr>
            <w:tcW w:w="1122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</w:tcPr>
          <w:p w14:paraId="7938957A" w14:textId="77777777" w:rsidR="000B26FA" w:rsidRDefault="000B26FA" w:rsidP="000B26FA">
            <w:pPr>
              <w:jc w:val="center"/>
              <w:rPr>
                <w:rtl/>
              </w:rPr>
            </w:pPr>
            <w:r w:rsidRPr="00884B12">
              <w:rPr>
                <w:rFonts w:ascii="New roman" w:hAnsi="New roman" w:cstheme="minorHAnsi"/>
                <w:b/>
                <w:bCs/>
                <w:noProof/>
                <w:sz w:val="16"/>
                <w:szCs w:val="16"/>
              </w:rPr>
              <w:t>bar</w:t>
            </w:r>
          </w:p>
        </w:tc>
        <w:tc>
          <w:tcPr>
            <w:tcW w:w="142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</w:tcPr>
          <w:p w14:paraId="0ACB505A" w14:textId="77777777" w:rsidR="000B26FA" w:rsidRDefault="000B26FA" w:rsidP="000B26FA">
            <w:pPr>
              <w:jc w:val="center"/>
            </w:pPr>
            <w:r w:rsidRPr="00884B12">
              <w:rPr>
                <w:rFonts w:ascii="New roman" w:hAnsi="New roman" w:cstheme="minorHAnsi"/>
                <w:b/>
                <w:bCs/>
                <w:noProof/>
                <w:sz w:val="16"/>
                <w:szCs w:val="16"/>
              </w:rPr>
              <w:t>bar</w:t>
            </w:r>
          </w:p>
        </w:tc>
      </w:tr>
      <w:tr w:rsidR="008D1A0B" w:rsidRPr="0019697D" w14:paraId="21C7C4F3" w14:textId="77777777" w:rsidTr="00E26F41">
        <w:trPr>
          <w:trHeight w:hRule="exact" w:val="232"/>
        </w:trPr>
        <w:tc>
          <w:tcPr>
            <w:tcW w:w="182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190439B2" w14:textId="6651EA81" w:rsidR="008D1A0B" w:rsidRPr="00DB0A07" w:rsidRDefault="008D1A0B" w:rsidP="00214A3A">
            <w:pPr>
              <w:tabs>
                <w:tab w:val="right" w:pos="368"/>
              </w:tabs>
              <w:bidi w:val="0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2229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522620FA" w14:textId="58B3C3DB" w:rsidR="008D1A0B" w:rsidRPr="00DB0A07" w:rsidRDefault="008D1A0B" w:rsidP="008D1A0B">
            <w:pPr>
              <w:bidi w:val="0"/>
              <w:jc w:val="center"/>
              <w:rPr>
                <w:rFonts w:asciiTheme="majorBidi" w:hAnsiTheme="majorBidi" w:cstheme="majorBid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046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1BCC0352" w14:textId="036D852D" w:rsidR="008D1A0B" w:rsidRPr="00DB0A07" w:rsidRDefault="008D1A0B" w:rsidP="008D1A0B">
            <w:pPr>
              <w:jc w:val="center"/>
              <w:rPr>
                <w:rFonts w:ascii="New roman" w:hAnsi="New roman" w:cs="Arial"/>
                <w:b/>
                <w:bCs/>
                <w:color w:val="000000"/>
                <w:sz w:val="18"/>
                <w:szCs w:val="18"/>
                <w:rtl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7CA814DC" w14:textId="1B9AAFF2" w:rsidR="008D1A0B" w:rsidRPr="00DB0A07" w:rsidRDefault="008D1A0B" w:rsidP="008D1A0B">
            <w:pPr>
              <w:jc w:val="center"/>
              <w:rPr>
                <w:rFonts w:ascii="New roman" w:hAnsi="New roman" w:cs="Arial"/>
                <w:b/>
                <w:bCs/>
                <w:color w:val="000000"/>
                <w:sz w:val="18"/>
                <w:szCs w:val="18"/>
                <w:rtl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vAlign w:val="center"/>
          </w:tcPr>
          <w:p w14:paraId="57354557" w14:textId="314A0F19" w:rsidR="008D1A0B" w:rsidRPr="00DB0A07" w:rsidRDefault="008D1A0B" w:rsidP="008D1A0B">
            <w:pPr>
              <w:jc w:val="center"/>
              <w:rPr>
                <w:rFonts w:ascii="New roman" w:hAnsi="New roman" w:cs="Arial"/>
                <w:b/>
                <w:bCs/>
                <w:color w:val="000000"/>
                <w:sz w:val="18"/>
                <w:szCs w:val="18"/>
                <w:rtl/>
              </w:rPr>
            </w:pPr>
          </w:p>
        </w:tc>
        <w:tc>
          <w:tcPr>
            <w:tcW w:w="1122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1B1F98A" w14:textId="0131EEA1" w:rsidR="008D1A0B" w:rsidRPr="00142183" w:rsidRDefault="008D1A0B" w:rsidP="008D1A0B">
            <w:pPr>
              <w:jc w:val="center"/>
              <w:rPr>
                <w:rFonts w:ascii="New roman" w:hAnsi="New roman" w:cs="Arial"/>
                <w:b/>
                <w:bCs/>
                <w:color w:val="000000"/>
                <w:sz w:val="18"/>
                <w:szCs w:val="18"/>
                <w:rtl/>
              </w:rPr>
            </w:pPr>
          </w:p>
        </w:tc>
        <w:tc>
          <w:tcPr>
            <w:tcW w:w="1428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3BF024B" w14:textId="739C40F8" w:rsidR="008D1A0B" w:rsidRPr="00DB0A07" w:rsidRDefault="008D1A0B" w:rsidP="008D1A0B">
            <w:pPr>
              <w:jc w:val="center"/>
              <w:rPr>
                <w:rFonts w:ascii="New roman" w:hAnsi="New roman" w:cs="Arial"/>
                <w:b/>
                <w:bCs/>
                <w:color w:val="000000"/>
                <w:sz w:val="18"/>
                <w:szCs w:val="18"/>
              </w:rPr>
            </w:pPr>
          </w:p>
        </w:tc>
      </w:tr>
    </w:tbl>
    <w:p w14:paraId="0AF079C5" w14:textId="7940BF7D" w:rsidR="0098417A" w:rsidRPr="0019697D" w:rsidRDefault="0098417A" w:rsidP="002B247F">
      <w:pPr>
        <w:tabs>
          <w:tab w:val="left" w:pos="3480"/>
          <w:tab w:val="left" w:pos="5760"/>
          <w:tab w:val="left" w:pos="6945"/>
        </w:tabs>
        <w:spacing w:after="0"/>
        <w:jc w:val="right"/>
        <w:rPr>
          <w:rFonts w:ascii="New roman" w:hAnsi="New roman" w:cs="Times New Roman"/>
          <w:b/>
          <w:bCs/>
          <w:i/>
          <w:iCs/>
          <w:sz w:val="16"/>
          <w:szCs w:val="16"/>
          <w:rtl/>
        </w:rPr>
      </w:pPr>
      <w:r w:rsidRPr="0019697D">
        <w:rPr>
          <w:rFonts w:ascii="New roman" w:hAnsi="New roman" w:cs="Times New Roman"/>
          <w:b/>
          <w:bCs/>
          <w:i/>
          <w:iCs/>
          <w:sz w:val="16"/>
          <w:szCs w:val="16"/>
        </w:rPr>
        <w:t>DUT: Device Under Test</w:t>
      </w:r>
    </w:p>
    <w:tbl>
      <w:tblPr>
        <w:tblStyle w:val="TableGrid"/>
        <w:tblpPr w:leftFromText="180" w:rightFromText="180" w:vertAnchor="text" w:horzAnchor="margin" w:tblpY="158"/>
        <w:bidiVisual/>
        <w:tblW w:w="9630" w:type="dxa"/>
        <w:tblLayout w:type="fixed"/>
        <w:tblLook w:val="04A0" w:firstRow="1" w:lastRow="0" w:firstColumn="1" w:lastColumn="0" w:noHBand="0" w:noVBand="1"/>
      </w:tblPr>
      <w:tblGrid>
        <w:gridCol w:w="1757"/>
        <w:gridCol w:w="2298"/>
        <w:gridCol w:w="1336"/>
        <w:gridCol w:w="1817"/>
        <w:gridCol w:w="1211"/>
        <w:gridCol w:w="1211"/>
      </w:tblGrid>
      <w:tr w:rsidR="0019697D" w:rsidRPr="0019697D" w14:paraId="5B38D902" w14:textId="77777777" w:rsidTr="00D47D61">
        <w:trPr>
          <w:trHeight w:val="148"/>
        </w:trPr>
        <w:tc>
          <w:tcPr>
            <w:tcW w:w="1757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</w:tcPr>
          <w:p w14:paraId="467C2D11" w14:textId="77777777" w:rsidR="00795438" w:rsidRPr="0019697D" w:rsidRDefault="005836EF" w:rsidP="004A0F0E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bCs/>
                <w:sz w:val="16"/>
                <w:szCs w:val="16"/>
                <w:lang w:bidi="ar-SA"/>
              </w:rPr>
            </w:pPr>
            <w:r w:rsidRPr="0019697D">
              <w:rPr>
                <w:rFonts w:ascii="New roman" w:hAnsi="New roman" w:cs="New roman"/>
                <w:b/>
                <w:bCs/>
                <w:sz w:val="16"/>
                <w:szCs w:val="16"/>
                <w:lang w:bidi="ar-SA"/>
              </w:rPr>
              <w:t xml:space="preserve">Expanded Uncertainty </w:t>
            </w:r>
          </w:p>
        </w:tc>
        <w:tc>
          <w:tcPr>
            <w:tcW w:w="2298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</w:tcPr>
          <w:p w14:paraId="24D9CF5A" w14:textId="4139C336" w:rsidR="00795438" w:rsidRPr="0019697D" w:rsidRDefault="00795438" w:rsidP="004A0F0E">
            <w:pPr>
              <w:tabs>
                <w:tab w:val="left" w:pos="4454"/>
              </w:tabs>
              <w:jc w:val="center"/>
              <w:rPr>
                <w:rFonts w:ascii="New roman" w:hAnsi="New roman" w:cstheme="minorHAnsi"/>
                <w:b/>
                <w:bCs/>
                <w:sz w:val="16"/>
                <w:szCs w:val="16"/>
                <w:rtl/>
              </w:rPr>
            </w:pPr>
            <w:r w:rsidRPr="0019697D">
              <w:rPr>
                <w:rFonts w:ascii="New roman" w:hAnsi="New roman" w:cstheme="minorHAnsi"/>
                <w:b/>
                <w:bCs/>
                <w:sz w:val="16"/>
                <w:szCs w:val="16"/>
                <w:lang w:bidi="ar-SA"/>
              </w:rPr>
              <w:t>Maximum Permissible Error</w:t>
            </w:r>
          </w:p>
        </w:tc>
        <w:tc>
          <w:tcPr>
            <w:tcW w:w="1336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</w:tcPr>
          <w:p w14:paraId="52F471EE" w14:textId="77777777" w:rsidR="00795438" w:rsidRPr="0019697D" w:rsidRDefault="00795438" w:rsidP="004A0F0E">
            <w:pPr>
              <w:tabs>
                <w:tab w:val="left" w:pos="4454"/>
              </w:tabs>
              <w:jc w:val="center"/>
              <w:rPr>
                <w:rFonts w:ascii="New roman" w:hAnsi="New roman"/>
                <w:b/>
                <w:bCs/>
                <w:sz w:val="16"/>
                <w:szCs w:val="16"/>
                <w:vertAlign w:val="subscript"/>
                <w:rtl/>
              </w:rPr>
            </w:pPr>
            <w:proofErr w:type="spellStart"/>
            <w:r w:rsidRPr="0019697D">
              <w:rPr>
                <w:rFonts w:ascii="New roman" w:hAnsi="New roman" w:cstheme="minorHAnsi"/>
                <w:b/>
                <w:bCs/>
                <w:sz w:val="16"/>
                <w:szCs w:val="16"/>
              </w:rPr>
              <w:t>δp</w:t>
            </w:r>
            <w:r w:rsidRPr="0019697D">
              <w:rPr>
                <w:rFonts w:ascii="New roman" w:hAnsi="New roman" w:cstheme="minorHAnsi"/>
                <w:b/>
                <w:bCs/>
                <w:sz w:val="16"/>
                <w:szCs w:val="16"/>
                <w:vertAlign w:val="subscript"/>
              </w:rPr>
              <w:t>L</w:t>
            </w:r>
            <w:proofErr w:type="spellEnd"/>
            <w:r w:rsidRPr="0019697D">
              <w:rPr>
                <w:rFonts w:ascii="New roman" w:hAnsi="New roman" w:cstheme="minorHAnsi"/>
                <w:b/>
                <w:bCs/>
                <w:sz w:val="16"/>
                <w:szCs w:val="16"/>
                <w:vertAlign w:val="subscript"/>
              </w:rPr>
              <w:t xml:space="preserve">  </w:t>
            </w:r>
            <w:r w:rsidRPr="0019697D">
              <w:rPr>
                <w:rFonts w:ascii="New roman" w:hAnsi="New roman"/>
                <w:b/>
                <w:bCs/>
                <w:sz w:val="16"/>
                <w:szCs w:val="16"/>
                <w:vertAlign w:val="subscript"/>
                <w:rtl/>
              </w:rPr>
              <w:t xml:space="preserve">        </w:t>
            </w:r>
          </w:p>
          <w:p w14:paraId="06C3A72F" w14:textId="77777777" w:rsidR="00795438" w:rsidRPr="0019697D" w:rsidRDefault="00795438" w:rsidP="004A0F0E">
            <w:pPr>
              <w:tabs>
                <w:tab w:val="left" w:pos="4454"/>
              </w:tabs>
              <w:jc w:val="center"/>
              <w:rPr>
                <w:rFonts w:ascii="New roman" w:hAnsi="New roman"/>
                <w:b/>
                <w:bCs/>
                <w:sz w:val="16"/>
                <w:szCs w:val="16"/>
                <w:vertAlign w:val="subscript"/>
                <w:rtl/>
              </w:rPr>
            </w:pPr>
          </w:p>
        </w:tc>
        <w:tc>
          <w:tcPr>
            <w:tcW w:w="1817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</w:tcPr>
          <w:p w14:paraId="1AF162E2" w14:textId="77777777" w:rsidR="00795438" w:rsidRPr="0019697D" w:rsidRDefault="00795438" w:rsidP="004A0F0E">
            <w:pPr>
              <w:tabs>
                <w:tab w:val="left" w:pos="4454"/>
              </w:tabs>
              <w:jc w:val="center"/>
              <w:rPr>
                <w:rFonts w:ascii="New roman" w:hAnsi="New roman"/>
                <w:b/>
                <w:bCs/>
                <w:sz w:val="16"/>
                <w:szCs w:val="16"/>
              </w:rPr>
            </w:pPr>
            <w:r w:rsidRPr="0019697D">
              <w:rPr>
                <w:rFonts w:ascii="New roman" w:hAnsi="New roman"/>
                <w:b/>
                <w:bCs/>
                <w:sz w:val="16"/>
                <w:szCs w:val="16"/>
              </w:rPr>
              <w:t>Hysteresis Error</w:t>
            </w:r>
          </w:p>
          <w:p w14:paraId="396B4368" w14:textId="77777777" w:rsidR="00795438" w:rsidRPr="0019697D" w:rsidRDefault="00795438" w:rsidP="004A0F0E">
            <w:pPr>
              <w:tabs>
                <w:tab w:val="left" w:pos="5737"/>
              </w:tabs>
              <w:bidi w:val="0"/>
              <w:jc w:val="center"/>
              <w:rPr>
                <w:rFonts w:ascii="New roman" w:hAnsi="New roman" w:cs="Times New Roman"/>
                <w:b/>
                <w:bCs/>
                <w:sz w:val="16"/>
                <w:szCs w:val="16"/>
                <w:rtl/>
              </w:rPr>
            </w:pPr>
            <w:proofErr w:type="spellStart"/>
            <w:r w:rsidRPr="0019697D">
              <w:rPr>
                <w:rFonts w:ascii="New roman" w:hAnsi="New roman" w:cstheme="minorHAnsi"/>
                <w:b/>
                <w:bCs/>
                <w:sz w:val="16"/>
                <w:szCs w:val="16"/>
              </w:rPr>
              <w:t>δp</w:t>
            </w:r>
            <w:r w:rsidRPr="0019697D">
              <w:rPr>
                <w:rFonts w:ascii="New roman" w:hAnsi="New roman" w:cstheme="minorHAnsi"/>
                <w:b/>
                <w:bCs/>
                <w:sz w:val="16"/>
                <w:szCs w:val="16"/>
                <w:vertAlign w:val="subscript"/>
              </w:rPr>
              <w:t>L</w:t>
            </w:r>
            <w:proofErr w:type="spellEnd"/>
          </w:p>
        </w:tc>
        <w:tc>
          <w:tcPr>
            <w:tcW w:w="1211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</w:tcPr>
          <w:p w14:paraId="6305B54F" w14:textId="77777777" w:rsidR="00795438" w:rsidRPr="0019697D" w:rsidRDefault="00795438" w:rsidP="004A0F0E">
            <w:pPr>
              <w:tabs>
                <w:tab w:val="left" w:pos="4454"/>
              </w:tabs>
              <w:jc w:val="center"/>
              <w:rPr>
                <w:rFonts w:ascii="New roman" w:hAnsi="New roman"/>
                <w:b/>
                <w:bCs/>
                <w:sz w:val="16"/>
                <w:szCs w:val="16"/>
                <w:vertAlign w:val="superscript"/>
              </w:rPr>
            </w:pPr>
            <w:proofErr w:type="spellStart"/>
            <w:r w:rsidRPr="0019697D">
              <w:rPr>
                <w:rFonts w:ascii="New roman" w:hAnsi="New roman" w:cstheme="minorHAnsi"/>
                <w:b/>
                <w:bCs/>
                <w:sz w:val="16"/>
                <w:szCs w:val="16"/>
              </w:rPr>
              <w:t>δp</w:t>
            </w:r>
            <w:r w:rsidRPr="0019697D">
              <w:rPr>
                <w:rFonts w:ascii="New roman" w:hAnsi="New roman" w:cstheme="minorHAnsi"/>
                <w:b/>
                <w:bCs/>
                <w:sz w:val="16"/>
                <w:szCs w:val="16"/>
                <w:vertAlign w:val="subscript"/>
              </w:rPr>
              <w:t>i</w:t>
            </w:r>
            <w:proofErr w:type="spellEnd"/>
            <w:r w:rsidRPr="0019697D">
              <w:rPr>
                <w:rFonts w:ascii="New roman" w:hAnsi="New roman" w:cstheme="minorHAnsi"/>
                <w:b/>
                <w:bCs/>
                <w:sz w:val="16"/>
                <w:szCs w:val="16"/>
                <w:vertAlign w:val="superscript"/>
              </w:rPr>
              <w:t>’</w:t>
            </w:r>
          </w:p>
          <w:p w14:paraId="6D09914E" w14:textId="77777777" w:rsidR="00795438" w:rsidRPr="0019697D" w:rsidRDefault="00795438" w:rsidP="004A0F0E">
            <w:pPr>
              <w:tabs>
                <w:tab w:val="left" w:pos="4454"/>
              </w:tabs>
              <w:jc w:val="center"/>
              <w:rPr>
                <w:rFonts w:ascii="New roman" w:hAnsi="New roman"/>
                <w:b/>
                <w:bCs/>
                <w:sz w:val="16"/>
                <w:szCs w:val="16"/>
                <w:rtl/>
              </w:rPr>
            </w:pPr>
          </w:p>
        </w:tc>
        <w:tc>
          <w:tcPr>
            <w:tcW w:w="1211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</w:tcPr>
          <w:p w14:paraId="231855F9" w14:textId="77777777" w:rsidR="00795438" w:rsidRPr="0019697D" w:rsidRDefault="00795438" w:rsidP="004A0F0E">
            <w:pPr>
              <w:tabs>
                <w:tab w:val="left" w:pos="4454"/>
              </w:tabs>
              <w:jc w:val="center"/>
              <w:rPr>
                <w:rFonts w:ascii="New roman" w:hAnsi="New roman"/>
                <w:b/>
                <w:bCs/>
                <w:sz w:val="16"/>
                <w:szCs w:val="16"/>
                <w:vertAlign w:val="subscript"/>
              </w:rPr>
            </w:pPr>
            <w:proofErr w:type="spellStart"/>
            <w:r w:rsidRPr="0019697D">
              <w:rPr>
                <w:rFonts w:ascii="New roman" w:hAnsi="New roman" w:cstheme="minorHAnsi"/>
                <w:b/>
                <w:bCs/>
                <w:sz w:val="16"/>
                <w:szCs w:val="16"/>
              </w:rPr>
              <w:t>δp</w:t>
            </w:r>
            <w:r w:rsidRPr="0019697D">
              <w:rPr>
                <w:rFonts w:ascii="New roman" w:hAnsi="New roman" w:cstheme="minorHAnsi"/>
                <w:b/>
                <w:bCs/>
                <w:sz w:val="16"/>
                <w:szCs w:val="16"/>
                <w:vertAlign w:val="subscript"/>
              </w:rPr>
              <w:t>i</w:t>
            </w:r>
            <w:proofErr w:type="spellEnd"/>
          </w:p>
          <w:p w14:paraId="77A6F603" w14:textId="77777777" w:rsidR="00795438" w:rsidRPr="0019697D" w:rsidRDefault="00795438" w:rsidP="004A0F0E">
            <w:pPr>
              <w:tabs>
                <w:tab w:val="left" w:pos="4454"/>
              </w:tabs>
              <w:jc w:val="center"/>
              <w:rPr>
                <w:rFonts w:ascii="New roman" w:hAnsi="New roman"/>
                <w:b/>
                <w:bCs/>
                <w:sz w:val="16"/>
                <w:szCs w:val="16"/>
                <w:rtl/>
              </w:rPr>
            </w:pPr>
          </w:p>
        </w:tc>
      </w:tr>
      <w:tr w:rsidR="000B26FA" w:rsidRPr="0019697D" w14:paraId="302A70D2" w14:textId="77777777" w:rsidTr="003F28F4">
        <w:trPr>
          <w:trHeight w:val="44"/>
        </w:trPr>
        <w:tc>
          <w:tcPr>
            <w:tcW w:w="175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</w:tcPr>
          <w:p w14:paraId="2EEA0EC0" w14:textId="77777777" w:rsidR="000B26FA" w:rsidRPr="0019697D" w:rsidRDefault="000B26FA" w:rsidP="000B26FA">
            <w:pPr>
              <w:tabs>
                <w:tab w:val="left" w:pos="4454"/>
              </w:tabs>
              <w:jc w:val="center"/>
              <w:rPr>
                <w:rFonts w:ascii="New roman" w:hAnsi="New roman" w:cs="Times New Roman"/>
                <w:b/>
                <w:bCs/>
                <w:sz w:val="16"/>
                <w:szCs w:val="16"/>
                <w:rtl/>
              </w:rPr>
            </w:pPr>
            <w:r>
              <w:rPr>
                <w:rFonts w:ascii="New roman" w:hAnsi="New roman" w:cstheme="minorHAnsi"/>
                <w:b/>
                <w:bCs/>
                <w:noProof/>
                <w:sz w:val="16"/>
                <w:szCs w:val="16"/>
              </w:rPr>
              <w:t>bar</w:t>
            </w:r>
            <w:r w:rsidRPr="0019697D">
              <w:rPr>
                <w:rFonts w:ascii="New roman" w:hAnsi="New roman" w:cs="Calibri"/>
                <w:b/>
                <w:bCs/>
                <w:sz w:val="16"/>
                <w:szCs w:val="16"/>
                <w:rtl/>
              </w:rPr>
              <w:t xml:space="preserve"> ±</w:t>
            </w:r>
          </w:p>
        </w:tc>
        <w:tc>
          <w:tcPr>
            <w:tcW w:w="229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</w:tcPr>
          <w:p w14:paraId="64449A3D" w14:textId="77777777" w:rsidR="000B26FA" w:rsidRPr="0019697D" w:rsidRDefault="000B26FA" w:rsidP="000B26FA">
            <w:pPr>
              <w:tabs>
                <w:tab w:val="left" w:pos="4454"/>
              </w:tabs>
              <w:jc w:val="center"/>
              <w:rPr>
                <w:rFonts w:ascii="New roman" w:hAnsi="New roman" w:cs="Times New Roman"/>
                <w:b/>
                <w:bCs/>
                <w:sz w:val="16"/>
                <w:szCs w:val="16"/>
                <w:rtl/>
              </w:rPr>
            </w:pPr>
            <w:r>
              <w:rPr>
                <w:rFonts w:ascii="New roman" w:hAnsi="New roman" w:cstheme="minorHAnsi"/>
                <w:b/>
                <w:bCs/>
                <w:noProof/>
                <w:sz w:val="16"/>
                <w:szCs w:val="16"/>
              </w:rPr>
              <w:t>bar</w:t>
            </w:r>
            <w:r w:rsidRPr="0019697D">
              <w:rPr>
                <w:rFonts w:ascii="New roman" w:hAnsi="New roman" w:cs="Calibri"/>
                <w:b/>
                <w:bCs/>
                <w:sz w:val="16"/>
                <w:szCs w:val="16"/>
                <w:rtl/>
              </w:rPr>
              <w:t xml:space="preserve"> ±</w:t>
            </w:r>
          </w:p>
        </w:tc>
        <w:tc>
          <w:tcPr>
            <w:tcW w:w="133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</w:tcPr>
          <w:p w14:paraId="36DE02BB" w14:textId="77777777" w:rsidR="000B26FA" w:rsidRDefault="000B26FA" w:rsidP="000B26FA">
            <w:pPr>
              <w:jc w:val="center"/>
              <w:rPr>
                <w:rtl/>
              </w:rPr>
            </w:pPr>
            <w:r w:rsidRPr="00464205">
              <w:rPr>
                <w:rFonts w:ascii="New roman" w:hAnsi="New roman" w:cstheme="minorHAnsi"/>
                <w:b/>
                <w:bCs/>
                <w:noProof/>
                <w:sz w:val="16"/>
                <w:szCs w:val="16"/>
              </w:rPr>
              <w:t>bar</w:t>
            </w:r>
          </w:p>
        </w:tc>
        <w:tc>
          <w:tcPr>
            <w:tcW w:w="181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</w:tcPr>
          <w:p w14:paraId="7E1BA156" w14:textId="77777777" w:rsidR="000B26FA" w:rsidRDefault="000B26FA" w:rsidP="000B26FA">
            <w:pPr>
              <w:jc w:val="center"/>
              <w:rPr>
                <w:rtl/>
              </w:rPr>
            </w:pPr>
            <w:r w:rsidRPr="00464205">
              <w:rPr>
                <w:rFonts w:ascii="New roman" w:hAnsi="New roman" w:cstheme="minorHAnsi"/>
                <w:b/>
                <w:bCs/>
                <w:noProof/>
                <w:sz w:val="16"/>
                <w:szCs w:val="16"/>
              </w:rPr>
              <w:t>bar</w:t>
            </w:r>
          </w:p>
        </w:tc>
        <w:tc>
          <w:tcPr>
            <w:tcW w:w="121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</w:tcPr>
          <w:p w14:paraId="0509658B" w14:textId="77777777" w:rsidR="000B26FA" w:rsidRDefault="000B26FA" w:rsidP="000B26FA">
            <w:pPr>
              <w:jc w:val="center"/>
              <w:rPr>
                <w:rtl/>
              </w:rPr>
            </w:pPr>
            <w:r w:rsidRPr="00464205">
              <w:rPr>
                <w:rFonts w:ascii="New roman" w:hAnsi="New roman" w:cstheme="minorHAnsi"/>
                <w:b/>
                <w:bCs/>
                <w:noProof/>
                <w:sz w:val="16"/>
                <w:szCs w:val="16"/>
              </w:rPr>
              <w:t>bar</w:t>
            </w:r>
          </w:p>
        </w:tc>
        <w:tc>
          <w:tcPr>
            <w:tcW w:w="1211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</w:tcPr>
          <w:p w14:paraId="54893E5E" w14:textId="77777777" w:rsidR="000B26FA" w:rsidRDefault="000B26FA" w:rsidP="000B26FA">
            <w:pPr>
              <w:jc w:val="center"/>
            </w:pPr>
            <w:r w:rsidRPr="00464205">
              <w:rPr>
                <w:rFonts w:ascii="New roman" w:hAnsi="New roman" w:cstheme="minorHAnsi"/>
                <w:b/>
                <w:bCs/>
                <w:noProof/>
                <w:sz w:val="16"/>
                <w:szCs w:val="16"/>
              </w:rPr>
              <w:t>bar</w:t>
            </w:r>
          </w:p>
        </w:tc>
      </w:tr>
      <w:tr w:rsidR="008D1A0B" w:rsidRPr="0019697D" w14:paraId="301B5278" w14:textId="77777777" w:rsidTr="00A40A23">
        <w:trPr>
          <w:trHeight w:val="194"/>
        </w:trPr>
        <w:tc>
          <w:tcPr>
            <w:tcW w:w="1757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6736E581" w14:textId="7E896DA8" w:rsidR="008D1A0B" w:rsidRPr="00527D62" w:rsidRDefault="008D1A0B" w:rsidP="008D1A0B">
            <w:pPr>
              <w:spacing w:line="276" w:lineRule="auto"/>
              <w:jc w:val="center"/>
              <w:rPr>
                <w:rFonts w:ascii="New roman" w:hAnsi="New roman" w:cs="Arial"/>
                <w:b/>
                <w:bCs/>
                <w:color w:val="000000"/>
                <w:sz w:val="18"/>
                <w:szCs w:val="18"/>
                <w:rtl/>
              </w:rPr>
            </w:pPr>
          </w:p>
        </w:tc>
        <w:tc>
          <w:tcPr>
            <w:tcW w:w="2298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</w:tcPr>
          <w:p w14:paraId="400F6F10" w14:textId="3438B520" w:rsidR="008D1A0B" w:rsidRPr="00C22A34" w:rsidRDefault="008D1A0B" w:rsidP="008D1A0B">
            <w:pPr>
              <w:spacing w:line="276" w:lineRule="auto"/>
              <w:jc w:val="center"/>
              <w:rPr>
                <w:rFonts w:asciiTheme="majorBidi" w:hAnsiTheme="majorBidi" w:cstheme="majorBidi"/>
                <w:b/>
                <w:bCs/>
                <w:sz w:val="18"/>
                <w:szCs w:val="18"/>
                <w:rtl/>
              </w:rPr>
            </w:pPr>
          </w:p>
        </w:tc>
        <w:tc>
          <w:tcPr>
            <w:tcW w:w="1336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14:paraId="2B24938D" w14:textId="0205D13D" w:rsidR="008D1A0B" w:rsidRPr="00527D62" w:rsidRDefault="008D1A0B" w:rsidP="008D1A0B">
            <w:pPr>
              <w:spacing w:line="276" w:lineRule="auto"/>
              <w:jc w:val="center"/>
              <w:rPr>
                <w:rFonts w:ascii="New roman" w:hAnsi="New roman" w:cs="Arial"/>
                <w:b/>
                <w:bCs/>
                <w:color w:val="000000"/>
                <w:sz w:val="18"/>
                <w:szCs w:val="18"/>
                <w:rtl/>
              </w:rPr>
            </w:pPr>
          </w:p>
        </w:tc>
        <w:tc>
          <w:tcPr>
            <w:tcW w:w="1817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353D60CA" w14:textId="328DB92D" w:rsidR="008D1A0B" w:rsidRPr="00527D62" w:rsidRDefault="008D1A0B" w:rsidP="008D1A0B">
            <w:pPr>
              <w:bidi w:val="0"/>
              <w:spacing w:line="276" w:lineRule="auto"/>
              <w:jc w:val="center"/>
              <w:rPr>
                <w:rFonts w:ascii="New roman" w:hAnsi="New roman" w:cs="Arial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121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14:paraId="0EB6F3B0" w14:textId="4F6D6377" w:rsidR="008D1A0B" w:rsidRPr="00527D62" w:rsidRDefault="008D1A0B" w:rsidP="008D1A0B">
            <w:pPr>
              <w:spacing w:line="276" w:lineRule="auto"/>
              <w:jc w:val="center"/>
              <w:rPr>
                <w:rFonts w:ascii="New roman" w:hAnsi="New roman" w:cs="Arial"/>
                <w:b/>
                <w:bCs/>
                <w:color w:val="000000"/>
                <w:sz w:val="18"/>
                <w:szCs w:val="18"/>
                <w:rtl/>
              </w:rPr>
            </w:pPr>
          </w:p>
        </w:tc>
        <w:tc>
          <w:tcPr>
            <w:tcW w:w="1211" w:type="dxa"/>
            <w:tcBorders>
              <w:top w:val="single" w:sz="4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auto"/>
            <w:vAlign w:val="center"/>
          </w:tcPr>
          <w:p w14:paraId="1BAF534C" w14:textId="4C7569EC" w:rsidR="008D1A0B" w:rsidRPr="00527D62" w:rsidRDefault="008D1A0B" w:rsidP="008D1A0B">
            <w:pPr>
              <w:spacing w:line="276" w:lineRule="auto"/>
              <w:jc w:val="center"/>
              <w:rPr>
                <w:rFonts w:ascii="New roman" w:hAnsi="New roman" w:cs="Arial"/>
                <w:b/>
                <w:bCs/>
                <w:color w:val="000000"/>
                <w:sz w:val="18"/>
                <w:szCs w:val="18"/>
              </w:rPr>
            </w:pPr>
          </w:p>
        </w:tc>
      </w:tr>
    </w:tbl>
    <w:p w14:paraId="73450620" w14:textId="1BDB96A2" w:rsidR="00223F2C" w:rsidRPr="0019697D" w:rsidRDefault="00000000" w:rsidP="0040448E">
      <w:pPr>
        <w:tabs>
          <w:tab w:val="left" w:pos="8029"/>
        </w:tabs>
        <w:bidi w:val="0"/>
        <w:spacing w:after="0" w:line="240" w:lineRule="auto"/>
        <w:rPr>
          <w:rFonts w:ascii="New roman" w:hAnsi="New roman"/>
          <w:noProof/>
          <w:sz w:val="24"/>
          <w:szCs w:val="24"/>
        </w:rPr>
      </w:pPr>
      <m:oMath>
        <m:sSub>
          <m:sSubPr>
            <m:ctrlPr>
              <w:rPr>
                <w:rFonts w:ascii="Cambria Math" w:eastAsiaTheme="minorEastAsia" w:hAnsi="Cambria Math" w:cstheme="minorHAnsi"/>
                <w:b/>
                <w:bCs/>
                <w:i/>
                <w:sz w:val="16"/>
                <w:szCs w:val="16"/>
              </w:rPr>
            </m:ctrlPr>
          </m:sSubPr>
          <m:e>
            <m:r>
              <m:rPr>
                <m:sty m:val="bi"/>
              </m:rPr>
              <w:rPr>
                <w:rFonts w:ascii="Cambria Math" w:eastAsiaTheme="minorEastAsia" w:hAnsi="Cambria Math" w:cstheme="minorHAnsi"/>
                <w:sz w:val="16"/>
                <w:szCs w:val="16"/>
              </w:rPr>
              <m:t>δp</m:t>
            </m:r>
          </m:e>
          <m:sub>
            <m:r>
              <m:rPr>
                <m:sty m:val="bi"/>
              </m:rPr>
              <w:rPr>
                <w:rFonts w:ascii="Cambria Math" w:eastAsiaTheme="minorEastAsia" w:hAnsi="Cambria Math" w:cstheme="minorHAnsi"/>
                <w:sz w:val="16"/>
                <w:szCs w:val="16"/>
                <w:vertAlign w:val="subscript"/>
              </w:rPr>
              <m:t>i</m:t>
            </m:r>
          </m:sub>
        </m:sSub>
        <m:r>
          <m:rPr>
            <m:sty m:val="bi"/>
          </m:rPr>
          <w:rPr>
            <w:rFonts w:ascii="Cambria Math" w:hAnsi="Cambria Math" w:cstheme="minorHAnsi"/>
            <w:vertAlign w:val="subscript"/>
          </w:rPr>
          <m:t>=</m:t>
        </m:r>
        <m:d>
          <m:dPr>
            <m:begChr m:val="|"/>
            <m:endChr m:val="|"/>
            <m:ctrlPr>
              <w:rPr>
                <w:rFonts w:ascii="Cambria Math" w:hAnsi="Cambria Math" w:cstheme="minorHAnsi"/>
                <w:b/>
                <w:bCs/>
                <w:i/>
                <w:sz w:val="16"/>
                <w:szCs w:val="16"/>
                <w:vertAlign w:val="subscript"/>
              </w:rPr>
            </m:ctrlPr>
          </m:dPr>
          <m:e>
            <m:sSub>
              <m:sSubPr>
                <m:ctrlPr>
                  <w:rPr>
                    <w:rFonts w:ascii="Cambria Math" w:hAnsi="Cambria Math" w:cstheme="minorHAnsi"/>
                    <w:b/>
                    <w:bCs/>
                    <w:i/>
                    <w:sz w:val="16"/>
                    <w:szCs w:val="16"/>
                    <w:vertAlign w:val="subscript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theme="minorHAnsi"/>
                    <w:sz w:val="16"/>
                    <w:szCs w:val="16"/>
                    <w:vertAlign w:val="subscript"/>
                  </w:rPr>
                  <m:t>M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 w:cstheme="minorHAnsi"/>
                    <w:sz w:val="16"/>
                    <w:szCs w:val="16"/>
                    <w:vertAlign w:val="subscript"/>
                  </w:rPr>
                  <m:t>0</m:t>
                </m:r>
              </m:sub>
            </m:sSub>
            <m:r>
              <m:rPr>
                <m:sty m:val="bi"/>
              </m:rPr>
              <w:rPr>
                <w:rFonts w:ascii="Cambria Math" w:hAnsi="Cambria Math" w:cstheme="minorHAnsi"/>
                <w:sz w:val="16"/>
                <w:szCs w:val="16"/>
                <w:vertAlign w:val="subscript"/>
              </w:rPr>
              <m:t>-Avearge</m:t>
            </m:r>
            <m:d>
              <m:dPr>
                <m:ctrlPr>
                  <w:rPr>
                    <w:rFonts w:ascii="Cambria Math" w:hAnsi="Cambria Math" w:cstheme="minorHAnsi"/>
                    <w:b/>
                    <w:bCs/>
                    <w:i/>
                    <w:sz w:val="16"/>
                    <w:szCs w:val="16"/>
                    <w:vertAlign w:val="subscript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theme="minorHAnsi"/>
                        <w:b/>
                        <w:bCs/>
                        <w:i/>
                        <w:sz w:val="16"/>
                        <w:szCs w:val="16"/>
                        <w:vertAlign w:val="subscript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  <w:sz w:val="16"/>
                        <w:szCs w:val="16"/>
                        <w:vertAlign w:val="subscript"/>
                      </w:rPr>
                      <m:t>M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  <w:sz w:val="16"/>
                        <w:szCs w:val="16"/>
                        <w:vertAlign w:val="subscript"/>
                      </w:rPr>
                      <m:t>1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 w:cstheme="minorHAnsi"/>
                    <w:sz w:val="16"/>
                    <w:szCs w:val="16"/>
                    <w:vertAlign w:val="subscript"/>
                  </w:rPr>
                  <m:t>,</m:t>
                </m:r>
                <m:sSub>
                  <m:sSubPr>
                    <m:ctrlPr>
                      <w:rPr>
                        <w:rFonts w:ascii="Cambria Math" w:hAnsi="Cambria Math" w:cstheme="minorHAnsi"/>
                        <w:b/>
                        <w:bCs/>
                        <w:i/>
                        <w:sz w:val="16"/>
                        <w:szCs w:val="16"/>
                        <w:vertAlign w:val="subscript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  <w:sz w:val="16"/>
                        <w:szCs w:val="16"/>
                        <w:vertAlign w:val="subscript"/>
                      </w:rPr>
                      <m:t>M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theme="minorHAnsi"/>
                        <w:sz w:val="16"/>
                        <w:szCs w:val="16"/>
                        <w:vertAlign w:val="subscript"/>
                      </w:rPr>
                      <m:t>3</m:t>
                    </m:r>
                  </m:sub>
                </m:sSub>
              </m:e>
            </m:d>
          </m:e>
        </m:d>
      </m:oMath>
      <w:r w:rsidR="00223F2C" w:rsidRPr="0019697D">
        <w:rPr>
          <w:rFonts w:ascii="New roman" w:eastAsiaTheme="minorEastAsia" w:hAnsi="New roman"/>
          <w:b/>
          <w:bCs/>
          <w:noProof/>
          <w:sz w:val="16"/>
          <w:szCs w:val="16"/>
          <w:vertAlign w:val="subscript"/>
        </w:rPr>
        <w:t xml:space="preserve"> </w:t>
      </w:r>
    </w:p>
    <w:p w14:paraId="3A08ECF1" w14:textId="3BAF16FA" w:rsidR="00487B77" w:rsidRPr="0019697D" w:rsidRDefault="00000000" w:rsidP="00DB0A07">
      <w:pPr>
        <w:tabs>
          <w:tab w:val="left" w:pos="7568"/>
          <w:tab w:val="left" w:pos="8902"/>
          <w:tab w:val="right" w:pos="9188"/>
          <w:tab w:val="left" w:pos="9638"/>
        </w:tabs>
        <w:spacing w:after="0" w:line="240" w:lineRule="auto"/>
        <w:rPr>
          <w:rFonts w:ascii="New roman" w:hAnsi="New roman"/>
          <w:b/>
          <w:bCs/>
          <w:noProof/>
          <w:sz w:val="16"/>
          <w:szCs w:val="16"/>
          <w:rtl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theme="minorHAnsi"/>
                  <w:b/>
                  <w:bCs/>
                  <w:i/>
                  <w:sz w:val="16"/>
                  <w:szCs w:val="16"/>
                  <w:vertAlign w:val="superscript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inorEastAsia" w:hAnsi="Cambria Math" w:cstheme="minorHAnsi"/>
                  <w:sz w:val="16"/>
                  <w:szCs w:val="16"/>
                </w:rPr>
                <m:t xml:space="preserve"> δp</m:t>
              </m:r>
            </m:e>
            <m:sub>
              <m:r>
                <m:rPr>
                  <m:sty m:val="bi"/>
                </m:rPr>
                <w:rPr>
                  <w:rFonts w:ascii="Cambria Math" w:eastAsiaTheme="minorEastAsia" w:hAnsi="Cambria Math" w:cstheme="minorHAnsi"/>
                  <w:sz w:val="16"/>
                  <w:szCs w:val="16"/>
                  <w:vertAlign w:val="subscript"/>
                </w:rPr>
                <m:t>i</m:t>
              </m:r>
              <m:r>
                <m:rPr>
                  <m:sty m:val="bi"/>
                </m:rPr>
                <w:rPr>
                  <w:rFonts w:ascii="Cambria Math" w:eastAsiaTheme="minorEastAsia" w:hAnsi="Cambria Math" w:cstheme="minorHAnsi"/>
                  <w:sz w:val="16"/>
                  <w:szCs w:val="16"/>
                  <w:vertAlign w:val="superscript"/>
                </w:rPr>
                <m:t>’</m:t>
              </m:r>
            </m:sub>
          </m:sSub>
          <m:r>
            <m:rPr>
              <m:sty m:val="bi"/>
            </m:rPr>
            <w:rPr>
              <w:rFonts w:ascii="Cambria Math" w:hAnsi="Cambria Math" w:cstheme="minorHAnsi"/>
              <w:vertAlign w:val="subscript"/>
            </w:rPr>
            <m:t>=</m:t>
          </m:r>
          <m:d>
            <m:dPr>
              <m:begChr m:val="|"/>
              <m:endChr m:val="|"/>
              <m:ctrlPr>
                <w:rPr>
                  <w:rFonts w:ascii="Cambria Math" w:hAnsi="Cambria Math" w:cstheme="minorHAnsi"/>
                  <w:b/>
                  <w:bCs/>
                  <w:i/>
                  <w:sz w:val="16"/>
                  <w:szCs w:val="16"/>
                  <w:vertAlign w:val="subscript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theme="minorHAnsi"/>
                      <w:b/>
                      <w:bCs/>
                      <w:i/>
                      <w:sz w:val="16"/>
                      <w:szCs w:val="16"/>
                      <w:vertAlign w:val="subscript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theme="minorHAnsi"/>
                      <w:sz w:val="16"/>
                      <w:szCs w:val="16"/>
                      <w:vertAlign w:val="subscript"/>
                    </w:rPr>
                    <m:t>M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theme="minorHAnsi"/>
                      <w:sz w:val="16"/>
                      <w:szCs w:val="16"/>
                      <w:vertAlign w:val="subscript"/>
                    </w:rPr>
                    <m:t>0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 w:cstheme="minorHAnsi"/>
                  <w:sz w:val="16"/>
                  <w:szCs w:val="16"/>
                  <w:vertAlign w:val="subscript"/>
                </w:rPr>
                <m:t>-Avearge</m:t>
              </m:r>
              <m:d>
                <m:dPr>
                  <m:ctrlPr>
                    <w:rPr>
                      <w:rFonts w:ascii="Cambria Math" w:hAnsi="Cambria Math" w:cstheme="minorHAnsi"/>
                      <w:b/>
                      <w:bCs/>
                      <w:i/>
                      <w:sz w:val="16"/>
                      <w:szCs w:val="16"/>
                      <w:vertAlign w:val="subscript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theme="minorHAnsi"/>
                          <w:b/>
                          <w:bCs/>
                          <w:i/>
                          <w:sz w:val="16"/>
                          <w:szCs w:val="16"/>
                          <w:vertAlign w:val="subscript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theme="minorHAnsi"/>
                          <w:sz w:val="16"/>
                          <w:szCs w:val="16"/>
                          <w:vertAlign w:val="subscript"/>
                        </w:rPr>
                        <m:t>M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 w:cstheme="minorHAnsi"/>
                          <w:sz w:val="16"/>
                          <w:szCs w:val="16"/>
                          <w:vertAlign w:val="subscript"/>
                        </w:rPr>
                        <m:t>2</m:t>
                      </m:r>
                    </m:sub>
                  </m:sSub>
                  <m:r>
                    <m:rPr>
                      <m:sty m:val="bi"/>
                    </m:rPr>
                    <w:rPr>
                      <w:rFonts w:ascii="Cambria Math" w:hAnsi="Cambria Math" w:cstheme="minorHAnsi"/>
                      <w:sz w:val="16"/>
                      <w:szCs w:val="16"/>
                      <w:vertAlign w:val="subscript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 w:cstheme="minorHAnsi"/>
                          <w:b/>
                          <w:bCs/>
                          <w:i/>
                          <w:sz w:val="16"/>
                          <w:szCs w:val="16"/>
                          <w:vertAlign w:val="subscript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theme="minorHAnsi"/>
                          <w:sz w:val="16"/>
                          <w:szCs w:val="16"/>
                          <w:vertAlign w:val="subscript"/>
                        </w:rPr>
                        <m:t>M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 w:cstheme="minorHAnsi"/>
                          <w:sz w:val="16"/>
                          <w:szCs w:val="16"/>
                          <w:vertAlign w:val="subscript"/>
                        </w:rPr>
                        <m:t>4</m:t>
                      </m:r>
                    </m:sub>
                  </m:sSub>
                </m:e>
              </m:d>
            </m:e>
          </m:d>
        </m:oMath>
      </m:oMathPara>
    </w:p>
    <w:p w14:paraId="0376A203" w14:textId="32844630" w:rsidR="00A84917" w:rsidRPr="0019697D" w:rsidRDefault="00F042E4" w:rsidP="00E2143F">
      <w:pPr>
        <w:tabs>
          <w:tab w:val="left" w:pos="3740"/>
          <w:tab w:val="left" w:pos="5560"/>
          <w:tab w:val="left" w:pos="6210"/>
        </w:tabs>
        <w:bidi w:val="0"/>
        <w:spacing w:after="0" w:line="240" w:lineRule="auto"/>
        <w:jc w:val="both"/>
        <w:rPr>
          <w:rFonts w:ascii="New roman" w:eastAsiaTheme="minorEastAsia" w:hAnsi="New roman" w:cstheme="minorHAnsi"/>
          <w:b/>
          <w:bCs/>
          <w:sz w:val="16"/>
          <w:szCs w:val="16"/>
          <w:rtl/>
        </w:rPr>
      </w:pPr>
      <m:oMath>
        <m:r>
          <m:rPr>
            <m:sty m:val="bi"/>
          </m:rPr>
          <w:rPr>
            <w:rFonts w:ascii="Cambria Math" w:hAnsi="Cambria Math" w:cstheme="minorHAnsi"/>
            <w:sz w:val="16"/>
            <w:szCs w:val="16"/>
          </w:rPr>
          <m:t>Hysteresis error:</m:t>
        </m:r>
      </m:oMath>
      <w:r w:rsidR="00223F2C" w:rsidRPr="0019697D">
        <w:rPr>
          <w:rFonts w:ascii="New roman" w:hAnsi="New roman" w:cstheme="minorHAnsi"/>
          <w:b/>
          <w:bCs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theme="minorHAnsi"/>
                <w:b/>
                <w:bCs/>
                <w:i/>
                <w:sz w:val="16"/>
                <w:szCs w:val="16"/>
              </w:rPr>
            </m:ctrlPr>
          </m:sSubPr>
          <m:e>
            <m:r>
              <m:rPr>
                <m:sty m:val="bi"/>
              </m:rPr>
              <w:rPr>
                <w:rFonts w:ascii="Cambria Math" w:eastAsiaTheme="minorEastAsia" w:hAnsi="Cambria Math" w:cstheme="minorHAnsi"/>
                <w:sz w:val="16"/>
                <w:szCs w:val="16"/>
              </w:rPr>
              <m:t>δp</m:t>
            </m:r>
          </m:e>
          <m:sub>
            <m:r>
              <m:rPr>
                <m:sty m:val="bi"/>
              </m:rPr>
              <w:rPr>
                <w:rFonts w:ascii="Cambria Math" w:eastAsiaTheme="minorEastAsia" w:hAnsi="Cambria Math" w:cstheme="minorHAnsi"/>
                <w:sz w:val="16"/>
                <w:szCs w:val="16"/>
              </w:rPr>
              <m:t>h</m:t>
            </m:r>
          </m:sub>
        </m:sSub>
        <m:r>
          <m:rPr>
            <m:sty m:val="bi"/>
          </m:rPr>
          <w:rPr>
            <w:rFonts w:ascii="Cambria Math" w:hAnsi="Cambria Math" w:cstheme="minorHAnsi"/>
            <w:sz w:val="16"/>
            <w:szCs w:val="16"/>
          </w:rPr>
          <m:t xml:space="preserve"> = </m:t>
        </m:r>
        <m:d>
          <m:dPr>
            <m:begChr m:val="|"/>
            <m:endChr m:val="|"/>
            <m:ctrlPr>
              <w:rPr>
                <w:rFonts w:ascii="Cambria Math" w:eastAsiaTheme="minorEastAsia" w:hAnsi="Cambria Math" w:cstheme="minorHAnsi"/>
                <w:b/>
                <w:bCs/>
                <w:i/>
                <w:sz w:val="16"/>
                <w:szCs w:val="16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theme="minorHAnsi"/>
                    <w:b/>
                    <w:bCs/>
                    <w:i/>
                    <w:sz w:val="16"/>
                    <w:szCs w:val="16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Theme="minorEastAsia" w:hAnsi="Cambria Math" w:cstheme="minorHAnsi"/>
                    <w:sz w:val="16"/>
                    <w:szCs w:val="16"/>
                  </w:rPr>
                  <m:t>δp</m:t>
                </m:r>
              </m:e>
              <m:sub>
                <m:r>
                  <m:rPr>
                    <m:sty m:val="bi"/>
                  </m:rPr>
                  <w:rPr>
                    <w:rFonts w:ascii="Cambria Math" w:eastAsiaTheme="minorEastAsia" w:hAnsi="Cambria Math" w:cstheme="minorHAnsi"/>
                    <w:sz w:val="16"/>
                    <w:szCs w:val="16"/>
                    <w:vertAlign w:val="subscript"/>
                  </w:rPr>
                  <m:t>i</m:t>
                </m:r>
              </m:sub>
            </m:sSub>
            <m:r>
              <m:rPr>
                <m:sty m:val="bi"/>
              </m:rPr>
              <w:rPr>
                <w:rFonts w:ascii="Cambria Math" w:eastAsiaTheme="minorEastAsia" w:hAnsi="Cambria Math" w:cstheme="minorHAnsi"/>
                <w:sz w:val="16"/>
                <w:szCs w:val="16"/>
                <w:vertAlign w:val="subscript"/>
              </w:rPr>
              <m:t xml:space="preserve"> -</m:t>
            </m:r>
            <m:r>
              <m:rPr>
                <m:sty m:val="bi"/>
              </m:rPr>
              <w:rPr>
                <w:rFonts w:ascii="Cambria Math" w:eastAsiaTheme="minorEastAsia" w:hAnsi="Cambria Math" w:cstheme="minorHAnsi"/>
                <w:sz w:val="16"/>
                <w:szCs w:val="16"/>
              </w:rPr>
              <m:t xml:space="preserve"> </m:t>
            </m:r>
            <m:sSub>
              <m:sSubPr>
                <m:ctrlPr>
                  <w:rPr>
                    <w:rFonts w:ascii="Cambria Math" w:eastAsiaTheme="minorEastAsia" w:hAnsi="Cambria Math" w:cstheme="minorHAnsi"/>
                    <w:b/>
                    <w:bCs/>
                    <w:i/>
                    <w:sz w:val="16"/>
                    <w:szCs w:val="16"/>
                    <w:vertAlign w:val="superscript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Theme="minorEastAsia" w:hAnsi="Cambria Math" w:cstheme="minorHAnsi"/>
                    <w:sz w:val="16"/>
                    <w:szCs w:val="16"/>
                  </w:rPr>
                  <m:t>δp</m:t>
                </m:r>
              </m:e>
              <m:sub>
                <m:r>
                  <m:rPr>
                    <m:sty m:val="bi"/>
                  </m:rPr>
                  <w:rPr>
                    <w:rFonts w:ascii="Cambria Math" w:eastAsiaTheme="minorEastAsia" w:hAnsi="Cambria Math" w:cstheme="minorHAnsi"/>
                    <w:sz w:val="16"/>
                    <w:szCs w:val="16"/>
                    <w:vertAlign w:val="subscript"/>
                  </w:rPr>
                  <m:t>i</m:t>
                </m:r>
                <m:r>
                  <m:rPr>
                    <m:sty m:val="bi"/>
                  </m:rPr>
                  <w:rPr>
                    <w:rFonts w:ascii="Cambria Math" w:eastAsiaTheme="minorEastAsia" w:hAnsi="Cambria Math" w:cstheme="minorHAnsi"/>
                    <w:sz w:val="16"/>
                    <w:szCs w:val="16"/>
                    <w:vertAlign w:val="superscript"/>
                  </w:rPr>
                  <m:t>’</m:t>
                </m:r>
              </m:sub>
            </m:sSub>
          </m:e>
        </m:d>
      </m:oMath>
    </w:p>
    <w:p w14:paraId="7931F300" w14:textId="6F0B9465" w:rsidR="00F6011C" w:rsidRDefault="00000000" w:rsidP="00E2143F">
      <w:pPr>
        <w:tabs>
          <w:tab w:val="left" w:pos="3740"/>
          <w:tab w:val="left" w:pos="5560"/>
          <w:tab w:val="left" w:pos="6210"/>
        </w:tabs>
        <w:bidi w:val="0"/>
        <w:spacing w:after="0" w:line="240" w:lineRule="auto"/>
        <w:jc w:val="both"/>
        <w:rPr>
          <w:rFonts w:ascii="New roman" w:hAnsi="New roman" w:cstheme="minorHAnsi"/>
        </w:rPr>
      </w:pPr>
      <m:oMath>
        <m:sSub>
          <m:sSubPr>
            <m:ctrlPr>
              <w:rPr>
                <w:rFonts w:ascii="Cambria Math" w:hAnsi="Cambria Math" w:cstheme="minorHAnsi"/>
                <w:b/>
                <w:bCs/>
                <w:i/>
                <w:sz w:val="16"/>
                <w:szCs w:val="16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theme="minorHAnsi"/>
                <w:sz w:val="16"/>
                <w:szCs w:val="16"/>
              </w:rPr>
              <m:t>δp</m:t>
            </m:r>
          </m:e>
          <m:sub>
            <m:r>
              <m:rPr>
                <m:sty m:val="bi"/>
              </m:rPr>
              <w:rPr>
                <w:rFonts w:ascii="Cambria Math" w:hAnsi="Cambria Math" w:cstheme="minorHAnsi"/>
                <w:sz w:val="16"/>
                <w:szCs w:val="16"/>
              </w:rPr>
              <m:t>L</m:t>
            </m:r>
          </m:sub>
        </m:sSub>
      </m:oMath>
      <w:r w:rsidR="00223F2C" w:rsidRPr="0019697D">
        <w:rPr>
          <w:rFonts w:ascii="New roman" w:hAnsi="New roman" w:cstheme="minorHAnsi"/>
          <w:b/>
          <w:bCs/>
        </w:rPr>
        <w:t xml:space="preserve"> </w:t>
      </w:r>
      <m:oMath>
        <m:r>
          <m:rPr>
            <m:sty m:val="bi"/>
          </m:rPr>
          <w:rPr>
            <w:rFonts w:ascii="Cambria Math" w:hAnsi="Cambria Math" w:cstheme="minorHAnsi"/>
            <w:sz w:val="16"/>
            <w:szCs w:val="16"/>
          </w:rPr>
          <m:t>=</m:t>
        </m:r>
      </m:oMath>
      <w:r w:rsidR="00223F2C" w:rsidRPr="0019697D">
        <w:rPr>
          <w:rFonts w:ascii="New roman" w:hAnsi="New roman" w:cstheme="minorHAnsi"/>
          <w:b/>
          <w:bCs/>
        </w:rPr>
        <w:t xml:space="preserve">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 w:cstheme="minorHAnsi"/>
                <w:b/>
                <w:bCs/>
                <w:i/>
                <w:sz w:val="16"/>
                <w:szCs w:val="16"/>
              </w:rPr>
            </m:ctrlPr>
          </m:dPr>
          <m:e>
            <m:r>
              <m:rPr>
                <m:sty m:val="bi"/>
              </m:rPr>
              <w:rPr>
                <w:rFonts w:ascii="Cambria Math" w:eastAsiaTheme="minorEastAsia" w:hAnsi="Cambria Math" w:cstheme="minorHAnsi"/>
                <w:sz w:val="16"/>
                <w:szCs w:val="16"/>
              </w:rPr>
              <m:t>δp</m:t>
            </m:r>
            <m:r>
              <m:rPr>
                <m:sty m:val="bi"/>
              </m:rPr>
              <w:rPr>
                <w:rFonts w:ascii="Cambria Math" w:eastAsiaTheme="minorEastAsia" w:hAnsi="Cambria Math" w:cstheme="minorHAnsi"/>
                <w:sz w:val="16"/>
                <w:szCs w:val="16"/>
                <w:vertAlign w:val="subscript"/>
              </w:rPr>
              <m:t>i+</m:t>
            </m:r>
            <m:r>
              <m:rPr>
                <m:sty m:val="bi"/>
              </m:rPr>
              <w:rPr>
                <w:rFonts w:ascii="Cambria Math" w:eastAsiaTheme="minorEastAsia" w:hAnsi="Cambria Math" w:cstheme="minorHAnsi"/>
                <w:sz w:val="16"/>
                <w:szCs w:val="16"/>
              </w:rPr>
              <m:t xml:space="preserve"> δp</m:t>
            </m:r>
            <m:r>
              <m:rPr>
                <m:sty m:val="bi"/>
              </m:rPr>
              <w:rPr>
                <w:rFonts w:ascii="Cambria Math" w:eastAsiaTheme="minorEastAsia" w:hAnsi="Cambria Math" w:cstheme="minorHAnsi"/>
                <w:sz w:val="16"/>
                <w:szCs w:val="16"/>
                <w:vertAlign w:val="subscript"/>
              </w:rPr>
              <m:t>i</m:t>
            </m:r>
            <m:r>
              <m:rPr>
                <m:sty m:val="bi"/>
              </m:rPr>
              <w:rPr>
                <w:rFonts w:ascii="Cambria Math" w:eastAsiaTheme="minorEastAsia" w:hAnsi="Cambria Math" w:cstheme="minorHAnsi"/>
                <w:sz w:val="16"/>
                <w:szCs w:val="16"/>
                <w:vertAlign w:val="superscript"/>
              </w:rPr>
              <m:t>’</m:t>
            </m:r>
          </m:e>
        </m:d>
        <m:r>
          <m:rPr>
            <m:sty m:val="bi"/>
          </m:rPr>
          <w:rPr>
            <w:rFonts w:ascii="Cambria Math" w:eastAsiaTheme="minorEastAsia" w:hAnsi="Cambria Math" w:cstheme="minorHAnsi"/>
            <w:sz w:val="16"/>
            <w:szCs w:val="16"/>
          </w:rPr>
          <m:t>/2</m:t>
        </m:r>
      </m:oMath>
      <w:r w:rsidR="00223F2C" w:rsidRPr="0019697D">
        <w:rPr>
          <w:rFonts w:ascii="New roman" w:hAnsi="New roman" w:cstheme="minorHAnsi"/>
        </w:rPr>
        <w:t xml:space="preserve">  </w:t>
      </w:r>
    </w:p>
    <w:p w14:paraId="0C4443C2" w14:textId="2F0B4E57" w:rsidR="007F2F86" w:rsidRDefault="000E001F" w:rsidP="00772ED8">
      <w:pPr>
        <w:tabs>
          <w:tab w:val="left" w:pos="3740"/>
          <w:tab w:val="left" w:pos="5560"/>
          <w:tab w:val="left" w:pos="6210"/>
        </w:tabs>
        <w:bidi w:val="0"/>
        <w:spacing w:after="0" w:line="240" w:lineRule="auto"/>
        <w:jc w:val="both"/>
        <w:rPr>
          <w:rFonts w:ascii="New roman" w:hAnsi="New roman" w:cs="Calibri"/>
          <w:b/>
          <w:bCs/>
        </w:rPr>
      </w:pPr>
      <w:r w:rsidRPr="00B627F2">
        <w:rPr>
          <w:rFonts w:ascii="New roman" w:hAnsi="New roman" w:cs="New roman"/>
          <w:b/>
          <w:bCs/>
          <w:sz w:val="24"/>
          <w:szCs w:val="24"/>
          <w:u w:val="single"/>
          <w:lang w:bidi="ar-SA"/>
        </w:rPr>
        <w:t>Error result:</w:t>
      </w:r>
      <w:r w:rsidRPr="00B627F2">
        <w:rPr>
          <w:noProof/>
          <w:sz w:val="24"/>
          <w:szCs w:val="24"/>
          <w:lang w:bidi="ar-SA"/>
        </w:rPr>
        <w:t xml:space="preserve"> </w:t>
      </w:r>
    </w:p>
    <w:p w14:paraId="4F9FD34B" w14:textId="7C8AA854" w:rsidR="000916B9" w:rsidRPr="007D2A9E" w:rsidRDefault="000B2C2C" w:rsidP="00912980">
      <w:pPr>
        <w:tabs>
          <w:tab w:val="left" w:pos="2385"/>
        </w:tabs>
        <w:autoSpaceDE w:val="0"/>
        <w:autoSpaceDN w:val="0"/>
        <w:bidi w:val="0"/>
        <w:adjustRightInd w:val="0"/>
        <w:spacing w:after="0"/>
        <w:jc w:val="both"/>
        <w:rPr>
          <w:rFonts w:ascii="New roman" w:hAnsi="New roman" w:cs="New roman"/>
          <w:b/>
          <w:bCs/>
          <w:sz w:val="24"/>
          <w:szCs w:val="24"/>
          <w:u w:val="single"/>
          <w:lang w:bidi="ar-SA"/>
        </w:rPr>
      </w:pPr>
      <w:r w:rsidRPr="007D2A9E">
        <w:rPr>
          <w:rFonts w:ascii="New roman" w:hAnsi="New roman" w:cs="New roman"/>
          <w:lang w:bidi="ar-SA"/>
        </w:rPr>
        <w:t xml:space="preserve">All of errors </w:t>
      </w:r>
      <w:r w:rsidRPr="00A31FE8">
        <w:rPr>
          <w:rFonts w:ascii="New roman" w:hAnsi="New roman" w:cs="New roman"/>
          <w:u w:val="single"/>
          <w:lang w:bidi="ar-SA"/>
        </w:rPr>
        <w:t>are</w:t>
      </w:r>
      <w:r w:rsidRPr="007D2A9E">
        <w:rPr>
          <w:rFonts w:ascii="New roman" w:hAnsi="New roman" w:cs="New roman"/>
          <w:lang w:bidi="ar-SA"/>
        </w:rPr>
        <w:t xml:space="preserve"> within permissible tolerance</w:t>
      </w:r>
      <w:r w:rsidR="00723116" w:rsidRPr="007D2A9E">
        <w:rPr>
          <w:rFonts w:ascii="New roman" w:hAnsi="New roman" w:cs="New roman"/>
          <w:lang w:bidi="ar-SA"/>
        </w:rPr>
        <w:t>.</w:t>
      </w:r>
      <w:r w:rsidR="005027DF" w:rsidRPr="007D2A9E">
        <w:rPr>
          <w:noProof/>
        </w:rPr>
        <w:t xml:space="preserve"> </w:t>
      </w:r>
    </w:p>
    <w:p w14:paraId="65AD812A" w14:textId="5FA2C7E2" w:rsidR="00032443" w:rsidRDefault="00032443" w:rsidP="00032443">
      <w:pPr>
        <w:tabs>
          <w:tab w:val="left" w:pos="2385"/>
        </w:tabs>
        <w:autoSpaceDE w:val="0"/>
        <w:autoSpaceDN w:val="0"/>
        <w:bidi w:val="0"/>
        <w:adjustRightInd w:val="0"/>
        <w:spacing w:after="0"/>
        <w:jc w:val="both"/>
        <w:rPr>
          <w:rFonts w:ascii="New roman" w:hAnsi="New roman" w:cs="New roman"/>
          <w:b/>
          <w:bCs/>
          <w:sz w:val="24"/>
          <w:szCs w:val="24"/>
          <w:u w:val="single"/>
          <w:lang w:bidi="ar-SA"/>
        </w:rPr>
      </w:pPr>
    </w:p>
    <w:p w14:paraId="6D7F3172" w14:textId="729DD1D4" w:rsidR="00525268" w:rsidRDefault="00525268" w:rsidP="00525268">
      <w:pPr>
        <w:tabs>
          <w:tab w:val="left" w:pos="2385"/>
        </w:tabs>
        <w:autoSpaceDE w:val="0"/>
        <w:autoSpaceDN w:val="0"/>
        <w:bidi w:val="0"/>
        <w:adjustRightInd w:val="0"/>
        <w:spacing w:after="0"/>
        <w:jc w:val="both"/>
        <w:rPr>
          <w:rFonts w:ascii="New roman" w:hAnsi="New roman" w:cs="New roman"/>
          <w:b/>
          <w:bCs/>
          <w:sz w:val="24"/>
          <w:szCs w:val="24"/>
          <w:u w:val="single"/>
          <w:lang w:bidi="ar-SA"/>
        </w:rPr>
      </w:pPr>
    </w:p>
    <w:p w14:paraId="4F9DF961" w14:textId="4FFE6540" w:rsidR="008F2237" w:rsidRPr="00B627F2" w:rsidRDefault="0033344F" w:rsidP="00525268">
      <w:pPr>
        <w:tabs>
          <w:tab w:val="left" w:pos="2385"/>
        </w:tabs>
        <w:autoSpaceDE w:val="0"/>
        <w:autoSpaceDN w:val="0"/>
        <w:bidi w:val="0"/>
        <w:adjustRightInd w:val="0"/>
        <w:spacing w:after="0"/>
        <w:jc w:val="both"/>
        <w:rPr>
          <w:rFonts w:ascii="New roman" w:hAnsi="New roman" w:cs="New roman"/>
          <w:b/>
          <w:bCs/>
          <w:sz w:val="24"/>
          <w:szCs w:val="24"/>
          <w:u w:val="single"/>
          <w:lang w:bidi="ar-SA"/>
        </w:rPr>
      </w:pPr>
      <w:r>
        <w:rPr>
          <w:rFonts w:ascii="New roman" w:hAnsi="New roman" w:cs="New roman"/>
          <w:b/>
          <w:bCs/>
          <w:sz w:val="24"/>
          <w:szCs w:val="24"/>
          <w:u w:val="single"/>
          <w:lang w:bidi="ar-SA"/>
        </w:rPr>
        <w:t>I</w:t>
      </w:r>
      <w:r w:rsidR="000E001F" w:rsidRPr="00B627F2">
        <w:rPr>
          <w:rFonts w:ascii="New roman" w:hAnsi="New roman" w:cs="New roman"/>
          <w:b/>
          <w:bCs/>
          <w:sz w:val="24"/>
          <w:szCs w:val="24"/>
          <w:u w:val="single"/>
          <w:lang w:bidi="ar-SA"/>
        </w:rPr>
        <w:t>mportant:</w:t>
      </w:r>
    </w:p>
    <w:p w14:paraId="7A74E1D1" w14:textId="77777777" w:rsidR="000E001F" w:rsidRPr="006C34D6" w:rsidRDefault="000E001F" w:rsidP="005B32FD">
      <w:pPr>
        <w:tabs>
          <w:tab w:val="left" w:pos="7364"/>
        </w:tabs>
        <w:spacing w:after="0"/>
        <w:jc w:val="right"/>
        <w:rPr>
          <w:rFonts w:ascii="New roman" w:hAnsi="New roman"/>
          <w:rtl/>
        </w:rPr>
      </w:pPr>
      <w:r w:rsidRPr="00B627F2">
        <w:rPr>
          <w:rFonts w:ascii="New roman" w:hAnsi="New roman" w:cs="New roman"/>
          <w:lang w:bidi="ar-SA"/>
        </w:rPr>
        <w:t>1-The user should determine the suitability of the instrument for its intended use.</w:t>
      </w:r>
    </w:p>
    <w:p w14:paraId="7107F81F" w14:textId="77777777" w:rsidR="000E001F" w:rsidRPr="00B627F2" w:rsidRDefault="000E001F" w:rsidP="005B32FD">
      <w:pPr>
        <w:tabs>
          <w:tab w:val="left" w:pos="920"/>
        </w:tabs>
        <w:autoSpaceDE w:val="0"/>
        <w:autoSpaceDN w:val="0"/>
        <w:adjustRightInd w:val="0"/>
        <w:spacing w:after="0"/>
        <w:ind w:left="386"/>
        <w:jc w:val="right"/>
        <w:rPr>
          <w:rFonts w:ascii="New roman" w:hAnsi="New roman" w:cs="New roman"/>
          <w:lang w:bidi="ar-SA"/>
        </w:rPr>
      </w:pPr>
      <w:r w:rsidRPr="00B627F2">
        <w:rPr>
          <w:rFonts w:ascii="New roman" w:hAnsi="New roman" w:cs="New roman"/>
          <w:lang w:bidi="ar-SA"/>
        </w:rPr>
        <w:t xml:space="preserve">2-Copyright of this certificate is owned by ASD </w:t>
      </w:r>
      <w:proofErr w:type="gramStart"/>
      <w:r w:rsidRPr="00B627F2">
        <w:rPr>
          <w:rFonts w:ascii="New roman" w:hAnsi="New roman" w:cs="New roman"/>
          <w:lang w:bidi="ar-SA"/>
        </w:rPr>
        <w:t>Lab..</w:t>
      </w:r>
      <w:proofErr w:type="gramEnd"/>
      <w:r w:rsidRPr="00B627F2">
        <w:rPr>
          <w:rFonts w:ascii="New roman" w:hAnsi="New roman" w:cs="New roman"/>
          <w:lang w:bidi="ar-SA"/>
        </w:rPr>
        <w:t xml:space="preserve"> and may not be reproduced other than in full except with prior written approval of ASD </w:t>
      </w:r>
      <w:proofErr w:type="gramStart"/>
      <w:r w:rsidRPr="00B627F2">
        <w:rPr>
          <w:rFonts w:ascii="New roman" w:hAnsi="New roman" w:cs="New roman"/>
          <w:lang w:bidi="ar-SA"/>
        </w:rPr>
        <w:t>Lab..</w:t>
      </w:r>
      <w:proofErr w:type="gramEnd"/>
    </w:p>
    <w:p w14:paraId="59C6BE5D" w14:textId="77777777" w:rsidR="00906364" w:rsidRPr="0019697D" w:rsidRDefault="00906364" w:rsidP="00906364">
      <w:pPr>
        <w:tabs>
          <w:tab w:val="left" w:pos="8202"/>
        </w:tabs>
        <w:bidi w:val="0"/>
        <w:spacing w:after="0"/>
        <w:rPr>
          <w:rFonts w:ascii="New roman" w:hAnsi="New roman"/>
          <w:b/>
          <w:bCs/>
          <w:noProof/>
          <w:sz w:val="24"/>
          <w:szCs w:val="24"/>
          <w:lang w:bidi="ar-SA"/>
        </w:rPr>
      </w:pPr>
      <w:r w:rsidRPr="0019697D">
        <w:rPr>
          <w:rFonts w:ascii="Kunstler Script" w:hAnsi="Kunstler Script" w:cs="Kunstler Script"/>
          <w:b/>
          <w:bCs/>
          <w:sz w:val="24"/>
          <w:szCs w:val="24"/>
          <w:rtl/>
        </w:rPr>
        <w:t>………………………………………………………………...........</w:t>
      </w:r>
      <w:r w:rsidRPr="0019697D">
        <w:rPr>
          <w:rFonts w:ascii="Bernhard Modern Std Roman" w:hAnsi="Bernhard Modern Std Roman" w:cs="BernhardMod BT"/>
          <w:b/>
          <w:bCs/>
          <w:sz w:val="24"/>
          <w:szCs w:val="24"/>
        </w:rPr>
        <w:t>End of Calibration</w:t>
      </w:r>
      <w:r w:rsidRPr="0019697D">
        <w:rPr>
          <w:rFonts w:ascii="Kunstler Script" w:hAnsi="Kunstler Script" w:cs="Kunstler Script"/>
          <w:b/>
          <w:bCs/>
          <w:sz w:val="24"/>
          <w:szCs w:val="24"/>
          <w:rtl/>
        </w:rPr>
        <w:t>…………………………………………………………………</w:t>
      </w:r>
    </w:p>
    <w:p w14:paraId="3881CE6D" w14:textId="77777777" w:rsidR="00906364" w:rsidRPr="0019697D" w:rsidRDefault="00906364" w:rsidP="00906364">
      <w:pPr>
        <w:tabs>
          <w:tab w:val="left" w:pos="920"/>
        </w:tabs>
        <w:autoSpaceDE w:val="0"/>
        <w:autoSpaceDN w:val="0"/>
        <w:adjustRightInd w:val="0"/>
        <w:spacing w:after="0"/>
        <w:jc w:val="center"/>
        <w:rPr>
          <w:rFonts w:ascii="New roman" w:hAnsi="New roman" w:cs="Calibri"/>
          <w:b/>
          <w:bCs/>
          <w:sz w:val="28"/>
          <w:szCs w:val="28"/>
        </w:rPr>
      </w:pPr>
      <w:r w:rsidRPr="0019697D">
        <w:rPr>
          <w:rFonts w:ascii="New roman" w:hAnsi="New roman" w:cs="B Nazanin"/>
          <w:b/>
          <w:bCs/>
          <w:sz w:val="16"/>
          <w:szCs w:val="16"/>
          <w:rtl/>
        </w:rPr>
        <w:t>در صورت دریافت هرگونه کپی از این سند، اصل گواهینامه را</w:t>
      </w:r>
      <w:r w:rsidRPr="0019697D">
        <w:rPr>
          <w:rFonts w:ascii="New roman" w:hAnsi="New roman" w:cs="Vazir"/>
          <w:b/>
          <w:bCs/>
          <w:sz w:val="17"/>
          <w:szCs w:val="17"/>
        </w:rPr>
        <w:t xml:space="preserve"> </w:t>
      </w:r>
      <w:r w:rsidRPr="0019697D">
        <w:rPr>
          <w:rFonts w:ascii="New roman" w:hAnsi="New roman" w:cs="B Nazanin"/>
          <w:b/>
          <w:bCs/>
          <w:sz w:val="16"/>
          <w:szCs w:val="16"/>
          <w:rtl/>
        </w:rPr>
        <w:t>نیز مطالبه کرده تا حصول اطمینان از اعتبار سند حاصل گردد</w:t>
      </w:r>
      <w:r w:rsidRPr="0019697D">
        <w:rPr>
          <w:rFonts w:ascii="New roman" w:hAnsi="New roman" w:cs="Vazir"/>
          <w:b/>
          <w:bCs/>
          <w:sz w:val="17"/>
          <w:szCs w:val="17"/>
        </w:rPr>
        <w:t>.</w:t>
      </w:r>
    </w:p>
    <w:p w14:paraId="66D900DD" w14:textId="77777777" w:rsidR="00067A5B" w:rsidRPr="0019697D" w:rsidRDefault="00067A5B" w:rsidP="00067A5B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bidi w:val="0"/>
        <w:adjustRightInd w:val="0"/>
        <w:spacing w:after="0" w:line="240" w:lineRule="auto"/>
        <w:rPr>
          <w:rFonts w:ascii="New roman" w:hAnsi="New roman" w:cs="Segoe Print"/>
          <w:lang w:val="en"/>
        </w:rPr>
      </w:pPr>
    </w:p>
    <w:p w14:paraId="2E031340" w14:textId="77777777" w:rsidR="004349A6" w:rsidRPr="0019697D" w:rsidRDefault="004349A6" w:rsidP="00F32279">
      <w:pPr>
        <w:tabs>
          <w:tab w:val="left" w:pos="7740"/>
        </w:tabs>
        <w:bidi w:val="0"/>
        <w:rPr>
          <w:rFonts w:ascii="New roman" w:hAnsi="New roman" w:cs="Times New Roman"/>
          <w:b/>
          <w:bCs/>
          <w:sz w:val="18"/>
          <w:szCs w:val="18"/>
        </w:rPr>
      </w:pPr>
    </w:p>
    <w:sectPr w:rsidR="004349A6" w:rsidRPr="0019697D" w:rsidSect="00D47D61">
      <w:pgSz w:w="11906" w:h="16838"/>
      <w:pgMar w:top="1728" w:right="144" w:bottom="0" w:left="1584" w:header="706" w:footer="706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E57E0F" w14:textId="77777777" w:rsidR="000108A1" w:rsidRDefault="000108A1" w:rsidP="00794CA3">
      <w:pPr>
        <w:spacing w:after="0" w:line="240" w:lineRule="auto"/>
      </w:pPr>
      <w:r>
        <w:separator/>
      </w:r>
    </w:p>
  </w:endnote>
  <w:endnote w:type="continuationSeparator" w:id="0">
    <w:p w14:paraId="46C99E24" w14:textId="77777777" w:rsidR="000108A1" w:rsidRDefault="000108A1" w:rsidP="00794CA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ew 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 Titr">
    <w:altName w:val="Courier New"/>
    <w:charset w:val="B2"/>
    <w:family w:val="auto"/>
    <w:pitch w:val="variable"/>
    <w:sig w:usb0="00002001" w:usb1="80000000" w:usb2="00000008" w:usb3="00000000" w:csb0="00000040" w:csb1="00000000"/>
  </w:font>
  <w:font w:name="Kunstler Script">
    <w:panose1 w:val="030304020206070D0D06"/>
    <w:charset w:val="00"/>
    <w:family w:val="script"/>
    <w:pitch w:val="variable"/>
    <w:sig w:usb0="00000003" w:usb1="00000000" w:usb2="00000000" w:usb3="00000000" w:csb0="00000001" w:csb1="00000000"/>
  </w:font>
  <w:font w:name="Bernhard Modern Std Roman">
    <w:altName w:val="Cambri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BernhardMod BT">
    <w:altName w:val="Times New Roman"/>
    <w:charset w:val="00"/>
    <w:family w:val="roman"/>
    <w:pitch w:val="variable"/>
    <w:sig w:usb0="00000087" w:usb1="00000000" w:usb2="00000000" w:usb3="00000000" w:csb0="0000001B" w:csb1="00000000"/>
  </w:font>
  <w:font w:name="Vazir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egoe Print">
    <w:panose1 w:val="02000600000000000000"/>
    <w:charset w:val="00"/>
    <w:family w:val="auto"/>
    <w:pitch w:val="variable"/>
    <w:sig w:usb0="0000028F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50FFA7" w14:textId="77777777" w:rsidR="000108A1" w:rsidRDefault="000108A1" w:rsidP="00794CA3">
      <w:pPr>
        <w:spacing w:after="0" w:line="240" w:lineRule="auto"/>
      </w:pPr>
      <w:r>
        <w:separator/>
      </w:r>
    </w:p>
  </w:footnote>
  <w:footnote w:type="continuationSeparator" w:id="0">
    <w:p w14:paraId="0048F78F" w14:textId="77777777" w:rsidR="000108A1" w:rsidRDefault="000108A1" w:rsidP="00794CA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6994456"/>
    <w:multiLevelType w:val="hybridMultilevel"/>
    <w:tmpl w:val="9B0E103C"/>
    <w:lvl w:ilvl="0" w:tplc="552E5214">
      <w:start w:val="1"/>
      <w:numFmt w:val="decimal"/>
      <w:lvlText w:val="%1-"/>
      <w:lvlJc w:val="left"/>
      <w:pPr>
        <w:ind w:left="786" w:hanging="360"/>
      </w:pPr>
      <w:rPr>
        <w:rFonts w:asciiTheme="minorBidi" w:hAnsiTheme="minorBidi" w:cstheme="minorBidi" w:hint="default"/>
        <w:sz w:val="16"/>
        <w:szCs w:val="16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num w:numId="1" w16cid:durableId="123512157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0NDKxsLAwMzI1NTJV0lEKTi0uzszPAykwqgUAGkC7cCwAAAA="/>
  </w:docVars>
  <w:rsids>
    <w:rsidRoot w:val="0042452C"/>
    <w:rsid w:val="00000260"/>
    <w:rsid w:val="00000529"/>
    <w:rsid w:val="00000B5E"/>
    <w:rsid w:val="00000E58"/>
    <w:rsid w:val="0000119C"/>
    <w:rsid w:val="00001655"/>
    <w:rsid w:val="0000229C"/>
    <w:rsid w:val="000022D7"/>
    <w:rsid w:val="00002805"/>
    <w:rsid w:val="00002976"/>
    <w:rsid w:val="00002A40"/>
    <w:rsid w:val="00002BAE"/>
    <w:rsid w:val="00002BB6"/>
    <w:rsid w:val="00002DAC"/>
    <w:rsid w:val="00002E2D"/>
    <w:rsid w:val="00002E6A"/>
    <w:rsid w:val="00002ED7"/>
    <w:rsid w:val="00003224"/>
    <w:rsid w:val="0000337E"/>
    <w:rsid w:val="000036D4"/>
    <w:rsid w:val="00003C4D"/>
    <w:rsid w:val="00003D01"/>
    <w:rsid w:val="00003D5A"/>
    <w:rsid w:val="000044F4"/>
    <w:rsid w:val="000046F7"/>
    <w:rsid w:val="00004891"/>
    <w:rsid w:val="00004AC3"/>
    <w:rsid w:val="00004CAD"/>
    <w:rsid w:val="00004E03"/>
    <w:rsid w:val="00004F19"/>
    <w:rsid w:val="0000545A"/>
    <w:rsid w:val="00005B70"/>
    <w:rsid w:val="00005D41"/>
    <w:rsid w:val="0000614A"/>
    <w:rsid w:val="00006C14"/>
    <w:rsid w:val="00006C94"/>
    <w:rsid w:val="00006D48"/>
    <w:rsid w:val="00006F46"/>
    <w:rsid w:val="00006F6F"/>
    <w:rsid w:val="000078DD"/>
    <w:rsid w:val="00007C1F"/>
    <w:rsid w:val="00007C38"/>
    <w:rsid w:val="000100F5"/>
    <w:rsid w:val="000104C3"/>
    <w:rsid w:val="000108A1"/>
    <w:rsid w:val="00010D03"/>
    <w:rsid w:val="00011050"/>
    <w:rsid w:val="000114A0"/>
    <w:rsid w:val="000114CB"/>
    <w:rsid w:val="0001194D"/>
    <w:rsid w:val="00011A1E"/>
    <w:rsid w:val="00011B28"/>
    <w:rsid w:val="000120BC"/>
    <w:rsid w:val="000123CC"/>
    <w:rsid w:val="0001246A"/>
    <w:rsid w:val="000126BC"/>
    <w:rsid w:val="000129A6"/>
    <w:rsid w:val="00012C49"/>
    <w:rsid w:val="00012D32"/>
    <w:rsid w:val="000131C4"/>
    <w:rsid w:val="00013228"/>
    <w:rsid w:val="000133DC"/>
    <w:rsid w:val="00013471"/>
    <w:rsid w:val="00013919"/>
    <w:rsid w:val="00013E2A"/>
    <w:rsid w:val="00013F64"/>
    <w:rsid w:val="00014BC8"/>
    <w:rsid w:val="00014DD0"/>
    <w:rsid w:val="00015DE8"/>
    <w:rsid w:val="00016058"/>
    <w:rsid w:val="0001641C"/>
    <w:rsid w:val="00016519"/>
    <w:rsid w:val="0001664C"/>
    <w:rsid w:val="000167EF"/>
    <w:rsid w:val="00016845"/>
    <w:rsid w:val="00016D21"/>
    <w:rsid w:val="00016DCB"/>
    <w:rsid w:val="00017204"/>
    <w:rsid w:val="000176D7"/>
    <w:rsid w:val="00017882"/>
    <w:rsid w:val="0001798B"/>
    <w:rsid w:val="00020A2F"/>
    <w:rsid w:val="00020C27"/>
    <w:rsid w:val="000210C7"/>
    <w:rsid w:val="000225D2"/>
    <w:rsid w:val="0002267D"/>
    <w:rsid w:val="000229FA"/>
    <w:rsid w:val="00022BB4"/>
    <w:rsid w:val="00022C62"/>
    <w:rsid w:val="00023474"/>
    <w:rsid w:val="000235F6"/>
    <w:rsid w:val="000248BC"/>
    <w:rsid w:val="00024DB4"/>
    <w:rsid w:val="0002511D"/>
    <w:rsid w:val="000253AE"/>
    <w:rsid w:val="000255A3"/>
    <w:rsid w:val="00025866"/>
    <w:rsid w:val="00025BF7"/>
    <w:rsid w:val="00025DF8"/>
    <w:rsid w:val="00025F0B"/>
    <w:rsid w:val="00025F31"/>
    <w:rsid w:val="0002604F"/>
    <w:rsid w:val="000269C7"/>
    <w:rsid w:val="00026F7C"/>
    <w:rsid w:val="00027000"/>
    <w:rsid w:val="0002713E"/>
    <w:rsid w:val="00027187"/>
    <w:rsid w:val="000271A7"/>
    <w:rsid w:val="000277C3"/>
    <w:rsid w:val="000278A6"/>
    <w:rsid w:val="00027B1F"/>
    <w:rsid w:val="00027E1D"/>
    <w:rsid w:val="00027E60"/>
    <w:rsid w:val="00027E70"/>
    <w:rsid w:val="00030255"/>
    <w:rsid w:val="0003065A"/>
    <w:rsid w:val="000307EC"/>
    <w:rsid w:val="00030D13"/>
    <w:rsid w:val="00030E06"/>
    <w:rsid w:val="00030F34"/>
    <w:rsid w:val="000310F1"/>
    <w:rsid w:val="000311E0"/>
    <w:rsid w:val="00031350"/>
    <w:rsid w:val="00031426"/>
    <w:rsid w:val="0003192E"/>
    <w:rsid w:val="00031C0E"/>
    <w:rsid w:val="00031D33"/>
    <w:rsid w:val="00031E69"/>
    <w:rsid w:val="00031F0D"/>
    <w:rsid w:val="00032443"/>
    <w:rsid w:val="000326F9"/>
    <w:rsid w:val="0003288F"/>
    <w:rsid w:val="000329CB"/>
    <w:rsid w:val="00032A56"/>
    <w:rsid w:val="00032E0B"/>
    <w:rsid w:val="00033467"/>
    <w:rsid w:val="000341E0"/>
    <w:rsid w:val="0003480B"/>
    <w:rsid w:val="00034A75"/>
    <w:rsid w:val="00034AA6"/>
    <w:rsid w:val="00034C34"/>
    <w:rsid w:val="00034C94"/>
    <w:rsid w:val="00034FAA"/>
    <w:rsid w:val="00034FD4"/>
    <w:rsid w:val="00035198"/>
    <w:rsid w:val="000351E9"/>
    <w:rsid w:val="00035502"/>
    <w:rsid w:val="00035930"/>
    <w:rsid w:val="00035AA6"/>
    <w:rsid w:val="00035ABA"/>
    <w:rsid w:val="00036461"/>
    <w:rsid w:val="00036CD8"/>
    <w:rsid w:val="00036F18"/>
    <w:rsid w:val="00037476"/>
    <w:rsid w:val="000376FF"/>
    <w:rsid w:val="00037F9A"/>
    <w:rsid w:val="000408AB"/>
    <w:rsid w:val="00040F02"/>
    <w:rsid w:val="00041604"/>
    <w:rsid w:val="000416BE"/>
    <w:rsid w:val="000417B8"/>
    <w:rsid w:val="0004195B"/>
    <w:rsid w:val="00042541"/>
    <w:rsid w:val="00042899"/>
    <w:rsid w:val="000429CF"/>
    <w:rsid w:val="0004317D"/>
    <w:rsid w:val="000433B0"/>
    <w:rsid w:val="00043843"/>
    <w:rsid w:val="00043947"/>
    <w:rsid w:val="0004401C"/>
    <w:rsid w:val="00044576"/>
    <w:rsid w:val="0004469D"/>
    <w:rsid w:val="00044724"/>
    <w:rsid w:val="00044C35"/>
    <w:rsid w:val="00045096"/>
    <w:rsid w:val="00045271"/>
    <w:rsid w:val="000453D7"/>
    <w:rsid w:val="000457B5"/>
    <w:rsid w:val="000458C3"/>
    <w:rsid w:val="0004598A"/>
    <w:rsid w:val="00045CBF"/>
    <w:rsid w:val="00045EB1"/>
    <w:rsid w:val="000462FB"/>
    <w:rsid w:val="000470BD"/>
    <w:rsid w:val="00047615"/>
    <w:rsid w:val="0004784A"/>
    <w:rsid w:val="00047A5D"/>
    <w:rsid w:val="00047CE6"/>
    <w:rsid w:val="0005061C"/>
    <w:rsid w:val="00050705"/>
    <w:rsid w:val="000507C8"/>
    <w:rsid w:val="00050B59"/>
    <w:rsid w:val="00050DD8"/>
    <w:rsid w:val="00050FFA"/>
    <w:rsid w:val="00051749"/>
    <w:rsid w:val="000519B4"/>
    <w:rsid w:val="00051E4E"/>
    <w:rsid w:val="0005205E"/>
    <w:rsid w:val="00052475"/>
    <w:rsid w:val="00052CDD"/>
    <w:rsid w:val="00052DE9"/>
    <w:rsid w:val="00052E16"/>
    <w:rsid w:val="00052E43"/>
    <w:rsid w:val="00052E51"/>
    <w:rsid w:val="000539F8"/>
    <w:rsid w:val="000540C6"/>
    <w:rsid w:val="000544A7"/>
    <w:rsid w:val="000546F9"/>
    <w:rsid w:val="00054839"/>
    <w:rsid w:val="00054E72"/>
    <w:rsid w:val="0005534B"/>
    <w:rsid w:val="00055445"/>
    <w:rsid w:val="000556C0"/>
    <w:rsid w:val="0005571A"/>
    <w:rsid w:val="00055AFE"/>
    <w:rsid w:val="00055C31"/>
    <w:rsid w:val="00056812"/>
    <w:rsid w:val="00057542"/>
    <w:rsid w:val="000575E5"/>
    <w:rsid w:val="00060CEB"/>
    <w:rsid w:val="00060D64"/>
    <w:rsid w:val="0006121C"/>
    <w:rsid w:val="000613F1"/>
    <w:rsid w:val="00061B3D"/>
    <w:rsid w:val="00061B56"/>
    <w:rsid w:val="00061D67"/>
    <w:rsid w:val="00061F12"/>
    <w:rsid w:val="0006229C"/>
    <w:rsid w:val="00062A7D"/>
    <w:rsid w:val="00062BD5"/>
    <w:rsid w:val="00062D1E"/>
    <w:rsid w:val="000631DC"/>
    <w:rsid w:val="00063914"/>
    <w:rsid w:val="00063A0C"/>
    <w:rsid w:val="000644D6"/>
    <w:rsid w:val="00064B80"/>
    <w:rsid w:val="00064C78"/>
    <w:rsid w:val="000655B7"/>
    <w:rsid w:val="00065CD0"/>
    <w:rsid w:val="00065D42"/>
    <w:rsid w:val="00065D79"/>
    <w:rsid w:val="00065FE9"/>
    <w:rsid w:val="00066584"/>
    <w:rsid w:val="00066602"/>
    <w:rsid w:val="00066703"/>
    <w:rsid w:val="00066DD0"/>
    <w:rsid w:val="000671F8"/>
    <w:rsid w:val="000675F5"/>
    <w:rsid w:val="00067A5B"/>
    <w:rsid w:val="00067D5E"/>
    <w:rsid w:val="00067E89"/>
    <w:rsid w:val="00070587"/>
    <w:rsid w:val="00070EEF"/>
    <w:rsid w:val="00070FAB"/>
    <w:rsid w:val="00071640"/>
    <w:rsid w:val="00071A42"/>
    <w:rsid w:val="00071C21"/>
    <w:rsid w:val="00071D21"/>
    <w:rsid w:val="00072331"/>
    <w:rsid w:val="0007273B"/>
    <w:rsid w:val="0007281C"/>
    <w:rsid w:val="00072CC5"/>
    <w:rsid w:val="00072EDF"/>
    <w:rsid w:val="0007338C"/>
    <w:rsid w:val="000735C7"/>
    <w:rsid w:val="000738CB"/>
    <w:rsid w:val="00073DB4"/>
    <w:rsid w:val="00073DD3"/>
    <w:rsid w:val="00073FCA"/>
    <w:rsid w:val="00074370"/>
    <w:rsid w:val="000747CB"/>
    <w:rsid w:val="000754B5"/>
    <w:rsid w:val="000759EB"/>
    <w:rsid w:val="00075ECD"/>
    <w:rsid w:val="000763F6"/>
    <w:rsid w:val="00076D0E"/>
    <w:rsid w:val="00076D3C"/>
    <w:rsid w:val="00076F49"/>
    <w:rsid w:val="00077074"/>
    <w:rsid w:val="000773B8"/>
    <w:rsid w:val="00077506"/>
    <w:rsid w:val="00077BA5"/>
    <w:rsid w:val="00077CD9"/>
    <w:rsid w:val="00077DFB"/>
    <w:rsid w:val="00077FF4"/>
    <w:rsid w:val="00080299"/>
    <w:rsid w:val="00080ADF"/>
    <w:rsid w:val="00080D70"/>
    <w:rsid w:val="000814E3"/>
    <w:rsid w:val="00081D7C"/>
    <w:rsid w:val="00081E40"/>
    <w:rsid w:val="00081EE0"/>
    <w:rsid w:val="000822BE"/>
    <w:rsid w:val="000822DB"/>
    <w:rsid w:val="00082524"/>
    <w:rsid w:val="00082A71"/>
    <w:rsid w:val="00082A86"/>
    <w:rsid w:val="0008318A"/>
    <w:rsid w:val="0008372B"/>
    <w:rsid w:val="00083BBA"/>
    <w:rsid w:val="00083BEB"/>
    <w:rsid w:val="00083DE4"/>
    <w:rsid w:val="00084524"/>
    <w:rsid w:val="00084C62"/>
    <w:rsid w:val="00084FC6"/>
    <w:rsid w:val="00084FF3"/>
    <w:rsid w:val="00085008"/>
    <w:rsid w:val="00085CD1"/>
    <w:rsid w:val="00085F38"/>
    <w:rsid w:val="00086233"/>
    <w:rsid w:val="000863E2"/>
    <w:rsid w:val="0008679B"/>
    <w:rsid w:val="00086E5F"/>
    <w:rsid w:val="00086EAA"/>
    <w:rsid w:val="00086EE2"/>
    <w:rsid w:val="00086F6E"/>
    <w:rsid w:val="00087552"/>
    <w:rsid w:val="0008764A"/>
    <w:rsid w:val="00087A36"/>
    <w:rsid w:val="00087B28"/>
    <w:rsid w:val="00087C59"/>
    <w:rsid w:val="00087D76"/>
    <w:rsid w:val="00087EB4"/>
    <w:rsid w:val="0009026C"/>
    <w:rsid w:val="000902EE"/>
    <w:rsid w:val="0009044F"/>
    <w:rsid w:val="000904E2"/>
    <w:rsid w:val="00090A65"/>
    <w:rsid w:val="00090C3F"/>
    <w:rsid w:val="00090E7E"/>
    <w:rsid w:val="000910C2"/>
    <w:rsid w:val="000916B9"/>
    <w:rsid w:val="00092115"/>
    <w:rsid w:val="000922FA"/>
    <w:rsid w:val="000926C5"/>
    <w:rsid w:val="00092CFF"/>
    <w:rsid w:val="00092DD0"/>
    <w:rsid w:val="00092FAA"/>
    <w:rsid w:val="00093A5A"/>
    <w:rsid w:val="00093CEF"/>
    <w:rsid w:val="00093E00"/>
    <w:rsid w:val="00094281"/>
    <w:rsid w:val="00094AFD"/>
    <w:rsid w:val="00094FF7"/>
    <w:rsid w:val="0009505A"/>
    <w:rsid w:val="000951FB"/>
    <w:rsid w:val="000953A5"/>
    <w:rsid w:val="00095A2A"/>
    <w:rsid w:val="00095BEA"/>
    <w:rsid w:val="00095C21"/>
    <w:rsid w:val="00095E61"/>
    <w:rsid w:val="000960D2"/>
    <w:rsid w:val="0009647A"/>
    <w:rsid w:val="00096E91"/>
    <w:rsid w:val="00096ED2"/>
    <w:rsid w:val="00096F03"/>
    <w:rsid w:val="000975A5"/>
    <w:rsid w:val="00097796"/>
    <w:rsid w:val="00097888"/>
    <w:rsid w:val="000A011B"/>
    <w:rsid w:val="000A0168"/>
    <w:rsid w:val="000A03D0"/>
    <w:rsid w:val="000A05FA"/>
    <w:rsid w:val="000A0A74"/>
    <w:rsid w:val="000A0B7F"/>
    <w:rsid w:val="000A0CEC"/>
    <w:rsid w:val="000A0D52"/>
    <w:rsid w:val="000A14D1"/>
    <w:rsid w:val="000A1E23"/>
    <w:rsid w:val="000A1E5D"/>
    <w:rsid w:val="000A23CD"/>
    <w:rsid w:val="000A26E8"/>
    <w:rsid w:val="000A2872"/>
    <w:rsid w:val="000A2CB7"/>
    <w:rsid w:val="000A3030"/>
    <w:rsid w:val="000A38FA"/>
    <w:rsid w:val="000A3A16"/>
    <w:rsid w:val="000A3AE3"/>
    <w:rsid w:val="000A3DBA"/>
    <w:rsid w:val="000A3F09"/>
    <w:rsid w:val="000A470F"/>
    <w:rsid w:val="000A4A77"/>
    <w:rsid w:val="000A4BD7"/>
    <w:rsid w:val="000A4C72"/>
    <w:rsid w:val="000A4C75"/>
    <w:rsid w:val="000A5DDB"/>
    <w:rsid w:val="000A62A2"/>
    <w:rsid w:val="000A62EC"/>
    <w:rsid w:val="000A63DB"/>
    <w:rsid w:val="000A65C2"/>
    <w:rsid w:val="000A65E7"/>
    <w:rsid w:val="000A679B"/>
    <w:rsid w:val="000A67EE"/>
    <w:rsid w:val="000A6A80"/>
    <w:rsid w:val="000A6D00"/>
    <w:rsid w:val="000A6F82"/>
    <w:rsid w:val="000A71DA"/>
    <w:rsid w:val="000A740E"/>
    <w:rsid w:val="000A793F"/>
    <w:rsid w:val="000A79DF"/>
    <w:rsid w:val="000A7D27"/>
    <w:rsid w:val="000A7F00"/>
    <w:rsid w:val="000B012E"/>
    <w:rsid w:val="000B01A9"/>
    <w:rsid w:val="000B03D0"/>
    <w:rsid w:val="000B06CC"/>
    <w:rsid w:val="000B09A8"/>
    <w:rsid w:val="000B0EB6"/>
    <w:rsid w:val="000B106A"/>
    <w:rsid w:val="000B12C5"/>
    <w:rsid w:val="000B133D"/>
    <w:rsid w:val="000B1934"/>
    <w:rsid w:val="000B1AF1"/>
    <w:rsid w:val="000B26FA"/>
    <w:rsid w:val="000B26FB"/>
    <w:rsid w:val="000B2C2C"/>
    <w:rsid w:val="000B2FB4"/>
    <w:rsid w:val="000B3153"/>
    <w:rsid w:val="000B3585"/>
    <w:rsid w:val="000B3BB8"/>
    <w:rsid w:val="000B3F36"/>
    <w:rsid w:val="000B404D"/>
    <w:rsid w:val="000B4094"/>
    <w:rsid w:val="000B4341"/>
    <w:rsid w:val="000B4385"/>
    <w:rsid w:val="000B4E72"/>
    <w:rsid w:val="000B4FFE"/>
    <w:rsid w:val="000B5001"/>
    <w:rsid w:val="000B5147"/>
    <w:rsid w:val="000B5368"/>
    <w:rsid w:val="000B5882"/>
    <w:rsid w:val="000B5900"/>
    <w:rsid w:val="000B6108"/>
    <w:rsid w:val="000B61B6"/>
    <w:rsid w:val="000B63E6"/>
    <w:rsid w:val="000B64F9"/>
    <w:rsid w:val="000B67E3"/>
    <w:rsid w:val="000B6A56"/>
    <w:rsid w:val="000B7BEA"/>
    <w:rsid w:val="000C04E4"/>
    <w:rsid w:val="000C0B46"/>
    <w:rsid w:val="000C1877"/>
    <w:rsid w:val="000C1BAE"/>
    <w:rsid w:val="000C1C4B"/>
    <w:rsid w:val="000C25C7"/>
    <w:rsid w:val="000C2B72"/>
    <w:rsid w:val="000C2FA7"/>
    <w:rsid w:val="000C3556"/>
    <w:rsid w:val="000C3B76"/>
    <w:rsid w:val="000C3D5B"/>
    <w:rsid w:val="000C412D"/>
    <w:rsid w:val="000C4501"/>
    <w:rsid w:val="000C4915"/>
    <w:rsid w:val="000C4980"/>
    <w:rsid w:val="000C4F18"/>
    <w:rsid w:val="000C4F94"/>
    <w:rsid w:val="000C5143"/>
    <w:rsid w:val="000C56B0"/>
    <w:rsid w:val="000C5859"/>
    <w:rsid w:val="000C5967"/>
    <w:rsid w:val="000C5C02"/>
    <w:rsid w:val="000C5D2F"/>
    <w:rsid w:val="000C6088"/>
    <w:rsid w:val="000C60C7"/>
    <w:rsid w:val="000C6471"/>
    <w:rsid w:val="000C6682"/>
    <w:rsid w:val="000C6890"/>
    <w:rsid w:val="000C68A1"/>
    <w:rsid w:val="000C7173"/>
    <w:rsid w:val="000C7564"/>
    <w:rsid w:val="000D0170"/>
    <w:rsid w:val="000D0662"/>
    <w:rsid w:val="000D0872"/>
    <w:rsid w:val="000D096C"/>
    <w:rsid w:val="000D0CCC"/>
    <w:rsid w:val="000D0E2F"/>
    <w:rsid w:val="000D16C6"/>
    <w:rsid w:val="000D174C"/>
    <w:rsid w:val="000D1845"/>
    <w:rsid w:val="000D1A3C"/>
    <w:rsid w:val="000D1C8E"/>
    <w:rsid w:val="000D1DAE"/>
    <w:rsid w:val="000D1E4E"/>
    <w:rsid w:val="000D1E6D"/>
    <w:rsid w:val="000D1F53"/>
    <w:rsid w:val="000D1F84"/>
    <w:rsid w:val="000D205E"/>
    <w:rsid w:val="000D29FF"/>
    <w:rsid w:val="000D2B8C"/>
    <w:rsid w:val="000D2CF7"/>
    <w:rsid w:val="000D302B"/>
    <w:rsid w:val="000D323E"/>
    <w:rsid w:val="000D3736"/>
    <w:rsid w:val="000D3816"/>
    <w:rsid w:val="000D3A28"/>
    <w:rsid w:val="000D3FE9"/>
    <w:rsid w:val="000D4179"/>
    <w:rsid w:val="000D4372"/>
    <w:rsid w:val="000D4619"/>
    <w:rsid w:val="000D499B"/>
    <w:rsid w:val="000D4A00"/>
    <w:rsid w:val="000D5499"/>
    <w:rsid w:val="000D5AA1"/>
    <w:rsid w:val="000D5CB6"/>
    <w:rsid w:val="000D6257"/>
    <w:rsid w:val="000D62A7"/>
    <w:rsid w:val="000D6426"/>
    <w:rsid w:val="000D67B8"/>
    <w:rsid w:val="000D6EAB"/>
    <w:rsid w:val="000D6EE7"/>
    <w:rsid w:val="000D739A"/>
    <w:rsid w:val="000D751E"/>
    <w:rsid w:val="000D7FD5"/>
    <w:rsid w:val="000E001F"/>
    <w:rsid w:val="000E037F"/>
    <w:rsid w:val="000E07BD"/>
    <w:rsid w:val="000E0C20"/>
    <w:rsid w:val="000E111E"/>
    <w:rsid w:val="000E1D5A"/>
    <w:rsid w:val="000E1F37"/>
    <w:rsid w:val="000E20BE"/>
    <w:rsid w:val="000E26D6"/>
    <w:rsid w:val="000E277D"/>
    <w:rsid w:val="000E2DAC"/>
    <w:rsid w:val="000E3AE0"/>
    <w:rsid w:val="000E3C3D"/>
    <w:rsid w:val="000E3DCF"/>
    <w:rsid w:val="000E3FEC"/>
    <w:rsid w:val="000E4826"/>
    <w:rsid w:val="000E4A8E"/>
    <w:rsid w:val="000E4B08"/>
    <w:rsid w:val="000E52DA"/>
    <w:rsid w:val="000E550D"/>
    <w:rsid w:val="000E5615"/>
    <w:rsid w:val="000E5A20"/>
    <w:rsid w:val="000E5C8F"/>
    <w:rsid w:val="000E6CEF"/>
    <w:rsid w:val="000E6E40"/>
    <w:rsid w:val="000E6F8D"/>
    <w:rsid w:val="000E7106"/>
    <w:rsid w:val="000E733F"/>
    <w:rsid w:val="000E777A"/>
    <w:rsid w:val="000E77BE"/>
    <w:rsid w:val="000E7AFC"/>
    <w:rsid w:val="000F032B"/>
    <w:rsid w:val="000F06E7"/>
    <w:rsid w:val="000F085C"/>
    <w:rsid w:val="000F0AA2"/>
    <w:rsid w:val="000F128C"/>
    <w:rsid w:val="000F157B"/>
    <w:rsid w:val="000F15D2"/>
    <w:rsid w:val="000F1FCE"/>
    <w:rsid w:val="000F218E"/>
    <w:rsid w:val="000F26B8"/>
    <w:rsid w:val="000F26FF"/>
    <w:rsid w:val="000F2922"/>
    <w:rsid w:val="000F2D47"/>
    <w:rsid w:val="000F2E82"/>
    <w:rsid w:val="000F3460"/>
    <w:rsid w:val="000F39EA"/>
    <w:rsid w:val="000F3BF8"/>
    <w:rsid w:val="000F3BFC"/>
    <w:rsid w:val="000F3F58"/>
    <w:rsid w:val="000F4142"/>
    <w:rsid w:val="000F4545"/>
    <w:rsid w:val="000F480A"/>
    <w:rsid w:val="000F497C"/>
    <w:rsid w:val="000F5160"/>
    <w:rsid w:val="000F57FB"/>
    <w:rsid w:val="000F5861"/>
    <w:rsid w:val="000F59C4"/>
    <w:rsid w:val="000F5FE0"/>
    <w:rsid w:val="000F63B2"/>
    <w:rsid w:val="000F642B"/>
    <w:rsid w:val="000F6659"/>
    <w:rsid w:val="000F673B"/>
    <w:rsid w:val="000F6A08"/>
    <w:rsid w:val="000F6CD0"/>
    <w:rsid w:val="000F70AA"/>
    <w:rsid w:val="000F72D7"/>
    <w:rsid w:val="000F770A"/>
    <w:rsid w:val="000F7DFB"/>
    <w:rsid w:val="0010026E"/>
    <w:rsid w:val="00100663"/>
    <w:rsid w:val="0010077B"/>
    <w:rsid w:val="00100D0D"/>
    <w:rsid w:val="00101092"/>
    <w:rsid w:val="00101F07"/>
    <w:rsid w:val="001021A3"/>
    <w:rsid w:val="001021CE"/>
    <w:rsid w:val="0010240B"/>
    <w:rsid w:val="00102644"/>
    <w:rsid w:val="00102892"/>
    <w:rsid w:val="00103220"/>
    <w:rsid w:val="001034A1"/>
    <w:rsid w:val="0010365E"/>
    <w:rsid w:val="00103D98"/>
    <w:rsid w:val="00103DDC"/>
    <w:rsid w:val="001040D0"/>
    <w:rsid w:val="00104239"/>
    <w:rsid w:val="00104788"/>
    <w:rsid w:val="001047A2"/>
    <w:rsid w:val="0010489A"/>
    <w:rsid w:val="00104BC8"/>
    <w:rsid w:val="00104EE4"/>
    <w:rsid w:val="00104FCC"/>
    <w:rsid w:val="0010501E"/>
    <w:rsid w:val="00105678"/>
    <w:rsid w:val="00105D5D"/>
    <w:rsid w:val="00106095"/>
    <w:rsid w:val="00106259"/>
    <w:rsid w:val="00106E66"/>
    <w:rsid w:val="00107681"/>
    <w:rsid w:val="0010798B"/>
    <w:rsid w:val="00107BC3"/>
    <w:rsid w:val="00107D0F"/>
    <w:rsid w:val="00110826"/>
    <w:rsid w:val="00110D5D"/>
    <w:rsid w:val="00110DC2"/>
    <w:rsid w:val="00111494"/>
    <w:rsid w:val="00111BDF"/>
    <w:rsid w:val="00112060"/>
    <w:rsid w:val="00112088"/>
    <w:rsid w:val="0011228F"/>
    <w:rsid w:val="001123D4"/>
    <w:rsid w:val="00112DE2"/>
    <w:rsid w:val="0011341C"/>
    <w:rsid w:val="0011385A"/>
    <w:rsid w:val="001138C3"/>
    <w:rsid w:val="00113F7E"/>
    <w:rsid w:val="0011481F"/>
    <w:rsid w:val="00114A46"/>
    <w:rsid w:val="00114A5E"/>
    <w:rsid w:val="00114CB1"/>
    <w:rsid w:val="00114EE0"/>
    <w:rsid w:val="00115058"/>
    <w:rsid w:val="001152C3"/>
    <w:rsid w:val="00115D4B"/>
    <w:rsid w:val="00115F6C"/>
    <w:rsid w:val="00116122"/>
    <w:rsid w:val="0011649F"/>
    <w:rsid w:val="001166AE"/>
    <w:rsid w:val="00116945"/>
    <w:rsid w:val="00117635"/>
    <w:rsid w:val="0011790E"/>
    <w:rsid w:val="00117CA7"/>
    <w:rsid w:val="00117D20"/>
    <w:rsid w:val="00117D8E"/>
    <w:rsid w:val="0012039C"/>
    <w:rsid w:val="00120604"/>
    <w:rsid w:val="00120AEA"/>
    <w:rsid w:val="00120B35"/>
    <w:rsid w:val="00120D69"/>
    <w:rsid w:val="00120E3C"/>
    <w:rsid w:val="0012105C"/>
    <w:rsid w:val="00121139"/>
    <w:rsid w:val="00121589"/>
    <w:rsid w:val="00121590"/>
    <w:rsid w:val="0012188F"/>
    <w:rsid w:val="00121EEF"/>
    <w:rsid w:val="001220F6"/>
    <w:rsid w:val="001221CD"/>
    <w:rsid w:val="00122393"/>
    <w:rsid w:val="00122EA0"/>
    <w:rsid w:val="001231DB"/>
    <w:rsid w:val="001240BE"/>
    <w:rsid w:val="0012475F"/>
    <w:rsid w:val="00124802"/>
    <w:rsid w:val="001248C4"/>
    <w:rsid w:val="00124973"/>
    <w:rsid w:val="0012529F"/>
    <w:rsid w:val="00125782"/>
    <w:rsid w:val="00125B45"/>
    <w:rsid w:val="00125D17"/>
    <w:rsid w:val="00125E13"/>
    <w:rsid w:val="00126347"/>
    <w:rsid w:val="00126742"/>
    <w:rsid w:val="0012678F"/>
    <w:rsid w:val="00126798"/>
    <w:rsid w:val="001267BA"/>
    <w:rsid w:val="00126A47"/>
    <w:rsid w:val="00127285"/>
    <w:rsid w:val="001273F1"/>
    <w:rsid w:val="00127503"/>
    <w:rsid w:val="0012769E"/>
    <w:rsid w:val="00127762"/>
    <w:rsid w:val="001279B2"/>
    <w:rsid w:val="001305BD"/>
    <w:rsid w:val="00130666"/>
    <w:rsid w:val="001306D2"/>
    <w:rsid w:val="00130956"/>
    <w:rsid w:val="00130A11"/>
    <w:rsid w:val="00130C43"/>
    <w:rsid w:val="001313DA"/>
    <w:rsid w:val="0013155C"/>
    <w:rsid w:val="0013155D"/>
    <w:rsid w:val="001315B2"/>
    <w:rsid w:val="00131A6E"/>
    <w:rsid w:val="00131FCF"/>
    <w:rsid w:val="001328B1"/>
    <w:rsid w:val="00132FBC"/>
    <w:rsid w:val="0013306F"/>
    <w:rsid w:val="001332AE"/>
    <w:rsid w:val="00133423"/>
    <w:rsid w:val="00133444"/>
    <w:rsid w:val="0013349F"/>
    <w:rsid w:val="001336CB"/>
    <w:rsid w:val="0013377A"/>
    <w:rsid w:val="00133886"/>
    <w:rsid w:val="00133C7E"/>
    <w:rsid w:val="00133E54"/>
    <w:rsid w:val="001341C3"/>
    <w:rsid w:val="001347ED"/>
    <w:rsid w:val="00134815"/>
    <w:rsid w:val="001348C3"/>
    <w:rsid w:val="00134FA9"/>
    <w:rsid w:val="00135056"/>
    <w:rsid w:val="00135802"/>
    <w:rsid w:val="001358CD"/>
    <w:rsid w:val="00136008"/>
    <w:rsid w:val="00136126"/>
    <w:rsid w:val="00136C3B"/>
    <w:rsid w:val="00136CF8"/>
    <w:rsid w:val="00136E6A"/>
    <w:rsid w:val="00137143"/>
    <w:rsid w:val="0013724A"/>
    <w:rsid w:val="001373D1"/>
    <w:rsid w:val="00137A30"/>
    <w:rsid w:val="00137AD4"/>
    <w:rsid w:val="00137D2C"/>
    <w:rsid w:val="00137EDB"/>
    <w:rsid w:val="001405B2"/>
    <w:rsid w:val="001408D7"/>
    <w:rsid w:val="00140B80"/>
    <w:rsid w:val="00141361"/>
    <w:rsid w:val="0014178A"/>
    <w:rsid w:val="001417D0"/>
    <w:rsid w:val="001418B7"/>
    <w:rsid w:val="00141D55"/>
    <w:rsid w:val="00142183"/>
    <w:rsid w:val="00142297"/>
    <w:rsid w:val="001422E5"/>
    <w:rsid w:val="001426DB"/>
    <w:rsid w:val="00142C68"/>
    <w:rsid w:val="00143321"/>
    <w:rsid w:val="0014340A"/>
    <w:rsid w:val="00143439"/>
    <w:rsid w:val="00143A59"/>
    <w:rsid w:val="00143B20"/>
    <w:rsid w:val="00143E80"/>
    <w:rsid w:val="00143F30"/>
    <w:rsid w:val="001441C3"/>
    <w:rsid w:val="001445AF"/>
    <w:rsid w:val="001449CD"/>
    <w:rsid w:val="00144F10"/>
    <w:rsid w:val="001452CA"/>
    <w:rsid w:val="00145617"/>
    <w:rsid w:val="001456D6"/>
    <w:rsid w:val="00145DC7"/>
    <w:rsid w:val="00146072"/>
    <w:rsid w:val="00146802"/>
    <w:rsid w:val="00146841"/>
    <w:rsid w:val="00146A96"/>
    <w:rsid w:val="00146C80"/>
    <w:rsid w:val="001471F7"/>
    <w:rsid w:val="00147680"/>
    <w:rsid w:val="00147AFD"/>
    <w:rsid w:val="00147E1E"/>
    <w:rsid w:val="00150144"/>
    <w:rsid w:val="00150275"/>
    <w:rsid w:val="001507FF"/>
    <w:rsid w:val="00150844"/>
    <w:rsid w:val="00151289"/>
    <w:rsid w:val="00151C9A"/>
    <w:rsid w:val="00151FF3"/>
    <w:rsid w:val="00152640"/>
    <w:rsid w:val="00152B1B"/>
    <w:rsid w:val="00152D27"/>
    <w:rsid w:val="00153099"/>
    <w:rsid w:val="001532EE"/>
    <w:rsid w:val="0015332D"/>
    <w:rsid w:val="001534FA"/>
    <w:rsid w:val="00153680"/>
    <w:rsid w:val="0015381C"/>
    <w:rsid w:val="00154146"/>
    <w:rsid w:val="001544EE"/>
    <w:rsid w:val="00154539"/>
    <w:rsid w:val="0015511C"/>
    <w:rsid w:val="0015594A"/>
    <w:rsid w:val="00155CA7"/>
    <w:rsid w:val="00156369"/>
    <w:rsid w:val="00156483"/>
    <w:rsid w:val="001564A4"/>
    <w:rsid w:val="0015656F"/>
    <w:rsid w:val="00156895"/>
    <w:rsid w:val="001569E6"/>
    <w:rsid w:val="00156B56"/>
    <w:rsid w:val="00156D2E"/>
    <w:rsid w:val="001577FA"/>
    <w:rsid w:val="00160162"/>
    <w:rsid w:val="00160342"/>
    <w:rsid w:val="00160B45"/>
    <w:rsid w:val="00160D1A"/>
    <w:rsid w:val="0016112E"/>
    <w:rsid w:val="00161265"/>
    <w:rsid w:val="00161B35"/>
    <w:rsid w:val="00161B45"/>
    <w:rsid w:val="00161E32"/>
    <w:rsid w:val="001623C8"/>
    <w:rsid w:val="00162551"/>
    <w:rsid w:val="00162D44"/>
    <w:rsid w:val="00164AB8"/>
    <w:rsid w:val="00165307"/>
    <w:rsid w:val="0016563B"/>
    <w:rsid w:val="0016584B"/>
    <w:rsid w:val="001659FC"/>
    <w:rsid w:val="00166419"/>
    <w:rsid w:val="00166488"/>
    <w:rsid w:val="00166A53"/>
    <w:rsid w:val="00166E1A"/>
    <w:rsid w:val="0016701A"/>
    <w:rsid w:val="00167093"/>
    <w:rsid w:val="001672CA"/>
    <w:rsid w:val="00167614"/>
    <w:rsid w:val="00167C70"/>
    <w:rsid w:val="00167D11"/>
    <w:rsid w:val="00167D38"/>
    <w:rsid w:val="0017011D"/>
    <w:rsid w:val="0017038F"/>
    <w:rsid w:val="001704DD"/>
    <w:rsid w:val="001707FB"/>
    <w:rsid w:val="00170A78"/>
    <w:rsid w:val="00170C13"/>
    <w:rsid w:val="00170CE1"/>
    <w:rsid w:val="00170D6F"/>
    <w:rsid w:val="0017126C"/>
    <w:rsid w:val="00171C11"/>
    <w:rsid w:val="00171F30"/>
    <w:rsid w:val="00171F38"/>
    <w:rsid w:val="00172AE9"/>
    <w:rsid w:val="00173727"/>
    <w:rsid w:val="00173D64"/>
    <w:rsid w:val="0017423E"/>
    <w:rsid w:val="00175089"/>
    <w:rsid w:val="001751A3"/>
    <w:rsid w:val="00175740"/>
    <w:rsid w:val="00175A7B"/>
    <w:rsid w:val="00175C99"/>
    <w:rsid w:val="00176037"/>
    <w:rsid w:val="00176883"/>
    <w:rsid w:val="001768FB"/>
    <w:rsid w:val="00176ED4"/>
    <w:rsid w:val="00176F01"/>
    <w:rsid w:val="0017703A"/>
    <w:rsid w:val="001770F8"/>
    <w:rsid w:val="00177415"/>
    <w:rsid w:val="001778BD"/>
    <w:rsid w:val="00177911"/>
    <w:rsid w:val="00180491"/>
    <w:rsid w:val="001810E8"/>
    <w:rsid w:val="00181B09"/>
    <w:rsid w:val="0018218D"/>
    <w:rsid w:val="0018232B"/>
    <w:rsid w:val="00182554"/>
    <w:rsid w:val="00182D43"/>
    <w:rsid w:val="0018302F"/>
    <w:rsid w:val="001832F4"/>
    <w:rsid w:val="0018342F"/>
    <w:rsid w:val="0018356F"/>
    <w:rsid w:val="00183698"/>
    <w:rsid w:val="00183A15"/>
    <w:rsid w:val="00183B36"/>
    <w:rsid w:val="00183C3C"/>
    <w:rsid w:val="00183D07"/>
    <w:rsid w:val="00184E70"/>
    <w:rsid w:val="0018561E"/>
    <w:rsid w:val="001859F5"/>
    <w:rsid w:val="00185C48"/>
    <w:rsid w:val="00185F70"/>
    <w:rsid w:val="0018609E"/>
    <w:rsid w:val="00186645"/>
    <w:rsid w:val="001866FE"/>
    <w:rsid w:val="001871F2"/>
    <w:rsid w:val="0018732A"/>
    <w:rsid w:val="00187659"/>
    <w:rsid w:val="001877DF"/>
    <w:rsid w:val="0019016D"/>
    <w:rsid w:val="00190564"/>
    <w:rsid w:val="00190700"/>
    <w:rsid w:val="00190858"/>
    <w:rsid w:val="0019096F"/>
    <w:rsid w:val="00190EC0"/>
    <w:rsid w:val="0019115E"/>
    <w:rsid w:val="001914E3"/>
    <w:rsid w:val="0019179B"/>
    <w:rsid w:val="00191850"/>
    <w:rsid w:val="00191A81"/>
    <w:rsid w:val="00191C53"/>
    <w:rsid w:val="00192509"/>
    <w:rsid w:val="00192745"/>
    <w:rsid w:val="00192775"/>
    <w:rsid w:val="00193189"/>
    <w:rsid w:val="00193380"/>
    <w:rsid w:val="00193411"/>
    <w:rsid w:val="001935E6"/>
    <w:rsid w:val="0019371C"/>
    <w:rsid w:val="001939D5"/>
    <w:rsid w:val="00193DBB"/>
    <w:rsid w:val="001942C3"/>
    <w:rsid w:val="001942E6"/>
    <w:rsid w:val="001946E9"/>
    <w:rsid w:val="001946FE"/>
    <w:rsid w:val="0019543B"/>
    <w:rsid w:val="0019580F"/>
    <w:rsid w:val="00196470"/>
    <w:rsid w:val="001966AF"/>
    <w:rsid w:val="0019697D"/>
    <w:rsid w:val="00197507"/>
    <w:rsid w:val="00197802"/>
    <w:rsid w:val="0019799B"/>
    <w:rsid w:val="001979D4"/>
    <w:rsid w:val="00197E0C"/>
    <w:rsid w:val="00197F8D"/>
    <w:rsid w:val="001A0176"/>
    <w:rsid w:val="001A06CF"/>
    <w:rsid w:val="001A06DE"/>
    <w:rsid w:val="001A13CA"/>
    <w:rsid w:val="001A15D8"/>
    <w:rsid w:val="001A16D3"/>
    <w:rsid w:val="001A20D5"/>
    <w:rsid w:val="001A248A"/>
    <w:rsid w:val="001A27E1"/>
    <w:rsid w:val="001A2E48"/>
    <w:rsid w:val="001A340E"/>
    <w:rsid w:val="001A3C84"/>
    <w:rsid w:val="001A479A"/>
    <w:rsid w:val="001A48BF"/>
    <w:rsid w:val="001A4A76"/>
    <w:rsid w:val="001A4D10"/>
    <w:rsid w:val="001A4EB5"/>
    <w:rsid w:val="001A4F6D"/>
    <w:rsid w:val="001A52BA"/>
    <w:rsid w:val="001A5B6F"/>
    <w:rsid w:val="001A5CA7"/>
    <w:rsid w:val="001A5E4B"/>
    <w:rsid w:val="001A60AC"/>
    <w:rsid w:val="001A6FB9"/>
    <w:rsid w:val="001A725E"/>
    <w:rsid w:val="001A787F"/>
    <w:rsid w:val="001A7B78"/>
    <w:rsid w:val="001A7D4E"/>
    <w:rsid w:val="001B061F"/>
    <w:rsid w:val="001B085C"/>
    <w:rsid w:val="001B0CA6"/>
    <w:rsid w:val="001B0D89"/>
    <w:rsid w:val="001B1049"/>
    <w:rsid w:val="001B165C"/>
    <w:rsid w:val="001B17C6"/>
    <w:rsid w:val="001B242A"/>
    <w:rsid w:val="001B280E"/>
    <w:rsid w:val="001B2B7F"/>
    <w:rsid w:val="001B2BF7"/>
    <w:rsid w:val="001B2DA3"/>
    <w:rsid w:val="001B37E8"/>
    <w:rsid w:val="001B3F0F"/>
    <w:rsid w:val="001B410E"/>
    <w:rsid w:val="001B41E9"/>
    <w:rsid w:val="001B4205"/>
    <w:rsid w:val="001B4448"/>
    <w:rsid w:val="001B48A2"/>
    <w:rsid w:val="001B4A8C"/>
    <w:rsid w:val="001B4EE2"/>
    <w:rsid w:val="001B5217"/>
    <w:rsid w:val="001B5304"/>
    <w:rsid w:val="001B5313"/>
    <w:rsid w:val="001B584C"/>
    <w:rsid w:val="001B59A6"/>
    <w:rsid w:val="001B5B8C"/>
    <w:rsid w:val="001B6A50"/>
    <w:rsid w:val="001B709C"/>
    <w:rsid w:val="001B7299"/>
    <w:rsid w:val="001B72F6"/>
    <w:rsid w:val="001B75CA"/>
    <w:rsid w:val="001B7CED"/>
    <w:rsid w:val="001B7DE1"/>
    <w:rsid w:val="001B7F3F"/>
    <w:rsid w:val="001C0021"/>
    <w:rsid w:val="001C0316"/>
    <w:rsid w:val="001C0A13"/>
    <w:rsid w:val="001C0BDA"/>
    <w:rsid w:val="001C0DFF"/>
    <w:rsid w:val="001C0E15"/>
    <w:rsid w:val="001C0E80"/>
    <w:rsid w:val="001C1333"/>
    <w:rsid w:val="001C1382"/>
    <w:rsid w:val="001C1744"/>
    <w:rsid w:val="001C17A1"/>
    <w:rsid w:val="001C18FB"/>
    <w:rsid w:val="001C1A5E"/>
    <w:rsid w:val="001C1B80"/>
    <w:rsid w:val="001C23F1"/>
    <w:rsid w:val="001C27B6"/>
    <w:rsid w:val="001C2F2A"/>
    <w:rsid w:val="001C3846"/>
    <w:rsid w:val="001C3CCD"/>
    <w:rsid w:val="001C3D65"/>
    <w:rsid w:val="001C470C"/>
    <w:rsid w:val="001C4CEC"/>
    <w:rsid w:val="001C5043"/>
    <w:rsid w:val="001C5D23"/>
    <w:rsid w:val="001C5F9D"/>
    <w:rsid w:val="001C5FDB"/>
    <w:rsid w:val="001C62FF"/>
    <w:rsid w:val="001C6EE8"/>
    <w:rsid w:val="001C7F28"/>
    <w:rsid w:val="001C7FF5"/>
    <w:rsid w:val="001D0219"/>
    <w:rsid w:val="001D02B1"/>
    <w:rsid w:val="001D1264"/>
    <w:rsid w:val="001D1D7F"/>
    <w:rsid w:val="001D24B8"/>
    <w:rsid w:val="001D2A4F"/>
    <w:rsid w:val="001D2AA0"/>
    <w:rsid w:val="001D2C81"/>
    <w:rsid w:val="001D47EF"/>
    <w:rsid w:val="001D4DEF"/>
    <w:rsid w:val="001D501D"/>
    <w:rsid w:val="001D559B"/>
    <w:rsid w:val="001D5B36"/>
    <w:rsid w:val="001D5EF8"/>
    <w:rsid w:val="001D621D"/>
    <w:rsid w:val="001D6628"/>
    <w:rsid w:val="001D68D5"/>
    <w:rsid w:val="001D6937"/>
    <w:rsid w:val="001D6994"/>
    <w:rsid w:val="001D6FB9"/>
    <w:rsid w:val="001D7952"/>
    <w:rsid w:val="001D7E95"/>
    <w:rsid w:val="001E046D"/>
    <w:rsid w:val="001E0787"/>
    <w:rsid w:val="001E0EAF"/>
    <w:rsid w:val="001E1060"/>
    <w:rsid w:val="001E1161"/>
    <w:rsid w:val="001E118A"/>
    <w:rsid w:val="001E165E"/>
    <w:rsid w:val="001E190C"/>
    <w:rsid w:val="001E1915"/>
    <w:rsid w:val="001E2128"/>
    <w:rsid w:val="001E2605"/>
    <w:rsid w:val="001E2637"/>
    <w:rsid w:val="001E2B0F"/>
    <w:rsid w:val="001E3268"/>
    <w:rsid w:val="001E35C3"/>
    <w:rsid w:val="001E3A7D"/>
    <w:rsid w:val="001E3DB5"/>
    <w:rsid w:val="001E412B"/>
    <w:rsid w:val="001E4EC7"/>
    <w:rsid w:val="001E50B5"/>
    <w:rsid w:val="001E53AB"/>
    <w:rsid w:val="001E576F"/>
    <w:rsid w:val="001E5C01"/>
    <w:rsid w:val="001E614E"/>
    <w:rsid w:val="001E66E6"/>
    <w:rsid w:val="001E6A8E"/>
    <w:rsid w:val="001E6B71"/>
    <w:rsid w:val="001E7152"/>
    <w:rsid w:val="001E73C9"/>
    <w:rsid w:val="001E77D7"/>
    <w:rsid w:val="001E7E61"/>
    <w:rsid w:val="001F0B6E"/>
    <w:rsid w:val="001F0C20"/>
    <w:rsid w:val="001F0E8B"/>
    <w:rsid w:val="001F0F81"/>
    <w:rsid w:val="001F15DA"/>
    <w:rsid w:val="001F1777"/>
    <w:rsid w:val="001F1948"/>
    <w:rsid w:val="001F19CC"/>
    <w:rsid w:val="001F2335"/>
    <w:rsid w:val="001F26E0"/>
    <w:rsid w:val="001F2C4A"/>
    <w:rsid w:val="001F2F47"/>
    <w:rsid w:val="001F379B"/>
    <w:rsid w:val="001F3C36"/>
    <w:rsid w:val="001F3D8E"/>
    <w:rsid w:val="001F41E3"/>
    <w:rsid w:val="001F4291"/>
    <w:rsid w:val="001F4436"/>
    <w:rsid w:val="001F469D"/>
    <w:rsid w:val="001F4C41"/>
    <w:rsid w:val="001F4E36"/>
    <w:rsid w:val="001F4F9A"/>
    <w:rsid w:val="001F5237"/>
    <w:rsid w:val="001F525C"/>
    <w:rsid w:val="001F5458"/>
    <w:rsid w:val="001F5776"/>
    <w:rsid w:val="001F57BE"/>
    <w:rsid w:val="001F57CB"/>
    <w:rsid w:val="001F5991"/>
    <w:rsid w:val="001F5F11"/>
    <w:rsid w:val="001F62C5"/>
    <w:rsid w:val="001F692C"/>
    <w:rsid w:val="001F6A04"/>
    <w:rsid w:val="001F704B"/>
    <w:rsid w:val="001F71A6"/>
    <w:rsid w:val="001F7C1D"/>
    <w:rsid w:val="001F7DB2"/>
    <w:rsid w:val="002002F9"/>
    <w:rsid w:val="0020037C"/>
    <w:rsid w:val="002003D7"/>
    <w:rsid w:val="002004F8"/>
    <w:rsid w:val="0020095E"/>
    <w:rsid w:val="00200B31"/>
    <w:rsid w:val="00200FEA"/>
    <w:rsid w:val="00201493"/>
    <w:rsid w:val="00201C16"/>
    <w:rsid w:val="00201F1C"/>
    <w:rsid w:val="00202423"/>
    <w:rsid w:val="002028AC"/>
    <w:rsid w:val="00203CCA"/>
    <w:rsid w:val="00204207"/>
    <w:rsid w:val="00204641"/>
    <w:rsid w:val="00204859"/>
    <w:rsid w:val="00204B5F"/>
    <w:rsid w:val="00204F69"/>
    <w:rsid w:val="002053E5"/>
    <w:rsid w:val="00205899"/>
    <w:rsid w:val="00205BFD"/>
    <w:rsid w:val="00205CC0"/>
    <w:rsid w:val="0020668B"/>
    <w:rsid w:val="002067E9"/>
    <w:rsid w:val="002068FD"/>
    <w:rsid w:val="00206A9C"/>
    <w:rsid w:val="00206CE3"/>
    <w:rsid w:val="00206EAE"/>
    <w:rsid w:val="00206FF7"/>
    <w:rsid w:val="00207658"/>
    <w:rsid w:val="00207D5B"/>
    <w:rsid w:val="002105E8"/>
    <w:rsid w:val="002106A2"/>
    <w:rsid w:val="00210826"/>
    <w:rsid w:val="00210A6E"/>
    <w:rsid w:val="00210AA2"/>
    <w:rsid w:val="00210E4E"/>
    <w:rsid w:val="00211066"/>
    <w:rsid w:val="00211071"/>
    <w:rsid w:val="002114C0"/>
    <w:rsid w:val="0021174E"/>
    <w:rsid w:val="00211CE3"/>
    <w:rsid w:val="002122DA"/>
    <w:rsid w:val="00212465"/>
    <w:rsid w:val="00212687"/>
    <w:rsid w:val="00212E59"/>
    <w:rsid w:val="00212F64"/>
    <w:rsid w:val="002132CD"/>
    <w:rsid w:val="00213602"/>
    <w:rsid w:val="00213EE6"/>
    <w:rsid w:val="00214A3A"/>
    <w:rsid w:val="00214BD5"/>
    <w:rsid w:val="00214C38"/>
    <w:rsid w:val="00214DDC"/>
    <w:rsid w:val="00214F34"/>
    <w:rsid w:val="00214F71"/>
    <w:rsid w:val="00215051"/>
    <w:rsid w:val="002150A7"/>
    <w:rsid w:val="00215424"/>
    <w:rsid w:val="002160FC"/>
    <w:rsid w:val="0021612D"/>
    <w:rsid w:val="00216412"/>
    <w:rsid w:val="002164FB"/>
    <w:rsid w:val="002166BE"/>
    <w:rsid w:val="002168E1"/>
    <w:rsid w:val="00216DF8"/>
    <w:rsid w:val="002171BB"/>
    <w:rsid w:val="0021724B"/>
    <w:rsid w:val="0021738A"/>
    <w:rsid w:val="00217C0C"/>
    <w:rsid w:val="00217D77"/>
    <w:rsid w:val="00217FF1"/>
    <w:rsid w:val="0022056C"/>
    <w:rsid w:val="00220A3D"/>
    <w:rsid w:val="00220A81"/>
    <w:rsid w:val="00221057"/>
    <w:rsid w:val="0022237D"/>
    <w:rsid w:val="00222B9E"/>
    <w:rsid w:val="00222EC7"/>
    <w:rsid w:val="00223750"/>
    <w:rsid w:val="00223E7D"/>
    <w:rsid w:val="00223F2C"/>
    <w:rsid w:val="0022416F"/>
    <w:rsid w:val="00224335"/>
    <w:rsid w:val="00224390"/>
    <w:rsid w:val="00224706"/>
    <w:rsid w:val="002247BE"/>
    <w:rsid w:val="00224827"/>
    <w:rsid w:val="00224ED3"/>
    <w:rsid w:val="00225331"/>
    <w:rsid w:val="00225D74"/>
    <w:rsid w:val="00225E95"/>
    <w:rsid w:val="00225FE5"/>
    <w:rsid w:val="00226388"/>
    <w:rsid w:val="002263A4"/>
    <w:rsid w:val="002264DE"/>
    <w:rsid w:val="0022680C"/>
    <w:rsid w:val="00226882"/>
    <w:rsid w:val="00226A8B"/>
    <w:rsid w:val="00226B1B"/>
    <w:rsid w:val="00226CD9"/>
    <w:rsid w:val="0022735E"/>
    <w:rsid w:val="00227408"/>
    <w:rsid w:val="00227D57"/>
    <w:rsid w:val="00230AF7"/>
    <w:rsid w:val="00230E15"/>
    <w:rsid w:val="002318AC"/>
    <w:rsid w:val="00231914"/>
    <w:rsid w:val="00231DCB"/>
    <w:rsid w:val="00232067"/>
    <w:rsid w:val="0023222E"/>
    <w:rsid w:val="00232650"/>
    <w:rsid w:val="0023300E"/>
    <w:rsid w:val="00233313"/>
    <w:rsid w:val="002334D9"/>
    <w:rsid w:val="00233A5B"/>
    <w:rsid w:val="00233F66"/>
    <w:rsid w:val="0023411D"/>
    <w:rsid w:val="0023438F"/>
    <w:rsid w:val="0023519C"/>
    <w:rsid w:val="002353F0"/>
    <w:rsid w:val="00235974"/>
    <w:rsid w:val="00235A35"/>
    <w:rsid w:val="00235F1D"/>
    <w:rsid w:val="00235F7D"/>
    <w:rsid w:val="0023636A"/>
    <w:rsid w:val="0023641B"/>
    <w:rsid w:val="00236703"/>
    <w:rsid w:val="00236C37"/>
    <w:rsid w:val="002373B6"/>
    <w:rsid w:val="00237542"/>
    <w:rsid w:val="00237A09"/>
    <w:rsid w:val="00237D09"/>
    <w:rsid w:val="00237FE6"/>
    <w:rsid w:val="00240AC1"/>
    <w:rsid w:val="00240C24"/>
    <w:rsid w:val="00240E44"/>
    <w:rsid w:val="00240E61"/>
    <w:rsid w:val="00241729"/>
    <w:rsid w:val="00241A6D"/>
    <w:rsid w:val="00241D61"/>
    <w:rsid w:val="00241D66"/>
    <w:rsid w:val="00241F42"/>
    <w:rsid w:val="0024239C"/>
    <w:rsid w:val="00243328"/>
    <w:rsid w:val="00243969"/>
    <w:rsid w:val="00243B80"/>
    <w:rsid w:val="00243DD3"/>
    <w:rsid w:val="00243FB6"/>
    <w:rsid w:val="002441DA"/>
    <w:rsid w:val="002444D2"/>
    <w:rsid w:val="00244787"/>
    <w:rsid w:val="002447CD"/>
    <w:rsid w:val="0024492C"/>
    <w:rsid w:val="002449EF"/>
    <w:rsid w:val="00244BA0"/>
    <w:rsid w:val="00244BAE"/>
    <w:rsid w:val="00244E8F"/>
    <w:rsid w:val="0024592B"/>
    <w:rsid w:val="002459BD"/>
    <w:rsid w:val="002459D8"/>
    <w:rsid w:val="00245BB4"/>
    <w:rsid w:val="00245D96"/>
    <w:rsid w:val="002463C0"/>
    <w:rsid w:val="00246B2E"/>
    <w:rsid w:val="00246BC7"/>
    <w:rsid w:val="00246F17"/>
    <w:rsid w:val="00246F88"/>
    <w:rsid w:val="00246FC6"/>
    <w:rsid w:val="0025052B"/>
    <w:rsid w:val="002507E5"/>
    <w:rsid w:val="00250CD4"/>
    <w:rsid w:val="00250D28"/>
    <w:rsid w:val="00250D33"/>
    <w:rsid w:val="00250F93"/>
    <w:rsid w:val="002512F3"/>
    <w:rsid w:val="00251741"/>
    <w:rsid w:val="00251933"/>
    <w:rsid w:val="00251BEB"/>
    <w:rsid w:val="00251F5B"/>
    <w:rsid w:val="0025221D"/>
    <w:rsid w:val="00252441"/>
    <w:rsid w:val="00252475"/>
    <w:rsid w:val="0025254F"/>
    <w:rsid w:val="00252996"/>
    <w:rsid w:val="002530D8"/>
    <w:rsid w:val="002535F3"/>
    <w:rsid w:val="00253767"/>
    <w:rsid w:val="002540B2"/>
    <w:rsid w:val="0025414D"/>
    <w:rsid w:val="00254161"/>
    <w:rsid w:val="00254572"/>
    <w:rsid w:val="00254670"/>
    <w:rsid w:val="00254EAB"/>
    <w:rsid w:val="00255060"/>
    <w:rsid w:val="00255181"/>
    <w:rsid w:val="00255304"/>
    <w:rsid w:val="00255684"/>
    <w:rsid w:val="00255806"/>
    <w:rsid w:val="00256027"/>
    <w:rsid w:val="0025613E"/>
    <w:rsid w:val="002561B3"/>
    <w:rsid w:val="002561F9"/>
    <w:rsid w:val="00256621"/>
    <w:rsid w:val="00256912"/>
    <w:rsid w:val="00256CD8"/>
    <w:rsid w:val="00256F08"/>
    <w:rsid w:val="00260065"/>
    <w:rsid w:val="0026046D"/>
    <w:rsid w:val="00260621"/>
    <w:rsid w:val="002606B2"/>
    <w:rsid w:val="002606D8"/>
    <w:rsid w:val="00260CEB"/>
    <w:rsid w:val="00260DF1"/>
    <w:rsid w:val="00260F6B"/>
    <w:rsid w:val="002611A6"/>
    <w:rsid w:val="00261244"/>
    <w:rsid w:val="00261302"/>
    <w:rsid w:val="00261CEA"/>
    <w:rsid w:val="00261E96"/>
    <w:rsid w:val="0026218D"/>
    <w:rsid w:val="00262D41"/>
    <w:rsid w:val="00262E33"/>
    <w:rsid w:val="00263006"/>
    <w:rsid w:val="00263466"/>
    <w:rsid w:val="002634E1"/>
    <w:rsid w:val="00263A57"/>
    <w:rsid w:val="00263A96"/>
    <w:rsid w:val="002642D4"/>
    <w:rsid w:val="002648FD"/>
    <w:rsid w:val="00265240"/>
    <w:rsid w:val="00265265"/>
    <w:rsid w:val="00265445"/>
    <w:rsid w:val="00265507"/>
    <w:rsid w:val="00266C0C"/>
    <w:rsid w:val="00266FD7"/>
    <w:rsid w:val="002671C6"/>
    <w:rsid w:val="002677B4"/>
    <w:rsid w:val="00267AD2"/>
    <w:rsid w:val="00267CCB"/>
    <w:rsid w:val="00267D15"/>
    <w:rsid w:val="00267FAC"/>
    <w:rsid w:val="00270671"/>
    <w:rsid w:val="00270AAE"/>
    <w:rsid w:val="00270DBD"/>
    <w:rsid w:val="00270EC0"/>
    <w:rsid w:val="0027172D"/>
    <w:rsid w:val="00271A73"/>
    <w:rsid w:val="00271B5C"/>
    <w:rsid w:val="00272268"/>
    <w:rsid w:val="002722E6"/>
    <w:rsid w:val="002724BF"/>
    <w:rsid w:val="00272B88"/>
    <w:rsid w:val="00272C8B"/>
    <w:rsid w:val="00273A6C"/>
    <w:rsid w:val="00273D09"/>
    <w:rsid w:val="002741C6"/>
    <w:rsid w:val="00274210"/>
    <w:rsid w:val="002746C2"/>
    <w:rsid w:val="00274F31"/>
    <w:rsid w:val="00275384"/>
    <w:rsid w:val="00275D18"/>
    <w:rsid w:val="00275E7E"/>
    <w:rsid w:val="00275F7E"/>
    <w:rsid w:val="00276043"/>
    <w:rsid w:val="00276178"/>
    <w:rsid w:val="0027648F"/>
    <w:rsid w:val="002769C3"/>
    <w:rsid w:val="00276DC7"/>
    <w:rsid w:val="0027727F"/>
    <w:rsid w:val="00277877"/>
    <w:rsid w:val="00277883"/>
    <w:rsid w:val="002778B3"/>
    <w:rsid w:val="00277CD5"/>
    <w:rsid w:val="00277D9D"/>
    <w:rsid w:val="00277FEC"/>
    <w:rsid w:val="002807A1"/>
    <w:rsid w:val="00280894"/>
    <w:rsid w:val="002808BD"/>
    <w:rsid w:val="00280988"/>
    <w:rsid w:val="00280A71"/>
    <w:rsid w:val="00280B7D"/>
    <w:rsid w:val="00280F8B"/>
    <w:rsid w:val="00281460"/>
    <w:rsid w:val="00281ABA"/>
    <w:rsid w:val="00282029"/>
    <w:rsid w:val="00282840"/>
    <w:rsid w:val="002829D4"/>
    <w:rsid w:val="00282BCD"/>
    <w:rsid w:val="002834F3"/>
    <w:rsid w:val="002838EA"/>
    <w:rsid w:val="00283BAB"/>
    <w:rsid w:val="00283C38"/>
    <w:rsid w:val="0028422F"/>
    <w:rsid w:val="002843DF"/>
    <w:rsid w:val="00284475"/>
    <w:rsid w:val="00284637"/>
    <w:rsid w:val="002846CA"/>
    <w:rsid w:val="002847A7"/>
    <w:rsid w:val="002849D0"/>
    <w:rsid w:val="00284BDD"/>
    <w:rsid w:val="002854B6"/>
    <w:rsid w:val="00285B03"/>
    <w:rsid w:val="00285CA7"/>
    <w:rsid w:val="00286085"/>
    <w:rsid w:val="0028674A"/>
    <w:rsid w:val="002869EA"/>
    <w:rsid w:val="00286D42"/>
    <w:rsid w:val="00287207"/>
    <w:rsid w:val="00287346"/>
    <w:rsid w:val="00287E82"/>
    <w:rsid w:val="00287F49"/>
    <w:rsid w:val="00290CA8"/>
    <w:rsid w:val="00290E27"/>
    <w:rsid w:val="00290E6F"/>
    <w:rsid w:val="002912F8"/>
    <w:rsid w:val="00291303"/>
    <w:rsid w:val="0029155F"/>
    <w:rsid w:val="002917B4"/>
    <w:rsid w:val="002919A9"/>
    <w:rsid w:val="00292B65"/>
    <w:rsid w:val="00292C30"/>
    <w:rsid w:val="00293094"/>
    <w:rsid w:val="002931DC"/>
    <w:rsid w:val="0029366C"/>
    <w:rsid w:val="002936C5"/>
    <w:rsid w:val="00293832"/>
    <w:rsid w:val="00293A0D"/>
    <w:rsid w:val="00293AA1"/>
    <w:rsid w:val="00293E42"/>
    <w:rsid w:val="00293EC8"/>
    <w:rsid w:val="00294459"/>
    <w:rsid w:val="00294A27"/>
    <w:rsid w:val="00294F1E"/>
    <w:rsid w:val="00295977"/>
    <w:rsid w:val="00295C59"/>
    <w:rsid w:val="00295CE1"/>
    <w:rsid w:val="00295DDC"/>
    <w:rsid w:val="0029622E"/>
    <w:rsid w:val="0029699A"/>
    <w:rsid w:val="00296A54"/>
    <w:rsid w:val="00296BB9"/>
    <w:rsid w:val="002970F6"/>
    <w:rsid w:val="00297497"/>
    <w:rsid w:val="0029782A"/>
    <w:rsid w:val="00297F72"/>
    <w:rsid w:val="002A0296"/>
    <w:rsid w:val="002A0C3B"/>
    <w:rsid w:val="002A1396"/>
    <w:rsid w:val="002A1446"/>
    <w:rsid w:val="002A2429"/>
    <w:rsid w:val="002A28E7"/>
    <w:rsid w:val="002A2E94"/>
    <w:rsid w:val="002A3439"/>
    <w:rsid w:val="002A3654"/>
    <w:rsid w:val="002A36A0"/>
    <w:rsid w:val="002A37CE"/>
    <w:rsid w:val="002A390C"/>
    <w:rsid w:val="002A41E1"/>
    <w:rsid w:val="002A48FE"/>
    <w:rsid w:val="002A4B8E"/>
    <w:rsid w:val="002A4CD2"/>
    <w:rsid w:val="002A50A8"/>
    <w:rsid w:val="002A5112"/>
    <w:rsid w:val="002A5722"/>
    <w:rsid w:val="002A591B"/>
    <w:rsid w:val="002A5982"/>
    <w:rsid w:val="002A5D43"/>
    <w:rsid w:val="002A625E"/>
    <w:rsid w:val="002A6496"/>
    <w:rsid w:val="002A6C10"/>
    <w:rsid w:val="002A6EC2"/>
    <w:rsid w:val="002A6FB9"/>
    <w:rsid w:val="002A7030"/>
    <w:rsid w:val="002A7071"/>
    <w:rsid w:val="002A7132"/>
    <w:rsid w:val="002A73C2"/>
    <w:rsid w:val="002A7819"/>
    <w:rsid w:val="002A7927"/>
    <w:rsid w:val="002A7DB2"/>
    <w:rsid w:val="002B070B"/>
    <w:rsid w:val="002B0A38"/>
    <w:rsid w:val="002B14CA"/>
    <w:rsid w:val="002B1827"/>
    <w:rsid w:val="002B2033"/>
    <w:rsid w:val="002B247F"/>
    <w:rsid w:val="002B264E"/>
    <w:rsid w:val="002B2747"/>
    <w:rsid w:val="002B3192"/>
    <w:rsid w:val="002B338D"/>
    <w:rsid w:val="002B33D5"/>
    <w:rsid w:val="002B380F"/>
    <w:rsid w:val="002B3AF1"/>
    <w:rsid w:val="002B441D"/>
    <w:rsid w:val="002B46E7"/>
    <w:rsid w:val="002B48B6"/>
    <w:rsid w:val="002B4B7B"/>
    <w:rsid w:val="002B4C06"/>
    <w:rsid w:val="002B4E09"/>
    <w:rsid w:val="002B4F73"/>
    <w:rsid w:val="002B53ED"/>
    <w:rsid w:val="002B5475"/>
    <w:rsid w:val="002B5D10"/>
    <w:rsid w:val="002B5EC9"/>
    <w:rsid w:val="002B639E"/>
    <w:rsid w:val="002B654F"/>
    <w:rsid w:val="002B6772"/>
    <w:rsid w:val="002B684F"/>
    <w:rsid w:val="002B6BC1"/>
    <w:rsid w:val="002B745D"/>
    <w:rsid w:val="002B7A30"/>
    <w:rsid w:val="002B7B1D"/>
    <w:rsid w:val="002C0141"/>
    <w:rsid w:val="002C01DD"/>
    <w:rsid w:val="002C025E"/>
    <w:rsid w:val="002C03CA"/>
    <w:rsid w:val="002C061E"/>
    <w:rsid w:val="002C073D"/>
    <w:rsid w:val="002C0A67"/>
    <w:rsid w:val="002C1040"/>
    <w:rsid w:val="002C1373"/>
    <w:rsid w:val="002C1587"/>
    <w:rsid w:val="002C1B17"/>
    <w:rsid w:val="002C1D45"/>
    <w:rsid w:val="002C1EA3"/>
    <w:rsid w:val="002C22AB"/>
    <w:rsid w:val="002C28DE"/>
    <w:rsid w:val="002C295E"/>
    <w:rsid w:val="002C2A2C"/>
    <w:rsid w:val="002C32A3"/>
    <w:rsid w:val="002C337F"/>
    <w:rsid w:val="002C340A"/>
    <w:rsid w:val="002C37EF"/>
    <w:rsid w:val="002C389A"/>
    <w:rsid w:val="002C3964"/>
    <w:rsid w:val="002C400E"/>
    <w:rsid w:val="002C4738"/>
    <w:rsid w:val="002C474F"/>
    <w:rsid w:val="002C4E70"/>
    <w:rsid w:val="002C69C5"/>
    <w:rsid w:val="002C6AC4"/>
    <w:rsid w:val="002C6F45"/>
    <w:rsid w:val="002C6F76"/>
    <w:rsid w:val="002C71DF"/>
    <w:rsid w:val="002C7492"/>
    <w:rsid w:val="002D03B5"/>
    <w:rsid w:val="002D0698"/>
    <w:rsid w:val="002D0E00"/>
    <w:rsid w:val="002D0ED6"/>
    <w:rsid w:val="002D110D"/>
    <w:rsid w:val="002D23F1"/>
    <w:rsid w:val="002D2713"/>
    <w:rsid w:val="002D2E7E"/>
    <w:rsid w:val="002D30FB"/>
    <w:rsid w:val="002D3238"/>
    <w:rsid w:val="002D345F"/>
    <w:rsid w:val="002D3D4C"/>
    <w:rsid w:val="002D3EF0"/>
    <w:rsid w:val="002D4188"/>
    <w:rsid w:val="002D4871"/>
    <w:rsid w:val="002D49FC"/>
    <w:rsid w:val="002D4DCE"/>
    <w:rsid w:val="002D4E06"/>
    <w:rsid w:val="002D5585"/>
    <w:rsid w:val="002D568B"/>
    <w:rsid w:val="002D59DF"/>
    <w:rsid w:val="002D5D03"/>
    <w:rsid w:val="002D659C"/>
    <w:rsid w:val="002D6B9A"/>
    <w:rsid w:val="002D6CBF"/>
    <w:rsid w:val="002D7419"/>
    <w:rsid w:val="002D7A43"/>
    <w:rsid w:val="002E0455"/>
    <w:rsid w:val="002E0C99"/>
    <w:rsid w:val="002E1203"/>
    <w:rsid w:val="002E12F0"/>
    <w:rsid w:val="002E1348"/>
    <w:rsid w:val="002E1820"/>
    <w:rsid w:val="002E19C0"/>
    <w:rsid w:val="002E1DD5"/>
    <w:rsid w:val="002E298D"/>
    <w:rsid w:val="002E2DB4"/>
    <w:rsid w:val="002E316E"/>
    <w:rsid w:val="002E31C5"/>
    <w:rsid w:val="002E376B"/>
    <w:rsid w:val="002E38FC"/>
    <w:rsid w:val="002E394D"/>
    <w:rsid w:val="002E39A9"/>
    <w:rsid w:val="002E3BB3"/>
    <w:rsid w:val="002E3C50"/>
    <w:rsid w:val="002E4205"/>
    <w:rsid w:val="002E4460"/>
    <w:rsid w:val="002E4C24"/>
    <w:rsid w:val="002E4F06"/>
    <w:rsid w:val="002E4FFE"/>
    <w:rsid w:val="002E518E"/>
    <w:rsid w:val="002E5244"/>
    <w:rsid w:val="002E5314"/>
    <w:rsid w:val="002E5B58"/>
    <w:rsid w:val="002E5FC3"/>
    <w:rsid w:val="002E6874"/>
    <w:rsid w:val="002E6E42"/>
    <w:rsid w:val="002E7275"/>
    <w:rsid w:val="002E7D1D"/>
    <w:rsid w:val="002F03DC"/>
    <w:rsid w:val="002F07F3"/>
    <w:rsid w:val="002F0820"/>
    <w:rsid w:val="002F09E2"/>
    <w:rsid w:val="002F10B5"/>
    <w:rsid w:val="002F1596"/>
    <w:rsid w:val="002F2455"/>
    <w:rsid w:val="002F279E"/>
    <w:rsid w:val="002F2811"/>
    <w:rsid w:val="002F31DB"/>
    <w:rsid w:val="002F37ED"/>
    <w:rsid w:val="002F3BCF"/>
    <w:rsid w:val="002F3C1A"/>
    <w:rsid w:val="002F3DBA"/>
    <w:rsid w:val="002F3FBB"/>
    <w:rsid w:val="002F3FEA"/>
    <w:rsid w:val="002F3FF7"/>
    <w:rsid w:val="002F48B9"/>
    <w:rsid w:val="002F4AF1"/>
    <w:rsid w:val="002F4B0F"/>
    <w:rsid w:val="002F4B6B"/>
    <w:rsid w:val="002F4E0E"/>
    <w:rsid w:val="002F4E2B"/>
    <w:rsid w:val="002F5145"/>
    <w:rsid w:val="002F51F0"/>
    <w:rsid w:val="002F5276"/>
    <w:rsid w:val="002F5956"/>
    <w:rsid w:val="002F5D4A"/>
    <w:rsid w:val="002F5F14"/>
    <w:rsid w:val="002F60C9"/>
    <w:rsid w:val="002F618A"/>
    <w:rsid w:val="002F6363"/>
    <w:rsid w:val="002F67D3"/>
    <w:rsid w:val="002F706A"/>
    <w:rsid w:val="002F71F4"/>
    <w:rsid w:val="002F73C9"/>
    <w:rsid w:val="002F7A2A"/>
    <w:rsid w:val="002F7C64"/>
    <w:rsid w:val="002F7CFB"/>
    <w:rsid w:val="00300008"/>
    <w:rsid w:val="003008E7"/>
    <w:rsid w:val="00300B50"/>
    <w:rsid w:val="00301102"/>
    <w:rsid w:val="00301542"/>
    <w:rsid w:val="00301B24"/>
    <w:rsid w:val="00301E72"/>
    <w:rsid w:val="0030244B"/>
    <w:rsid w:val="00302A60"/>
    <w:rsid w:val="00303044"/>
    <w:rsid w:val="00303156"/>
    <w:rsid w:val="003033D2"/>
    <w:rsid w:val="00303685"/>
    <w:rsid w:val="003044B5"/>
    <w:rsid w:val="003044CA"/>
    <w:rsid w:val="00304767"/>
    <w:rsid w:val="00304998"/>
    <w:rsid w:val="00304C10"/>
    <w:rsid w:val="003057BD"/>
    <w:rsid w:val="003059F7"/>
    <w:rsid w:val="00305BCB"/>
    <w:rsid w:val="003065A3"/>
    <w:rsid w:val="003068CE"/>
    <w:rsid w:val="00306F69"/>
    <w:rsid w:val="0030738E"/>
    <w:rsid w:val="00307971"/>
    <w:rsid w:val="00307FEB"/>
    <w:rsid w:val="00307FF0"/>
    <w:rsid w:val="0031038D"/>
    <w:rsid w:val="003106D3"/>
    <w:rsid w:val="00311100"/>
    <w:rsid w:val="003111FA"/>
    <w:rsid w:val="00311A76"/>
    <w:rsid w:val="00311F37"/>
    <w:rsid w:val="0031211A"/>
    <w:rsid w:val="003121D4"/>
    <w:rsid w:val="00313117"/>
    <w:rsid w:val="00313337"/>
    <w:rsid w:val="00313537"/>
    <w:rsid w:val="0031358F"/>
    <w:rsid w:val="003135A3"/>
    <w:rsid w:val="00313B4B"/>
    <w:rsid w:val="003141CC"/>
    <w:rsid w:val="0031439D"/>
    <w:rsid w:val="0031488F"/>
    <w:rsid w:val="003149B4"/>
    <w:rsid w:val="00314A80"/>
    <w:rsid w:val="00314FB6"/>
    <w:rsid w:val="00316DED"/>
    <w:rsid w:val="003171EF"/>
    <w:rsid w:val="00317549"/>
    <w:rsid w:val="00317BFA"/>
    <w:rsid w:val="00320CDD"/>
    <w:rsid w:val="00321313"/>
    <w:rsid w:val="003215BE"/>
    <w:rsid w:val="003216A3"/>
    <w:rsid w:val="003219A8"/>
    <w:rsid w:val="00321DBC"/>
    <w:rsid w:val="0032247D"/>
    <w:rsid w:val="00322956"/>
    <w:rsid w:val="00322B48"/>
    <w:rsid w:val="00322ED8"/>
    <w:rsid w:val="00323820"/>
    <w:rsid w:val="0032395B"/>
    <w:rsid w:val="00323C8B"/>
    <w:rsid w:val="00324FC9"/>
    <w:rsid w:val="003254F6"/>
    <w:rsid w:val="0032557C"/>
    <w:rsid w:val="00325987"/>
    <w:rsid w:val="00325D1D"/>
    <w:rsid w:val="00325F65"/>
    <w:rsid w:val="00326312"/>
    <w:rsid w:val="003264E6"/>
    <w:rsid w:val="003268B3"/>
    <w:rsid w:val="00326BCA"/>
    <w:rsid w:val="003278C9"/>
    <w:rsid w:val="003302F2"/>
    <w:rsid w:val="00330328"/>
    <w:rsid w:val="00330E79"/>
    <w:rsid w:val="0033148F"/>
    <w:rsid w:val="0033156A"/>
    <w:rsid w:val="003315CE"/>
    <w:rsid w:val="003319B6"/>
    <w:rsid w:val="00331D6B"/>
    <w:rsid w:val="00332330"/>
    <w:rsid w:val="00332EEB"/>
    <w:rsid w:val="003331C8"/>
    <w:rsid w:val="0033344F"/>
    <w:rsid w:val="0033369C"/>
    <w:rsid w:val="00333962"/>
    <w:rsid w:val="00333A83"/>
    <w:rsid w:val="00334164"/>
    <w:rsid w:val="00334308"/>
    <w:rsid w:val="003344E0"/>
    <w:rsid w:val="003345EB"/>
    <w:rsid w:val="00334863"/>
    <w:rsid w:val="00335355"/>
    <w:rsid w:val="00335B24"/>
    <w:rsid w:val="00335DF9"/>
    <w:rsid w:val="00335DFF"/>
    <w:rsid w:val="0033614E"/>
    <w:rsid w:val="00336E49"/>
    <w:rsid w:val="00336E50"/>
    <w:rsid w:val="0033721B"/>
    <w:rsid w:val="00337404"/>
    <w:rsid w:val="003375F6"/>
    <w:rsid w:val="00337771"/>
    <w:rsid w:val="00337AC6"/>
    <w:rsid w:val="00337CC5"/>
    <w:rsid w:val="00337DA3"/>
    <w:rsid w:val="00337ED0"/>
    <w:rsid w:val="00340555"/>
    <w:rsid w:val="003408A8"/>
    <w:rsid w:val="00341336"/>
    <w:rsid w:val="003413C0"/>
    <w:rsid w:val="003424AD"/>
    <w:rsid w:val="00342616"/>
    <w:rsid w:val="00342722"/>
    <w:rsid w:val="00342DA2"/>
    <w:rsid w:val="003432E0"/>
    <w:rsid w:val="003433CB"/>
    <w:rsid w:val="00343506"/>
    <w:rsid w:val="003448CE"/>
    <w:rsid w:val="00344A6A"/>
    <w:rsid w:val="00344EF4"/>
    <w:rsid w:val="00344F1B"/>
    <w:rsid w:val="00345346"/>
    <w:rsid w:val="003456A7"/>
    <w:rsid w:val="0034587A"/>
    <w:rsid w:val="00345EB6"/>
    <w:rsid w:val="00346957"/>
    <w:rsid w:val="003470A5"/>
    <w:rsid w:val="00347155"/>
    <w:rsid w:val="0034744B"/>
    <w:rsid w:val="0034776A"/>
    <w:rsid w:val="00347A00"/>
    <w:rsid w:val="00347F0B"/>
    <w:rsid w:val="00350017"/>
    <w:rsid w:val="00350036"/>
    <w:rsid w:val="0035019D"/>
    <w:rsid w:val="00350446"/>
    <w:rsid w:val="003504B7"/>
    <w:rsid w:val="00350D31"/>
    <w:rsid w:val="00351028"/>
    <w:rsid w:val="00352432"/>
    <w:rsid w:val="003527F6"/>
    <w:rsid w:val="00352BC8"/>
    <w:rsid w:val="00352DED"/>
    <w:rsid w:val="003533E7"/>
    <w:rsid w:val="003538AB"/>
    <w:rsid w:val="003538EF"/>
    <w:rsid w:val="00353AC6"/>
    <w:rsid w:val="00353D1D"/>
    <w:rsid w:val="00353D9C"/>
    <w:rsid w:val="00353ECB"/>
    <w:rsid w:val="003540C5"/>
    <w:rsid w:val="003543F4"/>
    <w:rsid w:val="00354639"/>
    <w:rsid w:val="00354F06"/>
    <w:rsid w:val="00354FAA"/>
    <w:rsid w:val="0035507E"/>
    <w:rsid w:val="00355986"/>
    <w:rsid w:val="00355A98"/>
    <w:rsid w:val="00355C6A"/>
    <w:rsid w:val="00355ED9"/>
    <w:rsid w:val="00355F59"/>
    <w:rsid w:val="00356175"/>
    <w:rsid w:val="0035618C"/>
    <w:rsid w:val="0035637E"/>
    <w:rsid w:val="003566DD"/>
    <w:rsid w:val="0035685C"/>
    <w:rsid w:val="00356A56"/>
    <w:rsid w:val="00357212"/>
    <w:rsid w:val="00357388"/>
    <w:rsid w:val="003578B0"/>
    <w:rsid w:val="00357D66"/>
    <w:rsid w:val="00360137"/>
    <w:rsid w:val="003605D6"/>
    <w:rsid w:val="003606A1"/>
    <w:rsid w:val="00360B74"/>
    <w:rsid w:val="00360D8D"/>
    <w:rsid w:val="00360DE9"/>
    <w:rsid w:val="00361418"/>
    <w:rsid w:val="003614AD"/>
    <w:rsid w:val="00361644"/>
    <w:rsid w:val="00361757"/>
    <w:rsid w:val="00361A2A"/>
    <w:rsid w:val="00361CBB"/>
    <w:rsid w:val="00361E51"/>
    <w:rsid w:val="0036237D"/>
    <w:rsid w:val="00362864"/>
    <w:rsid w:val="00362CAB"/>
    <w:rsid w:val="003631AB"/>
    <w:rsid w:val="0036331B"/>
    <w:rsid w:val="003635D5"/>
    <w:rsid w:val="003637EB"/>
    <w:rsid w:val="0036395A"/>
    <w:rsid w:val="00363C7A"/>
    <w:rsid w:val="00364885"/>
    <w:rsid w:val="00364B15"/>
    <w:rsid w:val="003650DC"/>
    <w:rsid w:val="00365457"/>
    <w:rsid w:val="003654D2"/>
    <w:rsid w:val="00365724"/>
    <w:rsid w:val="00365CEF"/>
    <w:rsid w:val="003665C0"/>
    <w:rsid w:val="00366C88"/>
    <w:rsid w:val="00366D24"/>
    <w:rsid w:val="003672A6"/>
    <w:rsid w:val="00367706"/>
    <w:rsid w:val="00367BCE"/>
    <w:rsid w:val="00370560"/>
    <w:rsid w:val="0037075A"/>
    <w:rsid w:val="003707ED"/>
    <w:rsid w:val="0037082E"/>
    <w:rsid w:val="003708C0"/>
    <w:rsid w:val="003709FD"/>
    <w:rsid w:val="00370A3B"/>
    <w:rsid w:val="00370C54"/>
    <w:rsid w:val="00370CBC"/>
    <w:rsid w:val="00370F1E"/>
    <w:rsid w:val="003710E5"/>
    <w:rsid w:val="003717D4"/>
    <w:rsid w:val="00371C0E"/>
    <w:rsid w:val="00371D6F"/>
    <w:rsid w:val="00372004"/>
    <w:rsid w:val="00372994"/>
    <w:rsid w:val="00372B81"/>
    <w:rsid w:val="00372C38"/>
    <w:rsid w:val="00372D39"/>
    <w:rsid w:val="003735B0"/>
    <w:rsid w:val="00373758"/>
    <w:rsid w:val="00373B83"/>
    <w:rsid w:val="00373CC0"/>
    <w:rsid w:val="00373DE9"/>
    <w:rsid w:val="00373E40"/>
    <w:rsid w:val="0037402E"/>
    <w:rsid w:val="0037410E"/>
    <w:rsid w:val="0037421C"/>
    <w:rsid w:val="00374596"/>
    <w:rsid w:val="00374725"/>
    <w:rsid w:val="00374928"/>
    <w:rsid w:val="00374BD2"/>
    <w:rsid w:val="00374E36"/>
    <w:rsid w:val="003753C9"/>
    <w:rsid w:val="00375558"/>
    <w:rsid w:val="00375A23"/>
    <w:rsid w:val="00375EED"/>
    <w:rsid w:val="00376173"/>
    <w:rsid w:val="0037623B"/>
    <w:rsid w:val="003769FF"/>
    <w:rsid w:val="00376F90"/>
    <w:rsid w:val="003771DE"/>
    <w:rsid w:val="00377325"/>
    <w:rsid w:val="00377654"/>
    <w:rsid w:val="00377709"/>
    <w:rsid w:val="00377786"/>
    <w:rsid w:val="00377BEE"/>
    <w:rsid w:val="00377D12"/>
    <w:rsid w:val="0038081F"/>
    <w:rsid w:val="00380F81"/>
    <w:rsid w:val="0038186F"/>
    <w:rsid w:val="00381BB1"/>
    <w:rsid w:val="00381EA2"/>
    <w:rsid w:val="003822CD"/>
    <w:rsid w:val="00382521"/>
    <w:rsid w:val="003825EE"/>
    <w:rsid w:val="00382FB3"/>
    <w:rsid w:val="003834DF"/>
    <w:rsid w:val="003835E1"/>
    <w:rsid w:val="003835F6"/>
    <w:rsid w:val="003838DF"/>
    <w:rsid w:val="003838FA"/>
    <w:rsid w:val="00384733"/>
    <w:rsid w:val="00384963"/>
    <w:rsid w:val="00384ABF"/>
    <w:rsid w:val="00384C1F"/>
    <w:rsid w:val="00384F78"/>
    <w:rsid w:val="003851F7"/>
    <w:rsid w:val="003854E6"/>
    <w:rsid w:val="00385557"/>
    <w:rsid w:val="003856B5"/>
    <w:rsid w:val="00385D06"/>
    <w:rsid w:val="00385D97"/>
    <w:rsid w:val="00385E1C"/>
    <w:rsid w:val="00385EC1"/>
    <w:rsid w:val="00385FD3"/>
    <w:rsid w:val="00386130"/>
    <w:rsid w:val="003861E9"/>
    <w:rsid w:val="003862DA"/>
    <w:rsid w:val="003864C2"/>
    <w:rsid w:val="00386702"/>
    <w:rsid w:val="00386BCC"/>
    <w:rsid w:val="00386BD9"/>
    <w:rsid w:val="00386E44"/>
    <w:rsid w:val="00386E8D"/>
    <w:rsid w:val="00386ED2"/>
    <w:rsid w:val="00387BFB"/>
    <w:rsid w:val="003901E1"/>
    <w:rsid w:val="00390431"/>
    <w:rsid w:val="00390830"/>
    <w:rsid w:val="0039084B"/>
    <w:rsid w:val="00390E00"/>
    <w:rsid w:val="0039101E"/>
    <w:rsid w:val="0039104A"/>
    <w:rsid w:val="00391307"/>
    <w:rsid w:val="00391792"/>
    <w:rsid w:val="0039211E"/>
    <w:rsid w:val="003924B0"/>
    <w:rsid w:val="00392653"/>
    <w:rsid w:val="00392ADD"/>
    <w:rsid w:val="00392BD9"/>
    <w:rsid w:val="00392D9A"/>
    <w:rsid w:val="00392ED8"/>
    <w:rsid w:val="003932CF"/>
    <w:rsid w:val="003933E2"/>
    <w:rsid w:val="00393946"/>
    <w:rsid w:val="0039419A"/>
    <w:rsid w:val="0039426B"/>
    <w:rsid w:val="00394841"/>
    <w:rsid w:val="00394D8D"/>
    <w:rsid w:val="0039506C"/>
    <w:rsid w:val="0039515F"/>
    <w:rsid w:val="003951C6"/>
    <w:rsid w:val="0039559E"/>
    <w:rsid w:val="0039561B"/>
    <w:rsid w:val="0039573C"/>
    <w:rsid w:val="00395741"/>
    <w:rsid w:val="00395981"/>
    <w:rsid w:val="003965B1"/>
    <w:rsid w:val="0039660B"/>
    <w:rsid w:val="003966D1"/>
    <w:rsid w:val="00396C8C"/>
    <w:rsid w:val="00397023"/>
    <w:rsid w:val="00397772"/>
    <w:rsid w:val="00397FB8"/>
    <w:rsid w:val="003A085C"/>
    <w:rsid w:val="003A09A2"/>
    <w:rsid w:val="003A10AB"/>
    <w:rsid w:val="003A1317"/>
    <w:rsid w:val="003A133D"/>
    <w:rsid w:val="003A161B"/>
    <w:rsid w:val="003A167C"/>
    <w:rsid w:val="003A16AD"/>
    <w:rsid w:val="003A1CE8"/>
    <w:rsid w:val="003A276B"/>
    <w:rsid w:val="003A2B61"/>
    <w:rsid w:val="003A2F26"/>
    <w:rsid w:val="003A385E"/>
    <w:rsid w:val="003A3E25"/>
    <w:rsid w:val="003A40B6"/>
    <w:rsid w:val="003A4284"/>
    <w:rsid w:val="003A4374"/>
    <w:rsid w:val="003A4396"/>
    <w:rsid w:val="003A43C9"/>
    <w:rsid w:val="003A45F0"/>
    <w:rsid w:val="003A4886"/>
    <w:rsid w:val="003A4932"/>
    <w:rsid w:val="003A5093"/>
    <w:rsid w:val="003A54AA"/>
    <w:rsid w:val="003A5F6C"/>
    <w:rsid w:val="003A617C"/>
    <w:rsid w:val="003A6252"/>
    <w:rsid w:val="003A6795"/>
    <w:rsid w:val="003A6B82"/>
    <w:rsid w:val="003A6FF7"/>
    <w:rsid w:val="003A746D"/>
    <w:rsid w:val="003A753D"/>
    <w:rsid w:val="003B00E3"/>
    <w:rsid w:val="003B0374"/>
    <w:rsid w:val="003B0701"/>
    <w:rsid w:val="003B076A"/>
    <w:rsid w:val="003B0A14"/>
    <w:rsid w:val="003B0A3B"/>
    <w:rsid w:val="003B0D76"/>
    <w:rsid w:val="003B101F"/>
    <w:rsid w:val="003B129F"/>
    <w:rsid w:val="003B14A1"/>
    <w:rsid w:val="003B14F5"/>
    <w:rsid w:val="003B18EA"/>
    <w:rsid w:val="003B1F22"/>
    <w:rsid w:val="003B29FA"/>
    <w:rsid w:val="003B2C11"/>
    <w:rsid w:val="003B3652"/>
    <w:rsid w:val="003B3745"/>
    <w:rsid w:val="003B3AB6"/>
    <w:rsid w:val="003B4013"/>
    <w:rsid w:val="003B4371"/>
    <w:rsid w:val="003B45B1"/>
    <w:rsid w:val="003B48E6"/>
    <w:rsid w:val="003B4AA8"/>
    <w:rsid w:val="003B4E99"/>
    <w:rsid w:val="003B5090"/>
    <w:rsid w:val="003B5159"/>
    <w:rsid w:val="003B519B"/>
    <w:rsid w:val="003B52D3"/>
    <w:rsid w:val="003B5548"/>
    <w:rsid w:val="003B5D28"/>
    <w:rsid w:val="003B61DE"/>
    <w:rsid w:val="003B63F3"/>
    <w:rsid w:val="003B6796"/>
    <w:rsid w:val="003B6A4D"/>
    <w:rsid w:val="003B6C11"/>
    <w:rsid w:val="003B6C72"/>
    <w:rsid w:val="003B6D1D"/>
    <w:rsid w:val="003B6D74"/>
    <w:rsid w:val="003B6E19"/>
    <w:rsid w:val="003B6E5D"/>
    <w:rsid w:val="003B6F49"/>
    <w:rsid w:val="003B7100"/>
    <w:rsid w:val="003B719C"/>
    <w:rsid w:val="003B7242"/>
    <w:rsid w:val="003B7427"/>
    <w:rsid w:val="003B79C5"/>
    <w:rsid w:val="003B79DA"/>
    <w:rsid w:val="003B7AE4"/>
    <w:rsid w:val="003B7C15"/>
    <w:rsid w:val="003B7ECC"/>
    <w:rsid w:val="003C00AE"/>
    <w:rsid w:val="003C0726"/>
    <w:rsid w:val="003C0917"/>
    <w:rsid w:val="003C0A0F"/>
    <w:rsid w:val="003C0B17"/>
    <w:rsid w:val="003C0B53"/>
    <w:rsid w:val="003C107A"/>
    <w:rsid w:val="003C12C4"/>
    <w:rsid w:val="003C1C7E"/>
    <w:rsid w:val="003C1EC2"/>
    <w:rsid w:val="003C284F"/>
    <w:rsid w:val="003C2E16"/>
    <w:rsid w:val="003C30BD"/>
    <w:rsid w:val="003C3305"/>
    <w:rsid w:val="003C3656"/>
    <w:rsid w:val="003C388A"/>
    <w:rsid w:val="003C3BD0"/>
    <w:rsid w:val="003C3C49"/>
    <w:rsid w:val="003C3C84"/>
    <w:rsid w:val="003C3EF1"/>
    <w:rsid w:val="003C4554"/>
    <w:rsid w:val="003C4BCB"/>
    <w:rsid w:val="003C5066"/>
    <w:rsid w:val="003C5174"/>
    <w:rsid w:val="003C5279"/>
    <w:rsid w:val="003C52CC"/>
    <w:rsid w:val="003C602C"/>
    <w:rsid w:val="003C65D3"/>
    <w:rsid w:val="003C6D2A"/>
    <w:rsid w:val="003C7218"/>
    <w:rsid w:val="003C74F8"/>
    <w:rsid w:val="003C7548"/>
    <w:rsid w:val="003C75F1"/>
    <w:rsid w:val="003C765F"/>
    <w:rsid w:val="003C77A2"/>
    <w:rsid w:val="003C7A3B"/>
    <w:rsid w:val="003C7BCE"/>
    <w:rsid w:val="003C7CC3"/>
    <w:rsid w:val="003C7E92"/>
    <w:rsid w:val="003C7FBB"/>
    <w:rsid w:val="003D02C5"/>
    <w:rsid w:val="003D0614"/>
    <w:rsid w:val="003D06B1"/>
    <w:rsid w:val="003D0980"/>
    <w:rsid w:val="003D0F7C"/>
    <w:rsid w:val="003D11AD"/>
    <w:rsid w:val="003D1521"/>
    <w:rsid w:val="003D16B8"/>
    <w:rsid w:val="003D1B42"/>
    <w:rsid w:val="003D1BD1"/>
    <w:rsid w:val="003D1F53"/>
    <w:rsid w:val="003D20C5"/>
    <w:rsid w:val="003D2592"/>
    <w:rsid w:val="003D25D1"/>
    <w:rsid w:val="003D25E2"/>
    <w:rsid w:val="003D2643"/>
    <w:rsid w:val="003D2832"/>
    <w:rsid w:val="003D3155"/>
    <w:rsid w:val="003D35A2"/>
    <w:rsid w:val="003D3664"/>
    <w:rsid w:val="003D393D"/>
    <w:rsid w:val="003D3FD1"/>
    <w:rsid w:val="003D422E"/>
    <w:rsid w:val="003D4334"/>
    <w:rsid w:val="003D4D2A"/>
    <w:rsid w:val="003D4E24"/>
    <w:rsid w:val="003D4FA7"/>
    <w:rsid w:val="003D5DD6"/>
    <w:rsid w:val="003D5E7C"/>
    <w:rsid w:val="003D61E5"/>
    <w:rsid w:val="003D6261"/>
    <w:rsid w:val="003D6447"/>
    <w:rsid w:val="003D649C"/>
    <w:rsid w:val="003D6953"/>
    <w:rsid w:val="003D6C0A"/>
    <w:rsid w:val="003D6E30"/>
    <w:rsid w:val="003D6EE8"/>
    <w:rsid w:val="003D71D1"/>
    <w:rsid w:val="003D73B0"/>
    <w:rsid w:val="003D74C6"/>
    <w:rsid w:val="003D758E"/>
    <w:rsid w:val="003D7CF2"/>
    <w:rsid w:val="003E0809"/>
    <w:rsid w:val="003E0844"/>
    <w:rsid w:val="003E0C43"/>
    <w:rsid w:val="003E0D5C"/>
    <w:rsid w:val="003E10B6"/>
    <w:rsid w:val="003E11BD"/>
    <w:rsid w:val="003E12BA"/>
    <w:rsid w:val="003E13C9"/>
    <w:rsid w:val="003E1444"/>
    <w:rsid w:val="003E16B2"/>
    <w:rsid w:val="003E220E"/>
    <w:rsid w:val="003E23D3"/>
    <w:rsid w:val="003E2424"/>
    <w:rsid w:val="003E266F"/>
    <w:rsid w:val="003E2C41"/>
    <w:rsid w:val="003E33A0"/>
    <w:rsid w:val="003E354F"/>
    <w:rsid w:val="003E3F49"/>
    <w:rsid w:val="003E49CE"/>
    <w:rsid w:val="003E4E5E"/>
    <w:rsid w:val="003E4F20"/>
    <w:rsid w:val="003E54C0"/>
    <w:rsid w:val="003E55BA"/>
    <w:rsid w:val="003E608E"/>
    <w:rsid w:val="003E6729"/>
    <w:rsid w:val="003E67D4"/>
    <w:rsid w:val="003E6AFF"/>
    <w:rsid w:val="003E7035"/>
    <w:rsid w:val="003E7765"/>
    <w:rsid w:val="003E7C00"/>
    <w:rsid w:val="003F0354"/>
    <w:rsid w:val="003F0400"/>
    <w:rsid w:val="003F095A"/>
    <w:rsid w:val="003F109E"/>
    <w:rsid w:val="003F11E8"/>
    <w:rsid w:val="003F13DD"/>
    <w:rsid w:val="003F1848"/>
    <w:rsid w:val="003F1867"/>
    <w:rsid w:val="003F2051"/>
    <w:rsid w:val="003F2874"/>
    <w:rsid w:val="003F28F4"/>
    <w:rsid w:val="003F2914"/>
    <w:rsid w:val="003F3227"/>
    <w:rsid w:val="003F351B"/>
    <w:rsid w:val="003F3C00"/>
    <w:rsid w:val="003F4365"/>
    <w:rsid w:val="003F46AE"/>
    <w:rsid w:val="003F4959"/>
    <w:rsid w:val="003F5003"/>
    <w:rsid w:val="003F50B0"/>
    <w:rsid w:val="003F5461"/>
    <w:rsid w:val="003F5796"/>
    <w:rsid w:val="003F5871"/>
    <w:rsid w:val="003F67E8"/>
    <w:rsid w:val="003F6B83"/>
    <w:rsid w:val="003F6D5B"/>
    <w:rsid w:val="003F73DC"/>
    <w:rsid w:val="003F7796"/>
    <w:rsid w:val="003F7948"/>
    <w:rsid w:val="003F7A25"/>
    <w:rsid w:val="003F7BB8"/>
    <w:rsid w:val="0040013A"/>
    <w:rsid w:val="00400316"/>
    <w:rsid w:val="00400417"/>
    <w:rsid w:val="00400428"/>
    <w:rsid w:val="00400538"/>
    <w:rsid w:val="00400CC6"/>
    <w:rsid w:val="00400DF4"/>
    <w:rsid w:val="00400F95"/>
    <w:rsid w:val="0040128B"/>
    <w:rsid w:val="0040155B"/>
    <w:rsid w:val="00401BF4"/>
    <w:rsid w:val="0040204E"/>
    <w:rsid w:val="00402214"/>
    <w:rsid w:val="0040258F"/>
    <w:rsid w:val="00402C52"/>
    <w:rsid w:val="00402EFE"/>
    <w:rsid w:val="00403262"/>
    <w:rsid w:val="00403580"/>
    <w:rsid w:val="0040372F"/>
    <w:rsid w:val="00403CB6"/>
    <w:rsid w:val="00404021"/>
    <w:rsid w:val="0040448E"/>
    <w:rsid w:val="0040451B"/>
    <w:rsid w:val="00404550"/>
    <w:rsid w:val="00404C69"/>
    <w:rsid w:val="00404D49"/>
    <w:rsid w:val="00404FD1"/>
    <w:rsid w:val="00405A49"/>
    <w:rsid w:val="00405CD2"/>
    <w:rsid w:val="004060AC"/>
    <w:rsid w:val="00406194"/>
    <w:rsid w:val="004065DE"/>
    <w:rsid w:val="004066E6"/>
    <w:rsid w:val="00406A35"/>
    <w:rsid w:val="00406C70"/>
    <w:rsid w:val="004074F2"/>
    <w:rsid w:val="00407A45"/>
    <w:rsid w:val="00407A8E"/>
    <w:rsid w:val="00407C1A"/>
    <w:rsid w:val="00407F7F"/>
    <w:rsid w:val="00410571"/>
    <w:rsid w:val="00410689"/>
    <w:rsid w:val="004106A3"/>
    <w:rsid w:val="0041084B"/>
    <w:rsid w:val="00410C5D"/>
    <w:rsid w:val="00410D9B"/>
    <w:rsid w:val="004113A6"/>
    <w:rsid w:val="00411425"/>
    <w:rsid w:val="004116A3"/>
    <w:rsid w:val="00411B0B"/>
    <w:rsid w:val="00411B66"/>
    <w:rsid w:val="00411C23"/>
    <w:rsid w:val="004120C6"/>
    <w:rsid w:val="004120CE"/>
    <w:rsid w:val="00412DD9"/>
    <w:rsid w:val="00412DE6"/>
    <w:rsid w:val="00412E62"/>
    <w:rsid w:val="00412F1A"/>
    <w:rsid w:val="00412F21"/>
    <w:rsid w:val="00413AD1"/>
    <w:rsid w:val="0041488F"/>
    <w:rsid w:val="004149A8"/>
    <w:rsid w:val="004150D2"/>
    <w:rsid w:val="00415406"/>
    <w:rsid w:val="00415793"/>
    <w:rsid w:val="004157B7"/>
    <w:rsid w:val="0041581D"/>
    <w:rsid w:val="00415AE5"/>
    <w:rsid w:val="00415BB3"/>
    <w:rsid w:val="00415BC4"/>
    <w:rsid w:val="00415E5E"/>
    <w:rsid w:val="00416291"/>
    <w:rsid w:val="00416A3C"/>
    <w:rsid w:val="00416CF1"/>
    <w:rsid w:val="004170A7"/>
    <w:rsid w:val="004172CB"/>
    <w:rsid w:val="00417A6A"/>
    <w:rsid w:val="00417BF8"/>
    <w:rsid w:val="00417CF3"/>
    <w:rsid w:val="00420122"/>
    <w:rsid w:val="00420227"/>
    <w:rsid w:val="00420485"/>
    <w:rsid w:val="004205E9"/>
    <w:rsid w:val="00421221"/>
    <w:rsid w:val="0042147E"/>
    <w:rsid w:val="004216C0"/>
    <w:rsid w:val="00421EE5"/>
    <w:rsid w:val="004224D0"/>
    <w:rsid w:val="0042262B"/>
    <w:rsid w:val="004229CD"/>
    <w:rsid w:val="00422B49"/>
    <w:rsid w:val="00422C82"/>
    <w:rsid w:val="00422D97"/>
    <w:rsid w:val="004231BF"/>
    <w:rsid w:val="0042354C"/>
    <w:rsid w:val="00423AD6"/>
    <w:rsid w:val="0042409A"/>
    <w:rsid w:val="004240B6"/>
    <w:rsid w:val="0042452C"/>
    <w:rsid w:val="00424C68"/>
    <w:rsid w:val="00424DE1"/>
    <w:rsid w:val="00425337"/>
    <w:rsid w:val="00425FD5"/>
    <w:rsid w:val="00426708"/>
    <w:rsid w:val="0042675D"/>
    <w:rsid w:val="00426CA0"/>
    <w:rsid w:val="00426D00"/>
    <w:rsid w:val="00426DC8"/>
    <w:rsid w:val="004273BA"/>
    <w:rsid w:val="00427940"/>
    <w:rsid w:val="00430642"/>
    <w:rsid w:val="00430C2E"/>
    <w:rsid w:val="00432253"/>
    <w:rsid w:val="00432908"/>
    <w:rsid w:val="00432B61"/>
    <w:rsid w:val="0043327C"/>
    <w:rsid w:val="0043331D"/>
    <w:rsid w:val="00433AD8"/>
    <w:rsid w:val="00433C43"/>
    <w:rsid w:val="00434252"/>
    <w:rsid w:val="004349A6"/>
    <w:rsid w:val="004355CC"/>
    <w:rsid w:val="00435936"/>
    <w:rsid w:val="00435A17"/>
    <w:rsid w:val="00435A81"/>
    <w:rsid w:val="00435B8D"/>
    <w:rsid w:val="00435FC0"/>
    <w:rsid w:val="00436284"/>
    <w:rsid w:val="00436375"/>
    <w:rsid w:val="00436755"/>
    <w:rsid w:val="00436AB4"/>
    <w:rsid w:val="00436CF4"/>
    <w:rsid w:val="00436E57"/>
    <w:rsid w:val="00436F38"/>
    <w:rsid w:val="004371FD"/>
    <w:rsid w:val="0043786B"/>
    <w:rsid w:val="00437938"/>
    <w:rsid w:val="004402F0"/>
    <w:rsid w:val="00440A5D"/>
    <w:rsid w:val="00441494"/>
    <w:rsid w:val="0044154E"/>
    <w:rsid w:val="004415F1"/>
    <w:rsid w:val="004417A8"/>
    <w:rsid w:val="00441999"/>
    <w:rsid w:val="00441CA2"/>
    <w:rsid w:val="00442191"/>
    <w:rsid w:val="004421B5"/>
    <w:rsid w:val="00442ACE"/>
    <w:rsid w:val="00442B45"/>
    <w:rsid w:val="00442B58"/>
    <w:rsid w:val="00442FC9"/>
    <w:rsid w:val="004430E4"/>
    <w:rsid w:val="004432A0"/>
    <w:rsid w:val="00443481"/>
    <w:rsid w:val="00443746"/>
    <w:rsid w:val="00443AF5"/>
    <w:rsid w:val="004440E2"/>
    <w:rsid w:val="004441EC"/>
    <w:rsid w:val="0044483D"/>
    <w:rsid w:val="00444906"/>
    <w:rsid w:val="00444F8A"/>
    <w:rsid w:val="004451F8"/>
    <w:rsid w:val="004453C0"/>
    <w:rsid w:val="00445B56"/>
    <w:rsid w:val="00445EE2"/>
    <w:rsid w:val="004461F0"/>
    <w:rsid w:val="00446575"/>
    <w:rsid w:val="004465BA"/>
    <w:rsid w:val="00446883"/>
    <w:rsid w:val="00447146"/>
    <w:rsid w:val="0044714A"/>
    <w:rsid w:val="00447513"/>
    <w:rsid w:val="0044787F"/>
    <w:rsid w:val="00447917"/>
    <w:rsid w:val="00447DA5"/>
    <w:rsid w:val="00447F3E"/>
    <w:rsid w:val="00447F5F"/>
    <w:rsid w:val="00450039"/>
    <w:rsid w:val="00450320"/>
    <w:rsid w:val="00450418"/>
    <w:rsid w:val="004508CD"/>
    <w:rsid w:val="00450A41"/>
    <w:rsid w:val="00450AF6"/>
    <w:rsid w:val="00450BCF"/>
    <w:rsid w:val="00450C25"/>
    <w:rsid w:val="00450DB3"/>
    <w:rsid w:val="00450FD6"/>
    <w:rsid w:val="00451181"/>
    <w:rsid w:val="00451443"/>
    <w:rsid w:val="0045162A"/>
    <w:rsid w:val="004516A8"/>
    <w:rsid w:val="004517C6"/>
    <w:rsid w:val="004517F5"/>
    <w:rsid w:val="00451AF6"/>
    <w:rsid w:val="00452199"/>
    <w:rsid w:val="00452341"/>
    <w:rsid w:val="004525BC"/>
    <w:rsid w:val="00452646"/>
    <w:rsid w:val="004526EA"/>
    <w:rsid w:val="004528D0"/>
    <w:rsid w:val="00452D57"/>
    <w:rsid w:val="00452E46"/>
    <w:rsid w:val="00453174"/>
    <w:rsid w:val="004533A3"/>
    <w:rsid w:val="00453513"/>
    <w:rsid w:val="00453632"/>
    <w:rsid w:val="00453828"/>
    <w:rsid w:val="0045384D"/>
    <w:rsid w:val="00453A95"/>
    <w:rsid w:val="00453F2E"/>
    <w:rsid w:val="0045421F"/>
    <w:rsid w:val="00454539"/>
    <w:rsid w:val="004551C0"/>
    <w:rsid w:val="00455780"/>
    <w:rsid w:val="00456116"/>
    <w:rsid w:val="004563B4"/>
    <w:rsid w:val="004563E2"/>
    <w:rsid w:val="00456988"/>
    <w:rsid w:val="00456B1D"/>
    <w:rsid w:val="00456BFD"/>
    <w:rsid w:val="00457002"/>
    <w:rsid w:val="00457093"/>
    <w:rsid w:val="0045724A"/>
    <w:rsid w:val="004573A1"/>
    <w:rsid w:val="0045743C"/>
    <w:rsid w:val="00457A30"/>
    <w:rsid w:val="00457D17"/>
    <w:rsid w:val="0046028C"/>
    <w:rsid w:val="0046050B"/>
    <w:rsid w:val="004605BE"/>
    <w:rsid w:val="0046085E"/>
    <w:rsid w:val="00460D14"/>
    <w:rsid w:val="00460F5F"/>
    <w:rsid w:val="00461382"/>
    <w:rsid w:val="004614AF"/>
    <w:rsid w:val="00461B74"/>
    <w:rsid w:val="00461C2A"/>
    <w:rsid w:val="00461F8D"/>
    <w:rsid w:val="0046211B"/>
    <w:rsid w:val="0046220B"/>
    <w:rsid w:val="00462249"/>
    <w:rsid w:val="004623B0"/>
    <w:rsid w:val="00462ACA"/>
    <w:rsid w:val="00463171"/>
    <w:rsid w:val="0046380E"/>
    <w:rsid w:val="00463B3E"/>
    <w:rsid w:val="00463B9F"/>
    <w:rsid w:val="00463D41"/>
    <w:rsid w:val="00463D4F"/>
    <w:rsid w:val="004642D0"/>
    <w:rsid w:val="00464353"/>
    <w:rsid w:val="0046451D"/>
    <w:rsid w:val="00464ABD"/>
    <w:rsid w:val="00464BA4"/>
    <w:rsid w:val="00464D04"/>
    <w:rsid w:val="00464FAB"/>
    <w:rsid w:val="004656A2"/>
    <w:rsid w:val="004656A4"/>
    <w:rsid w:val="00465CAD"/>
    <w:rsid w:val="00465CB8"/>
    <w:rsid w:val="00465E47"/>
    <w:rsid w:val="0046617D"/>
    <w:rsid w:val="0046639D"/>
    <w:rsid w:val="004667B1"/>
    <w:rsid w:val="00466822"/>
    <w:rsid w:val="0046728C"/>
    <w:rsid w:val="0046763D"/>
    <w:rsid w:val="00467749"/>
    <w:rsid w:val="0046795A"/>
    <w:rsid w:val="00467B33"/>
    <w:rsid w:val="00467BE0"/>
    <w:rsid w:val="00467F8E"/>
    <w:rsid w:val="0047039E"/>
    <w:rsid w:val="0047067E"/>
    <w:rsid w:val="0047091B"/>
    <w:rsid w:val="00470D22"/>
    <w:rsid w:val="00471639"/>
    <w:rsid w:val="004718F7"/>
    <w:rsid w:val="00471C5C"/>
    <w:rsid w:val="004720EA"/>
    <w:rsid w:val="00472127"/>
    <w:rsid w:val="004726EA"/>
    <w:rsid w:val="00472A29"/>
    <w:rsid w:val="00472C42"/>
    <w:rsid w:val="00472ED6"/>
    <w:rsid w:val="004730BE"/>
    <w:rsid w:val="00473274"/>
    <w:rsid w:val="00473893"/>
    <w:rsid w:val="00473B68"/>
    <w:rsid w:val="00473C7B"/>
    <w:rsid w:val="00473C98"/>
    <w:rsid w:val="0047413F"/>
    <w:rsid w:val="00474E9F"/>
    <w:rsid w:val="00475109"/>
    <w:rsid w:val="00475163"/>
    <w:rsid w:val="004757E9"/>
    <w:rsid w:val="004758A8"/>
    <w:rsid w:val="004758F3"/>
    <w:rsid w:val="00475975"/>
    <w:rsid w:val="00475B8A"/>
    <w:rsid w:val="00475C56"/>
    <w:rsid w:val="0047606A"/>
    <w:rsid w:val="004763B2"/>
    <w:rsid w:val="004764E5"/>
    <w:rsid w:val="004767DD"/>
    <w:rsid w:val="004768C7"/>
    <w:rsid w:val="00476A9C"/>
    <w:rsid w:val="00476DDE"/>
    <w:rsid w:val="00476E2F"/>
    <w:rsid w:val="0047726B"/>
    <w:rsid w:val="004774FD"/>
    <w:rsid w:val="00477906"/>
    <w:rsid w:val="00477943"/>
    <w:rsid w:val="0047794F"/>
    <w:rsid w:val="00477B49"/>
    <w:rsid w:val="00477C45"/>
    <w:rsid w:val="004800D2"/>
    <w:rsid w:val="00480117"/>
    <w:rsid w:val="00480386"/>
    <w:rsid w:val="004806F2"/>
    <w:rsid w:val="00480D2D"/>
    <w:rsid w:val="00480F16"/>
    <w:rsid w:val="0048119D"/>
    <w:rsid w:val="00481E13"/>
    <w:rsid w:val="00482331"/>
    <w:rsid w:val="0048309F"/>
    <w:rsid w:val="004830DE"/>
    <w:rsid w:val="00483236"/>
    <w:rsid w:val="004832C3"/>
    <w:rsid w:val="0048379D"/>
    <w:rsid w:val="0048396C"/>
    <w:rsid w:val="00483A53"/>
    <w:rsid w:val="00483BE5"/>
    <w:rsid w:val="004842A8"/>
    <w:rsid w:val="00484964"/>
    <w:rsid w:val="0048498C"/>
    <w:rsid w:val="00485011"/>
    <w:rsid w:val="00485077"/>
    <w:rsid w:val="00485357"/>
    <w:rsid w:val="00485798"/>
    <w:rsid w:val="00485918"/>
    <w:rsid w:val="004859CF"/>
    <w:rsid w:val="004864B9"/>
    <w:rsid w:val="00486AF9"/>
    <w:rsid w:val="004871AF"/>
    <w:rsid w:val="004873AA"/>
    <w:rsid w:val="0048773F"/>
    <w:rsid w:val="0048794B"/>
    <w:rsid w:val="00487B77"/>
    <w:rsid w:val="00490112"/>
    <w:rsid w:val="004901CE"/>
    <w:rsid w:val="004903DA"/>
    <w:rsid w:val="00490515"/>
    <w:rsid w:val="004905AC"/>
    <w:rsid w:val="0049074C"/>
    <w:rsid w:val="0049147B"/>
    <w:rsid w:val="004914F3"/>
    <w:rsid w:val="0049232E"/>
    <w:rsid w:val="00492368"/>
    <w:rsid w:val="0049252E"/>
    <w:rsid w:val="004929F4"/>
    <w:rsid w:val="00492BAA"/>
    <w:rsid w:val="00492BEE"/>
    <w:rsid w:val="00492E4E"/>
    <w:rsid w:val="004931A5"/>
    <w:rsid w:val="00493467"/>
    <w:rsid w:val="004937C2"/>
    <w:rsid w:val="004938CA"/>
    <w:rsid w:val="004939FD"/>
    <w:rsid w:val="00493FA8"/>
    <w:rsid w:val="00494031"/>
    <w:rsid w:val="00494247"/>
    <w:rsid w:val="00494434"/>
    <w:rsid w:val="00494A41"/>
    <w:rsid w:val="00494B38"/>
    <w:rsid w:val="00494D0F"/>
    <w:rsid w:val="00494E8B"/>
    <w:rsid w:val="004954EB"/>
    <w:rsid w:val="00495C1B"/>
    <w:rsid w:val="00495E48"/>
    <w:rsid w:val="004964F4"/>
    <w:rsid w:val="004965A1"/>
    <w:rsid w:val="00496AC3"/>
    <w:rsid w:val="00496E06"/>
    <w:rsid w:val="00496EF2"/>
    <w:rsid w:val="00497199"/>
    <w:rsid w:val="00497763"/>
    <w:rsid w:val="004977CD"/>
    <w:rsid w:val="00497874"/>
    <w:rsid w:val="004A0457"/>
    <w:rsid w:val="004A0522"/>
    <w:rsid w:val="004A0B6D"/>
    <w:rsid w:val="004A0B8C"/>
    <w:rsid w:val="004A0F0E"/>
    <w:rsid w:val="004A104E"/>
    <w:rsid w:val="004A131A"/>
    <w:rsid w:val="004A134F"/>
    <w:rsid w:val="004A16DE"/>
    <w:rsid w:val="004A1982"/>
    <w:rsid w:val="004A1BD5"/>
    <w:rsid w:val="004A1F45"/>
    <w:rsid w:val="004A2054"/>
    <w:rsid w:val="004A2088"/>
    <w:rsid w:val="004A2233"/>
    <w:rsid w:val="004A2927"/>
    <w:rsid w:val="004A34BA"/>
    <w:rsid w:val="004A3597"/>
    <w:rsid w:val="004A3EC4"/>
    <w:rsid w:val="004A3ECF"/>
    <w:rsid w:val="004A3FBE"/>
    <w:rsid w:val="004A4AC0"/>
    <w:rsid w:val="004A4AE2"/>
    <w:rsid w:val="004A5527"/>
    <w:rsid w:val="004A59C9"/>
    <w:rsid w:val="004A59DB"/>
    <w:rsid w:val="004A5D55"/>
    <w:rsid w:val="004A5D79"/>
    <w:rsid w:val="004A640A"/>
    <w:rsid w:val="004A651F"/>
    <w:rsid w:val="004A6667"/>
    <w:rsid w:val="004A66B2"/>
    <w:rsid w:val="004A7063"/>
    <w:rsid w:val="004A73F3"/>
    <w:rsid w:val="004A73F9"/>
    <w:rsid w:val="004A78EE"/>
    <w:rsid w:val="004A79F3"/>
    <w:rsid w:val="004A7DA7"/>
    <w:rsid w:val="004B00A6"/>
    <w:rsid w:val="004B06D5"/>
    <w:rsid w:val="004B081B"/>
    <w:rsid w:val="004B0D33"/>
    <w:rsid w:val="004B1673"/>
    <w:rsid w:val="004B1969"/>
    <w:rsid w:val="004B1A73"/>
    <w:rsid w:val="004B1FBF"/>
    <w:rsid w:val="004B2268"/>
    <w:rsid w:val="004B25FB"/>
    <w:rsid w:val="004B2C2A"/>
    <w:rsid w:val="004B2F6E"/>
    <w:rsid w:val="004B309A"/>
    <w:rsid w:val="004B336D"/>
    <w:rsid w:val="004B3A09"/>
    <w:rsid w:val="004B3A8C"/>
    <w:rsid w:val="004B3E3F"/>
    <w:rsid w:val="004B40CF"/>
    <w:rsid w:val="004B4705"/>
    <w:rsid w:val="004B47FE"/>
    <w:rsid w:val="004B48F9"/>
    <w:rsid w:val="004B4953"/>
    <w:rsid w:val="004B4970"/>
    <w:rsid w:val="004B4A59"/>
    <w:rsid w:val="004B54C0"/>
    <w:rsid w:val="004B5920"/>
    <w:rsid w:val="004B5C82"/>
    <w:rsid w:val="004B5F30"/>
    <w:rsid w:val="004B6088"/>
    <w:rsid w:val="004B6622"/>
    <w:rsid w:val="004B68BB"/>
    <w:rsid w:val="004B6A0B"/>
    <w:rsid w:val="004B723B"/>
    <w:rsid w:val="004B7305"/>
    <w:rsid w:val="004B76AC"/>
    <w:rsid w:val="004B788B"/>
    <w:rsid w:val="004B78C0"/>
    <w:rsid w:val="004B7A63"/>
    <w:rsid w:val="004B7BE2"/>
    <w:rsid w:val="004C0141"/>
    <w:rsid w:val="004C016A"/>
    <w:rsid w:val="004C0269"/>
    <w:rsid w:val="004C05D6"/>
    <w:rsid w:val="004C0889"/>
    <w:rsid w:val="004C0EA4"/>
    <w:rsid w:val="004C0FFF"/>
    <w:rsid w:val="004C15EB"/>
    <w:rsid w:val="004C1A73"/>
    <w:rsid w:val="004C1E71"/>
    <w:rsid w:val="004C1FB0"/>
    <w:rsid w:val="004C2370"/>
    <w:rsid w:val="004C2891"/>
    <w:rsid w:val="004C2AD0"/>
    <w:rsid w:val="004C3834"/>
    <w:rsid w:val="004C3B13"/>
    <w:rsid w:val="004C4251"/>
    <w:rsid w:val="004C42A9"/>
    <w:rsid w:val="004C45CB"/>
    <w:rsid w:val="004C4BC3"/>
    <w:rsid w:val="004C4FE2"/>
    <w:rsid w:val="004C5050"/>
    <w:rsid w:val="004C57C1"/>
    <w:rsid w:val="004C5AD5"/>
    <w:rsid w:val="004C5D54"/>
    <w:rsid w:val="004C5EA9"/>
    <w:rsid w:val="004C60D3"/>
    <w:rsid w:val="004C613E"/>
    <w:rsid w:val="004C666D"/>
    <w:rsid w:val="004C7083"/>
    <w:rsid w:val="004C7244"/>
    <w:rsid w:val="004C72C7"/>
    <w:rsid w:val="004C7EB1"/>
    <w:rsid w:val="004D0225"/>
    <w:rsid w:val="004D0A35"/>
    <w:rsid w:val="004D0A79"/>
    <w:rsid w:val="004D0C37"/>
    <w:rsid w:val="004D0FD9"/>
    <w:rsid w:val="004D1068"/>
    <w:rsid w:val="004D10A6"/>
    <w:rsid w:val="004D20D7"/>
    <w:rsid w:val="004D232C"/>
    <w:rsid w:val="004D2483"/>
    <w:rsid w:val="004D29C6"/>
    <w:rsid w:val="004D2DE0"/>
    <w:rsid w:val="004D43DD"/>
    <w:rsid w:val="004D44CB"/>
    <w:rsid w:val="004D46C3"/>
    <w:rsid w:val="004D50C7"/>
    <w:rsid w:val="004D516B"/>
    <w:rsid w:val="004D5A3B"/>
    <w:rsid w:val="004D5CD2"/>
    <w:rsid w:val="004D5E7B"/>
    <w:rsid w:val="004D62EF"/>
    <w:rsid w:val="004D68D4"/>
    <w:rsid w:val="004D6A73"/>
    <w:rsid w:val="004D75CE"/>
    <w:rsid w:val="004D78E2"/>
    <w:rsid w:val="004D7F85"/>
    <w:rsid w:val="004E026E"/>
    <w:rsid w:val="004E052B"/>
    <w:rsid w:val="004E0877"/>
    <w:rsid w:val="004E0F4E"/>
    <w:rsid w:val="004E1064"/>
    <w:rsid w:val="004E1AE2"/>
    <w:rsid w:val="004E2284"/>
    <w:rsid w:val="004E293A"/>
    <w:rsid w:val="004E2B57"/>
    <w:rsid w:val="004E30CF"/>
    <w:rsid w:val="004E3311"/>
    <w:rsid w:val="004E3382"/>
    <w:rsid w:val="004E377D"/>
    <w:rsid w:val="004E3A4A"/>
    <w:rsid w:val="004E3CC7"/>
    <w:rsid w:val="004E441C"/>
    <w:rsid w:val="004E4E14"/>
    <w:rsid w:val="004E51B4"/>
    <w:rsid w:val="004E576C"/>
    <w:rsid w:val="004E5D50"/>
    <w:rsid w:val="004E610C"/>
    <w:rsid w:val="004E6B2E"/>
    <w:rsid w:val="004E6C20"/>
    <w:rsid w:val="004E752F"/>
    <w:rsid w:val="004E75B5"/>
    <w:rsid w:val="004E7682"/>
    <w:rsid w:val="004E7818"/>
    <w:rsid w:val="004E7AFD"/>
    <w:rsid w:val="004E7C1D"/>
    <w:rsid w:val="004F02B6"/>
    <w:rsid w:val="004F110B"/>
    <w:rsid w:val="004F17E2"/>
    <w:rsid w:val="004F18AC"/>
    <w:rsid w:val="004F191A"/>
    <w:rsid w:val="004F1C01"/>
    <w:rsid w:val="004F1DD6"/>
    <w:rsid w:val="004F2061"/>
    <w:rsid w:val="004F23F6"/>
    <w:rsid w:val="004F26F6"/>
    <w:rsid w:val="004F31B8"/>
    <w:rsid w:val="004F31DB"/>
    <w:rsid w:val="004F33DE"/>
    <w:rsid w:val="004F3595"/>
    <w:rsid w:val="004F36DA"/>
    <w:rsid w:val="004F3825"/>
    <w:rsid w:val="004F403B"/>
    <w:rsid w:val="004F4119"/>
    <w:rsid w:val="004F423E"/>
    <w:rsid w:val="004F4285"/>
    <w:rsid w:val="004F475D"/>
    <w:rsid w:val="004F4E61"/>
    <w:rsid w:val="004F5159"/>
    <w:rsid w:val="004F5234"/>
    <w:rsid w:val="004F5BA0"/>
    <w:rsid w:val="004F5BB2"/>
    <w:rsid w:val="004F5BF8"/>
    <w:rsid w:val="004F602E"/>
    <w:rsid w:val="004F632C"/>
    <w:rsid w:val="004F6452"/>
    <w:rsid w:val="004F6630"/>
    <w:rsid w:val="004F6659"/>
    <w:rsid w:val="004F71A0"/>
    <w:rsid w:val="004F7B5A"/>
    <w:rsid w:val="004F7EAF"/>
    <w:rsid w:val="00500460"/>
    <w:rsid w:val="005006CF"/>
    <w:rsid w:val="0050140F"/>
    <w:rsid w:val="0050198A"/>
    <w:rsid w:val="00501AEB"/>
    <w:rsid w:val="00501F95"/>
    <w:rsid w:val="00502182"/>
    <w:rsid w:val="005023BE"/>
    <w:rsid w:val="005027DF"/>
    <w:rsid w:val="00502999"/>
    <w:rsid w:val="00502E17"/>
    <w:rsid w:val="00502E18"/>
    <w:rsid w:val="005032EA"/>
    <w:rsid w:val="00503325"/>
    <w:rsid w:val="005033B4"/>
    <w:rsid w:val="005035E0"/>
    <w:rsid w:val="00503F46"/>
    <w:rsid w:val="00504024"/>
    <w:rsid w:val="00504176"/>
    <w:rsid w:val="00504369"/>
    <w:rsid w:val="00504F61"/>
    <w:rsid w:val="00504FFE"/>
    <w:rsid w:val="00505962"/>
    <w:rsid w:val="0050598F"/>
    <w:rsid w:val="005059C7"/>
    <w:rsid w:val="005064E3"/>
    <w:rsid w:val="005065FB"/>
    <w:rsid w:val="00506776"/>
    <w:rsid w:val="005069B8"/>
    <w:rsid w:val="00507BF8"/>
    <w:rsid w:val="00507C40"/>
    <w:rsid w:val="00507E22"/>
    <w:rsid w:val="00507E8C"/>
    <w:rsid w:val="0051001F"/>
    <w:rsid w:val="00510A7A"/>
    <w:rsid w:val="00510AC3"/>
    <w:rsid w:val="00510E61"/>
    <w:rsid w:val="005111AF"/>
    <w:rsid w:val="005118FF"/>
    <w:rsid w:val="00511CF1"/>
    <w:rsid w:val="00511DBA"/>
    <w:rsid w:val="00511E92"/>
    <w:rsid w:val="00511F96"/>
    <w:rsid w:val="00512510"/>
    <w:rsid w:val="00512600"/>
    <w:rsid w:val="00512634"/>
    <w:rsid w:val="00512AA3"/>
    <w:rsid w:val="00512D9C"/>
    <w:rsid w:val="00512E53"/>
    <w:rsid w:val="005137C1"/>
    <w:rsid w:val="00513C2F"/>
    <w:rsid w:val="00513E81"/>
    <w:rsid w:val="00513EE1"/>
    <w:rsid w:val="00514149"/>
    <w:rsid w:val="00514E94"/>
    <w:rsid w:val="005153DA"/>
    <w:rsid w:val="0051553E"/>
    <w:rsid w:val="005155C3"/>
    <w:rsid w:val="0051583A"/>
    <w:rsid w:val="00515E32"/>
    <w:rsid w:val="00515E8F"/>
    <w:rsid w:val="005160CC"/>
    <w:rsid w:val="005169A9"/>
    <w:rsid w:val="005169F1"/>
    <w:rsid w:val="005172FB"/>
    <w:rsid w:val="00517802"/>
    <w:rsid w:val="00517A9F"/>
    <w:rsid w:val="00517D25"/>
    <w:rsid w:val="00517E3B"/>
    <w:rsid w:val="0052021B"/>
    <w:rsid w:val="00520B20"/>
    <w:rsid w:val="00520C1A"/>
    <w:rsid w:val="00521024"/>
    <w:rsid w:val="00521191"/>
    <w:rsid w:val="00521AB1"/>
    <w:rsid w:val="00521B55"/>
    <w:rsid w:val="00522539"/>
    <w:rsid w:val="0052254A"/>
    <w:rsid w:val="00522772"/>
    <w:rsid w:val="00522CAA"/>
    <w:rsid w:val="00522F58"/>
    <w:rsid w:val="00522F75"/>
    <w:rsid w:val="005232F5"/>
    <w:rsid w:val="005233FD"/>
    <w:rsid w:val="0052347E"/>
    <w:rsid w:val="005234FE"/>
    <w:rsid w:val="0052362A"/>
    <w:rsid w:val="00523871"/>
    <w:rsid w:val="00523989"/>
    <w:rsid w:val="005239E0"/>
    <w:rsid w:val="00524120"/>
    <w:rsid w:val="005241D5"/>
    <w:rsid w:val="00524515"/>
    <w:rsid w:val="005247B5"/>
    <w:rsid w:val="00524AAF"/>
    <w:rsid w:val="00524CB9"/>
    <w:rsid w:val="00525268"/>
    <w:rsid w:val="00525324"/>
    <w:rsid w:val="00525EFB"/>
    <w:rsid w:val="00526085"/>
    <w:rsid w:val="00526541"/>
    <w:rsid w:val="00526578"/>
    <w:rsid w:val="00526839"/>
    <w:rsid w:val="00526A04"/>
    <w:rsid w:val="005271A7"/>
    <w:rsid w:val="005277DB"/>
    <w:rsid w:val="00527D62"/>
    <w:rsid w:val="00527E58"/>
    <w:rsid w:val="00530546"/>
    <w:rsid w:val="005308B8"/>
    <w:rsid w:val="00530CE2"/>
    <w:rsid w:val="005310A0"/>
    <w:rsid w:val="00531394"/>
    <w:rsid w:val="00531405"/>
    <w:rsid w:val="00531453"/>
    <w:rsid w:val="0053170A"/>
    <w:rsid w:val="00531D26"/>
    <w:rsid w:val="00532012"/>
    <w:rsid w:val="00532447"/>
    <w:rsid w:val="00532626"/>
    <w:rsid w:val="0053273C"/>
    <w:rsid w:val="00532DAA"/>
    <w:rsid w:val="00532FAD"/>
    <w:rsid w:val="005332A3"/>
    <w:rsid w:val="005333B3"/>
    <w:rsid w:val="0053356E"/>
    <w:rsid w:val="00533582"/>
    <w:rsid w:val="00533931"/>
    <w:rsid w:val="00533A2D"/>
    <w:rsid w:val="00533B74"/>
    <w:rsid w:val="00533C79"/>
    <w:rsid w:val="00534577"/>
    <w:rsid w:val="0053465C"/>
    <w:rsid w:val="0053466C"/>
    <w:rsid w:val="00534B00"/>
    <w:rsid w:val="00535406"/>
    <w:rsid w:val="005355D8"/>
    <w:rsid w:val="0053574B"/>
    <w:rsid w:val="0053584A"/>
    <w:rsid w:val="00535AD4"/>
    <w:rsid w:val="00535EEA"/>
    <w:rsid w:val="00535F4F"/>
    <w:rsid w:val="00536100"/>
    <w:rsid w:val="00536260"/>
    <w:rsid w:val="00536931"/>
    <w:rsid w:val="00536AA8"/>
    <w:rsid w:val="00536B81"/>
    <w:rsid w:val="00536CC1"/>
    <w:rsid w:val="00537100"/>
    <w:rsid w:val="00537904"/>
    <w:rsid w:val="00537BBF"/>
    <w:rsid w:val="00537FB3"/>
    <w:rsid w:val="00537FCC"/>
    <w:rsid w:val="00540344"/>
    <w:rsid w:val="00540659"/>
    <w:rsid w:val="00540B9E"/>
    <w:rsid w:val="00540D4F"/>
    <w:rsid w:val="00541203"/>
    <w:rsid w:val="0054171B"/>
    <w:rsid w:val="00541ACE"/>
    <w:rsid w:val="00541DC9"/>
    <w:rsid w:val="0054258F"/>
    <w:rsid w:val="00543466"/>
    <w:rsid w:val="00543D13"/>
    <w:rsid w:val="00543FDD"/>
    <w:rsid w:val="00544113"/>
    <w:rsid w:val="00544592"/>
    <w:rsid w:val="005448A6"/>
    <w:rsid w:val="00545184"/>
    <w:rsid w:val="005455A1"/>
    <w:rsid w:val="005455B8"/>
    <w:rsid w:val="00545AF4"/>
    <w:rsid w:val="00545B03"/>
    <w:rsid w:val="00545B45"/>
    <w:rsid w:val="00545DEC"/>
    <w:rsid w:val="00546049"/>
    <w:rsid w:val="00546537"/>
    <w:rsid w:val="00546805"/>
    <w:rsid w:val="00546D67"/>
    <w:rsid w:val="0054710A"/>
    <w:rsid w:val="005471A5"/>
    <w:rsid w:val="0054722C"/>
    <w:rsid w:val="00547B33"/>
    <w:rsid w:val="00550563"/>
    <w:rsid w:val="00550A75"/>
    <w:rsid w:val="00550B94"/>
    <w:rsid w:val="005515F1"/>
    <w:rsid w:val="0055165D"/>
    <w:rsid w:val="005518A6"/>
    <w:rsid w:val="00551BF3"/>
    <w:rsid w:val="00551CDE"/>
    <w:rsid w:val="00553341"/>
    <w:rsid w:val="00553999"/>
    <w:rsid w:val="00553A4E"/>
    <w:rsid w:val="00553B09"/>
    <w:rsid w:val="00553C79"/>
    <w:rsid w:val="00553D37"/>
    <w:rsid w:val="00553D89"/>
    <w:rsid w:val="0055439E"/>
    <w:rsid w:val="00554AC9"/>
    <w:rsid w:val="005551E1"/>
    <w:rsid w:val="00555313"/>
    <w:rsid w:val="00555402"/>
    <w:rsid w:val="005554D2"/>
    <w:rsid w:val="00555506"/>
    <w:rsid w:val="00555512"/>
    <w:rsid w:val="00555610"/>
    <w:rsid w:val="00555747"/>
    <w:rsid w:val="00555848"/>
    <w:rsid w:val="00555911"/>
    <w:rsid w:val="00555BF3"/>
    <w:rsid w:val="00556177"/>
    <w:rsid w:val="0055674F"/>
    <w:rsid w:val="00556B41"/>
    <w:rsid w:val="005570DD"/>
    <w:rsid w:val="00557464"/>
    <w:rsid w:val="00557864"/>
    <w:rsid w:val="00557893"/>
    <w:rsid w:val="00557DB1"/>
    <w:rsid w:val="00561B27"/>
    <w:rsid w:val="00561D45"/>
    <w:rsid w:val="0056220B"/>
    <w:rsid w:val="00562B16"/>
    <w:rsid w:val="0056301A"/>
    <w:rsid w:val="00563183"/>
    <w:rsid w:val="00564555"/>
    <w:rsid w:val="00564CA9"/>
    <w:rsid w:val="00564E68"/>
    <w:rsid w:val="0056556E"/>
    <w:rsid w:val="0056599C"/>
    <w:rsid w:val="005659DD"/>
    <w:rsid w:val="00565A55"/>
    <w:rsid w:val="00565A8C"/>
    <w:rsid w:val="00565E31"/>
    <w:rsid w:val="00565ECB"/>
    <w:rsid w:val="00565F7F"/>
    <w:rsid w:val="0056605C"/>
    <w:rsid w:val="0056606B"/>
    <w:rsid w:val="00566117"/>
    <w:rsid w:val="0056611D"/>
    <w:rsid w:val="005661A2"/>
    <w:rsid w:val="005661C2"/>
    <w:rsid w:val="0056623D"/>
    <w:rsid w:val="0056669A"/>
    <w:rsid w:val="005666AD"/>
    <w:rsid w:val="00566AF2"/>
    <w:rsid w:val="00566CB5"/>
    <w:rsid w:val="00566D6A"/>
    <w:rsid w:val="00566DF4"/>
    <w:rsid w:val="00566FF5"/>
    <w:rsid w:val="005671A6"/>
    <w:rsid w:val="00567801"/>
    <w:rsid w:val="00567939"/>
    <w:rsid w:val="00567A3E"/>
    <w:rsid w:val="00567D5C"/>
    <w:rsid w:val="00567E51"/>
    <w:rsid w:val="00570C6C"/>
    <w:rsid w:val="00571744"/>
    <w:rsid w:val="00571A21"/>
    <w:rsid w:val="00571AB5"/>
    <w:rsid w:val="00571EB1"/>
    <w:rsid w:val="00571F26"/>
    <w:rsid w:val="0057234E"/>
    <w:rsid w:val="00573070"/>
    <w:rsid w:val="00573562"/>
    <w:rsid w:val="00573A60"/>
    <w:rsid w:val="00573A71"/>
    <w:rsid w:val="00573D7D"/>
    <w:rsid w:val="00573DA2"/>
    <w:rsid w:val="00574122"/>
    <w:rsid w:val="00574245"/>
    <w:rsid w:val="00574250"/>
    <w:rsid w:val="00574458"/>
    <w:rsid w:val="00574BC3"/>
    <w:rsid w:val="00576263"/>
    <w:rsid w:val="005762CC"/>
    <w:rsid w:val="00576392"/>
    <w:rsid w:val="00576732"/>
    <w:rsid w:val="00576D1F"/>
    <w:rsid w:val="00576F34"/>
    <w:rsid w:val="005773DB"/>
    <w:rsid w:val="0057745A"/>
    <w:rsid w:val="00577496"/>
    <w:rsid w:val="005777F9"/>
    <w:rsid w:val="00577893"/>
    <w:rsid w:val="00577D4F"/>
    <w:rsid w:val="005801D5"/>
    <w:rsid w:val="005801ED"/>
    <w:rsid w:val="00581113"/>
    <w:rsid w:val="005814E2"/>
    <w:rsid w:val="00581D9D"/>
    <w:rsid w:val="00581F6A"/>
    <w:rsid w:val="00581FF5"/>
    <w:rsid w:val="0058229A"/>
    <w:rsid w:val="005825A5"/>
    <w:rsid w:val="00582827"/>
    <w:rsid w:val="0058283D"/>
    <w:rsid w:val="00582BDF"/>
    <w:rsid w:val="00583206"/>
    <w:rsid w:val="005836EF"/>
    <w:rsid w:val="00583A46"/>
    <w:rsid w:val="00583CBB"/>
    <w:rsid w:val="00583DA1"/>
    <w:rsid w:val="0058455E"/>
    <w:rsid w:val="005848C2"/>
    <w:rsid w:val="0058490E"/>
    <w:rsid w:val="00584BB2"/>
    <w:rsid w:val="00584CFC"/>
    <w:rsid w:val="00584ED8"/>
    <w:rsid w:val="00584EDB"/>
    <w:rsid w:val="00585033"/>
    <w:rsid w:val="005853DD"/>
    <w:rsid w:val="005854BC"/>
    <w:rsid w:val="00585E03"/>
    <w:rsid w:val="00586D4D"/>
    <w:rsid w:val="00586D5C"/>
    <w:rsid w:val="00586FEF"/>
    <w:rsid w:val="005877DD"/>
    <w:rsid w:val="00587D54"/>
    <w:rsid w:val="00587FA9"/>
    <w:rsid w:val="00587FDB"/>
    <w:rsid w:val="005903F9"/>
    <w:rsid w:val="005906CE"/>
    <w:rsid w:val="0059098B"/>
    <w:rsid w:val="00590AD8"/>
    <w:rsid w:val="00590C3C"/>
    <w:rsid w:val="00590CDC"/>
    <w:rsid w:val="00590DB3"/>
    <w:rsid w:val="0059144A"/>
    <w:rsid w:val="0059162D"/>
    <w:rsid w:val="0059186F"/>
    <w:rsid w:val="00591C00"/>
    <w:rsid w:val="00591C19"/>
    <w:rsid w:val="00592205"/>
    <w:rsid w:val="0059223E"/>
    <w:rsid w:val="005922E5"/>
    <w:rsid w:val="005925DF"/>
    <w:rsid w:val="00592807"/>
    <w:rsid w:val="00592A28"/>
    <w:rsid w:val="00592C90"/>
    <w:rsid w:val="00593086"/>
    <w:rsid w:val="005935AA"/>
    <w:rsid w:val="005938C7"/>
    <w:rsid w:val="00593B6C"/>
    <w:rsid w:val="00594394"/>
    <w:rsid w:val="00594A65"/>
    <w:rsid w:val="00594C6B"/>
    <w:rsid w:val="00594D1D"/>
    <w:rsid w:val="00594D34"/>
    <w:rsid w:val="00594EC0"/>
    <w:rsid w:val="00595239"/>
    <w:rsid w:val="0059565E"/>
    <w:rsid w:val="005958CE"/>
    <w:rsid w:val="00595935"/>
    <w:rsid w:val="00595965"/>
    <w:rsid w:val="00595F33"/>
    <w:rsid w:val="0059617D"/>
    <w:rsid w:val="00596312"/>
    <w:rsid w:val="005965AD"/>
    <w:rsid w:val="005966E5"/>
    <w:rsid w:val="00596930"/>
    <w:rsid w:val="00596B27"/>
    <w:rsid w:val="00596D10"/>
    <w:rsid w:val="00597107"/>
    <w:rsid w:val="005A0094"/>
    <w:rsid w:val="005A05F6"/>
    <w:rsid w:val="005A0C1D"/>
    <w:rsid w:val="005A0D4C"/>
    <w:rsid w:val="005A10CC"/>
    <w:rsid w:val="005A1795"/>
    <w:rsid w:val="005A1D2F"/>
    <w:rsid w:val="005A1EBB"/>
    <w:rsid w:val="005A22DD"/>
    <w:rsid w:val="005A23B4"/>
    <w:rsid w:val="005A2650"/>
    <w:rsid w:val="005A3384"/>
    <w:rsid w:val="005A370C"/>
    <w:rsid w:val="005A3F6F"/>
    <w:rsid w:val="005A419D"/>
    <w:rsid w:val="005A41B6"/>
    <w:rsid w:val="005A44F0"/>
    <w:rsid w:val="005A4855"/>
    <w:rsid w:val="005A488C"/>
    <w:rsid w:val="005A4A26"/>
    <w:rsid w:val="005A4C00"/>
    <w:rsid w:val="005A4CC0"/>
    <w:rsid w:val="005A564B"/>
    <w:rsid w:val="005A5873"/>
    <w:rsid w:val="005A5A0F"/>
    <w:rsid w:val="005A5D8B"/>
    <w:rsid w:val="005A5DAA"/>
    <w:rsid w:val="005A6466"/>
    <w:rsid w:val="005A6C29"/>
    <w:rsid w:val="005A6D42"/>
    <w:rsid w:val="005A6E0F"/>
    <w:rsid w:val="005A6F32"/>
    <w:rsid w:val="005A705C"/>
    <w:rsid w:val="005A7765"/>
    <w:rsid w:val="005A7A75"/>
    <w:rsid w:val="005A7C24"/>
    <w:rsid w:val="005A7C2C"/>
    <w:rsid w:val="005A7CD9"/>
    <w:rsid w:val="005A7CE4"/>
    <w:rsid w:val="005A7E42"/>
    <w:rsid w:val="005B0A54"/>
    <w:rsid w:val="005B0A70"/>
    <w:rsid w:val="005B0AE6"/>
    <w:rsid w:val="005B0EF2"/>
    <w:rsid w:val="005B181E"/>
    <w:rsid w:val="005B1C4C"/>
    <w:rsid w:val="005B1DB4"/>
    <w:rsid w:val="005B2176"/>
    <w:rsid w:val="005B2A59"/>
    <w:rsid w:val="005B2BA9"/>
    <w:rsid w:val="005B2DDE"/>
    <w:rsid w:val="005B2E89"/>
    <w:rsid w:val="005B3124"/>
    <w:rsid w:val="005B32FD"/>
    <w:rsid w:val="005B36DE"/>
    <w:rsid w:val="005B3F23"/>
    <w:rsid w:val="005B3F8A"/>
    <w:rsid w:val="005B499F"/>
    <w:rsid w:val="005B4D44"/>
    <w:rsid w:val="005B5816"/>
    <w:rsid w:val="005B5966"/>
    <w:rsid w:val="005B5B7C"/>
    <w:rsid w:val="005B5DFB"/>
    <w:rsid w:val="005B5FF8"/>
    <w:rsid w:val="005B60BB"/>
    <w:rsid w:val="005B64A6"/>
    <w:rsid w:val="005B679B"/>
    <w:rsid w:val="005B6A49"/>
    <w:rsid w:val="005B7108"/>
    <w:rsid w:val="005B74E2"/>
    <w:rsid w:val="005B7607"/>
    <w:rsid w:val="005B7613"/>
    <w:rsid w:val="005B78A3"/>
    <w:rsid w:val="005B7B2D"/>
    <w:rsid w:val="005C02DA"/>
    <w:rsid w:val="005C042D"/>
    <w:rsid w:val="005C09C3"/>
    <w:rsid w:val="005C0D5F"/>
    <w:rsid w:val="005C1227"/>
    <w:rsid w:val="005C1A3D"/>
    <w:rsid w:val="005C1F3E"/>
    <w:rsid w:val="005C200F"/>
    <w:rsid w:val="005C266F"/>
    <w:rsid w:val="005C27EC"/>
    <w:rsid w:val="005C2F2C"/>
    <w:rsid w:val="005C3103"/>
    <w:rsid w:val="005C35BC"/>
    <w:rsid w:val="005C413B"/>
    <w:rsid w:val="005C456A"/>
    <w:rsid w:val="005C4B43"/>
    <w:rsid w:val="005C4C85"/>
    <w:rsid w:val="005C54B2"/>
    <w:rsid w:val="005C57B1"/>
    <w:rsid w:val="005C5980"/>
    <w:rsid w:val="005C5981"/>
    <w:rsid w:val="005C5A67"/>
    <w:rsid w:val="005C5CD4"/>
    <w:rsid w:val="005C60AD"/>
    <w:rsid w:val="005C7301"/>
    <w:rsid w:val="005C733C"/>
    <w:rsid w:val="005C75A8"/>
    <w:rsid w:val="005D038F"/>
    <w:rsid w:val="005D03C6"/>
    <w:rsid w:val="005D0825"/>
    <w:rsid w:val="005D0A8B"/>
    <w:rsid w:val="005D1BE2"/>
    <w:rsid w:val="005D1D2A"/>
    <w:rsid w:val="005D1D7E"/>
    <w:rsid w:val="005D2233"/>
    <w:rsid w:val="005D25EA"/>
    <w:rsid w:val="005D2633"/>
    <w:rsid w:val="005D2673"/>
    <w:rsid w:val="005D2779"/>
    <w:rsid w:val="005D2A6A"/>
    <w:rsid w:val="005D2E92"/>
    <w:rsid w:val="005D348B"/>
    <w:rsid w:val="005D371B"/>
    <w:rsid w:val="005D3EBD"/>
    <w:rsid w:val="005D3FC1"/>
    <w:rsid w:val="005D4052"/>
    <w:rsid w:val="005D4510"/>
    <w:rsid w:val="005D4772"/>
    <w:rsid w:val="005D4DA9"/>
    <w:rsid w:val="005D5076"/>
    <w:rsid w:val="005D57BB"/>
    <w:rsid w:val="005D5BE6"/>
    <w:rsid w:val="005D6330"/>
    <w:rsid w:val="005D6A52"/>
    <w:rsid w:val="005D7100"/>
    <w:rsid w:val="005D71A3"/>
    <w:rsid w:val="005D7593"/>
    <w:rsid w:val="005D7D46"/>
    <w:rsid w:val="005E022E"/>
    <w:rsid w:val="005E0442"/>
    <w:rsid w:val="005E0491"/>
    <w:rsid w:val="005E0863"/>
    <w:rsid w:val="005E091A"/>
    <w:rsid w:val="005E09DE"/>
    <w:rsid w:val="005E0D3E"/>
    <w:rsid w:val="005E0F30"/>
    <w:rsid w:val="005E1263"/>
    <w:rsid w:val="005E146C"/>
    <w:rsid w:val="005E1E08"/>
    <w:rsid w:val="005E1E8B"/>
    <w:rsid w:val="005E1FFB"/>
    <w:rsid w:val="005E2138"/>
    <w:rsid w:val="005E2541"/>
    <w:rsid w:val="005E2833"/>
    <w:rsid w:val="005E33F2"/>
    <w:rsid w:val="005E3D52"/>
    <w:rsid w:val="005E3E02"/>
    <w:rsid w:val="005E3EC4"/>
    <w:rsid w:val="005E3F4A"/>
    <w:rsid w:val="005E4038"/>
    <w:rsid w:val="005E416E"/>
    <w:rsid w:val="005E42A9"/>
    <w:rsid w:val="005E4998"/>
    <w:rsid w:val="005E4AEE"/>
    <w:rsid w:val="005E5375"/>
    <w:rsid w:val="005E55EF"/>
    <w:rsid w:val="005E5D22"/>
    <w:rsid w:val="005E6131"/>
    <w:rsid w:val="005E6624"/>
    <w:rsid w:val="005E67A3"/>
    <w:rsid w:val="005E68A4"/>
    <w:rsid w:val="005E7080"/>
    <w:rsid w:val="005E7AA5"/>
    <w:rsid w:val="005E7B14"/>
    <w:rsid w:val="005E7C85"/>
    <w:rsid w:val="005E7C8F"/>
    <w:rsid w:val="005E7EDE"/>
    <w:rsid w:val="005F063D"/>
    <w:rsid w:val="005F08A9"/>
    <w:rsid w:val="005F0D63"/>
    <w:rsid w:val="005F0EC5"/>
    <w:rsid w:val="005F105D"/>
    <w:rsid w:val="005F1197"/>
    <w:rsid w:val="005F1240"/>
    <w:rsid w:val="005F149C"/>
    <w:rsid w:val="005F1A45"/>
    <w:rsid w:val="005F1DBB"/>
    <w:rsid w:val="005F1EB7"/>
    <w:rsid w:val="005F2772"/>
    <w:rsid w:val="005F2A2D"/>
    <w:rsid w:val="005F2DEF"/>
    <w:rsid w:val="005F35DF"/>
    <w:rsid w:val="005F372E"/>
    <w:rsid w:val="005F3B9F"/>
    <w:rsid w:val="005F3C07"/>
    <w:rsid w:val="005F3C1C"/>
    <w:rsid w:val="005F44C1"/>
    <w:rsid w:val="005F53A7"/>
    <w:rsid w:val="005F5492"/>
    <w:rsid w:val="005F5973"/>
    <w:rsid w:val="005F59AC"/>
    <w:rsid w:val="005F62EA"/>
    <w:rsid w:val="005F6475"/>
    <w:rsid w:val="005F684C"/>
    <w:rsid w:val="005F6C7D"/>
    <w:rsid w:val="005F7071"/>
    <w:rsid w:val="005F711A"/>
    <w:rsid w:val="005F7981"/>
    <w:rsid w:val="005F7BC4"/>
    <w:rsid w:val="00600475"/>
    <w:rsid w:val="00600D21"/>
    <w:rsid w:val="0060151D"/>
    <w:rsid w:val="00601851"/>
    <w:rsid w:val="00601E44"/>
    <w:rsid w:val="0060207E"/>
    <w:rsid w:val="00602504"/>
    <w:rsid w:val="0060297C"/>
    <w:rsid w:val="00602B91"/>
    <w:rsid w:val="00602BD2"/>
    <w:rsid w:val="006032BE"/>
    <w:rsid w:val="006034BF"/>
    <w:rsid w:val="006034D0"/>
    <w:rsid w:val="00603737"/>
    <w:rsid w:val="0060389D"/>
    <w:rsid w:val="006045FA"/>
    <w:rsid w:val="00604942"/>
    <w:rsid w:val="00604A2B"/>
    <w:rsid w:val="00604A8C"/>
    <w:rsid w:val="00604F9B"/>
    <w:rsid w:val="006051D1"/>
    <w:rsid w:val="006052D3"/>
    <w:rsid w:val="006059DA"/>
    <w:rsid w:val="00605F64"/>
    <w:rsid w:val="006062B0"/>
    <w:rsid w:val="006062C6"/>
    <w:rsid w:val="006068F5"/>
    <w:rsid w:val="00606EF0"/>
    <w:rsid w:val="00606F9C"/>
    <w:rsid w:val="00610108"/>
    <w:rsid w:val="006101EE"/>
    <w:rsid w:val="00610655"/>
    <w:rsid w:val="00610C13"/>
    <w:rsid w:val="00610CD4"/>
    <w:rsid w:val="00610D11"/>
    <w:rsid w:val="00610EBD"/>
    <w:rsid w:val="00610F79"/>
    <w:rsid w:val="00611120"/>
    <w:rsid w:val="006112FD"/>
    <w:rsid w:val="00611650"/>
    <w:rsid w:val="00611DC6"/>
    <w:rsid w:val="00611E21"/>
    <w:rsid w:val="006122B4"/>
    <w:rsid w:val="006125DB"/>
    <w:rsid w:val="0061260B"/>
    <w:rsid w:val="006128B0"/>
    <w:rsid w:val="00612992"/>
    <w:rsid w:val="00612B75"/>
    <w:rsid w:val="0061316F"/>
    <w:rsid w:val="00613847"/>
    <w:rsid w:val="006139C1"/>
    <w:rsid w:val="006139DA"/>
    <w:rsid w:val="00614038"/>
    <w:rsid w:val="006146D6"/>
    <w:rsid w:val="0061470D"/>
    <w:rsid w:val="0061475F"/>
    <w:rsid w:val="00614DBA"/>
    <w:rsid w:val="00614EC6"/>
    <w:rsid w:val="00614F04"/>
    <w:rsid w:val="00615051"/>
    <w:rsid w:val="00615262"/>
    <w:rsid w:val="00615966"/>
    <w:rsid w:val="00615C09"/>
    <w:rsid w:val="00615FDD"/>
    <w:rsid w:val="00616339"/>
    <w:rsid w:val="0061679A"/>
    <w:rsid w:val="00616919"/>
    <w:rsid w:val="0061752D"/>
    <w:rsid w:val="00617792"/>
    <w:rsid w:val="00617A17"/>
    <w:rsid w:val="00617B86"/>
    <w:rsid w:val="00620576"/>
    <w:rsid w:val="006206BC"/>
    <w:rsid w:val="0062082F"/>
    <w:rsid w:val="00620BBC"/>
    <w:rsid w:val="00620C85"/>
    <w:rsid w:val="00621646"/>
    <w:rsid w:val="00621980"/>
    <w:rsid w:val="00622087"/>
    <w:rsid w:val="0062223F"/>
    <w:rsid w:val="006229C3"/>
    <w:rsid w:val="00622D14"/>
    <w:rsid w:val="0062330D"/>
    <w:rsid w:val="006233FD"/>
    <w:rsid w:val="00623565"/>
    <w:rsid w:val="006238C4"/>
    <w:rsid w:val="00623BF7"/>
    <w:rsid w:val="00623EA2"/>
    <w:rsid w:val="00623F6A"/>
    <w:rsid w:val="00624332"/>
    <w:rsid w:val="006243B7"/>
    <w:rsid w:val="006249ED"/>
    <w:rsid w:val="00624C1A"/>
    <w:rsid w:val="00624D09"/>
    <w:rsid w:val="0062532A"/>
    <w:rsid w:val="00625335"/>
    <w:rsid w:val="00625424"/>
    <w:rsid w:val="00625503"/>
    <w:rsid w:val="006255E2"/>
    <w:rsid w:val="0062577E"/>
    <w:rsid w:val="00625C7B"/>
    <w:rsid w:val="00626DC1"/>
    <w:rsid w:val="006270C3"/>
    <w:rsid w:val="006273B1"/>
    <w:rsid w:val="0062773F"/>
    <w:rsid w:val="0063066E"/>
    <w:rsid w:val="00630B3C"/>
    <w:rsid w:val="00630C5D"/>
    <w:rsid w:val="00630FA1"/>
    <w:rsid w:val="0063132C"/>
    <w:rsid w:val="006316CF"/>
    <w:rsid w:val="00631C70"/>
    <w:rsid w:val="00631CF7"/>
    <w:rsid w:val="00631EE0"/>
    <w:rsid w:val="00632270"/>
    <w:rsid w:val="00632622"/>
    <w:rsid w:val="0063268C"/>
    <w:rsid w:val="00632786"/>
    <w:rsid w:val="00633057"/>
    <w:rsid w:val="006330A0"/>
    <w:rsid w:val="006330DC"/>
    <w:rsid w:val="00633C29"/>
    <w:rsid w:val="00633F55"/>
    <w:rsid w:val="0063404D"/>
    <w:rsid w:val="006342DD"/>
    <w:rsid w:val="006349C8"/>
    <w:rsid w:val="00634B75"/>
    <w:rsid w:val="00635954"/>
    <w:rsid w:val="006359F6"/>
    <w:rsid w:val="00635C59"/>
    <w:rsid w:val="00636020"/>
    <w:rsid w:val="0063610E"/>
    <w:rsid w:val="00636914"/>
    <w:rsid w:val="006369B0"/>
    <w:rsid w:val="00636C50"/>
    <w:rsid w:val="006373E1"/>
    <w:rsid w:val="0063747C"/>
    <w:rsid w:val="0063759E"/>
    <w:rsid w:val="006376FE"/>
    <w:rsid w:val="00637963"/>
    <w:rsid w:val="006408B5"/>
    <w:rsid w:val="00640986"/>
    <w:rsid w:val="00640AD0"/>
    <w:rsid w:val="006412E8"/>
    <w:rsid w:val="00641902"/>
    <w:rsid w:val="00641EFB"/>
    <w:rsid w:val="006426E5"/>
    <w:rsid w:val="00642875"/>
    <w:rsid w:val="0064335C"/>
    <w:rsid w:val="0064359D"/>
    <w:rsid w:val="00643A44"/>
    <w:rsid w:val="00643B61"/>
    <w:rsid w:val="00643BFE"/>
    <w:rsid w:val="00643C0C"/>
    <w:rsid w:val="00643CAE"/>
    <w:rsid w:val="00643F1C"/>
    <w:rsid w:val="006441CD"/>
    <w:rsid w:val="00644244"/>
    <w:rsid w:val="00644525"/>
    <w:rsid w:val="00644979"/>
    <w:rsid w:val="00644D49"/>
    <w:rsid w:val="00645684"/>
    <w:rsid w:val="00645A05"/>
    <w:rsid w:val="00645E5C"/>
    <w:rsid w:val="00645F24"/>
    <w:rsid w:val="00646138"/>
    <w:rsid w:val="00646563"/>
    <w:rsid w:val="00646716"/>
    <w:rsid w:val="00646C2E"/>
    <w:rsid w:val="00646DBF"/>
    <w:rsid w:val="006470A6"/>
    <w:rsid w:val="00647291"/>
    <w:rsid w:val="006473F1"/>
    <w:rsid w:val="00647545"/>
    <w:rsid w:val="00647886"/>
    <w:rsid w:val="00647B30"/>
    <w:rsid w:val="00647F49"/>
    <w:rsid w:val="006500B4"/>
    <w:rsid w:val="00650448"/>
    <w:rsid w:val="00650AE3"/>
    <w:rsid w:val="006511C2"/>
    <w:rsid w:val="006511DE"/>
    <w:rsid w:val="006515CD"/>
    <w:rsid w:val="00652098"/>
    <w:rsid w:val="00652607"/>
    <w:rsid w:val="006529D8"/>
    <w:rsid w:val="00652BE0"/>
    <w:rsid w:val="0065303C"/>
    <w:rsid w:val="006534B1"/>
    <w:rsid w:val="006537DC"/>
    <w:rsid w:val="00654179"/>
    <w:rsid w:val="0065445A"/>
    <w:rsid w:val="006544EE"/>
    <w:rsid w:val="00654802"/>
    <w:rsid w:val="00654BA8"/>
    <w:rsid w:val="00654D43"/>
    <w:rsid w:val="0065518A"/>
    <w:rsid w:val="0065541C"/>
    <w:rsid w:val="0065568A"/>
    <w:rsid w:val="0065582D"/>
    <w:rsid w:val="00656030"/>
    <w:rsid w:val="0065607E"/>
    <w:rsid w:val="006560B6"/>
    <w:rsid w:val="006568EA"/>
    <w:rsid w:val="00656FEC"/>
    <w:rsid w:val="006574FD"/>
    <w:rsid w:val="00657833"/>
    <w:rsid w:val="00657C7B"/>
    <w:rsid w:val="00657CC0"/>
    <w:rsid w:val="0066033A"/>
    <w:rsid w:val="0066046B"/>
    <w:rsid w:val="006605FB"/>
    <w:rsid w:val="00660AD3"/>
    <w:rsid w:val="00660C5D"/>
    <w:rsid w:val="00660D48"/>
    <w:rsid w:val="00660F87"/>
    <w:rsid w:val="006611CD"/>
    <w:rsid w:val="00661D5B"/>
    <w:rsid w:val="00662191"/>
    <w:rsid w:val="00662543"/>
    <w:rsid w:val="0066297B"/>
    <w:rsid w:val="006629B7"/>
    <w:rsid w:val="00662B6F"/>
    <w:rsid w:val="00663355"/>
    <w:rsid w:val="00663358"/>
    <w:rsid w:val="0066371C"/>
    <w:rsid w:val="00663793"/>
    <w:rsid w:val="00663C08"/>
    <w:rsid w:val="00663DFC"/>
    <w:rsid w:val="00664003"/>
    <w:rsid w:val="006649B4"/>
    <w:rsid w:val="00664B6A"/>
    <w:rsid w:val="00664E79"/>
    <w:rsid w:val="0066512C"/>
    <w:rsid w:val="006652E9"/>
    <w:rsid w:val="006657EF"/>
    <w:rsid w:val="0066591F"/>
    <w:rsid w:val="00665B2D"/>
    <w:rsid w:val="00666062"/>
    <w:rsid w:val="00666767"/>
    <w:rsid w:val="00666B4E"/>
    <w:rsid w:val="00666C9A"/>
    <w:rsid w:val="0066732C"/>
    <w:rsid w:val="00667873"/>
    <w:rsid w:val="00667FEE"/>
    <w:rsid w:val="00670351"/>
    <w:rsid w:val="006706BA"/>
    <w:rsid w:val="006709A6"/>
    <w:rsid w:val="00670B7E"/>
    <w:rsid w:val="00670D64"/>
    <w:rsid w:val="00671114"/>
    <w:rsid w:val="0067126B"/>
    <w:rsid w:val="006716D3"/>
    <w:rsid w:val="00671739"/>
    <w:rsid w:val="0067173E"/>
    <w:rsid w:val="0067196C"/>
    <w:rsid w:val="006722E7"/>
    <w:rsid w:val="006723E2"/>
    <w:rsid w:val="006727E2"/>
    <w:rsid w:val="00672813"/>
    <w:rsid w:val="00672AA9"/>
    <w:rsid w:val="00672D13"/>
    <w:rsid w:val="0067372A"/>
    <w:rsid w:val="006738EF"/>
    <w:rsid w:val="00674013"/>
    <w:rsid w:val="00674585"/>
    <w:rsid w:val="00674691"/>
    <w:rsid w:val="00674B17"/>
    <w:rsid w:val="00674E2C"/>
    <w:rsid w:val="00674FE0"/>
    <w:rsid w:val="0067539A"/>
    <w:rsid w:val="00675727"/>
    <w:rsid w:val="006758F2"/>
    <w:rsid w:val="0067594C"/>
    <w:rsid w:val="00675B9A"/>
    <w:rsid w:val="00676399"/>
    <w:rsid w:val="0067653E"/>
    <w:rsid w:val="00676554"/>
    <w:rsid w:val="006769BC"/>
    <w:rsid w:val="00676D7D"/>
    <w:rsid w:val="006770A0"/>
    <w:rsid w:val="006771EA"/>
    <w:rsid w:val="00677293"/>
    <w:rsid w:val="006772C8"/>
    <w:rsid w:val="0067751E"/>
    <w:rsid w:val="00677C07"/>
    <w:rsid w:val="00677DA4"/>
    <w:rsid w:val="0068048E"/>
    <w:rsid w:val="00680DF7"/>
    <w:rsid w:val="00680E2F"/>
    <w:rsid w:val="00681062"/>
    <w:rsid w:val="00681146"/>
    <w:rsid w:val="0068128A"/>
    <w:rsid w:val="006816D8"/>
    <w:rsid w:val="00681F0B"/>
    <w:rsid w:val="006823D9"/>
    <w:rsid w:val="00682766"/>
    <w:rsid w:val="0068298B"/>
    <w:rsid w:val="00682C77"/>
    <w:rsid w:val="00682DCA"/>
    <w:rsid w:val="00682E1E"/>
    <w:rsid w:val="006831FD"/>
    <w:rsid w:val="006832DB"/>
    <w:rsid w:val="0068386A"/>
    <w:rsid w:val="00683876"/>
    <w:rsid w:val="00683CB3"/>
    <w:rsid w:val="00684A30"/>
    <w:rsid w:val="00684A3E"/>
    <w:rsid w:val="00684E21"/>
    <w:rsid w:val="006852F4"/>
    <w:rsid w:val="00685B34"/>
    <w:rsid w:val="00685B93"/>
    <w:rsid w:val="00685E9F"/>
    <w:rsid w:val="00685EA2"/>
    <w:rsid w:val="00686040"/>
    <w:rsid w:val="00686A92"/>
    <w:rsid w:val="00686C80"/>
    <w:rsid w:val="00686FC8"/>
    <w:rsid w:val="00687038"/>
    <w:rsid w:val="006871F0"/>
    <w:rsid w:val="00687871"/>
    <w:rsid w:val="00687B3F"/>
    <w:rsid w:val="00687F06"/>
    <w:rsid w:val="006902FC"/>
    <w:rsid w:val="0069047C"/>
    <w:rsid w:val="00690522"/>
    <w:rsid w:val="0069063F"/>
    <w:rsid w:val="0069079C"/>
    <w:rsid w:val="006913DB"/>
    <w:rsid w:val="006915A2"/>
    <w:rsid w:val="006918A2"/>
    <w:rsid w:val="006918D6"/>
    <w:rsid w:val="006926E1"/>
    <w:rsid w:val="00693703"/>
    <w:rsid w:val="00693724"/>
    <w:rsid w:val="00693735"/>
    <w:rsid w:val="00693D3A"/>
    <w:rsid w:val="006940CD"/>
    <w:rsid w:val="00694305"/>
    <w:rsid w:val="0069449F"/>
    <w:rsid w:val="006947C8"/>
    <w:rsid w:val="006948F3"/>
    <w:rsid w:val="00694FD6"/>
    <w:rsid w:val="0069542F"/>
    <w:rsid w:val="00695624"/>
    <w:rsid w:val="006958D5"/>
    <w:rsid w:val="00695A49"/>
    <w:rsid w:val="00695BDC"/>
    <w:rsid w:val="00696361"/>
    <w:rsid w:val="006965CB"/>
    <w:rsid w:val="006965DB"/>
    <w:rsid w:val="0069676E"/>
    <w:rsid w:val="00696E51"/>
    <w:rsid w:val="00697025"/>
    <w:rsid w:val="006970E2"/>
    <w:rsid w:val="00697748"/>
    <w:rsid w:val="0069784B"/>
    <w:rsid w:val="00697D90"/>
    <w:rsid w:val="00697FF5"/>
    <w:rsid w:val="006A02C6"/>
    <w:rsid w:val="006A035F"/>
    <w:rsid w:val="006A061C"/>
    <w:rsid w:val="006A0746"/>
    <w:rsid w:val="006A07DA"/>
    <w:rsid w:val="006A0838"/>
    <w:rsid w:val="006A0956"/>
    <w:rsid w:val="006A0C71"/>
    <w:rsid w:val="006A0D25"/>
    <w:rsid w:val="006A0DE0"/>
    <w:rsid w:val="006A10EA"/>
    <w:rsid w:val="006A120C"/>
    <w:rsid w:val="006A177A"/>
    <w:rsid w:val="006A23E8"/>
    <w:rsid w:val="006A24B1"/>
    <w:rsid w:val="006A28BB"/>
    <w:rsid w:val="006A2B36"/>
    <w:rsid w:val="006A2FA0"/>
    <w:rsid w:val="006A3AF2"/>
    <w:rsid w:val="006A3CE6"/>
    <w:rsid w:val="006A3E04"/>
    <w:rsid w:val="006A43E6"/>
    <w:rsid w:val="006A4435"/>
    <w:rsid w:val="006A44B5"/>
    <w:rsid w:val="006A45FA"/>
    <w:rsid w:val="006A47F2"/>
    <w:rsid w:val="006A5329"/>
    <w:rsid w:val="006A5528"/>
    <w:rsid w:val="006A5538"/>
    <w:rsid w:val="006A6366"/>
    <w:rsid w:val="006A65E2"/>
    <w:rsid w:val="006A6A20"/>
    <w:rsid w:val="006A721C"/>
    <w:rsid w:val="006A725C"/>
    <w:rsid w:val="006A74B6"/>
    <w:rsid w:val="006A7AEF"/>
    <w:rsid w:val="006A7C5A"/>
    <w:rsid w:val="006A7DCF"/>
    <w:rsid w:val="006A7E49"/>
    <w:rsid w:val="006A7F78"/>
    <w:rsid w:val="006B0324"/>
    <w:rsid w:val="006B04CE"/>
    <w:rsid w:val="006B051C"/>
    <w:rsid w:val="006B0745"/>
    <w:rsid w:val="006B08E7"/>
    <w:rsid w:val="006B0C44"/>
    <w:rsid w:val="006B0D89"/>
    <w:rsid w:val="006B0F50"/>
    <w:rsid w:val="006B13B0"/>
    <w:rsid w:val="006B17BC"/>
    <w:rsid w:val="006B20A5"/>
    <w:rsid w:val="006B219D"/>
    <w:rsid w:val="006B2278"/>
    <w:rsid w:val="006B24B9"/>
    <w:rsid w:val="006B287A"/>
    <w:rsid w:val="006B28B8"/>
    <w:rsid w:val="006B2AAC"/>
    <w:rsid w:val="006B2B7B"/>
    <w:rsid w:val="006B31DD"/>
    <w:rsid w:val="006B342D"/>
    <w:rsid w:val="006B3467"/>
    <w:rsid w:val="006B3671"/>
    <w:rsid w:val="006B3742"/>
    <w:rsid w:val="006B418D"/>
    <w:rsid w:val="006B4664"/>
    <w:rsid w:val="006B4A70"/>
    <w:rsid w:val="006B4C82"/>
    <w:rsid w:val="006B4D20"/>
    <w:rsid w:val="006B5B1F"/>
    <w:rsid w:val="006B5E75"/>
    <w:rsid w:val="006B6000"/>
    <w:rsid w:val="006B6CBE"/>
    <w:rsid w:val="006B6E58"/>
    <w:rsid w:val="006B72DA"/>
    <w:rsid w:val="006B74C8"/>
    <w:rsid w:val="006B75C6"/>
    <w:rsid w:val="006B78DA"/>
    <w:rsid w:val="006B799D"/>
    <w:rsid w:val="006B7E32"/>
    <w:rsid w:val="006B7F48"/>
    <w:rsid w:val="006C02B8"/>
    <w:rsid w:val="006C0504"/>
    <w:rsid w:val="006C0717"/>
    <w:rsid w:val="006C07E9"/>
    <w:rsid w:val="006C07EC"/>
    <w:rsid w:val="006C07F8"/>
    <w:rsid w:val="006C09AD"/>
    <w:rsid w:val="006C0C2D"/>
    <w:rsid w:val="006C0D52"/>
    <w:rsid w:val="006C0E97"/>
    <w:rsid w:val="006C0ED9"/>
    <w:rsid w:val="006C152A"/>
    <w:rsid w:val="006C1D2A"/>
    <w:rsid w:val="006C21D6"/>
    <w:rsid w:val="006C2413"/>
    <w:rsid w:val="006C2518"/>
    <w:rsid w:val="006C2CB9"/>
    <w:rsid w:val="006C2EEA"/>
    <w:rsid w:val="006C3247"/>
    <w:rsid w:val="006C34D6"/>
    <w:rsid w:val="006C38DD"/>
    <w:rsid w:val="006C4193"/>
    <w:rsid w:val="006C43E6"/>
    <w:rsid w:val="006C4704"/>
    <w:rsid w:val="006C472C"/>
    <w:rsid w:val="006C4884"/>
    <w:rsid w:val="006C4E88"/>
    <w:rsid w:val="006C54DC"/>
    <w:rsid w:val="006C5598"/>
    <w:rsid w:val="006C5B2C"/>
    <w:rsid w:val="006C5B68"/>
    <w:rsid w:val="006C5F08"/>
    <w:rsid w:val="006C6487"/>
    <w:rsid w:val="006C6C61"/>
    <w:rsid w:val="006C6CB2"/>
    <w:rsid w:val="006C6E59"/>
    <w:rsid w:val="006C7069"/>
    <w:rsid w:val="006C7473"/>
    <w:rsid w:val="006C7718"/>
    <w:rsid w:val="006C77E1"/>
    <w:rsid w:val="006C7B4A"/>
    <w:rsid w:val="006D0412"/>
    <w:rsid w:val="006D0461"/>
    <w:rsid w:val="006D0EA5"/>
    <w:rsid w:val="006D1B96"/>
    <w:rsid w:val="006D1DCD"/>
    <w:rsid w:val="006D227F"/>
    <w:rsid w:val="006D22EF"/>
    <w:rsid w:val="006D25BA"/>
    <w:rsid w:val="006D2D33"/>
    <w:rsid w:val="006D338C"/>
    <w:rsid w:val="006D3CBE"/>
    <w:rsid w:val="006D3E21"/>
    <w:rsid w:val="006D4FB6"/>
    <w:rsid w:val="006D5008"/>
    <w:rsid w:val="006D5191"/>
    <w:rsid w:val="006D51D8"/>
    <w:rsid w:val="006D5319"/>
    <w:rsid w:val="006D5D5F"/>
    <w:rsid w:val="006D6171"/>
    <w:rsid w:val="006D6500"/>
    <w:rsid w:val="006D6736"/>
    <w:rsid w:val="006D67DE"/>
    <w:rsid w:val="006D6960"/>
    <w:rsid w:val="006D6EB8"/>
    <w:rsid w:val="006D6FD0"/>
    <w:rsid w:val="006D75EC"/>
    <w:rsid w:val="006D76FA"/>
    <w:rsid w:val="006D7BA5"/>
    <w:rsid w:val="006E0287"/>
    <w:rsid w:val="006E03A6"/>
    <w:rsid w:val="006E06BA"/>
    <w:rsid w:val="006E0741"/>
    <w:rsid w:val="006E0A70"/>
    <w:rsid w:val="006E0B10"/>
    <w:rsid w:val="006E0CAA"/>
    <w:rsid w:val="006E107D"/>
    <w:rsid w:val="006E13D1"/>
    <w:rsid w:val="006E19F4"/>
    <w:rsid w:val="006E1D1E"/>
    <w:rsid w:val="006E1E5E"/>
    <w:rsid w:val="006E206D"/>
    <w:rsid w:val="006E20AE"/>
    <w:rsid w:val="006E2570"/>
    <w:rsid w:val="006E29A8"/>
    <w:rsid w:val="006E2CDC"/>
    <w:rsid w:val="006E2D48"/>
    <w:rsid w:val="006E2F85"/>
    <w:rsid w:val="006E348F"/>
    <w:rsid w:val="006E4189"/>
    <w:rsid w:val="006E4372"/>
    <w:rsid w:val="006E5711"/>
    <w:rsid w:val="006E588C"/>
    <w:rsid w:val="006E5B34"/>
    <w:rsid w:val="006E5C00"/>
    <w:rsid w:val="006E5E13"/>
    <w:rsid w:val="006E630F"/>
    <w:rsid w:val="006E648C"/>
    <w:rsid w:val="006E65DA"/>
    <w:rsid w:val="006E6BD1"/>
    <w:rsid w:val="006E6DC4"/>
    <w:rsid w:val="006E76D9"/>
    <w:rsid w:val="006E77CF"/>
    <w:rsid w:val="006E7A7C"/>
    <w:rsid w:val="006E7D09"/>
    <w:rsid w:val="006E7EAD"/>
    <w:rsid w:val="006F02BE"/>
    <w:rsid w:val="006F0B66"/>
    <w:rsid w:val="006F0EE1"/>
    <w:rsid w:val="006F1C82"/>
    <w:rsid w:val="006F1F0C"/>
    <w:rsid w:val="006F2059"/>
    <w:rsid w:val="006F2829"/>
    <w:rsid w:val="006F2A5E"/>
    <w:rsid w:val="006F3324"/>
    <w:rsid w:val="006F334D"/>
    <w:rsid w:val="006F351E"/>
    <w:rsid w:val="006F3C0F"/>
    <w:rsid w:val="006F4187"/>
    <w:rsid w:val="006F58C1"/>
    <w:rsid w:val="006F59BE"/>
    <w:rsid w:val="006F602D"/>
    <w:rsid w:val="006F605F"/>
    <w:rsid w:val="006F648A"/>
    <w:rsid w:val="006F68C1"/>
    <w:rsid w:val="006F6B36"/>
    <w:rsid w:val="006F6C62"/>
    <w:rsid w:val="006F6CF5"/>
    <w:rsid w:val="006F7106"/>
    <w:rsid w:val="006F71A7"/>
    <w:rsid w:val="006F7A39"/>
    <w:rsid w:val="006F7B00"/>
    <w:rsid w:val="006F7C22"/>
    <w:rsid w:val="006F7C3E"/>
    <w:rsid w:val="006F7F0B"/>
    <w:rsid w:val="0070022A"/>
    <w:rsid w:val="00700428"/>
    <w:rsid w:val="007009D1"/>
    <w:rsid w:val="00700BEB"/>
    <w:rsid w:val="00700C87"/>
    <w:rsid w:val="007010B0"/>
    <w:rsid w:val="00701846"/>
    <w:rsid w:val="007018BA"/>
    <w:rsid w:val="00701A1F"/>
    <w:rsid w:val="00701BD4"/>
    <w:rsid w:val="00701D58"/>
    <w:rsid w:val="007024A3"/>
    <w:rsid w:val="007024AE"/>
    <w:rsid w:val="007028AE"/>
    <w:rsid w:val="00702B13"/>
    <w:rsid w:val="00702B1E"/>
    <w:rsid w:val="00702D8B"/>
    <w:rsid w:val="00702EF3"/>
    <w:rsid w:val="00702FD8"/>
    <w:rsid w:val="0070322A"/>
    <w:rsid w:val="00703536"/>
    <w:rsid w:val="007039D0"/>
    <w:rsid w:val="00704030"/>
    <w:rsid w:val="00704166"/>
    <w:rsid w:val="00704644"/>
    <w:rsid w:val="00704824"/>
    <w:rsid w:val="00704A86"/>
    <w:rsid w:val="00704CC7"/>
    <w:rsid w:val="00705010"/>
    <w:rsid w:val="00705203"/>
    <w:rsid w:val="00705404"/>
    <w:rsid w:val="007054CA"/>
    <w:rsid w:val="007057DC"/>
    <w:rsid w:val="00705E44"/>
    <w:rsid w:val="00705FF8"/>
    <w:rsid w:val="007061B7"/>
    <w:rsid w:val="007067E8"/>
    <w:rsid w:val="0070692D"/>
    <w:rsid w:val="0070767D"/>
    <w:rsid w:val="00707A27"/>
    <w:rsid w:val="00707F90"/>
    <w:rsid w:val="007106B3"/>
    <w:rsid w:val="00710963"/>
    <w:rsid w:val="00710C53"/>
    <w:rsid w:val="007110A6"/>
    <w:rsid w:val="00711403"/>
    <w:rsid w:val="00711565"/>
    <w:rsid w:val="0071156E"/>
    <w:rsid w:val="007118EF"/>
    <w:rsid w:val="00711AFB"/>
    <w:rsid w:val="00711CFC"/>
    <w:rsid w:val="00711CFF"/>
    <w:rsid w:val="007125D3"/>
    <w:rsid w:val="0071286A"/>
    <w:rsid w:val="00712EDA"/>
    <w:rsid w:val="007130D7"/>
    <w:rsid w:val="007134F9"/>
    <w:rsid w:val="0071373B"/>
    <w:rsid w:val="00713A42"/>
    <w:rsid w:val="00713C09"/>
    <w:rsid w:val="00714180"/>
    <w:rsid w:val="00714287"/>
    <w:rsid w:val="00714986"/>
    <w:rsid w:val="0071501F"/>
    <w:rsid w:val="00715199"/>
    <w:rsid w:val="007156DC"/>
    <w:rsid w:val="0071573A"/>
    <w:rsid w:val="0071591B"/>
    <w:rsid w:val="0071609E"/>
    <w:rsid w:val="007164F6"/>
    <w:rsid w:val="00716773"/>
    <w:rsid w:val="00716F78"/>
    <w:rsid w:val="00717010"/>
    <w:rsid w:val="007173D1"/>
    <w:rsid w:val="00717502"/>
    <w:rsid w:val="007175FB"/>
    <w:rsid w:val="00717E39"/>
    <w:rsid w:val="00717E7F"/>
    <w:rsid w:val="007203E3"/>
    <w:rsid w:val="007204FE"/>
    <w:rsid w:val="00720705"/>
    <w:rsid w:val="00720708"/>
    <w:rsid w:val="0072090E"/>
    <w:rsid w:val="00720ACC"/>
    <w:rsid w:val="00720ADC"/>
    <w:rsid w:val="00720B02"/>
    <w:rsid w:val="00720FCA"/>
    <w:rsid w:val="00721849"/>
    <w:rsid w:val="007218EB"/>
    <w:rsid w:val="00721E4F"/>
    <w:rsid w:val="0072286B"/>
    <w:rsid w:val="00722C00"/>
    <w:rsid w:val="00722CF2"/>
    <w:rsid w:val="00722D70"/>
    <w:rsid w:val="00723116"/>
    <w:rsid w:val="007237B9"/>
    <w:rsid w:val="0072386F"/>
    <w:rsid w:val="0072397E"/>
    <w:rsid w:val="00723BBF"/>
    <w:rsid w:val="00723D66"/>
    <w:rsid w:val="00724161"/>
    <w:rsid w:val="00724200"/>
    <w:rsid w:val="00724F35"/>
    <w:rsid w:val="00724F8B"/>
    <w:rsid w:val="007253F2"/>
    <w:rsid w:val="0072589A"/>
    <w:rsid w:val="007259B9"/>
    <w:rsid w:val="007259D5"/>
    <w:rsid w:val="00726052"/>
    <w:rsid w:val="00726516"/>
    <w:rsid w:val="00726CD5"/>
    <w:rsid w:val="00726F81"/>
    <w:rsid w:val="00727113"/>
    <w:rsid w:val="00727512"/>
    <w:rsid w:val="0072763D"/>
    <w:rsid w:val="0072780C"/>
    <w:rsid w:val="00727D08"/>
    <w:rsid w:val="00727D80"/>
    <w:rsid w:val="0073012A"/>
    <w:rsid w:val="0073021B"/>
    <w:rsid w:val="007308F3"/>
    <w:rsid w:val="007309AD"/>
    <w:rsid w:val="007309F2"/>
    <w:rsid w:val="007311F5"/>
    <w:rsid w:val="007312FF"/>
    <w:rsid w:val="00731571"/>
    <w:rsid w:val="00731883"/>
    <w:rsid w:val="00731CB5"/>
    <w:rsid w:val="007323C8"/>
    <w:rsid w:val="007326AB"/>
    <w:rsid w:val="00732893"/>
    <w:rsid w:val="00733050"/>
    <w:rsid w:val="0073336E"/>
    <w:rsid w:val="007339B2"/>
    <w:rsid w:val="007341DB"/>
    <w:rsid w:val="0073420D"/>
    <w:rsid w:val="007342C3"/>
    <w:rsid w:val="007347BE"/>
    <w:rsid w:val="00734F3E"/>
    <w:rsid w:val="007350AB"/>
    <w:rsid w:val="007355FC"/>
    <w:rsid w:val="0073560E"/>
    <w:rsid w:val="00735A49"/>
    <w:rsid w:val="00736428"/>
    <w:rsid w:val="007364BE"/>
    <w:rsid w:val="0073666B"/>
    <w:rsid w:val="00736729"/>
    <w:rsid w:val="007369A9"/>
    <w:rsid w:val="00736C9D"/>
    <w:rsid w:val="00736D0C"/>
    <w:rsid w:val="0073700F"/>
    <w:rsid w:val="00737067"/>
    <w:rsid w:val="007370BC"/>
    <w:rsid w:val="00737299"/>
    <w:rsid w:val="00737391"/>
    <w:rsid w:val="00737591"/>
    <w:rsid w:val="007376CF"/>
    <w:rsid w:val="00737933"/>
    <w:rsid w:val="007379A0"/>
    <w:rsid w:val="00737A46"/>
    <w:rsid w:val="00740568"/>
    <w:rsid w:val="0074083E"/>
    <w:rsid w:val="00740C0F"/>
    <w:rsid w:val="00740D83"/>
    <w:rsid w:val="00740DFF"/>
    <w:rsid w:val="00741085"/>
    <w:rsid w:val="007411DD"/>
    <w:rsid w:val="0074123C"/>
    <w:rsid w:val="00741519"/>
    <w:rsid w:val="00741C4D"/>
    <w:rsid w:val="00742039"/>
    <w:rsid w:val="00742200"/>
    <w:rsid w:val="0074228D"/>
    <w:rsid w:val="00742933"/>
    <w:rsid w:val="00742960"/>
    <w:rsid w:val="00742F99"/>
    <w:rsid w:val="00743992"/>
    <w:rsid w:val="00743B76"/>
    <w:rsid w:val="00743C36"/>
    <w:rsid w:val="007440C2"/>
    <w:rsid w:val="00744377"/>
    <w:rsid w:val="00744BC0"/>
    <w:rsid w:val="00744D10"/>
    <w:rsid w:val="00744E92"/>
    <w:rsid w:val="00744F32"/>
    <w:rsid w:val="0074513F"/>
    <w:rsid w:val="007453C4"/>
    <w:rsid w:val="00745AF5"/>
    <w:rsid w:val="00745B09"/>
    <w:rsid w:val="007464A0"/>
    <w:rsid w:val="007468B6"/>
    <w:rsid w:val="00746D88"/>
    <w:rsid w:val="00746D9D"/>
    <w:rsid w:val="00746F75"/>
    <w:rsid w:val="0074721C"/>
    <w:rsid w:val="00747BE4"/>
    <w:rsid w:val="00747D43"/>
    <w:rsid w:val="00747D86"/>
    <w:rsid w:val="00750144"/>
    <w:rsid w:val="007503B4"/>
    <w:rsid w:val="007513CF"/>
    <w:rsid w:val="0075154B"/>
    <w:rsid w:val="0075192E"/>
    <w:rsid w:val="00751A8A"/>
    <w:rsid w:val="00751C1C"/>
    <w:rsid w:val="00751CF9"/>
    <w:rsid w:val="00752271"/>
    <w:rsid w:val="007525A0"/>
    <w:rsid w:val="0075277D"/>
    <w:rsid w:val="00752926"/>
    <w:rsid w:val="00752CAA"/>
    <w:rsid w:val="00752E03"/>
    <w:rsid w:val="00752F27"/>
    <w:rsid w:val="007534F7"/>
    <w:rsid w:val="00753A18"/>
    <w:rsid w:val="00754139"/>
    <w:rsid w:val="00754167"/>
    <w:rsid w:val="00754AD4"/>
    <w:rsid w:val="007553CE"/>
    <w:rsid w:val="00755556"/>
    <w:rsid w:val="00755777"/>
    <w:rsid w:val="00755871"/>
    <w:rsid w:val="007559D5"/>
    <w:rsid w:val="00756703"/>
    <w:rsid w:val="00756DAF"/>
    <w:rsid w:val="00757012"/>
    <w:rsid w:val="00757301"/>
    <w:rsid w:val="0075736C"/>
    <w:rsid w:val="007573ED"/>
    <w:rsid w:val="00757869"/>
    <w:rsid w:val="00757C0D"/>
    <w:rsid w:val="00757CC8"/>
    <w:rsid w:val="0076009E"/>
    <w:rsid w:val="007600EA"/>
    <w:rsid w:val="00760499"/>
    <w:rsid w:val="00760C96"/>
    <w:rsid w:val="00761DB0"/>
    <w:rsid w:val="0076200A"/>
    <w:rsid w:val="00762104"/>
    <w:rsid w:val="00762220"/>
    <w:rsid w:val="007625C0"/>
    <w:rsid w:val="007626C0"/>
    <w:rsid w:val="007627EA"/>
    <w:rsid w:val="0076290A"/>
    <w:rsid w:val="00762BFF"/>
    <w:rsid w:val="007631E9"/>
    <w:rsid w:val="0076376F"/>
    <w:rsid w:val="00763875"/>
    <w:rsid w:val="007640CD"/>
    <w:rsid w:val="00764881"/>
    <w:rsid w:val="007649CD"/>
    <w:rsid w:val="00764C5F"/>
    <w:rsid w:val="00765793"/>
    <w:rsid w:val="007657F2"/>
    <w:rsid w:val="00765D39"/>
    <w:rsid w:val="00765DAE"/>
    <w:rsid w:val="00765E50"/>
    <w:rsid w:val="007662C2"/>
    <w:rsid w:val="00766599"/>
    <w:rsid w:val="007665C8"/>
    <w:rsid w:val="00766686"/>
    <w:rsid w:val="00766768"/>
    <w:rsid w:val="00766D97"/>
    <w:rsid w:val="00767D7B"/>
    <w:rsid w:val="00770040"/>
    <w:rsid w:val="00770352"/>
    <w:rsid w:val="00770CDB"/>
    <w:rsid w:val="00770F88"/>
    <w:rsid w:val="007716FE"/>
    <w:rsid w:val="0077196C"/>
    <w:rsid w:val="0077215D"/>
    <w:rsid w:val="00772761"/>
    <w:rsid w:val="00772C76"/>
    <w:rsid w:val="00772ED8"/>
    <w:rsid w:val="00773163"/>
    <w:rsid w:val="00773682"/>
    <w:rsid w:val="00773F2A"/>
    <w:rsid w:val="007746EB"/>
    <w:rsid w:val="00774ABE"/>
    <w:rsid w:val="00774C0E"/>
    <w:rsid w:val="00774DDB"/>
    <w:rsid w:val="0077542C"/>
    <w:rsid w:val="007754F7"/>
    <w:rsid w:val="00775893"/>
    <w:rsid w:val="00775A3B"/>
    <w:rsid w:val="00775C24"/>
    <w:rsid w:val="00776387"/>
    <w:rsid w:val="00776836"/>
    <w:rsid w:val="0077697A"/>
    <w:rsid w:val="00776A80"/>
    <w:rsid w:val="0077704C"/>
    <w:rsid w:val="00777059"/>
    <w:rsid w:val="00777E75"/>
    <w:rsid w:val="00780523"/>
    <w:rsid w:val="00780544"/>
    <w:rsid w:val="0078081B"/>
    <w:rsid w:val="00780EB3"/>
    <w:rsid w:val="0078112A"/>
    <w:rsid w:val="00781172"/>
    <w:rsid w:val="0078128B"/>
    <w:rsid w:val="007817B7"/>
    <w:rsid w:val="00781B41"/>
    <w:rsid w:val="00781C3B"/>
    <w:rsid w:val="00781F18"/>
    <w:rsid w:val="0078232A"/>
    <w:rsid w:val="00782678"/>
    <w:rsid w:val="0078282B"/>
    <w:rsid w:val="00782D58"/>
    <w:rsid w:val="00782DF1"/>
    <w:rsid w:val="00783127"/>
    <w:rsid w:val="00783663"/>
    <w:rsid w:val="00783694"/>
    <w:rsid w:val="00783BFA"/>
    <w:rsid w:val="00783FB2"/>
    <w:rsid w:val="00784262"/>
    <w:rsid w:val="007842A9"/>
    <w:rsid w:val="00784444"/>
    <w:rsid w:val="00784B54"/>
    <w:rsid w:val="0078526E"/>
    <w:rsid w:val="00785271"/>
    <w:rsid w:val="0078588F"/>
    <w:rsid w:val="00785944"/>
    <w:rsid w:val="007863E3"/>
    <w:rsid w:val="007863F3"/>
    <w:rsid w:val="00786B30"/>
    <w:rsid w:val="00786F5C"/>
    <w:rsid w:val="007872CE"/>
    <w:rsid w:val="007876A3"/>
    <w:rsid w:val="00787848"/>
    <w:rsid w:val="0078797E"/>
    <w:rsid w:val="007901E2"/>
    <w:rsid w:val="007908EF"/>
    <w:rsid w:val="00790C20"/>
    <w:rsid w:val="00790D04"/>
    <w:rsid w:val="00790D35"/>
    <w:rsid w:val="00790F25"/>
    <w:rsid w:val="00790FC7"/>
    <w:rsid w:val="00791562"/>
    <w:rsid w:val="00791898"/>
    <w:rsid w:val="007920E2"/>
    <w:rsid w:val="00792139"/>
    <w:rsid w:val="0079233E"/>
    <w:rsid w:val="00792603"/>
    <w:rsid w:val="00792ACF"/>
    <w:rsid w:val="00792C0D"/>
    <w:rsid w:val="00792C79"/>
    <w:rsid w:val="00792DD6"/>
    <w:rsid w:val="00792E3A"/>
    <w:rsid w:val="00792F67"/>
    <w:rsid w:val="007932B9"/>
    <w:rsid w:val="00793381"/>
    <w:rsid w:val="00793775"/>
    <w:rsid w:val="00793A0F"/>
    <w:rsid w:val="00793A76"/>
    <w:rsid w:val="0079400D"/>
    <w:rsid w:val="00794077"/>
    <w:rsid w:val="00794A7B"/>
    <w:rsid w:val="00794ADE"/>
    <w:rsid w:val="00794CA3"/>
    <w:rsid w:val="007952D3"/>
    <w:rsid w:val="0079536E"/>
    <w:rsid w:val="00795438"/>
    <w:rsid w:val="007956BE"/>
    <w:rsid w:val="0079570E"/>
    <w:rsid w:val="00795866"/>
    <w:rsid w:val="00795889"/>
    <w:rsid w:val="00795978"/>
    <w:rsid w:val="00795F6B"/>
    <w:rsid w:val="00796204"/>
    <w:rsid w:val="00796967"/>
    <w:rsid w:val="007969B1"/>
    <w:rsid w:val="00796D8A"/>
    <w:rsid w:val="00796E34"/>
    <w:rsid w:val="00796FCC"/>
    <w:rsid w:val="00797198"/>
    <w:rsid w:val="0079725D"/>
    <w:rsid w:val="00797350"/>
    <w:rsid w:val="00797A4A"/>
    <w:rsid w:val="00797AF4"/>
    <w:rsid w:val="007A053A"/>
    <w:rsid w:val="007A0B74"/>
    <w:rsid w:val="007A0EB3"/>
    <w:rsid w:val="007A10E0"/>
    <w:rsid w:val="007A12BF"/>
    <w:rsid w:val="007A13BB"/>
    <w:rsid w:val="007A1669"/>
    <w:rsid w:val="007A18A4"/>
    <w:rsid w:val="007A1A39"/>
    <w:rsid w:val="007A1B40"/>
    <w:rsid w:val="007A1CB7"/>
    <w:rsid w:val="007A1E9C"/>
    <w:rsid w:val="007A1EA6"/>
    <w:rsid w:val="007A2B64"/>
    <w:rsid w:val="007A2BB3"/>
    <w:rsid w:val="007A2EDF"/>
    <w:rsid w:val="007A332B"/>
    <w:rsid w:val="007A3626"/>
    <w:rsid w:val="007A38CA"/>
    <w:rsid w:val="007A39E3"/>
    <w:rsid w:val="007A3E1A"/>
    <w:rsid w:val="007A4366"/>
    <w:rsid w:val="007A46C6"/>
    <w:rsid w:val="007A4BFA"/>
    <w:rsid w:val="007A4C34"/>
    <w:rsid w:val="007A4E02"/>
    <w:rsid w:val="007A5103"/>
    <w:rsid w:val="007A5314"/>
    <w:rsid w:val="007A573F"/>
    <w:rsid w:val="007A5BBF"/>
    <w:rsid w:val="007A5BD9"/>
    <w:rsid w:val="007A5CD3"/>
    <w:rsid w:val="007A62AA"/>
    <w:rsid w:val="007A644E"/>
    <w:rsid w:val="007A6ADE"/>
    <w:rsid w:val="007A6D84"/>
    <w:rsid w:val="007A6FDF"/>
    <w:rsid w:val="007A706C"/>
    <w:rsid w:val="007A71D2"/>
    <w:rsid w:val="007A7373"/>
    <w:rsid w:val="007A7413"/>
    <w:rsid w:val="007A750B"/>
    <w:rsid w:val="007A75A6"/>
    <w:rsid w:val="007A763C"/>
    <w:rsid w:val="007A76FB"/>
    <w:rsid w:val="007A77E5"/>
    <w:rsid w:val="007B00B1"/>
    <w:rsid w:val="007B0C21"/>
    <w:rsid w:val="007B0C36"/>
    <w:rsid w:val="007B0F52"/>
    <w:rsid w:val="007B121E"/>
    <w:rsid w:val="007B1528"/>
    <w:rsid w:val="007B2124"/>
    <w:rsid w:val="007B212B"/>
    <w:rsid w:val="007B241C"/>
    <w:rsid w:val="007B257A"/>
    <w:rsid w:val="007B25BF"/>
    <w:rsid w:val="007B2F7E"/>
    <w:rsid w:val="007B3107"/>
    <w:rsid w:val="007B3130"/>
    <w:rsid w:val="007B3458"/>
    <w:rsid w:val="007B37F5"/>
    <w:rsid w:val="007B40C4"/>
    <w:rsid w:val="007B47C9"/>
    <w:rsid w:val="007B49D6"/>
    <w:rsid w:val="007B4ADB"/>
    <w:rsid w:val="007B4BA9"/>
    <w:rsid w:val="007B504E"/>
    <w:rsid w:val="007B51ED"/>
    <w:rsid w:val="007B52F4"/>
    <w:rsid w:val="007B570F"/>
    <w:rsid w:val="007B583A"/>
    <w:rsid w:val="007B5A1F"/>
    <w:rsid w:val="007B5D70"/>
    <w:rsid w:val="007B6393"/>
    <w:rsid w:val="007B695F"/>
    <w:rsid w:val="007B6964"/>
    <w:rsid w:val="007B6DF6"/>
    <w:rsid w:val="007B721A"/>
    <w:rsid w:val="007B7389"/>
    <w:rsid w:val="007B75AA"/>
    <w:rsid w:val="007B7B57"/>
    <w:rsid w:val="007B7D0E"/>
    <w:rsid w:val="007B7DFA"/>
    <w:rsid w:val="007C009A"/>
    <w:rsid w:val="007C065C"/>
    <w:rsid w:val="007C06E0"/>
    <w:rsid w:val="007C0888"/>
    <w:rsid w:val="007C089A"/>
    <w:rsid w:val="007C0B33"/>
    <w:rsid w:val="007C1308"/>
    <w:rsid w:val="007C1CA2"/>
    <w:rsid w:val="007C242A"/>
    <w:rsid w:val="007C2538"/>
    <w:rsid w:val="007C2616"/>
    <w:rsid w:val="007C2850"/>
    <w:rsid w:val="007C2BC4"/>
    <w:rsid w:val="007C2E7B"/>
    <w:rsid w:val="007C30F1"/>
    <w:rsid w:val="007C31F9"/>
    <w:rsid w:val="007C38E0"/>
    <w:rsid w:val="007C43FD"/>
    <w:rsid w:val="007C4B53"/>
    <w:rsid w:val="007C4DE8"/>
    <w:rsid w:val="007C515E"/>
    <w:rsid w:val="007C58B4"/>
    <w:rsid w:val="007C5A14"/>
    <w:rsid w:val="007C5A65"/>
    <w:rsid w:val="007C5F19"/>
    <w:rsid w:val="007C6DBE"/>
    <w:rsid w:val="007C6F44"/>
    <w:rsid w:val="007C7815"/>
    <w:rsid w:val="007C7E3D"/>
    <w:rsid w:val="007D0181"/>
    <w:rsid w:val="007D0407"/>
    <w:rsid w:val="007D074B"/>
    <w:rsid w:val="007D09AA"/>
    <w:rsid w:val="007D0BD4"/>
    <w:rsid w:val="007D147D"/>
    <w:rsid w:val="007D1748"/>
    <w:rsid w:val="007D19FC"/>
    <w:rsid w:val="007D1D0C"/>
    <w:rsid w:val="007D2453"/>
    <w:rsid w:val="007D24BB"/>
    <w:rsid w:val="007D2615"/>
    <w:rsid w:val="007D2659"/>
    <w:rsid w:val="007D2A9E"/>
    <w:rsid w:val="007D2AED"/>
    <w:rsid w:val="007D2B12"/>
    <w:rsid w:val="007D2F20"/>
    <w:rsid w:val="007D3149"/>
    <w:rsid w:val="007D328A"/>
    <w:rsid w:val="007D33D5"/>
    <w:rsid w:val="007D3713"/>
    <w:rsid w:val="007D3992"/>
    <w:rsid w:val="007D3B71"/>
    <w:rsid w:val="007D3F04"/>
    <w:rsid w:val="007D464E"/>
    <w:rsid w:val="007D4C95"/>
    <w:rsid w:val="007D4D17"/>
    <w:rsid w:val="007D4D7F"/>
    <w:rsid w:val="007D4F55"/>
    <w:rsid w:val="007D563C"/>
    <w:rsid w:val="007D596F"/>
    <w:rsid w:val="007D5DC6"/>
    <w:rsid w:val="007D627A"/>
    <w:rsid w:val="007D6647"/>
    <w:rsid w:val="007D67AF"/>
    <w:rsid w:val="007D6A40"/>
    <w:rsid w:val="007D6E76"/>
    <w:rsid w:val="007D6F69"/>
    <w:rsid w:val="007D79EE"/>
    <w:rsid w:val="007D7A5F"/>
    <w:rsid w:val="007D7D83"/>
    <w:rsid w:val="007D7EE8"/>
    <w:rsid w:val="007E0652"/>
    <w:rsid w:val="007E0A86"/>
    <w:rsid w:val="007E0ED9"/>
    <w:rsid w:val="007E0F68"/>
    <w:rsid w:val="007E1559"/>
    <w:rsid w:val="007E1658"/>
    <w:rsid w:val="007E1722"/>
    <w:rsid w:val="007E1748"/>
    <w:rsid w:val="007E1C7F"/>
    <w:rsid w:val="007E200C"/>
    <w:rsid w:val="007E253A"/>
    <w:rsid w:val="007E25BA"/>
    <w:rsid w:val="007E26FB"/>
    <w:rsid w:val="007E280B"/>
    <w:rsid w:val="007E2D23"/>
    <w:rsid w:val="007E3581"/>
    <w:rsid w:val="007E3901"/>
    <w:rsid w:val="007E3CD2"/>
    <w:rsid w:val="007E413E"/>
    <w:rsid w:val="007E4528"/>
    <w:rsid w:val="007E4B7E"/>
    <w:rsid w:val="007E4D25"/>
    <w:rsid w:val="007E4D3D"/>
    <w:rsid w:val="007E4EB5"/>
    <w:rsid w:val="007E53B3"/>
    <w:rsid w:val="007E5404"/>
    <w:rsid w:val="007E5E16"/>
    <w:rsid w:val="007E5EB5"/>
    <w:rsid w:val="007E6333"/>
    <w:rsid w:val="007E6542"/>
    <w:rsid w:val="007E6FFD"/>
    <w:rsid w:val="007E7364"/>
    <w:rsid w:val="007E7830"/>
    <w:rsid w:val="007E7DF0"/>
    <w:rsid w:val="007F0164"/>
    <w:rsid w:val="007F03B4"/>
    <w:rsid w:val="007F0909"/>
    <w:rsid w:val="007F0CCB"/>
    <w:rsid w:val="007F0FD2"/>
    <w:rsid w:val="007F104C"/>
    <w:rsid w:val="007F12BF"/>
    <w:rsid w:val="007F133A"/>
    <w:rsid w:val="007F13C5"/>
    <w:rsid w:val="007F163F"/>
    <w:rsid w:val="007F1818"/>
    <w:rsid w:val="007F1D9A"/>
    <w:rsid w:val="007F2039"/>
    <w:rsid w:val="007F2217"/>
    <w:rsid w:val="007F2AE0"/>
    <w:rsid w:val="007F2E48"/>
    <w:rsid w:val="007F2F86"/>
    <w:rsid w:val="007F333C"/>
    <w:rsid w:val="007F33EA"/>
    <w:rsid w:val="007F39F1"/>
    <w:rsid w:val="007F3F3E"/>
    <w:rsid w:val="007F4086"/>
    <w:rsid w:val="007F4560"/>
    <w:rsid w:val="007F4764"/>
    <w:rsid w:val="007F4ABD"/>
    <w:rsid w:val="007F51E4"/>
    <w:rsid w:val="007F57F5"/>
    <w:rsid w:val="007F5BF6"/>
    <w:rsid w:val="007F609F"/>
    <w:rsid w:val="007F60CE"/>
    <w:rsid w:val="007F67D9"/>
    <w:rsid w:val="007F6B25"/>
    <w:rsid w:val="007F6BAA"/>
    <w:rsid w:val="007F6D19"/>
    <w:rsid w:val="007F7AC9"/>
    <w:rsid w:val="007F7B2E"/>
    <w:rsid w:val="007F7F5C"/>
    <w:rsid w:val="007F7FA4"/>
    <w:rsid w:val="00800296"/>
    <w:rsid w:val="008006B7"/>
    <w:rsid w:val="008007BD"/>
    <w:rsid w:val="00800BF5"/>
    <w:rsid w:val="00801E6C"/>
    <w:rsid w:val="0080204C"/>
    <w:rsid w:val="008020E3"/>
    <w:rsid w:val="0080215E"/>
    <w:rsid w:val="00802804"/>
    <w:rsid w:val="0080345D"/>
    <w:rsid w:val="0080356B"/>
    <w:rsid w:val="00803DC9"/>
    <w:rsid w:val="0080421F"/>
    <w:rsid w:val="00804790"/>
    <w:rsid w:val="00804DE0"/>
    <w:rsid w:val="00804E90"/>
    <w:rsid w:val="008051B2"/>
    <w:rsid w:val="008056DE"/>
    <w:rsid w:val="00805706"/>
    <w:rsid w:val="00805728"/>
    <w:rsid w:val="00805921"/>
    <w:rsid w:val="00806255"/>
    <w:rsid w:val="00806478"/>
    <w:rsid w:val="00806534"/>
    <w:rsid w:val="0080665D"/>
    <w:rsid w:val="008069FD"/>
    <w:rsid w:val="00806E09"/>
    <w:rsid w:val="00806F8B"/>
    <w:rsid w:val="0080710E"/>
    <w:rsid w:val="00807169"/>
    <w:rsid w:val="00807213"/>
    <w:rsid w:val="00807234"/>
    <w:rsid w:val="00807523"/>
    <w:rsid w:val="00807B07"/>
    <w:rsid w:val="00807C26"/>
    <w:rsid w:val="00807EE4"/>
    <w:rsid w:val="00807F21"/>
    <w:rsid w:val="00810066"/>
    <w:rsid w:val="008100A9"/>
    <w:rsid w:val="008106CD"/>
    <w:rsid w:val="00810AAD"/>
    <w:rsid w:val="00810D03"/>
    <w:rsid w:val="00810F0A"/>
    <w:rsid w:val="008110FA"/>
    <w:rsid w:val="008114D2"/>
    <w:rsid w:val="008117F2"/>
    <w:rsid w:val="00811C8A"/>
    <w:rsid w:val="00811D9E"/>
    <w:rsid w:val="00811DDF"/>
    <w:rsid w:val="008120B0"/>
    <w:rsid w:val="00812274"/>
    <w:rsid w:val="0081274D"/>
    <w:rsid w:val="00812E65"/>
    <w:rsid w:val="00813136"/>
    <w:rsid w:val="0081318D"/>
    <w:rsid w:val="0081362F"/>
    <w:rsid w:val="00813AA8"/>
    <w:rsid w:val="00813E5C"/>
    <w:rsid w:val="0081409C"/>
    <w:rsid w:val="00814168"/>
    <w:rsid w:val="008144B9"/>
    <w:rsid w:val="0081497A"/>
    <w:rsid w:val="008149FE"/>
    <w:rsid w:val="00814AB5"/>
    <w:rsid w:val="00814E3D"/>
    <w:rsid w:val="0081511C"/>
    <w:rsid w:val="0081530C"/>
    <w:rsid w:val="0081531A"/>
    <w:rsid w:val="008154AE"/>
    <w:rsid w:val="008156D2"/>
    <w:rsid w:val="00815772"/>
    <w:rsid w:val="00815BE3"/>
    <w:rsid w:val="0081640C"/>
    <w:rsid w:val="00816775"/>
    <w:rsid w:val="00816806"/>
    <w:rsid w:val="00816E07"/>
    <w:rsid w:val="008172AA"/>
    <w:rsid w:val="008177B5"/>
    <w:rsid w:val="00820857"/>
    <w:rsid w:val="00820B8F"/>
    <w:rsid w:val="00820BD4"/>
    <w:rsid w:val="00821450"/>
    <w:rsid w:val="00821507"/>
    <w:rsid w:val="00821675"/>
    <w:rsid w:val="008217BD"/>
    <w:rsid w:val="00821B54"/>
    <w:rsid w:val="00821ED6"/>
    <w:rsid w:val="0082217C"/>
    <w:rsid w:val="008221C4"/>
    <w:rsid w:val="00822327"/>
    <w:rsid w:val="00822369"/>
    <w:rsid w:val="0082252E"/>
    <w:rsid w:val="00822607"/>
    <w:rsid w:val="00822BBD"/>
    <w:rsid w:val="00822D35"/>
    <w:rsid w:val="00822D9C"/>
    <w:rsid w:val="00822FFE"/>
    <w:rsid w:val="008234C6"/>
    <w:rsid w:val="008234F5"/>
    <w:rsid w:val="00823512"/>
    <w:rsid w:val="008235E5"/>
    <w:rsid w:val="0082387F"/>
    <w:rsid w:val="00823BB1"/>
    <w:rsid w:val="00823CBC"/>
    <w:rsid w:val="00823E5D"/>
    <w:rsid w:val="008247BA"/>
    <w:rsid w:val="00825475"/>
    <w:rsid w:val="008254B3"/>
    <w:rsid w:val="00825956"/>
    <w:rsid w:val="00825AB6"/>
    <w:rsid w:val="00825AB8"/>
    <w:rsid w:val="008260E3"/>
    <w:rsid w:val="00826402"/>
    <w:rsid w:val="00826F2D"/>
    <w:rsid w:val="00827504"/>
    <w:rsid w:val="008278F3"/>
    <w:rsid w:val="00827B63"/>
    <w:rsid w:val="0083018B"/>
    <w:rsid w:val="008301D8"/>
    <w:rsid w:val="008302C2"/>
    <w:rsid w:val="0083037D"/>
    <w:rsid w:val="008305BD"/>
    <w:rsid w:val="0083073D"/>
    <w:rsid w:val="00830C0A"/>
    <w:rsid w:val="00831086"/>
    <w:rsid w:val="0083108D"/>
    <w:rsid w:val="00831389"/>
    <w:rsid w:val="00831670"/>
    <w:rsid w:val="008317EA"/>
    <w:rsid w:val="008318E4"/>
    <w:rsid w:val="00831A30"/>
    <w:rsid w:val="00831CFB"/>
    <w:rsid w:val="008321B4"/>
    <w:rsid w:val="00832392"/>
    <w:rsid w:val="008325C9"/>
    <w:rsid w:val="008327A4"/>
    <w:rsid w:val="0083285A"/>
    <w:rsid w:val="00832922"/>
    <w:rsid w:val="00833A14"/>
    <w:rsid w:val="00833DEF"/>
    <w:rsid w:val="00833DF1"/>
    <w:rsid w:val="008340D5"/>
    <w:rsid w:val="00834737"/>
    <w:rsid w:val="00834BAB"/>
    <w:rsid w:val="0083517D"/>
    <w:rsid w:val="008356C1"/>
    <w:rsid w:val="00835C85"/>
    <w:rsid w:val="00835E13"/>
    <w:rsid w:val="00836110"/>
    <w:rsid w:val="008363F5"/>
    <w:rsid w:val="008368FB"/>
    <w:rsid w:val="00836913"/>
    <w:rsid w:val="00836C1C"/>
    <w:rsid w:val="00836D5D"/>
    <w:rsid w:val="00836DE9"/>
    <w:rsid w:val="00837686"/>
    <w:rsid w:val="008377B7"/>
    <w:rsid w:val="008378F9"/>
    <w:rsid w:val="00837975"/>
    <w:rsid w:val="00837EA0"/>
    <w:rsid w:val="008402E0"/>
    <w:rsid w:val="00840331"/>
    <w:rsid w:val="008405CB"/>
    <w:rsid w:val="00841354"/>
    <w:rsid w:val="00841E56"/>
    <w:rsid w:val="00841E98"/>
    <w:rsid w:val="0084202A"/>
    <w:rsid w:val="00842774"/>
    <w:rsid w:val="008428A4"/>
    <w:rsid w:val="00843BCC"/>
    <w:rsid w:val="00843BF5"/>
    <w:rsid w:val="00843E48"/>
    <w:rsid w:val="00843FE4"/>
    <w:rsid w:val="00844A35"/>
    <w:rsid w:val="00844B38"/>
    <w:rsid w:val="00844DDB"/>
    <w:rsid w:val="008453FA"/>
    <w:rsid w:val="00845611"/>
    <w:rsid w:val="00845732"/>
    <w:rsid w:val="00845ABE"/>
    <w:rsid w:val="00845D4D"/>
    <w:rsid w:val="00845F19"/>
    <w:rsid w:val="00846330"/>
    <w:rsid w:val="008463DF"/>
    <w:rsid w:val="008464BC"/>
    <w:rsid w:val="00846510"/>
    <w:rsid w:val="008466E2"/>
    <w:rsid w:val="008468B8"/>
    <w:rsid w:val="00846A49"/>
    <w:rsid w:val="00846E0A"/>
    <w:rsid w:val="00846F97"/>
    <w:rsid w:val="0084711B"/>
    <w:rsid w:val="00847402"/>
    <w:rsid w:val="00847610"/>
    <w:rsid w:val="008477D1"/>
    <w:rsid w:val="00847CEE"/>
    <w:rsid w:val="00847DB3"/>
    <w:rsid w:val="00847F64"/>
    <w:rsid w:val="00850776"/>
    <w:rsid w:val="00850C8F"/>
    <w:rsid w:val="0085100F"/>
    <w:rsid w:val="008510B7"/>
    <w:rsid w:val="0085182B"/>
    <w:rsid w:val="00852566"/>
    <w:rsid w:val="00852634"/>
    <w:rsid w:val="00852740"/>
    <w:rsid w:val="00852DD5"/>
    <w:rsid w:val="008531EF"/>
    <w:rsid w:val="00853752"/>
    <w:rsid w:val="00853DDD"/>
    <w:rsid w:val="00853F7A"/>
    <w:rsid w:val="008541F3"/>
    <w:rsid w:val="00854305"/>
    <w:rsid w:val="0085432B"/>
    <w:rsid w:val="0085447C"/>
    <w:rsid w:val="0085452D"/>
    <w:rsid w:val="00854CDC"/>
    <w:rsid w:val="00854E29"/>
    <w:rsid w:val="008551EE"/>
    <w:rsid w:val="0085569F"/>
    <w:rsid w:val="00855869"/>
    <w:rsid w:val="00855D57"/>
    <w:rsid w:val="00855E8E"/>
    <w:rsid w:val="008561D8"/>
    <w:rsid w:val="00856EA1"/>
    <w:rsid w:val="008576CC"/>
    <w:rsid w:val="008576FD"/>
    <w:rsid w:val="008579E1"/>
    <w:rsid w:val="00857C0B"/>
    <w:rsid w:val="00857CCA"/>
    <w:rsid w:val="0086003F"/>
    <w:rsid w:val="008604CF"/>
    <w:rsid w:val="0086070F"/>
    <w:rsid w:val="008609E1"/>
    <w:rsid w:val="00860AF1"/>
    <w:rsid w:val="00860D45"/>
    <w:rsid w:val="00861285"/>
    <w:rsid w:val="008617B1"/>
    <w:rsid w:val="008617E5"/>
    <w:rsid w:val="00861983"/>
    <w:rsid w:val="008619C0"/>
    <w:rsid w:val="008619E7"/>
    <w:rsid w:val="00861D66"/>
    <w:rsid w:val="00861FA9"/>
    <w:rsid w:val="008620AC"/>
    <w:rsid w:val="008621BE"/>
    <w:rsid w:val="0086225C"/>
    <w:rsid w:val="0086251B"/>
    <w:rsid w:val="00862649"/>
    <w:rsid w:val="00862AE1"/>
    <w:rsid w:val="008632AC"/>
    <w:rsid w:val="008633E0"/>
    <w:rsid w:val="00863459"/>
    <w:rsid w:val="008636CB"/>
    <w:rsid w:val="0086423A"/>
    <w:rsid w:val="0086432D"/>
    <w:rsid w:val="008644F3"/>
    <w:rsid w:val="008645F4"/>
    <w:rsid w:val="008646D3"/>
    <w:rsid w:val="00864B9C"/>
    <w:rsid w:val="00864BE8"/>
    <w:rsid w:val="00864E40"/>
    <w:rsid w:val="00865FFA"/>
    <w:rsid w:val="00866542"/>
    <w:rsid w:val="00866AE0"/>
    <w:rsid w:val="00866C30"/>
    <w:rsid w:val="008670D7"/>
    <w:rsid w:val="0086733B"/>
    <w:rsid w:val="00867437"/>
    <w:rsid w:val="008677BE"/>
    <w:rsid w:val="00870B9B"/>
    <w:rsid w:val="00870CB4"/>
    <w:rsid w:val="00870E08"/>
    <w:rsid w:val="00870F58"/>
    <w:rsid w:val="0087156E"/>
    <w:rsid w:val="008717E8"/>
    <w:rsid w:val="00871D5C"/>
    <w:rsid w:val="00871E63"/>
    <w:rsid w:val="00872070"/>
    <w:rsid w:val="008720E3"/>
    <w:rsid w:val="00872577"/>
    <w:rsid w:val="00872685"/>
    <w:rsid w:val="00872B73"/>
    <w:rsid w:val="0087350B"/>
    <w:rsid w:val="0087352A"/>
    <w:rsid w:val="0087367B"/>
    <w:rsid w:val="00873798"/>
    <w:rsid w:val="00873969"/>
    <w:rsid w:val="008740FE"/>
    <w:rsid w:val="0087470C"/>
    <w:rsid w:val="00874D35"/>
    <w:rsid w:val="0087502E"/>
    <w:rsid w:val="008755C6"/>
    <w:rsid w:val="00875B35"/>
    <w:rsid w:val="00875B4F"/>
    <w:rsid w:val="00875F2F"/>
    <w:rsid w:val="00876C02"/>
    <w:rsid w:val="00876F12"/>
    <w:rsid w:val="008775D2"/>
    <w:rsid w:val="0088030B"/>
    <w:rsid w:val="0088038D"/>
    <w:rsid w:val="008803BB"/>
    <w:rsid w:val="0088071A"/>
    <w:rsid w:val="00880822"/>
    <w:rsid w:val="00880BBB"/>
    <w:rsid w:val="00880CC9"/>
    <w:rsid w:val="00880D40"/>
    <w:rsid w:val="0088114F"/>
    <w:rsid w:val="008811CB"/>
    <w:rsid w:val="008813F8"/>
    <w:rsid w:val="00881756"/>
    <w:rsid w:val="00881933"/>
    <w:rsid w:val="00881A9C"/>
    <w:rsid w:val="00881AAD"/>
    <w:rsid w:val="0088212D"/>
    <w:rsid w:val="008827C8"/>
    <w:rsid w:val="008827F8"/>
    <w:rsid w:val="00882B9C"/>
    <w:rsid w:val="00882C19"/>
    <w:rsid w:val="00882C80"/>
    <w:rsid w:val="00882FA2"/>
    <w:rsid w:val="00882FDC"/>
    <w:rsid w:val="00882FF5"/>
    <w:rsid w:val="008834A3"/>
    <w:rsid w:val="008835F6"/>
    <w:rsid w:val="00883765"/>
    <w:rsid w:val="00884497"/>
    <w:rsid w:val="00884562"/>
    <w:rsid w:val="008849E1"/>
    <w:rsid w:val="00884BC2"/>
    <w:rsid w:val="00884CE3"/>
    <w:rsid w:val="0088534E"/>
    <w:rsid w:val="0088599E"/>
    <w:rsid w:val="00885B2A"/>
    <w:rsid w:val="00885C8B"/>
    <w:rsid w:val="00885E5F"/>
    <w:rsid w:val="00885F45"/>
    <w:rsid w:val="008865A9"/>
    <w:rsid w:val="008868AF"/>
    <w:rsid w:val="008868FB"/>
    <w:rsid w:val="008869F2"/>
    <w:rsid w:val="00886AF0"/>
    <w:rsid w:val="00886B66"/>
    <w:rsid w:val="008872F5"/>
    <w:rsid w:val="00890288"/>
    <w:rsid w:val="00890304"/>
    <w:rsid w:val="008907AB"/>
    <w:rsid w:val="00890A4F"/>
    <w:rsid w:val="00890E3E"/>
    <w:rsid w:val="00890EDC"/>
    <w:rsid w:val="0089113B"/>
    <w:rsid w:val="008911D2"/>
    <w:rsid w:val="0089140C"/>
    <w:rsid w:val="0089166E"/>
    <w:rsid w:val="00891EB6"/>
    <w:rsid w:val="00891FC1"/>
    <w:rsid w:val="00892231"/>
    <w:rsid w:val="008922A0"/>
    <w:rsid w:val="008923C3"/>
    <w:rsid w:val="008925A2"/>
    <w:rsid w:val="00892627"/>
    <w:rsid w:val="0089268A"/>
    <w:rsid w:val="00892A91"/>
    <w:rsid w:val="00893025"/>
    <w:rsid w:val="00893039"/>
    <w:rsid w:val="0089333C"/>
    <w:rsid w:val="0089346E"/>
    <w:rsid w:val="00893574"/>
    <w:rsid w:val="00893DF1"/>
    <w:rsid w:val="00893EA5"/>
    <w:rsid w:val="00893EEA"/>
    <w:rsid w:val="00894839"/>
    <w:rsid w:val="00894901"/>
    <w:rsid w:val="00894A31"/>
    <w:rsid w:val="00895139"/>
    <w:rsid w:val="00895913"/>
    <w:rsid w:val="00895B5E"/>
    <w:rsid w:val="00895FFF"/>
    <w:rsid w:val="00896656"/>
    <w:rsid w:val="00897379"/>
    <w:rsid w:val="00897635"/>
    <w:rsid w:val="00897B75"/>
    <w:rsid w:val="008A01CF"/>
    <w:rsid w:val="008A02A8"/>
    <w:rsid w:val="008A0568"/>
    <w:rsid w:val="008A07C8"/>
    <w:rsid w:val="008A0D78"/>
    <w:rsid w:val="008A0E69"/>
    <w:rsid w:val="008A1298"/>
    <w:rsid w:val="008A132F"/>
    <w:rsid w:val="008A1444"/>
    <w:rsid w:val="008A14EC"/>
    <w:rsid w:val="008A1624"/>
    <w:rsid w:val="008A182B"/>
    <w:rsid w:val="008A1A2F"/>
    <w:rsid w:val="008A1BF9"/>
    <w:rsid w:val="008A2006"/>
    <w:rsid w:val="008A2120"/>
    <w:rsid w:val="008A23E2"/>
    <w:rsid w:val="008A2747"/>
    <w:rsid w:val="008A2754"/>
    <w:rsid w:val="008A2D36"/>
    <w:rsid w:val="008A32F1"/>
    <w:rsid w:val="008A36E2"/>
    <w:rsid w:val="008A38A3"/>
    <w:rsid w:val="008A3939"/>
    <w:rsid w:val="008A3C26"/>
    <w:rsid w:val="008A4289"/>
    <w:rsid w:val="008A432A"/>
    <w:rsid w:val="008A4567"/>
    <w:rsid w:val="008A49C3"/>
    <w:rsid w:val="008A4B24"/>
    <w:rsid w:val="008A4DF1"/>
    <w:rsid w:val="008A507B"/>
    <w:rsid w:val="008A514B"/>
    <w:rsid w:val="008A5243"/>
    <w:rsid w:val="008A5359"/>
    <w:rsid w:val="008A572E"/>
    <w:rsid w:val="008A5819"/>
    <w:rsid w:val="008A58D2"/>
    <w:rsid w:val="008A598E"/>
    <w:rsid w:val="008A5A28"/>
    <w:rsid w:val="008A5D8C"/>
    <w:rsid w:val="008A621B"/>
    <w:rsid w:val="008A631B"/>
    <w:rsid w:val="008A6580"/>
    <w:rsid w:val="008A6589"/>
    <w:rsid w:val="008A6CBD"/>
    <w:rsid w:val="008A6E6E"/>
    <w:rsid w:val="008A7068"/>
    <w:rsid w:val="008A71AE"/>
    <w:rsid w:val="008A7457"/>
    <w:rsid w:val="008A7847"/>
    <w:rsid w:val="008A7A6B"/>
    <w:rsid w:val="008B0559"/>
    <w:rsid w:val="008B075E"/>
    <w:rsid w:val="008B07F5"/>
    <w:rsid w:val="008B07F9"/>
    <w:rsid w:val="008B0ABD"/>
    <w:rsid w:val="008B0F08"/>
    <w:rsid w:val="008B1235"/>
    <w:rsid w:val="008B127C"/>
    <w:rsid w:val="008B137C"/>
    <w:rsid w:val="008B1FBF"/>
    <w:rsid w:val="008B2348"/>
    <w:rsid w:val="008B2389"/>
    <w:rsid w:val="008B289D"/>
    <w:rsid w:val="008B36A4"/>
    <w:rsid w:val="008B3B49"/>
    <w:rsid w:val="008B3F1E"/>
    <w:rsid w:val="008B4203"/>
    <w:rsid w:val="008B44DE"/>
    <w:rsid w:val="008B4801"/>
    <w:rsid w:val="008B483A"/>
    <w:rsid w:val="008B4D00"/>
    <w:rsid w:val="008B5117"/>
    <w:rsid w:val="008B5382"/>
    <w:rsid w:val="008B5462"/>
    <w:rsid w:val="008B5530"/>
    <w:rsid w:val="008B5C21"/>
    <w:rsid w:val="008B5C43"/>
    <w:rsid w:val="008B5DE7"/>
    <w:rsid w:val="008B60E7"/>
    <w:rsid w:val="008B6339"/>
    <w:rsid w:val="008B6AC0"/>
    <w:rsid w:val="008B7085"/>
    <w:rsid w:val="008B754F"/>
    <w:rsid w:val="008B7D03"/>
    <w:rsid w:val="008B7DD1"/>
    <w:rsid w:val="008C00A0"/>
    <w:rsid w:val="008C01C1"/>
    <w:rsid w:val="008C0409"/>
    <w:rsid w:val="008C04B1"/>
    <w:rsid w:val="008C04D5"/>
    <w:rsid w:val="008C0ACE"/>
    <w:rsid w:val="008C0DEE"/>
    <w:rsid w:val="008C0E76"/>
    <w:rsid w:val="008C13E5"/>
    <w:rsid w:val="008C151C"/>
    <w:rsid w:val="008C154C"/>
    <w:rsid w:val="008C1649"/>
    <w:rsid w:val="008C1859"/>
    <w:rsid w:val="008C186F"/>
    <w:rsid w:val="008C1B22"/>
    <w:rsid w:val="008C1E97"/>
    <w:rsid w:val="008C1EA6"/>
    <w:rsid w:val="008C2296"/>
    <w:rsid w:val="008C2300"/>
    <w:rsid w:val="008C2539"/>
    <w:rsid w:val="008C307E"/>
    <w:rsid w:val="008C3243"/>
    <w:rsid w:val="008C3527"/>
    <w:rsid w:val="008C3952"/>
    <w:rsid w:val="008C3AA7"/>
    <w:rsid w:val="008C3EB5"/>
    <w:rsid w:val="008C3F66"/>
    <w:rsid w:val="008C44C9"/>
    <w:rsid w:val="008C4A9C"/>
    <w:rsid w:val="008C4E04"/>
    <w:rsid w:val="008C51FF"/>
    <w:rsid w:val="008C524D"/>
    <w:rsid w:val="008C54EE"/>
    <w:rsid w:val="008C561B"/>
    <w:rsid w:val="008C62D2"/>
    <w:rsid w:val="008C631E"/>
    <w:rsid w:val="008C6437"/>
    <w:rsid w:val="008C652B"/>
    <w:rsid w:val="008C69C8"/>
    <w:rsid w:val="008C6A07"/>
    <w:rsid w:val="008C6C35"/>
    <w:rsid w:val="008C71CC"/>
    <w:rsid w:val="008C7FFA"/>
    <w:rsid w:val="008D003F"/>
    <w:rsid w:val="008D03DA"/>
    <w:rsid w:val="008D0409"/>
    <w:rsid w:val="008D13D7"/>
    <w:rsid w:val="008D1412"/>
    <w:rsid w:val="008D1A0B"/>
    <w:rsid w:val="008D22CD"/>
    <w:rsid w:val="008D2511"/>
    <w:rsid w:val="008D2534"/>
    <w:rsid w:val="008D2822"/>
    <w:rsid w:val="008D29AD"/>
    <w:rsid w:val="008D29B5"/>
    <w:rsid w:val="008D2C96"/>
    <w:rsid w:val="008D32B4"/>
    <w:rsid w:val="008D33F2"/>
    <w:rsid w:val="008D3743"/>
    <w:rsid w:val="008D381C"/>
    <w:rsid w:val="008D3A8B"/>
    <w:rsid w:val="008D3B74"/>
    <w:rsid w:val="008D45DB"/>
    <w:rsid w:val="008D4BBE"/>
    <w:rsid w:val="008D4DDF"/>
    <w:rsid w:val="008D566D"/>
    <w:rsid w:val="008D57D5"/>
    <w:rsid w:val="008D5894"/>
    <w:rsid w:val="008D5AB8"/>
    <w:rsid w:val="008D5ABB"/>
    <w:rsid w:val="008D5E31"/>
    <w:rsid w:val="008D5F59"/>
    <w:rsid w:val="008D6294"/>
    <w:rsid w:val="008D6F29"/>
    <w:rsid w:val="008D73F7"/>
    <w:rsid w:val="008E0451"/>
    <w:rsid w:val="008E0779"/>
    <w:rsid w:val="008E0841"/>
    <w:rsid w:val="008E0E29"/>
    <w:rsid w:val="008E100D"/>
    <w:rsid w:val="008E133B"/>
    <w:rsid w:val="008E14C0"/>
    <w:rsid w:val="008E156F"/>
    <w:rsid w:val="008E219A"/>
    <w:rsid w:val="008E2C26"/>
    <w:rsid w:val="008E2DE6"/>
    <w:rsid w:val="008E30D4"/>
    <w:rsid w:val="008E32A1"/>
    <w:rsid w:val="008E3906"/>
    <w:rsid w:val="008E3B47"/>
    <w:rsid w:val="008E3D9E"/>
    <w:rsid w:val="008E40CF"/>
    <w:rsid w:val="008E4235"/>
    <w:rsid w:val="008E476F"/>
    <w:rsid w:val="008E49C4"/>
    <w:rsid w:val="008E4BCE"/>
    <w:rsid w:val="008E5375"/>
    <w:rsid w:val="008E57C8"/>
    <w:rsid w:val="008E584B"/>
    <w:rsid w:val="008E5A4F"/>
    <w:rsid w:val="008E5B62"/>
    <w:rsid w:val="008E5BA8"/>
    <w:rsid w:val="008E5E4A"/>
    <w:rsid w:val="008E6051"/>
    <w:rsid w:val="008E60E2"/>
    <w:rsid w:val="008E6704"/>
    <w:rsid w:val="008E68B4"/>
    <w:rsid w:val="008F01F9"/>
    <w:rsid w:val="008F033F"/>
    <w:rsid w:val="008F03A6"/>
    <w:rsid w:val="008F03B7"/>
    <w:rsid w:val="008F0564"/>
    <w:rsid w:val="008F0A6A"/>
    <w:rsid w:val="008F12A3"/>
    <w:rsid w:val="008F138A"/>
    <w:rsid w:val="008F1536"/>
    <w:rsid w:val="008F16BF"/>
    <w:rsid w:val="008F1752"/>
    <w:rsid w:val="008F2097"/>
    <w:rsid w:val="008F2198"/>
    <w:rsid w:val="008F2237"/>
    <w:rsid w:val="008F25EC"/>
    <w:rsid w:val="008F2618"/>
    <w:rsid w:val="008F29DF"/>
    <w:rsid w:val="008F2B07"/>
    <w:rsid w:val="008F30C4"/>
    <w:rsid w:val="008F3329"/>
    <w:rsid w:val="008F35D7"/>
    <w:rsid w:val="008F3B5D"/>
    <w:rsid w:val="008F3C9F"/>
    <w:rsid w:val="008F40E9"/>
    <w:rsid w:val="008F42B2"/>
    <w:rsid w:val="008F42DD"/>
    <w:rsid w:val="008F436E"/>
    <w:rsid w:val="008F4977"/>
    <w:rsid w:val="008F4CB9"/>
    <w:rsid w:val="008F4CBE"/>
    <w:rsid w:val="008F4D80"/>
    <w:rsid w:val="008F5AFE"/>
    <w:rsid w:val="008F5D86"/>
    <w:rsid w:val="008F5DF1"/>
    <w:rsid w:val="008F5E08"/>
    <w:rsid w:val="008F6486"/>
    <w:rsid w:val="008F649A"/>
    <w:rsid w:val="008F69EB"/>
    <w:rsid w:val="008F6EFD"/>
    <w:rsid w:val="008F7626"/>
    <w:rsid w:val="008F7774"/>
    <w:rsid w:val="008F779C"/>
    <w:rsid w:val="008F782E"/>
    <w:rsid w:val="008F783F"/>
    <w:rsid w:val="008F7C90"/>
    <w:rsid w:val="00900547"/>
    <w:rsid w:val="0090074B"/>
    <w:rsid w:val="00900930"/>
    <w:rsid w:val="009009F9"/>
    <w:rsid w:val="00900EAC"/>
    <w:rsid w:val="00900F97"/>
    <w:rsid w:val="00900FD2"/>
    <w:rsid w:val="009017AC"/>
    <w:rsid w:val="00901BAA"/>
    <w:rsid w:val="00901E0F"/>
    <w:rsid w:val="00901FF0"/>
    <w:rsid w:val="00902AD5"/>
    <w:rsid w:val="00902C65"/>
    <w:rsid w:val="00902FDF"/>
    <w:rsid w:val="0090310C"/>
    <w:rsid w:val="00903212"/>
    <w:rsid w:val="00903747"/>
    <w:rsid w:val="009039E1"/>
    <w:rsid w:val="00903B2A"/>
    <w:rsid w:val="00904852"/>
    <w:rsid w:val="009048CA"/>
    <w:rsid w:val="00904ABD"/>
    <w:rsid w:val="00904BC4"/>
    <w:rsid w:val="00905375"/>
    <w:rsid w:val="009056DF"/>
    <w:rsid w:val="00905AC9"/>
    <w:rsid w:val="00905D1B"/>
    <w:rsid w:val="00905D1C"/>
    <w:rsid w:val="00905F47"/>
    <w:rsid w:val="00906141"/>
    <w:rsid w:val="00906163"/>
    <w:rsid w:val="00906254"/>
    <w:rsid w:val="00906364"/>
    <w:rsid w:val="009063FA"/>
    <w:rsid w:val="00906D74"/>
    <w:rsid w:val="00906ECD"/>
    <w:rsid w:val="009076CB"/>
    <w:rsid w:val="00907B7E"/>
    <w:rsid w:val="00907DB5"/>
    <w:rsid w:val="00907E15"/>
    <w:rsid w:val="00910527"/>
    <w:rsid w:val="0091059E"/>
    <w:rsid w:val="009105BF"/>
    <w:rsid w:val="00910984"/>
    <w:rsid w:val="00910AC6"/>
    <w:rsid w:val="0091100A"/>
    <w:rsid w:val="0091116D"/>
    <w:rsid w:val="0091149E"/>
    <w:rsid w:val="00911951"/>
    <w:rsid w:val="00911A30"/>
    <w:rsid w:val="00911C5E"/>
    <w:rsid w:val="00911D89"/>
    <w:rsid w:val="0091214B"/>
    <w:rsid w:val="009122D1"/>
    <w:rsid w:val="00912980"/>
    <w:rsid w:val="009129EF"/>
    <w:rsid w:val="00912A95"/>
    <w:rsid w:val="00912AF9"/>
    <w:rsid w:val="00912F04"/>
    <w:rsid w:val="00913558"/>
    <w:rsid w:val="00913B6C"/>
    <w:rsid w:val="00913E59"/>
    <w:rsid w:val="0091413A"/>
    <w:rsid w:val="00914160"/>
    <w:rsid w:val="00914188"/>
    <w:rsid w:val="00914196"/>
    <w:rsid w:val="00914432"/>
    <w:rsid w:val="009148B6"/>
    <w:rsid w:val="009148FC"/>
    <w:rsid w:val="009150B6"/>
    <w:rsid w:val="009153BF"/>
    <w:rsid w:val="00915FD1"/>
    <w:rsid w:val="00916160"/>
    <w:rsid w:val="00916212"/>
    <w:rsid w:val="0091663B"/>
    <w:rsid w:val="00916A56"/>
    <w:rsid w:val="00916B7B"/>
    <w:rsid w:val="009173B5"/>
    <w:rsid w:val="00917BFC"/>
    <w:rsid w:val="00917C3E"/>
    <w:rsid w:val="00917D5E"/>
    <w:rsid w:val="00917EF8"/>
    <w:rsid w:val="00917FA7"/>
    <w:rsid w:val="00920100"/>
    <w:rsid w:val="0092031F"/>
    <w:rsid w:val="009203B1"/>
    <w:rsid w:val="00920715"/>
    <w:rsid w:val="009207F0"/>
    <w:rsid w:val="00920861"/>
    <w:rsid w:val="0092106E"/>
    <w:rsid w:val="00921161"/>
    <w:rsid w:val="00921313"/>
    <w:rsid w:val="00922014"/>
    <w:rsid w:val="009223DF"/>
    <w:rsid w:val="00922552"/>
    <w:rsid w:val="0092271D"/>
    <w:rsid w:val="009227C1"/>
    <w:rsid w:val="009230DD"/>
    <w:rsid w:val="00923233"/>
    <w:rsid w:val="009234AD"/>
    <w:rsid w:val="00923528"/>
    <w:rsid w:val="0092378C"/>
    <w:rsid w:val="00923873"/>
    <w:rsid w:val="009249FD"/>
    <w:rsid w:val="00924CDF"/>
    <w:rsid w:val="00925096"/>
    <w:rsid w:val="00925359"/>
    <w:rsid w:val="00925CC8"/>
    <w:rsid w:val="00925D36"/>
    <w:rsid w:val="00925E05"/>
    <w:rsid w:val="009260D7"/>
    <w:rsid w:val="00926203"/>
    <w:rsid w:val="0092651B"/>
    <w:rsid w:val="00926AC0"/>
    <w:rsid w:val="00926B87"/>
    <w:rsid w:val="00926CF0"/>
    <w:rsid w:val="00927019"/>
    <w:rsid w:val="00927A5D"/>
    <w:rsid w:val="00927B3C"/>
    <w:rsid w:val="00927D47"/>
    <w:rsid w:val="00927DC5"/>
    <w:rsid w:val="00930471"/>
    <w:rsid w:val="00930516"/>
    <w:rsid w:val="009309AB"/>
    <w:rsid w:val="009309C8"/>
    <w:rsid w:val="00930A43"/>
    <w:rsid w:val="00930E16"/>
    <w:rsid w:val="00931897"/>
    <w:rsid w:val="009318E2"/>
    <w:rsid w:val="009319E5"/>
    <w:rsid w:val="00931BEE"/>
    <w:rsid w:val="00931F1E"/>
    <w:rsid w:val="00932427"/>
    <w:rsid w:val="00932818"/>
    <w:rsid w:val="009329E9"/>
    <w:rsid w:val="00932A78"/>
    <w:rsid w:val="00932CC8"/>
    <w:rsid w:val="00932E35"/>
    <w:rsid w:val="00932EE0"/>
    <w:rsid w:val="00932EEA"/>
    <w:rsid w:val="0093324B"/>
    <w:rsid w:val="009332CB"/>
    <w:rsid w:val="009335C3"/>
    <w:rsid w:val="009336C8"/>
    <w:rsid w:val="00933FB1"/>
    <w:rsid w:val="00934153"/>
    <w:rsid w:val="0093527D"/>
    <w:rsid w:val="0093531E"/>
    <w:rsid w:val="00935619"/>
    <w:rsid w:val="00935732"/>
    <w:rsid w:val="009357D1"/>
    <w:rsid w:val="00935858"/>
    <w:rsid w:val="00935F9F"/>
    <w:rsid w:val="0093655E"/>
    <w:rsid w:val="009366B4"/>
    <w:rsid w:val="00937865"/>
    <w:rsid w:val="0094051F"/>
    <w:rsid w:val="0094068F"/>
    <w:rsid w:val="00941046"/>
    <w:rsid w:val="009410C1"/>
    <w:rsid w:val="00941126"/>
    <w:rsid w:val="009414A5"/>
    <w:rsid w:val="009415CE"/>
    <w:rsid w:val="009421F7"/>
    <w:rsid w:val="009422A0"/>
    <w:rsid w:val="009424C9"/>
    <w:rsid w:val="00942BE4"/>
    <w:rsid w:val="0094333D"/>
    <w:rsid w:val="0094338C"/>
    <w:rsid w:val="009435A2"/>
    <w:rsid w:val="009435D0"/>
    <w:rsid w:val="00943690"/>
    <w:rsid w:val="00943F75"/>
    <w:rsid w:val="009441DD"/>
    <w:rsid w:val="009445EC"/>
    <w:rsid w:val="0094478D"/>
    <w:rsid w:val="00944817"/>
    <w:rsid w:val="00944AD6"/>
    <w:rsid w:val="00944F51"/>
    <w:rsid w:val="009452F4"/>
    <w:rsid w:val="00945449"/>
    <w:rsid w:val="009455B4"/>
    <w:rsid w:val="00945741"/>
    <w:rsid w:val="00945ECD"/>
    <w:rsid w:val="00946291"/>
    <w:rsid w:val="00946728"/>
    <w:rsid w:val="00946D93"/>
    <w:rsid w:val="00946E03"/>
    <w:rsid w:val="0094718B"/>
    <w:rsid w:val="00947879"/>
    <w:rsid w:val="009501AC"/>
    <w:rsid w:val="0095061E"/>
    <w:rsid w:val="009506CD"/>
    <w:rsid w:val="00951094"/>
    <w:rsid w:val="00951199"/>
    <w:rsid w:val="0095121F"/>
    <w:rsid w:val="009513F3"/>
    <w:rsid w:val="00951831"/>
    <w:rsid w:val="00951CD6"/>
    <w:rsid w:val="00951CE2"/>
    <w:rsid w:val="009521A8"/>
    <w:rsid w:val="009523BB"/>
    <w:rsid w:val="009523DB"/>
    <w:rsid w:val="009525DC"/>
    <w:rsid w:val="00952C44"/>
    <w:rsid w:val="00952D49"/>
    <w:rsid w:val="00952D4F"/>
    <w:rsid w:val="00952E25"/>
    <w:rsid w:val="00953132"/>
    <w:rsid w:val="009535B9"/>
    <w:rsid w:val="00953638"/>
    <w:rsid w:val="00953879"/>
    <w:rsid w:val="00953D78"/>
    <w:rsid w:val="009541B0"/>
    <w:rsid w:val="009541DF"/>
    <w:rsid w:val="009541F1"/>
    <w:rsid w:val="00954AA0"/>
    <w:rsid w:val="00954C70"/>
    <w:rsid w:val="0095553E"/>
    <w:rsid w:val="00955712"/>
    <w:rsid w:val="00955926"/>
    <w:rsid w:val="00955B11"/>
    <w:rsid w:val="00955BA3"/>
    <w:rsid w:val="00956360"/>
    <w:rsid w:val="00956725"/>
    <w:rsid w:val="00956CFB"/>
    <w:rsid w:val="00956FCE"/>
    <w:rsid w:val="009571FA"/>
    <w:rsid w:val="00957353"/>
    <w:rsid w:val="009573A6"/>
    <w:rsid w:val="009574FD"/>
    <w:rsid w:val="0096045E"/>
    <w:rsid w:val="00960580"/>
    <w:rsid w:val="00960D46"/>
    <w:rsid w:val="00960DD3"/>
    <w:rsid w:val="00960F3C"/>
    <w:rsid w:val="00961361"/>
    <w:rsid w:val="0096153A"/>
    <w:rsid w:val="00961E45"/>
    <w:rsid w:val="009620E7"/>
    <w:rsid w:val="009626A9"/>
    <w:rsid w:val="0096294F"/>
    <w:rsid w:val="00962A8B"/>
    <w:rsid w:val="00962BC7"/>
    <w:rsid w:val="00962C18"/>
    <w:rsid w:val="00962E28"/>
    <w:rsid w:val="0096384D"/>
    <w:rsid w:val="00963BF2"/>
    <w:rsid w:val="00963CD4"/>
    <w:rsid w:val="00963F50"/>
    <w:rsid w:val="00964135"/>
    <w:rsid w:val="00964513"/>
    <w:rsid w:val="0096482B"/>
    <w:rsid w:val="00964981"/>
    <w:rsid w:val="00964A18"/>
    <w:rsid w:val="00964D67"/>
    <w:rsid w:val="00964D75"/>
    <w:rsid w:val="00964E7B"/>
    <w:rsid w:val="0096521B"/>
    <w:rsid w:val="0096548C"/>
    <w:rsid w:val="009655DF"/>
    <w:rsid w:val="0096581D"/>
    <w:rsid w:val="00965EB4"/>
    <w:rsid w:val="00965FDF"/>
    <w:rsid w:val="009662B9"/>
    <w:rsid w:val="0096646A"/>
    <w:rsid w:val="0096659F"/>
    <w:rsid w:val="0096664A"/>
    <w:rsid w:val="00966AAF"/>
    <w:rsid w:val="00966CB0"/>
    <w:rsid w:val="00966EF7"/>
    <w:rsid w:val="00967169"/>
    <w:rsid w:val="00967174"/>
    <w:rsid w:val="009673E3"/>
    <w:rsid w:val="00967412"/>
    <w:rsid w:val="0096759E"/>
    <w:rsid w:val="00967A1B"/>
    <w:rsid w:val="00967CB5"/>
    <w:rsid w:val="00967E10"/>
    <w:rsid w:val="0097093B"/>
    <w:rsid w:val="00970961"/>
    <w:rsid w:val="009717A6"/>
    <w:rsid w:val="00971EA1"/>
    <w:rsid w:val="009721E3"/>
    <w:rsid w:val="009726FC"/>
    <w:rsid w:val="00972D5C"/>
    <w:rsid w:val="00972F26"/>
    <w:rsid w:val="00973874"/>
    <w:rsid w:val="00973E92"/>
    <w:rsid w:val="009741AB"/>
    <w:rsid w:val="009744F4"/>
    <w:rsid w:val="00974956"/>
    <w:rsid w:val="00974961"/>
    <w:rsid w:val="009749CF"/>
    <w:rsid w:val="00974A86"/>
    <w:rsid w:val="00974C31"/>
    <w:rsid w:val="00974C5C"/>
    <w:rsid w:val="0097591E"/>
    <w:rsid w:val="00975A10"/>
    <w:rsid w:val="0097612B"/>
    <w:rsid w:val="0097632D"/>
    <w:rsid w:val="0097651D"/>
    <w:rsid w:val="0097657E"/>
    <w:rsid w:val="00976A70"/>
    <w:rsid w:val="00976DC8"/>
    <w:rsid w:val="00976EAB"/>
    <w:rsid w:val="009770FA"/>
    <w:rsid w:val="00977364"/>
    <w:rsid w:val="0097736A"/>
    <w:rsid w:val="009776DC"/>
    <w:rsid w:val="00977870"/>
    <w:rsid w:val="00980288"/>
    <w:rsid w:val="009802C1"/>
    <w:rsid w:val="0098096F"/>
    <w:rsid w:val="009809D6"/>
    <w:rsid w:val="00980AB4"/>
    <w:rsid w:val="00980B41"/>
    <w:rsid w:val="00980C28"/>
    <w:rsid w:val="00980E20"/>
    <w:rsid w:val="009811B2"/>
    <w:rsid w:val="009818DC"/>
    <w:rsid w:val="00981D25"/>
    <w:rsid w:val="0098261F"/>
    <w:rsid w:val="0098271F"/>
    <w:rsid w:val="009827E6"/>
    <w:rsid w:val="00982A20"/>
    <w:rsid w:val="00982B4F"/>
    <w:rsid w:val="00982E4C"/>
    <w:rsid w:val="00983858"/>
    <w:rsid w:val="0098398F"/>
    <w:rsid w:val="0098417A"/>
    <w:rsid w:val="00984712"/>
    <w:rsid w:val="00984D30"/>
    <w:rsid w:val="00984E28"/>
    <w:rsid w:val="009856B3"/>
    <w:rsid w:val="009856F6"/>
    <w:rsid w:val="0098572F"/>
    <w:rsid w:val="00985850"/>
    <w:rsid w:val="00985DC4"/>
    <w:rsid w:val="00986619"/>
    <w:rsid w:val="009869E9"/>
    <w:rsid w:val="009869EE"/>
    <w:rsid w:val="00986ED1"/>
    <w:rsid w:val="00986ED8"/>
    <w:rsid w:val="009871E5"/>
    <w:rsid w:val="009874DF"/>
    <w:rsid w:val="00987A25"/>
    <w:rsid w:val="00990155"/>
    <w:rsid w:val="009901EF"/>
    <w:rsid w:val="009909E1"/>
    <w:rsid w:val="00990D24"/>
    <w:rsid w:val="00990FAF"/>
    <w:rsid w:val="0099193F"/>
    <w:rsid w:val="00991AF0"/>
    <w:rsid w:val="00991DC6"/>
    <w:rsid w:val="00991F27"/>
    <w:rsid w:val="00992063"/>
    <w:rsid w:val="0099267C"/>
    <w:rsid w:val="0099299A"/>
    <w:rsid w:val="00992A88"/>
    <w:rsid w:val="00992DFB"/>
    <w:rsid w:val="009931E4"/>
    <w:rsid w:val="0099329C"/>
    <w:rsid w:val="00993397"/>
    <w:rsid w:val="0099359A"/>
    <w:rsid w:val="00993611"/>
    <w:rsid w:val="00993A69"/>
    <w:rsid w:val="00993CE6"/>
    <w:rsid w:val="00993FC7"/>
    <w:rsid w:val="009941AC"/>
    <w:rsid w:val="00994896"/>
    <w:rsid w:val="009948BC"/>
    <w:rsid w:val="00994B11"/>
    <w:rsid w:val="00994BA2"/>
    <w:rsid w:val="0099546A"/>
    <w:rsid w:val="00995A8C"/>
    <w:rsid w:val="00995B2A"/>
    <w:rsid w:val="00995E25"/>
    <w:rsid w:val="00995EE3"/>
    <w:rsid w:val="009960A9"/>
    <w:rsid w:val="009960B4"/>
    <w:rsid w:val="00996804"/>
    <w:rsid w:val="00996A95"/>
    <w:rsid w:val="00996F1F"/>
    <w:rsid w:val="00997278"/>
    <w:rsid w:val="00997413"/>
    <w:rsid w:val="00997512"/>
    <w:rsid w:val="00997605"/>
    <w:rsid w:val="00997677"/>
    <w:rsid w:val="00997F76"/>
    <w:rsid w:val="00997FE2"/>
    <w:rsid w:val="009A00C7"/>
    <w:rsid w:val="009A065B"/>
    <w:rsid w:val="009A0A49"/>
    <w:rsid w:val="009A0E2E"/>
    <w:rsid w:val="009A1028"/>
    <w:rsid w:val="009A12C5"/>
    <w:rsid w:val="009A146D"/>
    <w:rsid w:val="009A18EA"/>
    <w:rsid w:val="009A19A4"/>
    <w:rsid w:val="009A1EB6"/>
    <w:rsid w:val="009A26E8"/>
    <w:rsid w:val="009A2AF1"/>
    <w:rsid w:val="009A2B5E"/>
    <w:rsid w:val="009A2D26"/>
    <w:rsid w:val="009A3484"/>
    <w:rsid w:val="009A3520"/>
    <w:rsid w:val="009A3708"/>
    <w:rsid w:val="009A3758"/>
    <w:rsid w:val="009A37BF"/>
    <w:rsid w:val="009A37E8"/>
    <w:rsid w:val="009A41CE"/>
    <w:rsid w:val="009A43E2"/>
    <w:rsid w:val="009A4428"/>
    <w:rsid w:val="009A4624"/>
    <w:rsid w:val="009A46C7"/>
    <w:rsid w:val="009A46ED"/>
    <w:rsid w:val="009A4EA4"/>
    <w:rsid w:val="009A4FC7"/>
    <w:rsid w:val="009A53DC"/>
    <w:rsid w:val="009A59F4"/>
    <w:rsid w:val="009A5AF7"/>
    <w:rsid w:val="009A5B2B"/>
    <w:rsid w:val="009A5B66"/>
    <w:rsid w:val="009A6A18"/>
    <w:rsid w:val="009A6AAF"/>
    <w:rsid w:val="009A7360"/>
    <w:rsid w:val="009A7B08"/>
    <w:rsid w:val="009A7BB4"/>
    <w:rsid w:val="009B046F"/>
    <w:rsid w:val="009B08BC"/>
    <w:rsid w:val="009B0CA4"/>
    <w:rsid w:val="009B1CC8"/>
    <w:rsid w:val="009B2314"/>
    <w:rsid w:val="009B24B7"/>
    <w:rsid w:val="009B2994"/>
    <w:rsid w:val="009B2B33"/>
    <w:rsid w:val="009B2B49"/>
    <w:rsid w:val="009B2C7A"/>
    <w:rsid w:val="009B3107"/>
    <w:rsid w:val="009B352A"/>
    <w:rsid w:val="009B38D3"/>
    <w:rsid w:val="009B38DE"/>
    <w:rsid w:val="009B40AE"/>
    <w:rsid w:val="009B4845"/>
    <w:rsid w:val="009B48C2"/>
    <w:rsid w:val="009B4A91"/>
    <w:rsid w:val="009B4A9D"/>
    <w:rsid w:val="009B4C94"/>
    <w:rsid w:val="009B4DF4"/>
    <w:rsid w:val="009B5087"/>
    <w:rsid w:val="009B5152"/>
    <w:rsid w:val="009B5264"/>
    <w:rsid w:val="009B556D"/>
    <w:rsid w:val="009B56F0"/>
    <w:rsid w:val="009B5B70"/>
    <w:rsid w:val="009B5BEC"/>
    <w:rsid w:val="009B607F"/>
    <w:rsid w:val="009B665E"/>
    <w:rsid w:val="009B66B8"/>
    <w:rsid w:val="009B6C4A"/>
    <w:rsid w:val="009B6F19"/>
    <w:rsid w:val="009B7158"/>
    <w:rsid w:val="009B759E"/>
    <w:rsid w:val="009B7F8C"/>
    <w:rsid w:val="009C0108"/>
    <w:rsid w:val="009C0C9C"/>
    <w:rsid w:val="009C0D63"/>
    <w:rsid w:val="009C12CF"/>
    <w:rsid w:val="009C171B"/>
    <w:rsid w:val="009C200A"/>
    <w:rsid w:val="009C2518"/>
    <w:rsid w:val="009C2C04"/>
    <w:rsid w:val="009C2DF5"/>
    <w:rsid w:val="009C2EA7"/>
    <w:rsid w:val="009C2F31"/>
    <w:rsid w:val="009C318A"/>
    <w:rsid w:val="009C3238"/>
    <w:rsid w:val="009C34B2"/>
    <w:rsid w:val="009C37C4"/>
    <w:rsid w:val="009C3CBE"/>
    <w:rsid w:val="009C3E11"/>
    <w:rsid w:val="009C43D5"/>
    <w:rsid w:val="009C47AB"/>
    <w:rsid w:val="009C4C2E"/>
    <w:rsid w:val="009C543F"/>
    <w:rsid w:val="009C5572"/>
    <w:rsid w:val="009C6310"/>
    <w:rsid w:val="009C64E9"/>
    <w:rsid w:val="009C6CE6"/>
    <w:rsid w:val="009C714C"/>
    <w:rsid w:val="009C71DF"/>
    <w:rsid w:val="009C721F"/>
    <w:rsid w:val="009C7303"/>
    <w:rsid w:val="009C7335"/>
    <w:rsid w:val="009C7A82"/>
    <w:rsid w:val="009C7AE6"/>
    <w:rsid w:val="009D07A4"/>
    <w:rsid w:val="009D0E92"/>
    <w:rsid w:val="009D112B"/>
    <w:rsid w:val="009D117C"/>
    <w:rsid w:val="009D1420"/>
    <w:rsid w:val="009D240F"/>
    <w:rsid w:val="009D2526"/>
    <w:rsid w:val="009D2AD1"/>
    <w:rsid w:val="009D2CE3"/>
    <w:rsid w:val="009D2E6C"/>
    <w:rsid w:val="009D39C7"/>
    <w:rsid w:val="009D3CF1"/>
    <w:rsid w:val="009D3F35"/>
    <w:rsid w:val="009D40EE"/>
    <w:rsid w:val="009D4415"/>
    <w:rsid w:val="009D44F2"/>
    <w:rsid w:val="009D46EA"/>
    <w:rsid w:val="009D4809"/>
    <w:rsid w:val="009D480B"/>
    <w:rsid w:val="009D4BB9"/>
    <w:rsid w:val="009D4BEB"/>
    <w:rsid w:val="009D5612"/>
    <w:rsid w:val="009D58A8"/>
    <w:rsid w:val="009D5A53"/>
    <w:rsid w:val="009D5E92"/>
    <w:rsid w:val="009D6552"/>
    <w:rsid w:val="009D68AD"/>
    <w:rsid w:val="009D6DC2"/>
    <w:rsid w:val="009D6ED0"/>
    <w:rsid w:val="009D711E"/>
    <w:rsid w:val="009D71E4"/>
    <w:rsid w:val="009D728A"/>
    <w:rsid w:val="009D77F4"/>
    <w:rsid w:val="009D7945"/>
    <w:rsid w:val="009D79C4"/>
    <w:rsid w:val="009D7AD3"/>
    <w:rsid w:val="009D7BC7"/>
    <w:rsid w:val="009D7C2F"/>
    <w:rsid w:val="009E0015"/>
    <w:rsid w:val="009E06FB"/>
    <w:rsid w:val="009E08A9"/>
    <w:rsid w:val="009E09F3"/>
    <w:rsid w:val="009E102B"/>
    <w:rsid w:val="009E1160"/>
    <w:rsid w:val="009E1255"/>
    <w:rsid w:val="009E1714"/>
    <w:rsid w:val="009E1778"/>
    <w:rsid w:val="009E187A"/>
    <w:rsid w:val="009E190B"/>
    <w:rsid w:val="009E1B01"/>
    <w:rsid w:val="009E1C8A"/>
    <w:rsid w:val="009E2086"/>
    <w:rsid w:val="009E2167"/>
    <w:rsid w:val="009E21FA"/>
    <w:rsid w:val="009E244F"/>
    <w:rsid w:val="009E2836"/>
    <w:rsid w:val="009E291C"/>
    <w:rsid w:val="009E2F1F"/>
    <w:rsid w:val="009E3225"/>
    <w:rsid w:val="009E3509"/>
    <w:rsid w:val="009E3602"/>
    <w:rsid w:val="009E3769"/>
    <w:rsid w:val="009E38D5"/>
    <w:rsid w:val="009E3A75"/>
    <w:rsid w:val="009E3DA1"/>
    <w:rsid w:val="009E3E7D"/>
    <w:rsid w:val="009E422D"/>
    <w:rsid w:val="009E45DF"/>
    <w:rsid w:val="009E4CB9"/>
    <w:rsid w:val="009E5084"/>
    <w:rsid w:val="009E527D"/>
    <w:rsid w:val="009E5297"/>
    <w:rsid w:val="009E58A3"/>
    <w:rsid w:val="009E58E4"/>
    <w:rsid w:val="009E5A6C"/>
    <w:rsid w:val="009E5C5D"/>
    <w:rsid w:val="009E5E4E"/>
    <w:rsid w:val="009E60C4"/>
    <w:rsid w:val="009E6429"/>
    <w:rsid w:val="009E6485"/>
    <w:rsid w:val="009E6912"/>
    <w:rsid w:val="009E6D43"/>
    <w:rsid w:val="009E7118"/>
    <w:rsid w:val="009E7830"/>
    <w:rsid w:val="009E78CB"/>
    <w:rsid w:val="009E7A86"/>
    <w:rsid w:val="009F0710"/>
    <w:rsid w:val="009F0823"/>
    <w:rsid w:val="009F1724"/>
    <w:rsid w:val="009F1914"/>
    <w:rsid w:val="009F1CA9"/>
    <w:rsid w:val="009F1DA2"/>
    <w:rsid w:val="009F273D"/>
    <w:rsid w:val="009F2911"/>
    <w:rsid w:val="009F2D51"/>
    <w:rsid w:val="009F34E7"/>
    <w:rsid w:val="009F375A"/>
    <w:rsid w:val="009F3CB3"/>
    <w:rsid w:val="009F417A"/>
    <w:rsid w:val="009F45F4"/>
    <w:rsid w:val="009F50AF"/>
    <w:rsid w:val="009F57D9"/>
    <w:rsid w:val="009F5837"/>
    <w:rsid w:val="009F58D1"/>
    <w:rsid w:val="009F5B29"/>
    <w:rsid w:val="009F640B"/>
    <w:rsid w:val="009F6677"/>
    <w:rsid w:val="009F6717"/>
    <w:rsid w:val="009F6F0C"/>
    <w:rsid w:val="009F72A1"/>
    <w:rsid w:val="009F768B"/>
    <w:rsid w:val="009F7A25"/>
    <w:rsid w:val="009F7EC4"/>
    <w:rsid w:val="00A0069E"/>
    <w:rsid w:val="00A0082B"/>
    <w:rsid w:val="00A00830"/>
    <w:rsid w:val="00A009C8"/>
    <w:rsid w:val="00A00DF3"/>
    <w:rsid w:val="00A010D6"/>
    <w:rsid w:val="00A012D3"/>
    <w:rsid w:val="00A01687"/>
    <w:rsid w:val="00A01723"/>
    <w:rsid w:val="00A01764"/>
    <w:rsid w:val="00A017A8"/>
    <w:rsid w:val="00A018F7"/>
    <w:rsid w:val="00A0196F"/>
    <w:rsid w:val="00A01A14"/>
    <w:rsid w:val="00A01A1A"/>
    <w:rsid w:val="00A01B0D"/>
    <w:rsid w:val="00A02517"/>
    <w:rsid w:val="00A0264F"/>
    <w:rsid w:val="00A02DDA"/>
    <w:rsid w:val="00A03137"/>
    <w:rsid w:val="00A03193"/>
    <w:rsid w:val="00A03270"/>
    <w:rsid w:val="00A03649"/>
    <w:rsid w:val="00A03C3A"/>
    <w:rsid w:val="00A0408A"/>
    <w:rsid w:val="00A040CC"/>
    <w:rsid w:val="00A041A8"/>
    <w:rsid w:val="00A041BD"/>
    <w:rsid w:val="00A04F92"/>
    <w:rsid w:val="00A054F4"/>
    <w:rsid w:val="00A05543"/>
    <w:rsid w:val="00A0560A"/>
    <w:rsid w:val="00A05640"/>
    <w:rsid w:val="00A05A24"/>
    <w:rsid w:val="00A05CA7"/>
    <w:rsid w:val="00A061D3"/>
    <w:rsid w:val="00A0653D"/>
    <w:rsid w:val="00A069BB"/>
    <w:rsid w:val="00A069C8"/>
    <w:rsid w:val="00A069E2"/>
    <w:rsid w:val="00A07152"/>
    <w:rsid w:val="00A074F7"/>
    <w:rsid w:val="00A078F4"/>
    <w:rsid w:val="00A079F9"/>
    <w:rsid w:val="00A07ABB"/>
    <w:rsid w:val="00A07CE6"/>
    <w:rsid w:val="00A07F32"/>
    <w:rsid w:val="00A10096"/>
    <w:rsid w:val="00A10341"/>
    <w:rsid w:val="00A10450"/>
    <w:rsid w:val="00A104DD"/>
    <w:rsid w:val="00A106DB"/>
    <w:rsid w:val="00A107FE"/>
    <w:rsid w:val="00A10DC4"/>
    <w:rsid w:val="00A10E14"/>
    <w:rsid w:val="00A10F08"/>
    <w:rsid w:val="00A11228"/>
    <w:rsid w:val="00A11378"/>
    <w:rsid w:val="00A11487"/>
    <w:rsid w:val="00A11572"/>
    <w:rsid w:val="00A11A7E"/>
    <w:rsid w:val="00A1229D"/>
    <w:rsid w:val="00A123D4"/>
    <w:rsid w:val="00A12491"/>
    <w:rsid w:val="00A130DF"/>
    <w:rsid w:val="00A145E5"/>
    <w:rsid w:val="00A14759"/>
    <w:rsid w:val="00A14B81"/>
    <w:rsid w:val="00A1529A"/>
    <w:rsid w:val="00A15A91"/>
    <w:rsid w:val="00A15CDC"/>
    <w:rsid w:val="00A1658C"/>
    <w:rsid w:val="00A166C5"/>
    <w:rsid w:val="00A175A0"/>
    <w:rsid w:val="00A17DFA"/>
    <w:rsid w:val="00A17EAB"/>
    <w:rsid w:val="00A20546"/>
    <w:rsid w:val="00A207BA"/>
    <w:rsid w:val="00A20929"/>
    <w:rsid w:val="00A20C5F"/>
    <w:rsid w:val="00A21024"/>
    <w:rsid w:val="00A2132D"/>
    <w:rsid w:val="00A21D34"/>
    <w:rsid w:val="00A22F33"/>
    <w:rsid w:val="00A23079"/>
    <w:rsid w:val="00A23588"/>
    <w:rsid w:val="00A237AA"/>
    <w:rsid w:val="00A2393D"/>
    <w:rsid w:val="00A239BD"/>
    <w:rsid w:val="00A23D1B"/>
    <w:rsid w:val="00A23E8B"/>
    <w:rsid w:val="00A240CC"/>
    <w:rsid w:val="00A24309"/>
    <w:rsid w:val="00A245E6"/>
    <w:rsid w:val="00A2462B"/>
    <w:rsid w:val="00A24ACD"/>
    <w:rsid w:val="00A25D8B"/>
    <w:rsid w:val="00A2619C"/>
    <w:rsid w:val="00A26212"/>
    <w:rsid w:val="00A26826"/>
    <w:rsid w:val="00A26A30"/>
    <w:rsid w:val="00A26A35"/>
    <w:rsid w:val="00A26ACB"/>
    <w:rsid w:val="00A2778A"/>
    <w:rsid w:val="00A279BD"/>
    <w:rsid w:val="00A279D6"/>
    <w:rsid w:val="00A279DB"/>
    <w:rsid w:val="00A27AB3"/>
    <w:rsid w:val="00A27BD8"/>
    <w:rsid w:val="00A27FDC"/>
    <w:rsid w:val="00A30036"/>
    <w:rsid w:val="00A3020E"/>
    <w:rsid w:val="00A30837"/>
    <w:rsid w:val="00A30C36"/>
    <w:rsid w:val="00A30E38"/>
    <w:rsid w:val="00A3111F"/>
    <w:rsid w:val="00A3117D"/>
    <w:rsid w:val="00A31335"/>
    <w:rsid w:val="00A316FB"/>
    <w:rsid w:val="00A317BB"/>
    <w:rsid w:val="00A3183F"/>
    <w:rsid w:val="00A31D78"/>
    <w:rsid w:val="00A31E94"/>
    <w:rsid w:val="00A31FE8"/>
    <w:rsid w:val="00A32529"/>
    <w:rsid w:val="00A32AF1"/>
    <w:rsid w:val="00A32B3F"/>
    <w:rsid w:val="00A32DBB"/>
    <w:rsid w:val="00A32E22"/>
    <w:rsid w:val="00A33220"/>
    <w:rsid w:val="00A3343C"/>
    <w:rsid w:val="00A3387B"/>
    <w:rsid w:val="00A3398F"/>
    <w:rsid w:val="00A33C73"/>
    <w:rsid w:val="00A33FDF"/>
    <w:rsid w:val="00A34054"/>
    <w:rsid w:val="00A3461D"/>
    <w:rsid w:val="00A34686"/>
    <w:rsid w:val="00A34CA3"/>
    <w:rsid w:val="00A35118"/>
    <w:rsid w:val="00A35119"/>
    <w:rsid w:val="00A35195"/>
    <w:rsid w:val="00A354F2"/>
    <w:rsid w:val="00A35FBB"/>
    <w:rsid w:val="00A36145"/>
    <w:rsid w:val="00A36579"/>
    <w:rsid w:val="00A36A5E"/>
    <w:rsid w:val="00A36E82"/>
    <w:rsid w:val="00A36F2D"/>
    <w:rsid w:val="00A37A8C"/>
    <w:rsid w:val="00A37CFD"/>
    <w:rsid w:val="00A37DF5"/>
    <w:rsid w:val="00A37F4E"/>
    <w:rsid w:val="00A37FAB"/>
    <w:rsid w:val="00A40105"/>
    <w:rsid w:val="00A404CE"/>
    <w:rsid w:val="00A40545"/>
    <w:rsid w:val="00A407E7"/>
    <w:rsid w:val="00A40A23"/>
    <w:rsid w:val="00A41074"/>
    <w:rsid w:val="00A423C1"/>
    <w:rsid w:val="00A4242B"/>
    <w:rsid w:val="00A42530"/>
    <w:rsid w:val="00A42E0E"/>
    <w:rsid w:val="00A43138"/>
    <w:rsid w:val="00A43271"/>
    <w:rsid w:val="00A432F9"/>
    <w:rsid w:val="00A433CC"/>
    <w:rsid w:val="00A437C7"/>
    <w:rsid w:val="00A43B0B"/>
    <w:rsid w:val="00A43D8E"/>
    <w:rsid w:val="00A43F22"/>
    <w:rsid w:val="00A44182"/>
    <w:rsid w:val="00A44209"/>
    <w:rsid w:val="00A4478F"/>
    <w:rsid w:val="00A45528"/>
    <w:rsid w:val="00A459DE"/>
    <w:rsid w:val="00A45D56"/>
    <w:rsid w:val="00A465DC"/>
    <w:rsid w:val="00A469F9"/>
    <w:rsid w:val="00A4702F"/>
    <w:rsid w:val="00A47CC9"/>
    <w:rsid w:val="00A47DFB"/>
    <w:rsid w:val="00A47E81"/>
    <w:rsid w:val="00A47F2A"/>
    <w:rsid w:val="00A50A1B"/>
    <w:rsid w:val="00A50A63"/>
    <w:rsid w:val="00A50A76"/>
    <w:rsid w:val="00A50F53"/>
    <w:rsid w:val="00A51D58"/>
    <w:rsid w:val="00A51EEB"/>
    <w:rsid w:val="00A5241E"/>
    <w:rsid w:val="00A5257B"/>
    <w:rsid w:val="00A525CA"/>
    <w:rsid w:val="00A52CEF"/>
    <w:rsid w:val="00A53A9F"/>
    <w:rsid w:val="00A541DB"/>
    <w:rsid w:val="00A54256"/>
    <w:rsid w:val="00A5430F"/>
    <w:rsid w:val="00A54E46"/>
    <w:rsid w:val="00A550E6"/>
    <w:rsid w:val="00A551FB"/>
    <w:rsid w:val="00A55266"/>
    <w:rsid w:val="00A55C74"/>
    <w:rsid w:val="00A565CF"/>
    <w:rsid w:val="00A565F7"/>
    <w:rsid w:val="00A5696C"/>
    <w:rsid w:val="00A5696D"/>
    <w:rsid w:val="00A56A3D"/>
    <w:rsid w:val="00A56E1A"/>
    <w:rsid w:val="00A57080"/>
    <w:rsid w:val="00A5730E"/>
    <w:rsid w:val="00A576AF"/>
    <w:rsid w:val="00A60739"/>
    <w:rsid w:val="00A60B69"/>
    <w:rsid w:val="00A61262"/>
    <w:rsid w:val="00A61C56"/>
    <w:rsid w:val="00A61C63"/>
    <w:rsid w:val="00A621E6"/>
    <w:rsid w:val="00A622D4"/>
    <w:rsid w:val="00A62530"/>
    <w:rsid w:val="00A629BA"/>
    <w:rsid w:val="00A62D4D"/>
    <w:rsid w:val="00A62D98"/>
    <w:rsid w:val="00A62DAA"/>
    <w:rsid w:val="00A62F02"/>
    <w:rsid w:val="00A631DE"/>
    <w:rsid w:val="00A63253"/>
    <w:rsid w:val="00A63447"/>
    <w:rsid w:val="00A6383B"/>
    <w:rsid w:val="00A63856"/>
    <w:rsid w:val="00A638D4"/>
    <w:rsid w:val="00A6409B"/>
    <w:rsid w:val="00A64673"/>
    <w:rsid w:val="00A647D8"/>
    <w:rsid w:val="00A64AE0"/>
    <w:rsid w:val="00A64D96"/>
    <w:rsid w:val="00A6542F"/>
    <w:rsid w:val="00A6580F"/>
    <w:rsid w:val="00A65D0F"/>
    <w:rsid w:val="00A664EB"/>
    <w:rsid w:val="00A666BD"/>
    <w:rsid w:val="00A667D3"/>
    <w:rsid w:val="00A66905"/>
    <w:rsid w:val="00A66B16"/>
    <w:rsid w:val="00A671C8"/>
    <w:rsid w:val="00A67274"/>
    <w:rsid w:val="00A67310"/>
    <w:rsid w:val="00A67ACC"/>
    <w:rsid w:val="00A67BE0"/>
    <w:rsid w:val="00A67DB5"/>
    <w:rsid w:val="00A700C5"/>
    <w:rsid w:val="00A700EF"/>
    <w:rsid w:val="00A7014A"/>
    <w:rsid w:val="00A70625"/>
    <w:rsid w:val="00A7068E"/>
    <w:rsid w:val="00A7077C"/>
    <w:rsid w:val="00A70FA6"/>
    <w:rsid w:val="00A70FC2"/>
    <w:rsid w:val="00A71038"/>
    <w:rsid w:val="00A7143F"/>
    <w:rsid w:val="00A716F2"/>
    <w:rsid w:val="00A71A2A"/>
    <w:rsid w:val="00A722A6"/>
    <w:rsid w:val="00A72415"/>
    <w:rsid w:val="00A728E0"/>
    <w:rsid w:val="00A729F0"/>
    <w:rsid w:val="00A72A93"/>
    <w:rsid w:val="00A7339A"/>
    <w:rsid w:val="00A739D7"/>
    <w:rsid w:val="00A73D39"/>
    <w:rsid w:val="00A73E60"/>
    <w:rsid w:val="00A74194"/>
    <w:rsid w:val="00A74222"/>
    <w:rsid w:val="00A7460E"/>
    <w:rsid w:val="00A7491A"/>
    <w:rsid w:val="00A74EE5"/>
    <w:rsid w:val="00A751CC"/>
    <w:rsid w:val="00A75403"/>
    <w:rsid w:val="00A755B6"/>
    <w:rsid w:val="00A75802"/>
    <w:rsid w:val="00A75E24"/>
    <w:rsid w:val="00A75FE3"/>
    <w:rsid w:val="00A760F5"/>
    <w:rsid w:val="00A76231"/>
    <w:rsid w:val="00A76433"/>
    <w:rsid w:val="00A77853"/>
    <w:rsid w:val="00A77A28"/>
    <w:rsid w:val="00A77CC8"/>
    <w:rsid w:val="00A77DB4"/>
    <w:rsid w:val="00A80151"/>
    <w:rsid w:val="00A80918"/>
    <w:rsid w:val="00A80D90"/>
    <w:rsid w:val="00A81433"/>
    <w:rsid w:val="00A81577"/>
    <w:rsid w:val="00A8173E"/>
    <w:rsid w:val="00A81AB5"/>
    <w:rsid w:val="00A81C37"/>
    <w:rsid w:val="00A81C54"/>
    <w:rsid w:val="00A81F7A"/>
    <w:rsid w:val="00A81FDB"/>
    <w:rsid w:val="00A82CD9"/>
    <w:rsid w:val="00A8325B"/>
    <w:rsid w:val="00A83C58"/>
    <w:rsid w:val="00A840B5"/>
    <w:rsid w:val="00A840C6"/>
    <w:rsid w:val="00A84917"/>
    <w:rsid w:val="00A84D19"/>
    <w:rsid w:val="00A84DC0"/>
    <w:rsid w:val="00A84FB7"/>
    <w:rsid w:val="00A854B0"/>
    <w:rsid w:val="00A856DA"/>
    <w:rsid w:val="00A8584A"/>
    <w:rsid w:val="00A85C99"/>
    <w:rsid w:val="00A862A4"/>
    <w:rsid w:val="00A862A6"/>
    <w:rsid w:val="00A86501"/>
    <w:rsid w:val="00A86695"/>
    <w:rsid w:val="00A8699D"/>
    <w:rsid w:val="00A86A3E"/>
    <w:rsid w:val="00A8736D"/>
    <w:rsid w:val="00A8748A"/>
    <w:rsid w:val="00A8760C"/>
    <w:rsid w:val="00A87935"/>
    <w:rsid w:val="00A87D5F"/>
    <w:rsid w:val="00A9037F"/>
    <w:rsid w:val="00A906D7"/>
    <w:rsid w:val="00A90ECF"/>
    <w:rsid w:val="00A91009"/>
    <w:rsid w:val="00A91871"/>
    <w:rsid w:val="00A91996"/>
    <w:rsid w:val="00A920CE"/>
    <w:rsid w:val="00A922CE"/>
    <w:rsid w:val="00A92599"/>
    <w:rsid w:val="00A9273C"/>
    <w:rsid w:val="00A92A95"/>
    <w:rsid w:val="00A92AC7"/>
    <w:rsid w:val="00A93D7A"/>
    <w:rsid w:val="00A940B8"/>
    <w:rsid w:val="00A94109"/>
    <w:rsid w:val="00A9444E"/>
    <w:rsid w:val="00A94791"/>
    <w:rsid w:val="00A94800"/>
    <w:rsid w:val="00A94982"/>
    <w:rsid w:val="00A94B58"/>
    <w:rsid w:val="00A94D73"/>
    <w:rsid w:val="00A94F2C"/>
    <w:rsid w:val="00A95085"/>
    <w:rsid w:val="00A952CD"/>
    <w:rsid w:val="00A955E0"/>
    <w:rsid w:val="00A95723"/>
    <w:rsid w:val="00A9591A"/>
    <w:rsid w:val="00A9608F"/>
    <w:rsid w:val="00A96242"/>
    <w:rsid w:val="00A962B8"/>
    <w:rsid w:val="00A9638A"/>
    <w:rsid w:val="00A96588"/>
    <w:rsid w:val="00A965A0"/>
    <w:rsid w:val="00A965F8"/>
    <w:rsid w:val="00A967A0"/>
    <w:rsid w:val="00A96C75"/>
    <w:rsid w:val="00A96F64"/>
    <w:rsid w:val="00A97B96"/>
    <w:rsid w:val="00AA037F"/>
    <w:rsid w:val="00AA0382"/>
    <w:rsid w:val="00AA08E9"/>
    <w:rsid w:val="00AA0EF5"/>
    <w:rsid w:val="00AA1647"/>
    <w:rsid w:val="00AA16E9"/>
    <w:rsid w:val="00AA2412"/>
    <w:rsid w:val="00AA2A9A"/>
    <w:rsid w:val="00AA34AB"/>
    <w:rsid w:val="00AA3733"/>
    <w:rsid w:val="00AA39AA"/>
    <w:rsid w:val="00AA3E0E"/>
    <w:rsid w:val="00AA40F0"/>
    <w:rsid w:val="00AA45E5"/>
    <w:rsid w:val="00AA491B"/>
    <w:rsid w:val="00AA4DB7"/>
    <w:rsid w:val="00AA4DE6"/>
    <w:rsid w:val="00AA5348"/>
    <w:rsid w:val="00AA553E"/>
    <w:rsid w:val="00AA5FE2"/>
    <w:rsid w:val="00AA5FE8"/>
    <w:rsid w:val="00AA6668"/>
    <w:rsid w:val="00AA6BAF"/>
    <w:rsid w:val="00AA70C7"/>
    <w:rsid w:val="00AA7160"/>
    <w:rsid w:val="00AA7AB3"/>
    <w:rsid w:val="00AB0689"/>
    <w:rsid w:val="00AB0AD1"/>
    <w:rsid w:val="00AB0C62"/>
    <w:rsid w:val="00AB0D39"/>
    <w:rsid w:val="00AB0EA1"/>
    <w:rsid w:val="00AB1F3D"/>
    <w:rsid w:val="00AB2A3A"/>
    <w:rsid w:val="00AB2D79"/>
    <w:rsid w:val="00AB3101"/>
    <w:rsid w:val="00AB317F"/>
    <w:rsid w:val="00AB3489"/>
    <w:rsid w:val="00AB35D3"/>
    <w:rsid w:val="00AB37B6"/>
    <w:rsid w:val="00AB3802"/>
    <w:rsid w:val="00AB39D4"/>
    <w:rsid w:val="00AB3B28"/>
    <w:rsid w:val="00AB3DDA"/>
    <w:rsid w:val="00AB3EC4"/>
    <w:rsid w:val="00AB48E8"/>
    <w:rsid w:val="00AB4DAA"/>
    <w:rsid w:val="00AB5374"/>
    <w:rsid w:val="00AB54C0"/>
    <w:rsid w:val="00AB60F1"/>
    <w:rsid w:val="00AB6571"/>
    <w:rsid w:val="00AB676D"/>
    <w:rsid w:val="00AB7174"/>
    <w:rsid w:val="00AB72B0"/>
    <w:rsid w:val="00AB74AB"/>
    <w:rsid w:val="00AB74FD"/>
    <w:rsid w:val="00AB7A88"/>
    <w:rsid w:val="00AB7E76"/>
    <w:rsid w:val="00AB7F72"/>
    <w:rsid w:val="00AC01B6"/>
    <w:rsid w:val="00AC03C9"/>
    <w:rsid w:val="00AC056C"/>
    <w:rsid w:val="00AC0DA6"/>
    <w:rsid w:val="00AC0E83"/>
    <w:rsid w:val="00AC17C2"/>
    <w:rsid w:val="00AC1AA4"/>
    <w:rsid w:val="00AC2008"/>
    <w:rsid w:val="00AC22C8"/>
    <w:rsid w:val="00AC243D"/>
    <w:rsid w:val="00AC250D"/>
    <w:rsid w:val="00AC27FA"/>
    <w:rsid w:val="00AC2EA5"/>
    <w:rsid w:val="00AC3550"/>
    <w:rsid w:val="00AC35B3"/>
    <w:rsid w:val="00AC3619"/>
    <w:rsid w:val="00AC3ABC"/>
    <w:rsid w:val="00AC3D43"/>
    <w:rsid w:val="00AC3E14"/>
    <w:rsid w:val="00AC44A8"/>
    <w:rsid w:val="00AC4617"/>
    <w:rsid w:val="00AC4633"/>
    <w:rsid w:val="00AC491F"/>
    <w:rsid w:val="00AC563B"/>
    <w:rsid w:val="00AC59BF"/>
    <w:rsid w:val="00AC60AB"/>
    <w:rsid w:val="00AC60E2"/>
    <w:rsid w:val="00AC61D3"/>
    <w:rsid w:val="00AC6434"/>
    <w:rsid w:val="00AC6609"/>
    <w:rsid w:val="00AC676E"/>
    <w:rsid w:val="00AC691F"/>
    <w:rsid w:val="00AC695A"/>
    <w:rsid w:val="00AC7480"/>
    <w:rsid w:val="00AC7865"/>
    <w:rsid w:val="00AC78FE"/>
    <w:rsid w:val="00AC792D"/>
    <w:rsid w:val="00AC7B53"/>
    <w:rsid w:val="00AC7CDC"/>
    <w:rsid w:val="00AD0026"/>
    <w:rsid w:val="00AD0167"/>
    <w:rsid w:val="00AD01A9"/>
    <w:rsid w:val="00AD0684"/>
    <w:rsid w:val="00AD0A14"/>
    <w:rsid w:val="00AD0ACF"/>
    <w:rsid w:val="00AD0DDD"/>
    <w:rsid w:val="00AD1293"/>
    <w:rsid w:val="00AD2301"/>
    <w:rsid w:val="00AD2585"/>
    <w:rsid w:val="00AD31CF"/>
    <w:rsid w:val="00AD31E4"/>
    <w:rsid w:val="00AD33FD"/>
    <w:rsid w:val="00AD3BF2"/>
    <w:rsid w:val="00AD4175"/>
    <w:rsid w:val="00AD498A"/>
    <w:rsid w:val="00AD4A64"/>
    <w:rsid w:val="00AD4C88"/>
    <w:rsid w:val="00AD4DC7"/>
    <w:rsid w:val="00AD4F77"/>
    <w:rsid w:val="00AD5286"/>
    <w:rsid w:val="00AD5BF4"/>
    <w:rsid w:val="00AD5CDB"/>
    <w:rsid w:val="00AD5E6B"/>
    <w:rsid w:val="00AD638E"/>
    <w:rsid w:val="00AD6477"/>
    <w:rsid w:val="00AD64B7"/>
    <w:rsid w:val="00AD66BB"/>
    <w:rsid w:val="00AD67B0"/>
    <w:rsid w:val="00AD67C8"/>
    <w:rsid w:val="00AD707E"/>
    <w:rsid w:val="00AD71F4"/>
    <w:rsid w:val="00AD729C"/>
    <w:rsid w:val="00AD76AD"/>
    <w:rsid w:val="00AD7B81"/>
    <w:rsid w:val="00AD7FAC"/>
    <w:rsid w:val="00AE0117"/>
    <w:rsid w:val="00AE0416"/>
    <w:rsid w:val="00AE0547"/>
    <w:rsid w:val="00AE0607"/>
    <w:rsid w:val="00AE07D6"/>
    <w:rsid w:val="00AE0AF7"/>
    <w:rsid w:val="00AE0CB3"/>
    <w:rsid w:val="00AE1DD9"/>
    <w:rsid w:val="00AE2093"/>
    <w:rsid w:val="00AE2163"/>
    <w:rsid w:val="00AE24D0"/>
    <w:rsid w:val="00AE2B1F"/>
    <w:rsid w:val="00AE2B7B"/>
    <w:rsid w:val="00AE2C6F"/>
    <w:rsid w:val="00AE315D"/>
    <w:rsid w:val="00AE3966"/>
    <w:rsid w:val="00AE3C8B"/>
    <w:rsid w:val="00AE3D2F"/>
    <w:rsid w:val="00AE3ECA"/>
    <w:rsid w:val="00AE4247"/>
    <w:rsid w:val="00AE458F"/>
    <w:rsid w:val="00AE4612"/>
    <w:rsid w:val="00AE4681"/>
    <w:rsid w:val="00AE47DE"/>
    <w:rsid w:val="00AE482E"/>
    <w:rsid w:val="00AE4C7F"/>
    <w:rsid w:val="00AE4F51"/>
    <w:rsid w:val="00AE52D2"/>
    <w:rsid w:val="00AE54CA"/>
    <w:rsid w:val="00AE555E"/>
    <w:rsid w:val="00AE5910"/>
    <w:rsid w:val="00AE5CD2"/>
    <w:rsid w:val="00AE5D45"/>
    <w:rsid w:val="00AE5F7F"/>
    <w:rsid w:val="00AE6336"/>
    <w:rsid w:val="00AE660A"/>
    <w:rsid w:val="00AE6963"/>
    <w:rsid w:val="00AE6A70"/>
    <w:rsid w:val="00AE6B10"/>
    <w:rsid w:val="00AE74FC"/>
    <w:rsid w:val="00AE78A0"/>
    <w:rsid w:val="00AF011E"/>
    <w:rsid w:val="00AF0339"/>
    <w:rsid w:val="00AF0463"/>
    <w:rsid w:val="00AF0800"/>
    <w:rsid w:val="00AF0EEB"/>
    <w:rsid w:val="00AF181C"/>
    <w:rsid w:val="00AF1DD2"/>
    <w:rsid w:val="00AF24EB"/>
    <w:rsid w:val="00AF2B57"/>
    <w:rsid w:val="00AF2E46"/>
    <w:rsid w:val="00AF38C4"/>
    <w:rsid w:val="00AF392B"/>
    <w:rsid w:val="00AF3BA1"/>
    <w:rsid w:val="00AF3C28"/>
    <w:rsid w:val="00AF41D4"/>
    <w:rsid w:val="00AF42BD"/>
    <w:rsid w:val="00AF4719"/>
    <w:rsid w:val="00AF4986"/>
    <w:rsid w:val="00AF4AB9"/>
    <w:rsid w:val="00AF4C9F"/>
    <w:rsid w:val="00AF544C"/>
    <w:rsid w:val="00AF54B3"/>
    <w:rsid w:val="00AF591F"/>
    <w:rsid w:val="00AF5B3C"/>
    <w:rsid w:val="00AF5FC4"/>
    <w:rsid w:val="00AF6A35"/>
    <w:rsid w:val="00AF6D84"/>
    <w:rsid w:val="00AF70F5"/>
    <w:rsid w:val="00AF7602"/>
    <w:rsid w:val="00AF7B50"/>
    <w:rsid w:val="00AF7C5E"/>
    <w:rsid w:val="00AF7E81"/>
    <w:rsid w:val="00B000E3"/>
    <w:rsid w:val="00B00247"/>
    <w:rsid w:val="00B008BB"/>
    <w:rsid w:val="00B00ACF"/>
    <w:rsid w:val="00B00B9A"/>
    <w:rsid w:val="00B00BEB"/>
    <w:rsid w:val="00B01534"/>
    <w:rsid w:val="00B0178E"/>
    <w:rsid w:val="00B017EF"/>
    <w:rsid w:val="00B0183D"/>
    <w:rsid w:val="00B020F8"/>
    <w:rsid w:val="00B022B7"/>
    <w:rsid w:val="00B0246E"/>
    <w:rsid w:val="00B025F0"/>
    <w:rsid w:val="00B02DE7"/>
    <w:rsid w:val="00B02E16"/>
    <w:rsid w:val="00B02FF4"/>
    <w:rsid w:val="00B03099"/>
    <w:rsid w:val="00B04091"/>
    <w:rsid w:val="00B04437"/>
    <w:rsid w:val="00B04581"/>
    <w:rsid w:val="00B04B04"/>
    <w:rsid w:val="00B05EAA"/>
    <w:rsid w:val="00B05FBC"/>
    <w:rsid w:val="00B06343"/>
    <w:rsid w:val="00B06712"/>
    <w:rsid w:val="00B06790"/>
    <w:rsid w:val="00B06D81"/>
    <w:rsid w:val="00B06E65"/>
    <w:rsid w:val="00B07E97"/>
    <w:rsid w:val="00B10531"/>
    <w:rsid w:val="00B107F9"/>
    <w:rsid w:val="00B10F74"/>
    <w:rsid w:val="00B11D09"/>
    <w:rsid w:val="00B1202E"/>
    <w:rsid w:val="00B122F9"/>
    <w:rsid w:val="00B12326"/>
    <w:rsid w:val="00B12DB9"/>
    <w:rsid w:val="00B12F74"/>
    <w:rsid w:val="00B1373D"/>
    <w:rsid w:val="00B13764"/>
    <w:rsid w:val="00B13789"/>
    <w:rsid w:val="00B13938"/>
    <w:rsid w:val="00B13989"/>
    <w:rsid w:val="00B13AF7"/>
    <w:rsid w:val="00B13B5E"/>
    <w:rsid w:val="00B14107"/>
    <w:rsid w:val="00B1434D"/>
    <w:rsid w:val="00B144AF"/>
    <w:rsid w:val="00B14552"/>
    <w:rsid w:val="00B145CD"/>
    <w:rsid w:val="00B14B79"/>
    <w:rsid w:val="00B14C31"/>
    <w:rsid w:val="00B14C51"/>
    <w:rsid w:val="00B1528D"/>
    <w:rsid w:val="00B152C4"/>
    <w:rsid w:val="00B155EA"/>
    <w:rsid w:val="00B157F2"/>
    <w:rsid w:val="00B15821"/>
    <w:rsid w:val="00B15893"/>
    <w:rsid w:val="00B15924"/>
    <w:rsid w:val="00B16512"/>
    <w:rsid w:val="00B1661B"/>
    <w:rsid w:val="00B1667B"/>
    <w:rsid w:val="00B1672D"/>
    <w:rsid w:val="00B16799"/>
    <w:rsid w:val="00B168E9"/>
    <w:rsid w:val="00B16A68"/>
    <w:rsid w:val="00B16E02"/>
    <w:rsid w:val="00B16EBF"/>
    <w:rsid w:val="00B17293"/>
    <w:rsid w:val="00B173BD"/>
    <w:rsid w:val="00B17B6C"/>
    <w:rsid w:val="00B17E68"/>
    <w:rsid w:val="00B17F31"/>
    <w:rsid w:val="00B2032C"/>
    <w:rsid w:val="00B20531"/>
    <w:rsid w:val="00B206AC"/>
    <w:rsid w:val="00B20885"/>
    <w:rsid w:val="00B20A76"/>
    <w:rsid w:val="00B20C16"/>
    <w:rsid w:val="00B20D8B"/>
    <w:rsid w:val="00B20DCB"/>
    <w:rsid w:val="00B21050"/>
    <w:rsid w:val="00B214C2"/>
    <w:rsid w:val="00B21584"/>
    <w:rsid w:val="00B217F7"/>
    <w:rsid w:val="00B21F86"/>
    <w:rsid w:val="00B21FD0"/>
    <w:rsid w:val="00B22C9E"/>
    <w:rsid w:val="00B22E8A"/>
    <w:rsid w:val="00B231C1"/>
    <w:rsid w:val="00B23646"/>
    <w:rsid w:val="00B23D1F"/>
    <w:rsid w:val="00B23EE9"/>
    <w:rsid w:val="00B2414A"/>
    <w:rsid w:val="00B24403"/>
    <w:rsid w:val="00B244C7"/>
    <w:rsid w:val="00B248F5"/>
    <w:rsid w:val="00B24A7B"/>
    <w:rsid w:val="00B24AEA"/>
    <w:rsid w:val="00B2510D"/>
    <w:rsid w:val="00B256DE"/>
    <w:rsid w:val="00B25E21"/>
    <w:rsid w:val="00B264D3"/>
    <w:rsid w:val="00B26558"/>
    <w:rsid w:val="00B26682"/>
    <w:rsid w:val="00B26A0B"/>
    <w:rsid w:val="00B27346"/>
    <w:rsid w:val="00B27544"/>
    <w:rsid w:val="00B275D3"/>
    <w:rsid w:val="00B276BD"/>
    <w:rsid w:val="00B277B0"/>
    <w:rsid w:val="00B27868"/>
    <w:rsid w:val="00B3040B"/>
    <w:rsid w:val="00B305E4"/>
    <w:rsid w:val="00B307B2"/>
    <w:rsid w:val="00B30930"/>
    <w:rsid w:val="00B309CD"/>
    <w:rsid w:val="00B30C1F"/>
    <w:rsid w:val="00B30C6F"/>
    <w:rsid w:val="00B3100B"/>
    <w:rsid w:val="00B31802"/>
    <w:rsid w:val="00B31914"/>
    <w:rsid w:val="00B31E83"/>
    <w:rsid w:val="00B3210A"/>
    <w:rsid w:val="00B326ED"/>
    <w:rsid w:val="00B3307E"/>
    <w:rsid w:val="00B3340B"/>
    <w:rsid w:val="00B33481"/>
    <w:rsid w:val="00B3371A"/>
    <w:rsid w:val="00B33914"/>
    <w:rsid w:val="00B33A23"/>
    <w:rsid w:val="00B3431B"/>
    <w:rsid w:val="00B3440A"/>
    <w:rsid w:val="00B34747"/>
    <w:rsid w:val="00B34759"/>
    <w:rsid w:val="00B34A74"/>
    <w:rsid w:val="00B34E2E"/>
    <w:rsid w:val="00B34F03"/>
    <w:rsid w:val="00B34FCF"/>
    <w:rsid w:val="00B351A4"/>
    <w:rsid w:val="00B353B7"/>
    <w:rsid w:val="00B35CF3"/>
    <w:rsid w:val="00B36524"/>
    <w:rsid w:val="00B3674E"/>
    <w:rsid w:val="00B36E47"/>
    <w:rsid w:val="00B371FB"/>
    <w:rsid w:val="00B37286"/>
    <w:rsid w:val="00B37A3C"/>
    <w:rsid w:val="00B40347"/>
    <w:rsid w:val="00B40356"/>
    <w:rsid w:val="00B40470"/>
    <w:rsid w:val="00B40A3E"/>
    <w:rsid w:val="00B40B33"/>
    <w:rsid w:val="00B40B87"/>
    <w:rsid w:val="00B40D31"/>
    <w:rsid w:val="00B40E16"/>
    <w:rsid w:val="00B40E2E"/>
    <w:rsid w:val="00B40F7A"/>
    <w:rsid w:val="00B40FD4"/>
    <w:rsid w:val="00B41146"/>
    <w:rsid w:val="00B411EC"/>
    <w:rsid w:val="00B41282"/>
    <w:rsid w:val="00B4128B"/>
    <w:rsid w:val="00B42024"/>
    <w:rsid w:val="00B425AC"/>
    <w:rsid w:val="00B4291C"/>
    <w:rsid w:val="00B42923"/>
    <w:rsid w:val="00B42AE7"/>
    <w:rsid w:val="00B430CF"/>
    <w:rsid w:val="00B43130"/>
    <w:rsid w:val="00B432F4"/>
    <w:rsid w:val="00B43745"/>
    <w:rsid w:val="00B43CD0"/>
    <w:rsid w:val="00B43CDD"/>
    <w:rsid w:val="00B44270"/>
    <w:rsid w:val="00B44296"/>
    <w:rsid w:val="00B44335"/>
    <w:rsid w:val="00B443BB"/>
    <w:rsid w:val="00B4507D"/>
    <w:rsid w:val="00B450DD"/>
    <w:rsid w:val="00B451C9"/>
    <w:rsid w:val="00B458F8"/>
    <w:rsid w:val="00B459C7"/>
    <w:rsid w:val="00B45A2F"/>
    <w:rsid w:val="00B45DDF"/>
    <w:rsid w:val="00B45E47"/>
    <w:rsid w:val="00B45F78"/>
    <w:rsid w:val="00B46669"/>
    <w:rsid w:val="00B46A01"/>
    <w:rsid w:val="00B46EBB"/>
    <w:rsid w:val="00B46F21"/>
    <w:rsid w:val="00B46FD5"/>
    <w:rsid w:val="00B4705F"/>
    <w:rsid w:val="00B47062"/>
    <w:rsid w:val="00B47372"/>
    <w:rsid w:val="00B47720"/>
    <w:rsid w:val="00B47885"/>
    <w:rsid w:val="00B4798F"/>
    <w:rsid w:val="00B47AD0"/>
    <w:rsid w:val="00B502BD"/>
    <w:rsid w:val="00B502E8"/>
    <w:rsid w:val="00B50896"/>
    <w:rsid w:val="00B5093F"/>
    <w:rsid w:val="00B50D43"/>
    <w:rsid w:val="00B50E84"/>
    <w:rsid w:val="00B50FA8"/>
    <w:rsid w:val="00B514B6"/>
    <w:rsid w:val="00B517CF"/>
    <w:rsid w:val="00B519F7"/>
    <w:rsid w:val="00B51CAE"/>
    <w:rsid w:val="00B52436"/>
    <w:rsid w:val="00B527F1"/>
    <w:rsid w:val="00B52FFC"/>
    <w:rsid w:val="00B5356A"/>
    <w:rsid w:val="00B537AB"/>
    <w:rsid w:val="00B5383A"/>
    <w:rsid w:val="00B53CB4"/>
    <w:rsid w:val="00B53D8E"/>
    <w:rsid w:val="00B53E18"/>
    <w:rsid w:val="00B53ED8"/>
    <w:rsid w:val="00B5404B"/>
    <w:rsid w:val="00B5484F"/>
    <w:rsid w:val="00B548B8"/>
    <w:rsid w:val="00B54D2D"/>
    <w:rsid w:val="00B5542E"/>
    <w:rsid w:val="00B5553C"/>
    <w:rsid w:val="00B55591"/>
    <w:rsid w:val="00B55BF8"/>
    <w:rsid w:val="00B55FDA"/>
    <w:rsid w:val="00B562CA"/>
    <w:rsid w:val="00B563AC"/>
    <w:rsid w:val="00B56A8D"/>
    <w:rsid w:val="00B56AE5"/>
    <w:rsid w:val="00B56B72"/>
    <w:rsid w:val="00B56CF4"/>
    <w:rsid w:val="00B57D7A"/>
    <w:rsid w:val="00B602B0"/>
    <w:rsid w:val="00B6049E"/>
    <w:rsid w:val="00B6097D"/>
    <w:rsid w:val="00B60EA0"/>
    <w:rsid w:val="00B6125C"/>
    <w:rsid w:val="00B615CA"/>
    <w:rsid w:val="00B617A1"/>
    <w:rsid w:val="00B61A2E"/>
    <w:rsid w:val="00B62727"/>
    <w:rsid w:val="00B627F2"/>
    <w:rsid w:val="00B62B45"/>
    <w:rsid w:val="00B636BB"/>
    <w:rsid w:val="00B63BF6"/>
    <w:rsid w:val="00B63E4E"/>
    <w:rsid w:val="00B643AB"/>
    <w:rsid w:val="00B64842"/>
    <w:rsid w:val="00B64A3E"/>
    <w:rsid w:val="00B64DB2"/>
    <w:rsid w:val="00B65527"/>
    <w:rsid w:val="00B6557D"/>
    <w:rsid w:val="00B65887"/>
    <w:rsid w:val="00B65923"/>
    <w:rsid w:val="00B6598F"/>
    <w:rsid w:val="00B65DDD"/>
    <w:rsid w:val="00B65F48"/>
    <w:rsid w:val="00B66166"/>
    <w:rsid w:val="00B6659F"/>
    <w:rsid w:val="00B6679C"/>
    <w:rsid w:val="00B6685B"/>
    <w:rsid w:val="00B66931"/>
    <w:rsid w:val="00B66C1F"/>
    <w:rsid w:val="00B66C5C"/>
    <w:rsid w:val="00B66D21"/>
    <w:rsid w:val="00B66F0D"/>
    <w:rsid w:val="00B66FA0"/>
    <w:rsid w:val="00B67399"/>
    <w:rsid w:val="00B675F6"/>
    <w:rsid w:val="00B676B7"/>
    <w:rsid w:val="00B678B1"/>
    <w:rsid w:val="00B67BD8"/>
    <w:rsid w:val="00B67E2B"/>
    <w:rsid w:val="00B700EC"/>
    <w:rsid w:val="00B7155F"/>
    <w:rsid w:val="00B71A93"/>
    <w:rsid w:val="00B71AEE"/>
    <w:rsid w:val="00B71FBC"/>
    <w:rsid w:val="00B7245A"/>
    <w:rsid w:val="00B72C00"/>
    <w:rsid w:val="00B72E76"/>
    <w:rsid w:val="00B72F37"/>
    <w:rsid w:val="00B731E8"/>
    <w:rsid w:val="00B73333"/>
    <w:rsid w:val="00B739CE"/>
    <w:rsid w:val="00B73AFA"/>
    <w:rsid w:val="00B73FAC"/>
    <w:rsid w:val="00B7411C"/>
    <w:rsid w:val="00B7413B"/>
    <w:rsid w:val="00B743EE"/>
    <w:rsid w:val="00B745D9"/>
    <w:rsid w:val="00B7472F"/>
    <w:rsid w:val="00B75404"/>
    <w:rsid w:val="00B7549D"/>
    <w:rsid w:val="00B75CB5"/>
    <w:rsid w:val="00B75D82"/>
    <w:rsid w:val="00B767FF"/>
    <w:rsid w:val="00B76822"/>
    <w:rsid w:val="00B76C15"/>
    <w:rsid w:val="00B76FAF"/>
    <w:rsid w:val="00B77276"/>
    <w:rsid w:val="00B773E2"/>
    <w:rsid w:val="00B775FA"/>
    <w:rsid w:val="00B77A13"/>
    <w:rsid w:val="00B77C0F"/>
    <w:rsid w:val="00B77E86"/>
    <w:rsid w:val="00B8020E"/>
    <w:rsid w:val="00B80671"/>
    <w:rsid w:val="00B80781"/>
    <w:rsid w:val="00B80EEC"/>
    <w:rsid w:val="00B814F5"/>
    <w:rsid w:val="00B81985"/>
    <w:rsid w:val="00B81A0B"/>
    <w:rsid w:val="00B81B9C"/>
    <w:rsid w:val="00B82195"/>
    <w:rsid w:val="00B821EA"/>
    <w:rsid w:val="00B824D0"/>
    <w:rsid w:val="00B829B0"/>
    <w:rsid w:val="00B82C6E"/>
    <w:rsid w:val="00B82DDA"/>
    <w:rsid w:val="00B8300F"/>
    <w:rsid w:val="00B833D1"/>
    <w:rsid w:val="00B834A3"/>
    <w:rsid w:val="00B83834"/>
    <w:rsid w:val="00B83BBF"/>
    <w:rsid w:val="00B84004"/>
    <w:rsid w:val="00B8414E"/>
    <w:rsid w:val="00B84249"/>
    <w:rsid w:val="00B845C1"/>
    <w:rsid w:val="00B84637"/>
    <w:rsid w:val="00B8495A"/>
    <w:rsid w:val="00B84C0E"/>
    <w:rsid w:val="00B850E6"/>
    <w:rsid w:val="00B85A80"/>
    <w:rsid w:val="00B85EA6"/>
    <w:rsid w:val="00B86434"/>
    <w:rsid w:val="00B86472"/>
    <w:rsid w:val="00B8664B"/>
    <w:rsid w:val="00B86823"/>
    <w:rsid w:val="00B86B82"/>
    <w:rsid w:val="00B86D1C"/>
    <w:rsid w:val="00B8718E"/>
    <w:rsid w:val="00B872C6"/>
    <w:rsid w:val="00B8730C"/>
    <w:rsid w:val="00B87755"/>
    <w:rsid w:val="00B87BF7"/>
    <w:rsid w:val="00B90548"/>
    <w:rsid w:val="00B90A3B"/>
    <w:rsid w:val="00B90BB3"/>
    <w:rsid w:val="00B91781"/>
    <w:rsid w:val="00B9248B"/>
    <w:rsid w:val="00B92A47"/>
    <w:rsid w:val="00B92DB3"/>
    <w:rsid w:val="00B92E09"/>
    <w:rsid w:val="00B92EF5"/>
    <w:rsid w:val="00B93504"/>
    <w:rsid w:val="00B93552"/>
    <w:rsid w:val="00B93635"/>
    <w:rsid w:val="00B9364C"/>
    <w:rsid w:val="00B93683"/>
    <w:rsid w:val="00B939E1"/>
    <w:rsid w:val="00B93B6C"/>
    <w:rsid w:val="00B93D13"/>
    <w:rsid w:val="00B94004"/>
    <w:rsid w:val="00B94243"/>
    <w:rsid w:val="00B94AF5"/>
    <w:rsid w:val="00B95F24"/>
    <w:rsid w:val="00B96019"/>
    <w:rsid w:val="00B9612C"/>
    <w:rsid w:val="00B961DE"/>
    <w:rsid w:val="00B96E37"/>
    <w:rsid w:val="00B96F2C"/>
    <w:rsid w:val="00B97835"/>
    <w:rsid w:val="00BA025B"/>
    <w:rsid w:val="00BA0275"/>
    <w:rsid w:val="00BA0720"/>
    <w:rsid w:val="00BA0BBF"/>
    <w:rsid w:val="00BA1052"/>
    <w:rsid w:val="00BA1349"/>
    <w:rsid w:val="00BA14DA"/>
    <w:rsid w:val="00BA192D"/>
    <w:rsid w:val="00BA1967"/>
    <w:rsid w:val="00BA1B7B"/>
    <w:rsid w:val="00BA1E54"/>
    <w:rsid w:val="00BA2FCF"/>
    <w:rsid w:val="00BA324E"/>
    <w:rsid w:val="00BA3296"/>
    <w:rsid w:val="00BA3910"/>
    <w:rsid w:val="00BA3D6D"/>
    <w:rsid w:val="00BA3FE1"/>
    <w:rsid w:val="00BA42A1"/>
    <w:rsid w:val="00BA456A"/>
    <w:rsid w:val="00BA4B55"/>
    <w:rsid w:val="00BA4C1A"/>
    <w:rsid w:val="00BA4C54"/>
    <w:rsid w:val="00BA4C79"/>
    <w:rsid w:val="00BA4DBB"/>
    <w:rsid w:val="00BA4E78"/>
    <w:rsid w:val="00BA547B"/>
    <w:rsid w:val="00BA589A"/>
    <w:rsid w:val="00BA5D13"/>
    <w:rsid w:val="00BA64BA"/>
    <w:rsid w:val="00BA6AF6"/>
    <w:rsid w:val="00BA71EB"/>
    <w:rsid w:val="00BA749F"/>
    <w:rsid w:val="00BA75D3"/>
    <w:rsid w:val="00BA790C"/>
    <w:rsid w:val="00BA7983"/>
    <w:rsid w:val="00BA79FA"/>
    <w:rsid w:val="00BA7BF8"/>
    <w:rsid w:val="00BA7D51"/>
    <w:rsid w:val="00BB0138"/>
    <w:rsid w:val="00BB01DB"/>
    <w:rsid w:val="00BB0964"/>
    <w:rsid w:val="00BB0C05"/>
    <w:rsid w:val="00BB13F8"/>
    <w:rsid w:val="00BB17F4"/>
    <w:rsid w:val="00BB1B15"/>
    <w:rsid w:val="00BB1B3B"/>
    <w:rsid w:val="00BB1DD9"/>
    <w:rsid w:val="00BB253E"/>
    <w:rsid w:val="00BB2769"/>
    <w:rsid w:val="00BB2CC3"/>
    <w:rsid w:val="00BB332A"/>
    <w:rsid w:val="00BB38D3"/>
    <w:rsid w:val="00BB39D3"/>
    <w:rsid w:val="00BB3F7B"/>
    <w:rsid w:val="00BB44DE"/>
    <w:rsid w:val="00BB45F4"/>
    <w:rsid w:val="00BB4F3F"/>
    <w:rsid w:val="00BB4FF0"/>
    <w:rsid w:val="00BB51FC"/>
    <w:rsid w:val="00BB5470"/>
    <w:rsid w:val="00BB6099"/>
    <w:rsid w:val="00BB669B"/>
    <w:rsid w:val="00BB7625"/>
    <w:rsid w:val="00BB79B8"/>
    <w:rsid w:val="00BB7A94"/>
    <w:rsid w:val="00BB7DC1"/>
    <w:rsid w:val="00BC011E"/>
    <w:rsid w:val="00BC0439"/>
    <w:rsid w:val="00BC08A3"/>
    <w:rsid w:val="00BC0952"/>
    <w:rsid w:val="00BC0BAA"/>
    <w:rsid w:val="00BC0BCF"/>
    <w:rsid w:val="00BC0CA7"/>
    <w:rsid w:val="00BC0F07"/>
    <w:rsid w:val="00BC117F"/>
    <w:rsid w:val="00BC19BC"/>
    <w:rsid w:val="00BC2B8C"/>
    <w:rsid w:val="00BC316B"/>
    <w:rsid w:val="00BC32A8"/>
    <w:rsid w:val="00BC344E"/>
    <w:rsid w:val="00BC3746"/>
    <w:rsid w:val="00BC385B"/>
    <w:rsid w:val="00BC3B89"/>
    <w:rsid w:val="00BC3DDA"/>
    <w:rsid w:val="00BC3E3B"/>
    <w:rsid w:val="00BC418E"/>
    <w:rsid w:val="00BC429C"/>
    <w:rsid w:val="00BC4379"/>
    <w:rsid w:val="00BC44C2"/>
    <w:rsid w:val="00BC44F3"/>
    <w:rsid w:val="00BC480C"/>
    <w:rsid w:val="00BC4A4F"/>
    <w:rsid w:val="00BC4E1A"/>
    <w:rsid w:val="00BC54D9"/>
    <w:rsid w:val="00BC6230"/>
    <w:rsid w:val="00BC645E"/>
    <w:rsid w:val="00BC64EB"/>
    <w:rsid w:val="00BC6B8B"/>
    <w:rsid w:val="00BC6BE1"/>
    <w:rsid w:val="00BC6EDE"/>
    <w:rsid w:val="00BC70C0"/>
    <w:rsid w:val="00BC75A0"/>
    <w:rsid w:val="00BC75CA"/>
    <w:rsid w:val="00BC7A4E"/>
    <w:rsid w:val="00BC7BCF"/>
    <w:rsid w:val="00BC7CD2"/>
    <w:rsid w:val="00BC7E0B"/>
    <w:rsid w:val="00BC7F16"/>
    <w:rsid w:val="00BD0102"/>
    <w:rsid w:val="00BD02CE"/>
    <w:rsid w:val="00BD0977"/>
    <w:rsid w:val="00BD0C1A"/>
    <w:rsid w:val="00BD0FCD"/>
    <w:rsid w:val="00BD109E"/>
    <w:rsid w:val="00BD15AE"/>
    <w:rsid w:val="00BD1611"/>
    <w:rsid w:val="00BD1742"/>
    <w:rsid w:val="00BD19BE"/>
    <w:rsid w:val="00BD19DE"/>
    <w:rsid w:val="00BD1E59"/>
    <w:rsid w:val="00BD21AF"/>
    <w:rsid w:val="00BD21F5"/>
    <w:rsid w:val="00BD22A8"/>
    <w:rsid w:val="00BD24BB"/>
    <w:rsid w:val="00BD2C5A"/>
    <w:rsid w:val="00BD3514"/>
    <w:rsid w:val="00BD3B42"/>
    <w:rsid w:val="00BD3BBF"/>
    <w:rsid w:val="00BD4183"/>
    <w:rsid w:val="00BD44D1"/>
    <w:rsid w:val="00BD469F"/>
    <w:rsid w:val="00BD53EA"/>
    <w:rsid w:val="00BD5B0A"/>
    <w:rsid w:val="00BD5B30"/>
    <w:rsid w:val="00BD5DC9"/>
    <w:rsid w:val="00BD645F"/>
    <w:rsid w:val="00BD6A86"/>
    <w:rsid w:val="00BD7080"/>
    <w:rsid w:val="00BD771C"/>
    <w:rsid w:val="00BD7D84"/>
    <w:rsid w:val="00BD7F07"/>
    <w:rsid w:val="00BE03AF"/>
    <w:rsid w:val="00BE0A38"/>
    <w:rsid w:val="00BE0B6B"/>
    <w:rsid w:val="00BE0CD6"/>
    <w:rsid w:val="00BE0F56"/>
    <w:rsid w:val="00BE13F9"/>
    <w:rsid w:val="00BE147B"/>
    <w:rsid w:val="00BE192F"/>
    <w:rsid w:val="00BE1BA8"/>
    <w:rsid w:val="00BE1DB6"/>
    <w:rsid w:val="00BE1F08"/>
    <w:rsid w:val="00BE2017"/>
    <w:rsid w:val="00BE2413"/>
    <w:rsid w:val="00BE2638"/>
    <w:rsid w:val="00BE27AF"/>
    <w:rsid w:val="00BE29ED"/>
    <w:rsid w:val="00BE3089"/>
    <w:rsid w:val="00BE3099"/>
    <w:rsid w:val="00BE37F4"/>
    <w:rsid w:val="00BE396D"/>
    <w:rsid w:val="00BE3CE0"/>
    <w:rsid w:val="00BE3FC9"/>
    <w:rsid w:val="00BE417F"/>
    <w:rsid w:val="00BE4546"/>
    <w:rsid w:val="00BE45D3"/>
    <w:rsid w:val="00BE51F2"/>
    <w:rsid w:val="00BE53F6"/>
    <w:rsid w:val="00BE57C3"/>
    <w:rsid w:val="00BE6124"/>
    <w:rsid w:val="00BE6261"/>
    <w:rsid w:val="00BE6CCD"/>
    <w:rsid w:val="00BE7D6E"/>
    <w:rsid w:val="00BE7DDD"/>
    <w:rsid w:val="00BF02D6"/>
    <w:rsid w:val="00BF06C3"/>
    <w:rsid w:val="00BF0C46"/>
    <w:rsid w:val="00BF1126"/>
    <w:rsid w:val="00BF1DFB"/>
    <w:rsid w:val="00BF2262"/>
    <w:rsid w:val="00BF2944"/>
    <w:rsid w:val="00BF2B16"/>
    <w:rsid w:val="00BF2F58"/>
    <w:rsid w:val="00BF2F69"/>
    <w:rsid w:val="00BF30DC"/>
    <w:rsid w:val="00BF339B"/>
    <w:rsid w:val="00BF36B0"/>
    <w:rsid w:val="00BF3839"/>
    <w:rsid w:val="00BF4014"/>
    <w:rsid w:val="00BF42CF"/>
    <w:rsid w:val="00BF4411"/>
    <w:rsid w:val="00BF4C4F"/>
    <w:rsid w:val="00BF4DE3"/>
    <w:rsid w:val="00BF4FCC"/>
    <w:rsid w:val="00BF5509"/>
    <w:rsid w:val="00BF552C"/>
    <w:rsid w:val="00BF579E"/>
    <w:rsid w:val="00BF5879"/>
    <w:rsid w:val="00BF5B2B"/>
    <w:rsid w:val="00BF5BD9"/>
    <w:rsid w:val="00BF5F6E"/>
    <w:rsid w:val="00BF65F5"/>
    <w:rsid w:val="00BF695E"/>
    <w:rsid w:val="00BF6DD8"/>
    <w:rsid w:val="00BF6E8D"/>
    <w:rsid w:val="00BF782E"/>
    <w:rsid w:val="00BF7D4B"/>
    <w:rsid w:val="00C00096"/>
    <w:rsid w:val="00C00285"/>
    <w:rsid w:val="00C002CB"/>
    <w:rsid w:val="00C0060E"/>
    <w:rsid w:val="00C00663"/>
    <w:rsid w:val="00C0163F"/>
    <w:rsid w:val="00C016B5"/>
    <w:rsid w:val="00C01A62"/>
    <w:rsid w:val="00C01A71"/>
    <w:rsid w:val="00C01DC3"/>
    <w:rsid w:val="00C01F19"/>
    <w:rsid w:val="00C0204D"/>
    <w:rsid w:val="00C02176"/>
    <w:rsid w:val="00C023B6"/>
    <w:rsid w:val="00C023D3"/>
    <w:rsid w:val="00C02494"/>
    <w:rsid w:val="00C02579"/>
    <w:rsid w:val="00C026D3"/>
    <w:rsid w:val="00C0297F"/>
    <w:rsid w:val="00C03855"/>
    <w:rsid w:val="00C03886"/>
    <w:rsid w:val="00C03A8D"/>
    <w:rsid w:val="00C03A9E"/>
    <w:rsid w:val="00C03C25"/>
    <w:rsid w:val="00C03C68"/>
    <w:rsid w:val="00C03D2F"/>
    <w:rsid w:val="00C04242"/>
    <w:rsid w:val="00C043E9"/>
    <w:rsid w:val="00C04809"/>
    <w:rsid w:val="00C0488A"/>
    <w:rsid w:val="00C049A2"/>
    <w:rsid w:val="00C05116"/>
    <w:rsid w:val="00C0521B"/>
    <w:rsid w:val="00C05358"/>
    <w:rsid w:val="00C0566C"/>
    <w:rsid w:val="00C05EC0"/>
    <w:rsid w:val="00C05F06"/>
    <w:rsid w:val="00C061D8"/>
    <w:rsid w:val="00C062E9"/>
    <w:rsid w:val="00C063D6"/>
    <w:rsid w:val="00C06418"/>
    <w:rsid w:val="00C068FF"/>
    <w:rsid w:val="00C06ABA"/>
    <w:rsid w:val="00C06F8D"/>
    <w:rsid w:val="00C06FF3"/>
    <w:rsid w:val="00C07272"/>
    <w:rsid w:val="00C07997"/>
    <w:rsid w:val="00C07AC9"/>
    <w:rsid w:val="00C105E2"/>
    <w:rsid w:val="00C10891"/>
    <w:rsid w:val="00C109D0"/>
    <w:rsid w:val="00C111EA"/>
    <w:rsid w:val="00C112D2"/>
    <w:rsid w:val="00C11784"/>
    <w:rsid w:val="00C1186A"/>
    <w:rsid w:val="00C11ADE"/>
    <w:rsid w:val="00C1218B"/>
    <w:rsid w:val="00C12205"/>
    <w:rsid w:val="00C126B8"/>
    <w:rsid w:val="00C130D9"/>
    <w:rsid w:val="00C13726"/>
    <w:rsid w:val="00C13907"/>
    <w:rsid w:val="00C13EEE"/>
    <w:rsid w:val="00C14514"/>
    <w:rsid w:val="00C14658"/>
    <w:rsid w:val="00C14DEE"/>
    <w:rsid w:val="00C150D9"/>
    <w:rsid w:val="00C15624"/>
    <w:rsid w:val="00C159C3"/>
    <w:rsid w:val="00C15B57"/>
    <w:rsid w:val="00C16280"/>
    <w:rsid w:val="00C162EE"/>
    <w:rsid w:val="00C16461"/>
    <w:rsid w:val="00C165C8"/>
    <w:rsid w:val="00C16D4B"/>
    <w:rsid w:val="00C17358"/>
    <w:rsid w:val="00C176B0"/>
    <w:rsid w:val="00C17F7A"/>
    <w:rsid w:val="00C209A3"/>
    <w:rsid w:val="00C20BC7"/>
    <w:rsid w:val="00C20BEC"/>
    <w:rsid w:val="00C20CA5"/>
    <w:rsid w:val="00C20D6A"/>
    <w:rsid w:val="00C21606"/>
    <w:rsid w:val="00C21A19"/>
    <w:rsid w:val="00C21C93"/>
    <w:rsid w:val="00C21E38"/>
    <w:rsid w:val="00C21FC9"/>
    <w:rsid w:val="00C2244B"/>
    <w:rsid w:val="00C227EB"/>
    <w:rsid w:val="00C229AD"/>
    <w:rsid w:val="00C22A34"/>
    <w:rsid w:val="00C22E37"/>
    <w:rsid w:val="00C22F0B"/>
    <w:rsid w:val="00C2373A"/>
    <w:rsid w:val="00C23E0E"/>
    <w:rsid w:val="00C2403E"/>
    <w:rsid w:val="00C24299"/>
    <w:rsid w:val="00C24327"/>
    <w:rsid w:val="00C2490C"/>
    <w:rsid w:val="00C24C81"/>
    <w:rsid w:val="00C25E04"/>
    <w:rsid w:val="00C268FF"/>
    <w:rsid w:val="00C26D4E"/>
    <w:rsid w:val="00C2713B"/>
    <w:rsid w:val="00C277D5"/>
    <w:rsid w:val="00C27992"/>
    <w:rsid w:val="00C27A37"/>
    <w:rsid w:val="00C27C47"/>
    <w:rsid w:val="00C27F58"/>
    <w:rsid w:val="00C307EA"/>
    <w:rsid w:val="00C308C3"/>
    <w:rsid w:val="00C30A63"/>
    <w:rsid w:val="00C30BA1"/>
    <w:rsid w:val="00C30D8F"/>
    <w:rsid w:val="00C31336"/>
    <w:rsid w:val="00C31E56"/>
    <w:rsid w:val="00C31F38"/>
    <w:rsid w:val="00C3223E"/>
    <w:rsid w:val="00C3230A"/>
    <w:rsid w:val="00C32A7A"/>
    <w:rsid w:val="00C32A94"/>
    <w:rsid w:val="00C32BFD"/>
    <w:rsid w:val="00C32D30"/>
    <w:rsid w:val="00C32F4C"/>
    <w:rsid w:val="00C32FA6"/>
    <w:rsid w:val="00C3300D"/>
    <w:rsid w:val="00C33016"/>
    <w:rsid w:val="00C33356"/>
    <w:rsid w:val="00C333CF"/>
    <w:rsid w:val="00C3388B"/>
    <w:rsid w:val="00C338D2"/>
    <w:rsid w:val="00C33973"/>
    <w:rsid w:val="00C33A0E"/>
    <w:rsid w:val="00C33F93"/>
    <w:rsid w:val="00C347C3"/>
    <w:rsid w:val="00C35992"/>
    <w:rsid w:val="00C35EB9"/>
    <w:rsid w:val="00C36063"/>
    <w:rsid w:val="00C368C7"/>
    <w:rsid w:val="00C36B4D"/>
    <w:rsid w:val="00C372C3"/>
    <w:rsid w:val="00C404ED"/>
    <w:rsid w:val="00C40BD4"/>
    <w:rsid w:val="00C40C48"/>
    <w:rsid w:val="00C40C7F"/>
    <w:rsid w:val="00C40FAD"/>
    <w:rsid w:val="00C41E17"/>
    <w:rsid w:val="00C41F3A"/>
    <w:rsid w:val="00C41F41"/>
    <w:rsid w:val="00C41F7B"/>
    <w:rsid w:val="00C42065"/>
    <w:rsid w:val="00C42081"/>
    <w:rsid w:val="00C420DE"/>
    <w:rsid w:val="00C4212A"/>
    <w:rsid w:val="00C42A84"/>
    <w:rsid w:val="00C4361A"/>
    <w:rsid w:val="00C4385B"/>
    <w:rsid w:val="00C43937"/>
    <w:rsid w:val="00C43D9A"/>
    <w:rsid w:val="00C442DE"/>
    <w:rsid w:val="00C445C2"/>
    <w:rsid w:val="00C447D3"/>
    <w:rsid w:val="00C448B1"/>
    <w:rsid w:val="00C44A95"/>
    <w:rsid w:val="00C44AE7"/>
    <w:rsid w:val="00C44BF1"/>
    <w:rsid w:val="00C44E41"/>
    <w:rsid w:val="00C45164"/>
    <w:rsid w:val="00C45194"/>
    <w:rsid w:val="00C4547C"/>
    <w:rsid w:val="00C4569F"/>
    <w:rsid w:val="00C45834"/>
    <w:rsid w:val="00C45922"/>
    <w:rsid w:val="00C460DE"/>
    <w:rsid w:val="00C46207"/>
    <w:rsid w:val="00C46418"/>
    <w:rsid w:val="00C46AAD"/>
    <w:rsid w:val="00C471CA"/>
    <w:rsid w:val="00C472BB"/>
    <w:rsid w:val="00C472D6"/>
    <w:rsid w:val="00C4760A"/>
    <w:rsid w:val="00C47C66"/>
    <w:rsid w:val="00C47FD7"/>
    <w:rsid w:val="00C500D9"/>
    <w:rsid w:val="00C50474"/>
    <w:rsid w:val="00C508A3"/>
    <w:rsid w:val="00C509A7"/>
    <w:rsid w:val="00C50B3D"/>
    <w:rsid w:val="00C50B9C"/>
    <w:rsid w:val="00C50D0E"/>
    <w:rsid w:val="00C50E72"/>
    <w:rsid w:val="00C510F9"/>
    <w:rsid w:val="00C5173F"/>
    <w:rsid w:val="00C51F25"/>
    <w:rsid w:val="00C51F32"/>
    <w:rsid w:val="00C52281"/>
    <w:rsid w:val="00C525DB"/>
    <w:rsid w:val="00C52603"/>
    <w:rsid w:val="00C52CDE"/>
    <w:rsid w:val="00C52F1B"/>
    <w:rsid w:val="00C530ED"/>
    <w:rsid w:val="00C530F1"/>
    <w:rsid w:val="00C53910"/>
    <w:rsid w:val="00C53A89"/>
    <w:rsid w:val="00C53B24"/>
    <w:rsid w:val="00C54C82"/>
    <w:rsid w:val="00C55170"/>
    <w:rsid w:val="00C559F1"/>
    <w:rsid w:val="00C56421"/>
    <w:rsid w:val="00C56B2A"/>
    <w:rsid w:val="00C56BAE"/>
    <w:rsid w:val="00C56BB9"/>
    <w:rsid w:val="00C56C1E"/>
    <w:rsid w:val="00C56D28"/>
    <w:rsid w:val="00C5718A"/>
    <w:rsid w:val="00C57319"/>
    <w:rsid w:val="00C57442"/>
    <w:rsid w:val="00C5759D"/>
    <w:rsid w:val="00C576C5"/>
    <w:rsid w:val="00C579B1"/>
    <w:rsid w:val="00C57AB6"/>
    <w:rsid w:val="00C57EBA"/>
    <w:rsid w:val="00C57F38"/>
    <w:rsid w:val="00C60169"/>
    <w:rsid w:val="00C601C0"/>
    <w:rsid w:val="00C6031D"/>
    <w:rsid w:val="00C6176C"/>
    <w:rsid w:val="00C621CC"/>
    <w:rsid w:val="00C624C4"/>
    <w:rsid w:val="00C626CC"/>
    <w:rsid w:val="00C63184"/>
    <w:rsid w:val="00C636FB"/>
    <w:rsid w:val="00C63740"/>
    <w:rsid w:val="00C63BE5"/>
    <w:rsid w:val="00C63CFB"/>
    <w:rsid w:val="00C640C0"/>
    <w:rsid w:val="00C64176"/>
    <w:rsid w:val="00C64A10"/>
    <w:rsid w:val="00C64B3F"/>
    <w:rsid w:val="00C650A0"/>
    <w:rsid w:val="00C655D4"/>
    <w:rsid w:val="00C65933"/>
    <w:rsid w:val="00C65F21"/>
    <w:rsid w:val="00C66103"/>
    <w:rsid w:val="00C664B5"/>
    <w:rsid w:val="00C66857"/>
    <w:rsid w:val="00C66F47"/>
    <w:rsid w:val="00C6702C"/>
    <w:rsid w:val="00C672E9"/>
    <w:rsid w:val="00C67A51"/>
    <w:rsid w:val="00C67C73"/>
    <w:rsid w:val="00C70080"/>
    <w:rsid w:val="00C70386"/>
    <w:rsid w:val="00C704D7"/>
    <w:rsid w:val="00C707BD"/>
    <w:rsid w:val="00C70885"/>
    <w:rsid w:val="00C70995"/>
    <w:rsid w:val="00C70A6C"/>
    <w:rsid w:val="00C70CA6"/>
    <w:rsid w:val="00C70DFB"/>
    <w:rsid w:val="00C70EA6"/>
    <w:rsid w:val="00C70F41"/>
    <w:rsid w:val="00C71A69"/>
    <w:rsid w:val="00C71D18"/>
    <w:rsid w:val="00C7245F"/>
    <w:rsid w:val="00C72B48"/>
    <w:rsid w:val="00C72BF7"/>
    <w:rsid w:val="00C72D98"/>
    <w:rsid w:val="00C72F2E"/>
    <w:rsid w:val="00C72F84"/>
    <w:rsid w:val="00C7325B"/>
    <w:rsid w:val="00C73313"/>
    <w:rsid w:val="00C73330"/>
    <w:rsid w:val="00C73F83"/>
    <w:rsid w:val="00C73FED"/>
    <w:rsid w:val="00C74153"/>
    <w:rsid w:val="00C7451D"/>
    <w:rsid w:val="00C746AA"/>
    <w:rsid w:val="00C74806"/>
    <w:rsid w:val="00C74F00"/>
    <w:rsid w:val="00C74F3F"/>
    <w:rsid w:val="00C75564"/>
    <w:rsid w:val="00C7570E"/>
    <w:rsid w:val="00C75755"/>
    <w:rsid w:val="00C75857"/>
    <w:rsid w:val="00C75A38"/>
    <w:rsid w:val="00C760EF"/>
    <w:rsid w:val="00C76416"/>
    <w:rsid w:val="00C7651F"/>
    <w:rsid w:val="00C7672D"/>
    <w:rsid w:val="00C76990"/>
    <w:rsid w:val="00C76A17"/>
    <w:rsid w:val="00C776D3"/>
    <w:rsid w:val="00C77702"/>
    <w:rsid w:val="00C777A8"/>
    <w:rsid w:val="00C77F4B"/>
    <w:rsid w:val="00C80074"/>
    <w:rsid w:val="00C8082C"/>
    <w:rsid w:val="00C809BB"/>
    <w:rsid w:val="00C80AFB"/>
    <w:rsid w:val="00C80D43"/>
    <w:rsid w:val="00C80D5B"/>
    <w:rsid w:val="00C810E6"/>
    <w:rsid w:val="00C81123"/>
    <w:rsid w:val="00C8149E"/>
    <w:rsid w:val="00C81E57"/>
    <w:rsid w:val="00C82342"/>
    <w:rsid w:val="00C82388"/>
    <w:rsid w:val="00C82652"/>
    <w:rsid w:val="00C82668"/>
    <w:rsid w:val="00C827CF"/>
    <w:rsid w:val="00C82E03"/>
    <w:rsid w:val="00C835A4"/>
    <w:rsid w:val="00C835AE"/>
    <w:rsid w:val="00C83BAD"/>
    <w:rsid w:val="00C84088"/>
    <w:rsid w:val="00C84925"/>
    <w:rsid w:val="00C8493B"/>
    <w:rsid w:val="00C84E59"/>
    <w:rsid w:val="00C850A7"/>
    <w:rsid w:val="00C85586"/>
    <w:rsid w:val="00C859FA"/>
    <w:rsid w:val="00C85AFE"/>
    <w:rsid w:val="00C85B06"/>
    <w:rsid w:val="00C860CA"/>
    <w:rsid w:val="00C861F9"/>
    <w:rsid w:val="00C866A4"/>
    <w:rsid w:val="00C8698D"/>
    <w:rsid w:val="00C86A46"/>
    <w:rsid w:val="00C86F06"/>
    <w:rsid w:val="00C8705F"/>
    <w:rsid w:val="00C873E9"/>
    <w:rsid w:val="00C87558"/>
    <w:rsid w:val="00C877A8"/>
    <w:rsid w:val="00C87862"/>
    <w:rsid w:val="00C87AED"/>
    <w:rsid w:val="00C87C2F"/>
    <w:rsid w:val="00C87D4C"/>
    <w:rsid w:val="00C87F51"/>
    <w:rsid w:val="00C901F3"/>
    <w:rsid w:val="00C90784"/>
    <w:rsid w:val="00C90F20"/>
    <w:rsid w:val="00C915DD"/>
    <w:rsid w:val="00C91B21"/>
    <w:rsid w:val="00C9291F"/>
    <w:rsid w:val="00C92A81"/>
    <w:rsid w:val="00C92AA8"/>
    <w:rsid w:val="00C92ADF"/>
    <w:rsid w:val="00C92F37"/>
    <w:rsid w:val="00C93173"/>
    <w:rsid w:val="00C933CC"/>
    <w:rsid w:val="00C93986"/>
    <w:rsid w:val="00C9425C"/>
    <w:rsid w:val="00C956C9"/>
    <w:rsid w:val="00C9582F"/>
    <w:rsid w:val="00C95B64"/>
    <w:rsid w:val="00C95BF2"/>
    <w:rsid w:val="00C962C5"/>
    <w:rsid w:val="00C96395"/>
    <w:rsid w:val="00C96B6F"/>
    <w:rsid w:val="00C971AB"/>
    <w:rsid w:val="00C97531"/>
    <w:rsid w:val="00C977C6"/>
    <w:rsid w:val="00C97C08"/>
    <w:rsid w:val="00C97E2A"/>
    <w:rsid w:val="00C97F6F"/>
    <w:rsid w:val="00CA002C"/>
    <w:rsid w:val="00CA0286"/>
    <w:rsid w:val="00CA0D1B"/>
    <w:rsid w:val="00CA0D47"/>
    <w:rsid w:val="00CA125C"/>
    <w:rsid w:val="00CA1509"/>
    <w:rsid w:val="00CA166E"/>
    <w:rsid w:val="00CA184D"/>
    <w:rsid w:val="00CA1E95"/>
    <w:rsid w:val="00CA22B8"/>
    <w:rsid w:val="00CA245D"/>
    <w:rsid w:val="00CA252F"/>
    <w:rsid w:val="00CA257D"/>
    <w:rsid w:val="00CA271D"/>
    <w:rsid w:val="00CA2E73"/>
    <w:rsid w:val="00CA309B"/>
    <w:rsid w:val="00CA3431"/>
    <w:rsid w:val="00CA3B38"/>
    <w:rsid w:val="00CA3CD8"/>
    <w:rsid w:val="00CA3E49"/>
    <w:rsid w:val="00CA3FA4"/>
    <w:rsid w:val="00CA404E"/>
    <w:rsid w:val="00CA41A9"/>
    <w:rsid w:val="00CA4CFD"/>
    <w:rsid w:val="00CA54E8"/>
    <w:rsid w:val="00CA57D9"/>
    <w:rsid w:val="00CA5B96"/>
    <w:rsid w:val="00CA5C36"/>
    <w:rsid w:val="00CA5D15"/>
    <w:rsid w:val="00CA6236"/>
    <w:rsid w:val="00CA6C94"/>
    <w:rsid w:val="00CA6DA8"/>
    <w:rsid w:val="00CA78E9"/>
    <w:rsid w:val="00CB004B"/>
    <w:rsid w:val="00CB0109"/>
    <w:rsid w:val="00CB01D7"/>
    <w:rsid w:val="00CB01E3"/>
    <w:rsid w:val="00CB0324"/>
    <w:rsid w:val="00CB04CD"/>
    <w:rsid w:val="00CB05F3"/>
    <w:rsid w:val="00CB0688"/>
    <w:rsid w:val="00CB0AA2"/>
    <w:rsid w:val="00CB109B"/>
    <w:rsid w:val="00CB10AF"/>
    <w:rsid w:val="00CB1601"/>
    <w:rsid w:val="00CB178F"/>
    <w:rsid w:val="00CB1C61"/>
    <w:rsid w:val="00CB1D2B"/>
    <w:rsid w:val="00CB21D9"/>
    <w:rsid w:val="00CB224F"/>
    <w:rsid w:val="00CB23C2"/>
    <w:rsid w:val="00CB36E0"/>
    <w:rsid w:val="00CB38EB"/>
    <w:rsid w:val="00CB3B16"/>
    <w:rsid w:val="00CB41A4"/>
    <w:rsid w:val="00CB44FF"/>
    <w:rsid w:val="00CB4A41"/>
    <w:rsid w:val="00CB4CA4"/>
    <w:rsid w:val="00CB4CC8"/>
    <w:rsid w:val="00CB4D0B"/>
    <w:rsid w:val="00CB5716"/>
    <w:rsid w:val="00CB6026"/>
    <w:rsid w:val="00CB64A7"/>
    <w:rsid w:val="00CB6534"/>
    <w:rsid w:val="00CB6DFB"/>
    <w:rsid w:val="00CB6E38"/>
    <w:rsid w:val="00CB6F58"/>
    <w:rsid w:val="00CB7319"/>
    <w:rsid w:val="00CB7B15"/>
    <w:rsid w:val="00CB7CCF"/>
    <w:rsid w:val="00CB7EA2"/>
    <w:rsid w:val="00CB7F1E"/>
    <w:rsid w:val="00CB7F66"/>
    <w:rsid w:val="00CC044B"/>
    <w:rsid w:val="00CC0498"/>
    <w:rsid w:val="00CC06E1"/>
    <w:rsid w:val="00CC0E53"/>
    <w:rsid w:val="00CC0F42"/>
    <w:rsid w:val="00CC2193"/>
    <w:rsid w:val="00CC21A1"/>
    <w:rsid w:val="00CC272F"/>
    <w:rsid w:val="00CC2F85"/>
    <w:rsid w:val="00CC3325"/>
    <w:rsid w:val="00CC3329"/>
    <w:rsid w:val="00CC3C2B"/>
    <w:rsid w:val="00CC3FD3"/>
    <w:rsid w:val="00CC4156"/>
    <w:rsid w:val="00CC493B"/>
    <w:rsid w:val="00CC4ABC"/>
    <w:rsid w:val="00CC4F08"/>
    <w:rsid w:val="00CC5362"/>
    <w:rsid w:val="00CC54C7"/>
    <w:rsid w:val="00CC5D9D"/>
    <w:rsid w:val="00CC63F3"/>
    <w:rsid w:val="00CC6558"/>
    <w:rsid w:val="00CC667D"/>
    <w:rsid w:val="00CC6981"/>
    <w:rsid w:val="00CC6B54"/>
    <w:rsid w:val="00CC6CA8"/>
    <w:rsid w:val="00CC6F7E"/>
    <w:rsid w:val="00CC759D"/>
    <w:rsid w:val="00CC7EC3"/>
    <w:rsid w:val="00CD0373"/>
    <w:rsid w:val="00CD05EB"/>
    <w:rsid w:val="00CD0AC8"/>
    <w:rsid w:val="00CD1139"/>
    <w:rsid w:val="00CD1678"/>
    <w:rsid w:val="00CD16CE"/>
    <w:rsid w:val="00CD17E2"/>
    <w:rsid w:val="00CD1BA0"/>
    <w:rsid w:val="00CD1E13"/>
    <w:rsid w:val="00CD257C"/>
    <w:rsid w:val="00CD2A61"/>
    <w:rsid w:val="00CD2AF4"/>
    <w:rsid w:val="00CD3F7A"/>
    <w:rsid w:val="00CD40FE"/>
    <w:rsid w:val="00CD4240"/>
    <w:rsid w:val="00CD438F"/>
    <w:rsid w:val="00CD4401"/>
    <w:rsid w:val="00CD47F0"/>
    <w:rsid w:val="00CD4BAA"/>
    <w:rsid w:val="00CD4D18"/>
    <w:rsid w:val="00CD5031"/>
    <w:rsid w:val="00CD54C5"/>
    <w:rsid w:val="00CD572F"/>
    <w:rsid w:val="00CD5939"/>
    <w:rsid w:val="00CD6425"/>
    <w:rsid w:val="00CD6D3F"/>
    <w:rsid w:val="00CD6E54"/>
    <w:rsid w:val="00CD757F"/>
    <w:rsid w:val="00CD7A8F"/>
    <w:rsid w:val="00CD7F8A"/>
    <w:rsid w:val="00CE0349"/>
    <w:rsid w:val="00CE044E"/>
    <w:rsid w:val="00CE0515"/>
    <w:rsid w:val="00CE0E6F"/>
    <w:rsid w:val="00CE0E8A"/>
    <w:rsid w:val="00CE14E5"/>
    <w:rsid w:val="00CE2771"/>
    <w:rsid w:val="00CE2884"/>
    <w:rsid w:val="00CE2914"/>
    <w:rsid w:val="00CE2BC3"/>
    <w:rsid w:val="00CE2BF2"/>
    <w:rsid w:val="00CE2DE2"/>
    <w:rsid w:val="00CE34EB"/>
    <w:rsid w:val="00CE38B5"/>
    <w:rsid w:val="00CE38F9"/>
    <w:rsid w:val="00CE3A58"/>
    <w:rsid w:val="00CE3BAD"/>
    <w:rsid w:val="00CE3E7C"/>
    <w:rsid w:val="00CE3F4F"/>
    <w:rsid w:val="00CE3F9F"/>
    <w:rsid w:val="00CE4310"/>
    <w:rsid w:val="00CE447A"/>
    <w:rsid w:val="00CE44C3"/>
    <w:rsid w:val="00CE4B42"/>
    <w:rsid w:val="00CE4F44"/>
    <w:rsid w:val="00CE5322"/>
    <w:rsid w:val="00CE56F3"/>
    <w:rsid w:val="00CE5B8D"/>
    <w:rsid w:val="00CE5E65"/>
    <w:rsid w:val="00CE5F38"/>
    <w:rsid w:val="00CE643C"/>
    <w:rsid w:val="00CE6796"/>
    <w:rsid w:val="00CE6880"/>
    <w:rsid w:val="00CE6965"/>
    <w:rsid w:val="00CE6A8F"/>
    <w:rsid w:val="00CE6B33"/>
    <w:rsid w:val="00CE6DB5"/>
    <w:rsid w:val="00CE71D8"/>
    <w:rsid w:val="00CE7203"/>
    <w:rsid w:val="00CE760A"/>
    <w:rsid w:val="00CE771A"/>
    <w:rsid w:val="00CE78C5"/>
    <w:rsid w:val="00CE798F"/>
    <w:rsid w:val="00CE7F42"/>
    <w:rsid w:val="00CF0152"/>
    <w:rsid w:val="00CF05B3"/>
    <w:rsid w:val="00CF0865"/>
    <w:rsid w:val="00CF0F57"/>
    <w:rsid w:val="00CF0FB9"/>
    <w:rsid w:val="00CF11F3"/>
    <w:rsid w:val="00CF16A3"/>
    <w:rsid w:val="00CF180E"/>
    <w:rsid w:val="00CF187A"/>
    <w:rsid w:val="00CF1E75"/>
    <w:rsid w:val="00CF22B9"/>
    <w:rsid w:val="00CF25B1"/>
    <w:rsid w:val="00CF262A"/>
    <w:rsid w:val="00CF27DD"/>
    <w:rsid w:val="00CF289F"/>
    <w:rsid w:val="00CF2B88"/>
    <w:rsid w:val="00CF2D13"/>
    <w:rsid w:val="00CF37F3"/>
    <w:rsid w:val="00CF3859"/>
    <w:rsid w:val="00CF3E8C"/>
    <w:rsid w:val="00CF4528"/>
    <w:rsid w:val="00CF4D3A"/>
    <w:rsid w:val="00CF4DE0"/>
    <w:rsid w:val="00CF570E"/>
    <w:rsid w:val="00CF599E"/>
    <w:rsid w:val="00CF5D4F"/>
    <w:rsid w:val="00CF6107"/>
    <w:rsid w:val="00CF642E"/>
    <w:rsid w:val="00CF64B1"/>
    <w:rsid w:val="00CF6DC5"/>
    <w:rsid w:val="00CF7192"/>
    <w:rsid w:val="00CF71A2"/>
    <w:rsid w:val="00CF743A"/>
    <w:rsid w:val="00CF7F46"/>
    <w:rsid w:val="00D00325"/>
    <w:rsid w:val="00D00642"/>
    <w:rsid w:val="00D00792"/>
    <w:rsid w:val="00D00885"/>
    <w:rsid w:val="00D00902"/>
    <w:rsid w:val="00D00AA8"/>
    <w:rsid w:val="00D00E1A"/>
    <w:rsid w:val="00D01094"/>
    <w:rsid w:val="00D011F1"/>
    <w:rsid w:val="00D011F7"/>
    <w:rsid w:val="00D01889"/>
    <w:rsid w:val="00D018A1"/>
    <w:rsid w:val="00D01D4B"/>
    <w:rsid w:val="00D01FE5"/>
    <w:rsid w:val="00D024FD"/>
    <w:rsid w:val="00D02688"/>
    <w:rsid w:val="00D028F2"/>
    <w:rsid w:val="00D02E42"/>
    <w:rsid w:val="00D031C1"/>
    <w:rsid w:val="00D03690"/>
    <w:rsid w:val="00D0477D"/>
    <w:rsid w:val="00D05533"/>
    <w:rsid w:val="00D0560B"/>
    <w:rsid w:val="00D05651"/>
    <w:rsid w:val="00D058E7"/>
    <w:rsid w:val="00D058FA"/>
    <w:rsid w:val="00D05936"/>
    <w:rsid w:val="00D0618C"/>
    <w:rsid w:val="00D061A9"/>
    <w:rsid w:val="00D06205"/>
    <w:rsid w:val="00D0678E"/>
    <w:rsid w:val="00D067E6"/>
    <w:rsid w:val="00D06B07"/>
    <w:rsid w:val="00D07B73"/>
    <w:rsid w:val="00D07E08"/>
    <w:rsid w:val="00D101A7"/>
    <w:rsid w:val="00D104C7"/>
    <w:rsid w:val="00D10557"/>
    <w:rsid w:val="00D10C18"/>
    <w:rsid w:val="00D110D1"/>
    <w:rsid w:val="00D115CB"/>
    <w:rsid w:val="00D115E0"/>
    <w:rsid w:val="00D1185D"/>
    <w:rsid w:val="00D1186F"/>
    <w:rsid w:val="00D119D7"/>
    <w:rsid w:val="00D11BC0"/>
    <w:rsid w:val="00D1251D"/>
    <w:rsid w:val="00D126E3"/>
    <w:rsid w:val="00D127DA"/>
    <w:rsid w:val="00D128E7"/>
    <w:rsid w:val="00D128E9"/>
    <w:rsid w:val="00D12949"/>
    <w:rsid w:val="00D12B3A"/>
    <w:rsid w:val="00D12C96"/>
    <w:rsid w:val="00D12E0A"/>
    <w:rsid w:val="00D12F5E"/>
    <w:rsid w:val="00D13462"/>
    <w:rsid w:val="00D14132"/>
    <w:rsid w:val="00D14686"/>
    <w:rsid w:val="00D1485A"/>
    <w:rsid w:val="00D1532C"/>
    <w:rsid w:val="00D1538F"/>
    <w:rsid w:val="00D15475"/>
    <w:rsid w:val="00D154E5"/>
    <w:rsid w:val="00D155E2"/>
    <w:rsid w:val="00D15918"/>
    <w:rsid w:val="00D15ABD"/>
    <w:rsid w:val="00D15CAB"/>
    <w:rsid w:val="00D16544"/>
    <w:rsid w:val="00D1657D"/>
    <w:rsid w:val="00D167FF"/>
    <w:rsid w:val="00D16D72"/>
    <w:rsid w:val="00D16E2C"/>
    <w:rsid w:val="00D17715"/>
    <w:rsid w:val="00D17C7C"/>
    <w:rsid w:val="00D17EC1"/>
    <w:rsid w:val="00D17ED1"/>
    <w:rsid w:val="00D20128"/>
    <w:rsid w:val="00D201CF"/>
    <w:rsid w:val="00D209AA"/>
    <w:rsid w:val="00D209AD"/>
    <w:rsid w:val="00D20B00"/>
    <w:rsid w:val="00D20B83"/>
    <w:rsid w:val="00D20F82"/>
    <w:rsid w:val="00D20FE6"/>
    <w:rsid w:val="00D212FA"/>
    <w:rsid w:val="00D21684"/>
    <w:rsid w:val="00D2172A"/>
    <w:rsid w:val="00D21947"/>
    <w:rsid w:val="00D21B61"/>
    <w:rsid w:val="00D21C24"/>
    <w:rsid w:val="00D21CBE"/>
    <w:rsid w:val="00D21E42"/>
    <w:rsid w:val="00D21E84"/>
    <w:rsid w:val="00D21FCF"/>
    <w:rsid w:val="00D2206D"/>
    <w:rsid w:val="00D22369"/>
    <w:rsid w:val="00D22456"/>
    <w:rsid w:val="00D228E7"/>
    <w:rsid w:val="00D22B12"/>
    <w:rsid w:val="00D22FEC"/>
    <w:rsid w:val="00D2303B"/>
    <w:rsid w:val="00D23395"/>
    <w:rsid w:val="00D23484"/>
    <w:rsid w:val="00D2393F"/>
    <w:rsid w:val="00D23CDB"/>
    <w:rsid w:val="00D24260"/>
    <w:rsid w:val="00D248D3"/>
    <w:rsid w:val="00D24AE5"/>
    <w:rsid w:val="00D24E6C"/>
    <w:rsid w:val="00D2504E"/>
    <w:rsid w:val="00D2516C"/>
    <w:rsid w:val="00D2533B"/>
    <w:rsid w:val="00D253BA"/>
    <w:rsid w:val="00D253D9"/>
    <w:rsid w:val="00D2546D"/>
    <w:rsid w:val="00D25A0C"/>
    <w:rsid w:val="00D25A64"/>
    <w:rsid w:val="00D25B8A"/>
    <w:rsid w:val="00D26119"/>
    <w:rsid w:val="00D262B4"/>
    <w:rsid w:val="00D26347"/>
    <w:rsid w:val="00D26463"/>
    <w:rsid w:val="00D264DE"/>
    <w:rsid w:val="00D2657A"/>
    <w:rsid w:val="00D26825"/>
    <w:rsid w:val="00D26A29"/>
    <w:rsid w:val="00D26A49"/>
    <w:rsid w:val="00D26FAA"/>
    <w:rsid w:val="00D27BB6"/>
    <w:rsid w:val="00D27EDD"/>
    <w:rsid w:val="00D30A88"/>
    <w:rsid w:val="00D30E55"/>
    <w:rsid w:val="00D30EFB"/>
    <w:rsid w:val="00D31BF8"/>
    <w:rsid w:val="00D32543"/>
    <w:rsid w:val="00D326ED"/>
    <w:rsid w:val="00D32F81"/>
    <w:rsid w:val="00D3343B"/>
    <w:rsid w:val="00D33C9D"/>
    <w:rsid w:val="00D33E24"/>
    <w:rsid w:val="00D33FD8"/>
    <w:rsid w:val="00D340C9"/>
    <w:rsid w:val="00D344C1"/>
    <w:rsid w:val="00D34641"/>
    <w:rsid w:val="00D34925"/>
    <w:rsid w:val="00D35121"/>
    <w:rsid w:val="00D3526F"/>
    <w:rsid w:val="00D35353"/>
    <w:rsid w:val="00D35AD6"/>
    <w:rsid w:val="00D36576"/>
    <w:rsid w:val="00D36A90"/>
    <w:rsid w:val="00D36CE1"/>
    <w:rsid w:val="00D36F37"/>
    <w:rsid w:val="00D3717E"/>
    <w:rsid w:val="00D371CE"/>
    <w:rsid w:val="00D375C3"/>
    <w:rsid w:val="00D37821"/>
    <w:rsid w:val="00D37910"/>
    <w:rsid w:val="00D3791D"/>
    <w:rsid w:val="00D37C3B"/>
    <w:rsid w:val="00D4008E"/>
    <w:rsid w:val="00D4011F"/>
    <w:rsid w:val="00D4023C"/>
    <w:rsid w:val="00D402A0"/>
    <w:rsid w:val="00D40376"/>
    <w:rsid w:val="00D4038A"/>
    <w:rsid w:val="00D40558"/>
    <w:rsid w:val="00D40B96"/>
    <w:rsid w:val="00D40BA4"/>
    <w:rsid w:val="00D40E08"/>
    <w:rsid w:val="00D4129F"/>
    <w:rsid w:val="00D412A7"/>
    <w:rsid w:val="00D414BB"/>
    <w:rsid w:val="00D415D0"/>
    <w:rsid w:val="00D41C8B"/>
    <w:rsid w:val="00D41E9A"/>
    <w:rsid w:val="00D41FB0"/>
    <w:rsid w:val="00D4265E"/>
    <w:rsid w:val="00D42BAC"/>
    <w:rsid w:val="00D42D92"/>
    <w:rsid w:val="00D42F7C"/>
    <w:rsid w:val="00D43299"/>
    <w:rsid w:val="00D432A9"/>
    <w:rsid w:val="00D43585"/>
    <w:rsid w:val="00D43D65"/>
    <w:rsid w:val="00D43EDF"/>
    <w:rsid w:val="00D44291"/>
    <w:rsid w:val="00D442DF"/>
    <w:rsid w:val="00D44436"/>
    <w:rsid w:val="00D44616"/>
    <w:rsid w:val="00D4471F"/>
    <w:rsid w:val="00D447A8"/>
    <w:rsid w:val="00D448FD"/>
    <w:rsid w:val="00D450FE"/>
    <w:rsid w:val="00D45700"/>
    <w:rsid w:val="00D4580F"/>
    <w:rsid w:val="00D458F0"/>
    <w:rsid w:val="00D45E94"/>
    <w:rsid w:val="00D45EB7"/>
    <w:rsid w:val="00D45F86"/>
    <w:rsid w:val="00D46197"/>
    <w:rsid w:val="00D46C86"/>
    <w:rsid w:val="00D46FD0"/>
    <w:rsid w:val="00D472B5"/>
    <w:rsid w:val="00D478F1"/>
    <w:rsid w:val="00D479F8"/>
    <w:rsid w:val="00D47D61"/>
    <w:rsid w:val="00D47E54"/>
    <w:rsid w:val="00D47EAA"/>
    <w:rsid w:val="00D5012D"/>
    <w:rsid w:val="00D501CA"/>
    <w:rsid w:val="00D5022B"/>
    <w:rsid w:val="00D50355"/>
    <w:rsid w:val="00D5063E"/>
    <w:rsid w:val="00D50F74"/>
    <w:rsid w:val="00D50F76"/>
    <w:rsid w:val="00D5156D"/>
    <w:rsid w:val="00D517BC"/>
    <w:rsid w:val="00D51996"/>
    <w:rsid w:val="00D52221"/>
    <w:rsid w:val="00D52ADE"/>
    <w:rsid w:val="00D52C3C"/>
    <w:rsid w:val="00D530EC"/>
    <w:rsid w:val="00D53133"/>
    <w:rsid w:val="00D5318F"/>
    <w:rsid w:val="00D532C8"/>
    <w:rsid w:val="00D53353"/>
    <w:rsid w:val="00D53515"/>
    <w:rsid w:val="00D53B2A"/>
    <w:rsid w:val="00D53C33"/>
    <w:rsid w:val="00D5402F"/>
    <w:rsid w:val="00D5409A"/>
    <w:rsid w:val="00D5458B"/>
    <w:rsid w:val="00D545EC"/>
    <w:rsid w:val="00D548DB"/>
    <w:rsid w:val="00D54AD1"/>
    <w:rsid w:val="00D54D69"/>
    <w:rsid w:val="00D54E1D"/>
    <w:rsid w:val="00D54F02"/>
    <w:rsid w:val="00D55AB6"/>
    <w:rsid w:val="00D55D77"/>
    <w:rsid w:val="00D55D83"/>
    <w:rsid w:val="00D55E38"/>
    <w:rsid w:val="00D566B8"/>
    <w:rsid w:val="00D566C6"/>
    <w:rsid w:val="00D56AE8"/>
    <w:rsid w:val="00D56CD0"/>
    <w:rsid w:val="00D56F29"/>
    <w:rsid w:val="00D572A6"/>
    <w:rsid w:val="00D5756E"/>
    <w:rsid w:val="00D57640"/>
    <w:rsid w:val="00D576D7"/>
    <w:rsid w:val="00D5777B"/>
    <w:rsid w:val="00D57ED8"/>
    <w:rsid w:val="00D60080"/>
    <w:rsid w:val="00D60113"/>
    <w:rsid w:val="00D60269"/>
    <w:rsid w:val="00D6073F"/>
    <w:rsid w:val="00D607A0"/>
    <w:rsid w:val="00D608D5"/>
    <w:rsid w:val="00D60CE0"/>
    <w:rsid w:val="00D60EDB"/>
    <w:rsid w:val="00D613D0"/>
    <w:rsid w:val="00D61571"/>
    <w:rsid w:val="00D6157B"/>
    <w:rsid w:val="00D61C4C"/>
    <w:rsid w:val="00D61EE4"/>
    <w:rsid w:val="00D6212D"/>
    <w:rsid w:val="00D623AB"/>
    <w:rsid w:val="00D62596"/>
    <w:rsid w:val="00D6267D"/>
    <w:rsid w:val="00D62E87"/>
    <w:rsid w:val="00D6318F"/>
    <w:rsid w:val="00D63641"/>
    <w:rsid w:val="00D63A43"/>
    <w:rsid w:val="00D63C38"/>
    <w:rsid w:val="00D63C3F"/>
    <w:rsid w:val="00D644F9"/>
    <w:rsid w:val="00D6457D"/>
    <w:rsid w:val="00D645C9"/>
    <w:rsid w:val="00D64690"/>
    <w:rsid w:val="00D648D2"/>
    <w:rsid w:val="00D649E3"/>
    <w:rsid w:val="00D64B1F"/>
    <w:rsid w:val="00D64B8D"/>
    <w:rsid w:val="00D64D28"/>
    <w:rsid w:val="00D651FB"/>
    <w:rsid w:val="00D65476"/>
    <w:rsid w:val="00D65483"/>
    <w:rsid w:val="00D65540"/>
    <w:rsid w:val="00D6589A"/>
    <w:rsid w:val="00D65ABB"/>
    <w:rsid w:val="00D65B6C"/>
    <w:rsid w:val="00D65D75"/>
    <w:rsid w:val="00D667C1"/>
    <w:rsid w:val="00D66ADB"/>
    <w:rsid w:val="00D66EA7"/>
    <w:rsid w:val="00D66ED8"/>
    <w:rsid w:val="00D670A8"/>
    <w:rsid w:val="00D670E5"/>
    <w:rsid w:val="00D672BE"/>
    <w:rsid w:val="00D67872"/>
    <w:rsid w:val="00D678CC"/>
    <w:rsid w:val="00D67A07"/>
    <w:rsid w:val="00D67AB7"/>
    <w:rsid w:val="00D67B10"/>
    <w:rsid w:val="00D67F07"/>
    <w:rsid w:val="00D700A6"/>
    <w:rsid w:val="00D703CE"/>
    <w:rsid w:val="00D70556"/>
    <w:rsid w:val="00D705CD"/>
    <w:rsid w:val="00D705E3"/>
    <w:rsid w:val="00D7069F"/>
    <w:rsid w:val="00D70D37"/>
    <w:rsid w:val="00D70D49"/>
    <w:rsid w:val="00D70D77"/>
    <w:rsid w:val="00D70DAE"/>
    <w:rsid w:val="00D710CB"/>
    <w:rsid w:val="00D71163"/>
    <w:rsid w:val="00D7134D"/>
    <w:rsid w:val="00D7146F"/>
    <w:rsid w:val="00D714B3"/>
    <w:rsid w:val="00D71667"/>
    <w:rsid w:val="00D717BC"/>
    <w:rsid w:val="00D719A1"/>
    <w:rsid w:val="00D71D49"/>
    <w:rsid w:val="00D725D4"/>
    <w:rsid w:val="00D72E36"/>
    <w:rsid w:val="00D72FB9"/>
    <w:rsid w:val="00D7313F"/>
    <w:rsid w:val="00D733D6"/>
    <w:rsid w:val="00D73533"/>
    <w:rsid w:val="00D74297"/>
    <w:rsid w:val="00D74B10"/>
    <w:rsid w:val="00D74BE7"/>
    <w:rsid w:val="00D75410"/>
    <w:rsid w:val="00D75465"/>
    <w:rsid w:val="00D755E7"/>
    <w:rsid w:val="00D75785"/>
    <w:rsid w:val="00D7597F"/>
    <w:rsid w:val="00D75AB9"/>
    <w:rsid w:val="00D75C17"/>
    <w:rsid w:val="00D75D9D"/>
    <w:rsid w:val="00D75EEF"/>
    <w:rsid w:val="00D76151"/>
    <w:rsid w:val="00D7622C"/>
    <w:rsid w:val="00D763BC"/>
    <w:rsid w:val="00D76524"/>
    <w:rsid w:val="00D76850"/>
    <w:rsid w:val="00D76CB6"/>
    <w:rsid w:val="00D76F05"/>
    <w:rsid w:val="00D778F6"/>
    <w:rsid w:val="00D77E17"/>
    <w:rsid w:val="00D77F54"/>
    <w:rsid w:val="00D8001B"/>
    <w:rsid w:val="00D80168"/>
    <w:rsid w:val="00D80B5F"/>
    <w:rsid w:val="00D80D7D"/>
    <w:rsid w:val="00D80E64"/>
    <w:rsid w:val="00D811CE"/>
    <w:rsid w:val="00D81573"/>
    <w:rsid w:val="00D8181C"/>
    <w:rsid w:val="00D81AAF"/>
    <w:rsid w:val="00D8276B"/>
    <w:rsid w:val="00D82AEB"/>
    <w:rsid w:val="00D82BF1"/>
    <w:rsid w:val="00D82DD2"/>
    <w:rsid w:val="00D8322F"/>
    <w:rsid w:val="00D83241"/>
    <w:rsid w:val="00D833A9"/>
    <w:rsid w:val="00D83510"/>
    <w:rsid w:val="00D83E1E"/>
    <w:rsid w:val="00D84150"/>
    <w:rsid w:val="00D84730"/>
    <w:rsid w:val="00D84992"/>
    <w:rsid w:val="00D84E6D"/>
    <w:rsid w:val="00D8502E"/>
    <w:rsid w:val="00D85053"/>
    <w:rsid w:val="00D8505C"/>
    <w:rsid w:val="00D85121"/>
    <w:rsid w:val="00D852FF"/>
    <w:rsid w:val="00D855FB"/>
    <w:rsid w:val="00D8595B"/>
    <w:rsid w:val="00D85A17"/>
    <w:rsid w:val="00D85A64"/>
    <w:rsid w:val="00D864A0"/>
    <w:rsid w:val="00D869C3"/>
    <w:rsid w:val="00D86A38"/>
    <w:rsid w:val="00D86C0B"/>
    <w:rsid w:val="00D86EAA"/>
    <w:rsid w:val="00D873D9"/>
    <w:rsid w:val="00D875FC"/>
    <w:rsid w:val="00D87730"/>
    <w:rsid w:val="00D904C3"/>
    <w:rsid w:val="00D9094E"/>
    <w:rsid w:val="00D909BC"/>
    <w:rsid w:val="00D90AA6"/>
    <w:rsid w:val="00D90C63"/>
    <w:rsid w:val="00D91445"/>
    <w:rsid w:val="00D914A5"/>
    <w:rsid w:val="00D9171F"/>
    <w:rsid w:val="00D91D17"/>
    <w:rsid w:val="00D9210C"/>
    <w:rsid w:val="00D921A4"/>
    <w:rsid w:val="00D92404"/>
    <w:rsid w:val="00D9245E"/>
    <w:rsid w:val="00D924E8"/>
    <w:rsid w:val="00D92503"/>
    <w:rsid w:val="00D928AB"/>
    <w:rsid w:val="00D928E0"/>
    <w:rsid w:val="00D93244"/>
    <w:rsid w:val="00D9354E"/>
    <w:rsid w:val="00D9367B"/>
    <w:rsid w:val="00D937A9"/>
    <w:rsid w:val="00D9401B"/>
    <w:rsid w:val="00D940B6"/>
    <w:rsid w:val="00D946CA"/>
    <w:rsid w:val="00D9475A"/>
    <w:rsid w:val="00D94AF4"/>
    <w:rsid w:val="00D94B95"/>
    <w:rsid w:val="00D95028"/>
    <w:rsid w:val="00D9502D"/>
    <w:rsid w:val="00D9558B"/>
    <w:rsid w:val="00D95A42"/>
    <w:rsid w:val="00D95D63"/>
    <w:rsid w:val="00D96014"/>
    <w:rsid w:val="00D967B7"/>
    <w:rsid w:val="00D96A4A"/>
    <w:rsid w:val="00D97150"/>
    <w:rsid w:val="00D97190"/>
    <w:rsid w:val="00D975CE"/>
    <w:rsid w:val="00D97622"/>
    <w:rsid w:val="00D9779E"/>
    <w:rsid w:val="00D9789D"/>
    <w:rsid w:val="00D97B65"/>
    <w:rsid w:val="00D97CD3"/>
    <w:rsid w:val="00D97E8F"/>
    <w:rsid w:val="00D97F4F"/>
    <w:rsid w:val="00D97FB4"/>
    <w:rsid w:val="00DA0058"/>
    <w:rsid w:val="00DA0688"/>
    <w:rsid w:val="00DA0BB7"/>
    <w:rsid w:val="00DA0C46"/>
    <w:rsid w:val="00DA1188"/>
    <w:rsid w:val="00DA11D9"/>
    <w:rsid w:val="00DA1226"/>
    <w:rsid w:val="00DA1566"/>
    <w:rsid w:val="00DA1A6E"/>
    <w:rsid w:val="00DA1BD5"/>
    <w:rsid w:val="00DA1CD4"/>
    <w:rsid w:val="00DA1EC9"/>
    <w:rsid w:val="00DA1FA6"/>
    <w:rsid w:val="00DA2228"/>
    <w:rsid w:val="00DA2596"/>
    <w:rsid w:val="00DA274C"/>
    <w:rsid w:val="00DA29B3"/>
    <w:rsid w:val="00DA2CF2"/>
    <w:rsid w:val="00DA2FD8"/>
    <w:rsid w:val="00DA3026"/>
    <w:rsid w:val="00DA3256"/>
    <w:rsid w:val="00DA38D2"/>
    <w:rsid w:val="00DA3A58"/>
    <w:rsid w:val="00DA3AA5"/>
    <w:rsid w:val="00DA446B"/>
    <w:rsid w:val="00DA4740"/>
    <w:rsid w:val="00DA4D50"/>
    <w:rsid w:val="00DA5279"/>
    <w:rsid w:val="00DA5332"/>
    <w:rsid w:val="00DA53A9"/>
    <w:rsid w:val="00DA5552"/>
    <w:rsid w:val="00DA570C"/>
    <w:rsid w:val="00DA5979"/>
    <w:rsid w:val="00DA5F5E"/>
    <w:rsid w:val="00DA5FD7"/>
    <w:rsid w:val="00DA62EF"/>
    <w:rsid w:val="00DA67C4"/>
    <w:rsid w:val="00DA67DD"/>
    <w:rsid w:val="00DA712A"/>
    <w:rsid w:val="00DA776B"/>
    <w:rsid w:val="00DA7A93"/>
    <w:rsid w:val="00DA7CDB"/>
    <w:rsid w:val="00DB0A07"/>
    <w:rsid w:val="00DB0DA8"/>
    <w:rsid w:val="00DB1114"/>
    <w:rsid w:val="00DB1668"/>
    <w:rsid w:val="00DB1799"/>
    <w:rsid w:val="00DB1FA0"/>
    <w:rsid w:val="00DB251D"/>
    <w:rsid w:val="00DB2597"/>
    <w:rsid w:val="00DB264D"/>
    <w:rsid w:val="00DB2650"/>
    <w:rsid w:val="00DB2950"/>
    <w:rsid w:val="00DB2C36"/>
    <w:rsid w:val="00DB3262"/>
    <w:rsid w:val="00DB332B"/>
    <w:rsid w:val="00DB366D"/>
    <w:rsid w:val="00DB3ADB"/>
    <w:rsid w:val="00DB41CA"/>
    <w:rsid w:val="00DB49B8"/>
    <w:rsid w:val="00DB49E0"/>
    <w:rsid w:val="00DB4EAC"/>
    <w:rsid w:val="00DB5A99"/>
    <w:rsid w:val="00DB5AEF"/>
    <w:rsid w:val="00DB5C21"/>
    <w:rsid w:val="00DB5FBF"/>
    <w:rsid w:val="00DB6611"/>
    <w:rsid w:val="00DB6735"/>
    <w:rsid w:val="00DB697F"/>
    <w:rsid w:val="00DB7459"/>
    <w:rsid w:val="00DB74E6"/>
    <w:rsid w:val="00DB7664"/>
    <w:rsid w:val="00DB7A4E"/>
    <w:rsid w:val="00DB7BCC"/>
    <w:rsid w:val="00DB7DF9"/>
    <w:rsid w:val="00DC01C0"/>
    <w:rsid w:val="00DC06AC"/>
    <w:rsid w:val="00DC080F"/>
    <w:rsid w:val="00DC0C0D"/>
    <w:rsid w:val="00DC0E8A"/>
    <w:rsid w:val="00DC10BD"/>
    <w:rsid w:val="00DC13FA"/>
    <w:rsid w:val="00DC162D"/>
    <w:rsid w:val="00DC1D5F"/>
    <w:rsid w:val="00DC1F90"/>
    <w:rsid w:val="00DC224C"/>
    <w:rsid w:val="00DC235E"/>
    <w:rsid w:val="00DC23CF"/>
    <w:rsid w:val="00DC25C8"/>
    <w:rsid w:val="00DC2825"/>
    <w:rsid w:val="00DC30AE"/>
    <w:rsid w:val="00DC32A8"/>
    <w:rsid w:val="00DC336D"/>
    <w:rsid w:val="00DC3AE0"/>
    <w:rsid w:val="00DC3EF9"/>
    <w:rsid w:val="00DC4AA4"/>
    <w:rsid w:val="00DC4C79"/>
    <w:rsid w:val="00DC4EBD"/>
    <w:rsid w:val="00DC4EDA"/>
    <w:rsid w:val="00DC514C"/>
    <w:rsid w:val="00DC5A89"/>
    <w:rsid w:val="00DC5C24"/>
    <w:rsid w:val="00DC6242"/>
    <w:rsid w:val="00DC6332"/>
    <w:rsid w:val="00DC6452"/>
    <w:rsid w:val="00DC6702"/>
    <w:rsid w:val="00DC7109"/>
    <w:rsid w:val="00DC711A"/>
    <w:rsid w:val="00DC71DE"/>
    <w:rsid w:val="00DC7330"/>
    <w:rsid w:val="00DC76DA"/>
    <w:rsid w:val="00DC7BE4"/>
    <w:rsid w:val="00DD04D6"/>
    <w:rsid w:val="00DD06A3"/>
    <w:rsid w:val="00DD06B5"/>
    <w:rsid w:val="00DD06E1"/>
    <w:rsid w:val="00DD06E8"/>
    <w:rsid w:val="00DD0AFE"/>
    <w:rsid w:val="00DD0BE5"/>
    <w:rsid w:val="00DD196F"/>
    <w:rsid w:val="00DD1A21"/>
    <w:rsid w:val="00DD1AE0"/>
    <w:rsid w:val="00DD1D8F"/>
    <w:rsid w:val="00DD1FC9"/>
    <w:rsid w:val="00DD1FD8"/>
    <w:rsid w:val="00DD2054"/>
    <w:rsid w:val="00DD2352"/>
    <w:rsid w:val="00DD27B5"/>
    <w:rsid w:val="00DD2D3F"/>
    <w:rsid w:val="00DD3097"/>
    <w:rsid w:val="00DD3158"/>
    <w:rsid w:val="00DD3258"/>
    <w:rsid w:val="00DD34C0"/>
    <w:rsid w:val="00DD3607"/>
    <w:rsid w:val="00DD379B"/>
    <w:rsid w:val="00DD4194"/>
    <w:rsid w:val="00DD4422"/>
    <w:rsid w:val="00DD4495"/>
    <w:rsid w:val="00DD44A7"/>
    <w:rsid w:val="00DD4569"/>
    <w:rsid w:val="00DD4625"/>
    <w:rsid w:val="00DD5356"/>
    <w:rsid w:val="00DD5A0D"/>
    <w:rsid w:val="00DD5C11"/>
    <w:rsid w:val="00DD5FC0"/>
    <w:rsid w:val="00DD6336"/>
    <w:rsid w:val="00DD64EF"/>
    <w:rsid w:val="00DD65D2"/>
    <w:rsid w:val="00DD6DE5"/>
    <w:rsid w:val="00DD70E9"/>
    <w:rsid w:val="00DD7479"/>
    <w:rsid w:val="00DD7678"/>
    <w:rsid w:val="00DD7FA5"/>
    <w:rsid w:val="00DE0460"/>
    <w:rsid w:val="00DE06AF"/>
    <w:rsid w:val="00DE080F"/>
    <w:rsid w:val="00DE0D6B"/>
    <w:rsid w:val="00DE0DFC"/>
    <w:rsid w:val="00DE0EBF"/>
    <w:rsid w:val="00DE157A"/>
    <w:rsid w:val="00DE1D69"/>
    <w:rsid w:val="00DE2018"/>
    <w:rsid w:val="00DE24ED"/>
    <w:rsid w:val="00DE29D1"/>
    <w:rsid w:val="00DE2D48"/>
    <w:rsid w:val="00DE357F"/>
    <w:rsid w:val="00DE3BEA"/>
    <w:rsid w:val="00DE40F7"/>
    <w:rsid w:val="00DE455C"/>
    <w:rsid w:val="00DE4620"/>
    <w:rsid w:val="00DE475D"/>
    <w:rsid w:val="00DE4BCE"/>
    <w:rsid w:val="00DE4C72"/>
    <w:rsid w:val="00DE554E"/>
    <w:rsid w:val="00DE55F2"/>
    <w:rsid w:val="00DE56A8"/>
    <w:rsid w:val="00DE57F7"/>
    <w:rsid w:val="00DE5805"/>
    <w:rsid w:val="00DE588D"/>
    <w:rsid w:val="00DE5E81"/>
    <w:rsid w:val="00DE613D"/>
    <w:rsid w:val="00DE6266"/>
    <w:rsid w:val="00DE6AB7"/>
    <w:rsid w:val="00DE6DB0"/>
    <w:rsid w:val="00DE6F36"/>
    <w:rsid w:val="00DE7053"/>
    <w:rsid w:val="00DE709C"/>
    <w:rsid w:val="00DE70CE"/>
    <w:rsid w:val="00DE741B"/>
    <w:rsid w:val="00DE7529"/>
    <w:rsid w:val="00DE7A41"/>
    <w:rsid w:val="00DF029A"/>
    <w:rsid w:val="00DF1308"/>
    <w:rsid w:val="00DF151A"/>
    <w:rsid w:val="00DF158E"/>
    <w:rsid w:val="00DF189C"/>
    <w:rsid w:val="00DF20AA"/>
    <w:rsid w:val="00DF223F"/>
    <w:rsid w:val="00DF23BD"/>
    <w:rsid w:val="00DF272C"/>
    <w:rsid w:val="00DF2A01"/>
    <w:rsid w:val="00DF2C43"/>
    <w:rsid w:val="00DF2D52"/>
    <w:rsid w:val="00DF2E1D"/>
    <w:rsid w:val="00DF2E76"/>
    <w:rsid w:val="00DF2ED0"/>
    <w:rsid w:val="00DF2FA1"/>
    <w:rsid w:val="00DF3301"/>
    <w:rsid w:val="00DF3495"/>
    <w:rsid w:val="00DF37F8"/>
    <w:rsid w:val="00DF3817"/>
    <w:rsid w:val="00DF39DF"/>
    <w:rsid w:val="00DF42E3"/>
    <w:rsid w:val="00DF46BE"/>
    <w:rsid w:val="00DF46F9"/>
    <w:rsid w:val="00DF4796"/>
    <w:rsid w:val="00DF4807"/>
    <w:rsid w:val="00DF4F38"/>
    <w:rsid w:val="00DF503C"/>
    <w:rsid w:val="00DF521D"/>
    <w:rsid w:val="00DF5988"/>
    <w:rsid w:val="00DF5A31"/>
    <w:rsid w:val="00DF5AA4"/>
    <w:rsid w:val="00DF5CAC"/>
    <w:rsid w:val="00DF5CB5"/>
    <w:rsid w:val="00DF5FCA"/>
    <w:rsid w:val="00DF61B4"/>
    <w:rsid w:val="00DF639E"/>
    <w:rsid w:val="00DF697D"/>
    <w:rsid w:val="00DF7554"/>
    <w:rsid w:val="00DF764B"/>
    <w:rsid w:val="00DF7887"/>
    <w:rsid w:val="00DF7F24"/>
    <w:rsid w:val="00E000F0"/>
    <w:rsid w:val="00E00257"/>
    <w:rsid w:val="00E004D4"/>
    <w:rsid w:val="00E00700"/>
    <w:rsid w:val="00E00788"/>
    <w:rsid w:val="00E00A37"/>
    <w:rsid w:val="00E00EBC"/>
    <w:rsid w:val="00E01028"/>
    <w:rsid w:val="00E01426"/>
    <w:rsid w:val="00E019D3"/>
    <w:rsid w:val="00E01C70"/>
    <w:rsid w:val="00E023F9"/>
    <w:rsid w:val="00E02455"/>
    <w:rsid w:val="00E03024"/>
    <w:rsid w:val="00E033D5"/>
    <w:rsid w:val="00E0386D"/>
    <w:rsid w:val="00E03F97"/>
    <w:rsid w:val="00E04C9E"/>
    <w:rsid w:val="00E04D59"/>
    <w:rsid w:val="00E04E77"/>
    <w:rsid w:val="00E050FB"/>
    <w:rsid w:val="00E052D8"/>
    <w:rsid w:val="00E053BE"/>
    <w:rsid w:val="00E056D4"/>
    <w:rsid w:val="00E0599D"/>
    <w:rsid w:val="00E06054"/>
    <w:rsid w:val="00E0615C"/>
    <w:rsid w:val="00E06235"/>
    <w:rsid w:val="00E06DC9"/>
    <w:rsid w:val="00E0718F"/>
    <w:rsid w:val="00E0736F"/>
    <w:rsid w:val="00E10066"/>
    <w:rsid w:val="00E102BE"/>
    <w:rsid w:val="00E10C39"/>
    <w:rsid w:val="00E10FCA"/>
    <w:rsid w:val="00E11A6E"/>
    <w:rsid w:val="00E11C9D"/>
    <w:rsid w:val="00E11EF8"/>
    <w:rsid w:val="00E11FD8"/>
    <w:rsid w:val="00E12E19"/>
    <w:rsid w:val="00E135CD"/>
    <w:rsid w:val="00E136D1"/>
    <w:rsid w:val="00E13E33"/>
    <w:rsid w:val="00E14762"/>
    <w:rsid w:val="00E14A3C"/>
    <w:rsid w:val="00E15136"/>
    <w:rsid w:val="00E15478"/>
    <w:rsid w:val="00E154CE"/>
    <w:rsid w:val="00E15A0D"/>
    <w:rsid w:val="00E163A1"/>
    <w:rsid w:val="00E16874"/>
    <w:rsid w:val="00E1687E"/>
    <w:rsid w:val="00E17188"/>
    <w:rsid w:val="00E176F2"/>
    <w:rsid w:val="00E17956"/>
    <w:rsid w:val="00E17F2C"/>
    <w:rsid w:val="00E2031F"/>
    <w:rsid w:val="00E203CB"/>
    <w:rsid w:val="00E2063D"/>
    <w:rsid w:val="00E20F74"/>
    <w:rsid w:val="00E21076"/>
    <w:rsid w:val="00E2143F"/>
    <w:rsid w:val="00E2170C"/>
    <w:rsid w:val="00E21BF3"/>
    <w:rsid w:val="00E21D47"/>
    <w:rsid w:val="00E22091"/>
    <w:rsid w:val="00E225D9"/>
    <w:rsid w:val="00E22706"/>
    <w:rsid w:val="00E22927"/>
    <w:rsid w:val="00E22A8E"/>
    <w:rsid w:val="00E22D84"/>
    <w:rsid w:val="00E23A0F"/>
    <w:rsid w:val="00E23A6F"/>
    <w:rsid w:val="00E23C61"/>
    <w:rsid w:val="00E23D40"/>
    <w:rsid w:val="00E23F03"/>
    <w:rsid w:val="00E23FCA"/>
    <w:rsid w:val="00E2414F"/>
    <w:rsid w:val="00E2419F"/>
    <w:rsid w:val="00E24327"/>
    <w:rsid w:val="00E24C1C"/>
    <w:rsid w:val="00E24C5B"/>
    <w:rsid w:val="00E24E05"/>
    <w:rsid w:val="00E252E7"/>
    <w:rsid w:val="00E255CD"/>
    <w:rsid w:val="00E256DA"/>
    <w:rsid w:val="00E25855"/>
    <w:rsid w:val="00E2595A"/>
    <w:rsid w:val="00E25A76"/>
    <w:rsid w:val="00E25ED3"/>
    <w:rsid w:val="00E26754"/>
    <w:rsid w:val="00E26A7F"/>
    <w:rsid w:val="00E26F41"/>
    <w:rsid w:val="00E27028"/>
    <w:rsid w:val="00E304BF"/>
    <w:rsid w:val="00E30923"/>
    <w:rsid w:val="00E31783"/>
    <w:rsid w:val="00E31840"/>
    <w:rsid w:val="00E31931"/>
    <w:rsid w:val="00E319A7"/>
    <w:rsid w:val="00E31CF2"/>
    <w:rsid w:val="00E3232E"/>
    <w:rsid w:val="00E3243C"/>
    <w:rsid w:val="00E32627"/>
    <w:rsid w:val="00E326F1"/>
    <w:rsid w:val="00E32B70"/>
    <w:rsid w:val="00E33089"/>
    <w:rsid w:val="00E33396"/>
    <w:rsid w:val="00E33B31"/>
    <w:rsid w:val="00E34574"/>
    <w:rsid w:val="00E34F95"/>
    <w:rsid w:val="00E356CA"/>
    <w:rsid w:val="00E36209"/>
    <w:rsid w:val="00E362E4"/>
    <w:rsid w:val="00E36409"/>
    <w:rsid w:val="00E36598"/>
    <w:rsid w:val="00E36E59"/>
    <w:rsid w:val="00E36EBE"/>
    <w:rsid w:val="00E372F5"/>
    <w:rsid w:val="00E3765F"/>
    <w:rsid w:val="00E3767E"/>
    <w:rsid w:val="00E378BE"/>
    <w:rsid w:val="00E37BEC"/>
    <w:rsid w:val="00E37DDB"/>
    <w:rsid w:val="00E37F01"/>
    <w:rsid w:val="00E37F36"/>
    <w:rsid w:val="00E37F8A"/>
    <w:rsid w:val="00E401FA"/>
    <w:rsid w:val="00E4060A"/>
    <w:rsid w:val="00E40821"/>
    <w:rsid w:val="00E4084B"/>
    <w:rsid w:val="00E40B4C"/>
    <w:rsid w:val="00E40DD8"/>
    <w:rsid w:val="00E40EBC"/>
    <w:rsid w:val="00E40EE8"/>
    <w:rsid w:val="00E4121B"/>
    <w:rsid w:val="00E41858"/>
    <w:rsid w:val="00E4193D"/>
    <w:rsid w:val="00E41D57"/>
    <w:rsid w:val="00E41EA4"/>
    <w:rsid w:val="00E420D1"/>
    <w:rsid w:val="00E42663"/>
    <w:rsid w:val="00E42FB0"/>
    <w:rsid w:val="00E43266"/>
    <w:rsid w:val="00E43348"/>
    <w:rsid w:val="00E43474"/>
    <w:rsid w:val="00E43713"/>
    <w:rsid w:val="00E43744"/>
    <w:rsid w:val="00E447F9"/>
    <w:rsid w:val="00E44DA2"/>
    <w:rsid w:val="00E456AA"/>
    <w:rsid w:val="00E456F6"/>
    <w:rsid w:val="00E457C7"/>
    <w:rsid w:val="00E45F32"/>
    <w:rsid w:val="00E460AE"/>
    <w:rsid w:val="00E463D7"/>
    <w:rsid w:val="00E46636"/>
    <w:rsid w:val="00E46797"/>
    <w:rsid w:val="00E46902"/>
    <w:rsid w:val="00E46C78"/>
    <w:rsid w:val="00E46CA7"/>
    <w:rsid w:val="00E474E2"/>
    <w:rsid w:val="00E47966"/>
    <w:rsid w:val="00E47D33"/>
    <w:rsid w:val="00E47FFB"/>
    <w:rsid w:val="00E50042"/>
    <w:rsid w:val="00E50714"/>
    <w:rsid w:val="00E50764"/>
    <w:rsid w:val="00E51481"/>
    <w:rsid w:val="00E515CE"/>
    <w:rsid w:val="00E515E4"/>
    <w:rsid w:val="00E5162A"/>
    <w:rsid w:val="00E51FDF"/>
    <w:rsid w:val="00E52606"/>
    <w:rsid w:val="00E52823"/>
    <w:rsid w:val="00E5290C"/>
    <w:rsid w:val="00E52A24"/>
    <w:rsid w:val="00E52CFA"/>
    <w:rsid w:val="00E52D0D"/>
    <w:rsid w:val="00E52D84"/>
    <w:rsid w:val="00E532B7"/>
    <w:rsid w:val="00E533CA"/>
    <w:rsid w:val="00E54017"/>
    <w:rsid w:val="00E54064"/>
    <w:rsid w:val="00E546F4"/>
    <w:rsid w:val="00E549C8"/>
    <w:rsid w:val="00E54D48"/>
    <w:rsid w:val="00E5519F"/>
    <w:rsid w:val="00E55BE5"/>
    <w:rsid w:val="00E55BEA"/>
    <w:rsid w:val="00E55E2A"/>
    <w:rsid w:val="00E5641A"/>
    <w:rsid w:val="00E56444"/>
    <w:rsid w:val="00E56513"/>
    <w:rsid w:val="00E56550"/>
    <w:rsid w:val="00E56564"/>
    <w:rsid w:val="00E56590"/>
    <w:rsid w:val="00E5669E"/>
    <w:rsid w:val="00E57009"/>
    <w:rsid w:val="00E5711E"/>
    <w:rsid w:val="00E5733B"/>
    <w:rsid w:val="00E576AB"/>
    <w:rsid w:val="00E57838"/>
    <w:rsid w:val="00E578F4"/>
    <w:rsid w:val="00E579AE"/>
    <w:rsid w:val="00E57E60"/>
    <w:rsid w:val="00E60092"/>
    <w:rsid w:val="00E600E2"/>
    <w:rsid w:val="00E60C57"/>
    <w:rsid w:val="00E60E72"/>
    <w:rsid w:val="00E60E9A"/>
    <w:rsid w:val="00E60F43"/>
    <w:rsid w:val="00E60FAA"/>
    <w:rsid w:val="00E619E9"/>
    <w:rsid w:val="00E61B47"/>
    <w:rsid w:val="00E62357"/>
    <w:rsid w:val="00E62451"/>
    <w:rsid w:val="00E6254C"/>
    <w:rsid w:val="00E625E3"/>
    <w:rsid w:val="00E62959"/>
    <w:rsid w:val="00E62960"/>
    <w:rsid w:val="00E6316D"/>
    <w:rsid w:val="00E63600"/>
    <w:rsid w:val="00E63ADB"/>
    <w:rsid w:val="00E63C3A"/>
    <w:rsid w:val="00E63EA9"/>
    <w:rsid w:val="00E646F0"/>
    <w:rsid w:val="00E656CE"/>
    <w:rsid w:val="00E656FE"/>
    <w:rsid w:val="00E659B2"/>
    <w:rsid w:val="00E65DE6"/>
    <w:rsid w:val="00E66240"/>
    <w:rsid w:val="00E672AD"/>
    <w:rsid w:val="00E676B2"/>
    <w:rsid w:val="00E67D5C"/>
    <w:rsid w:val="00E67DBF"/>
    <w:rsid w:val="00E67F4F"/>
    <w:rsid w:val="00E70404"/>
    <w:rsid w:val="00E709A2"/>
    <w:rsid w:val="00E70A9C"/>
    <w:rsid w:val="00E71097"/>
    <w:rsid w:val="00E7125D"/>
    <w:rsid w:val="00E717EC"/>
    <w:rsid w:val="00E71A91"/>
    <w:rsid w:val="00E71AB1"/>
    <w:rsid w:val="00E71C6A"/>
    <w:rsid w:val="00E71DC7"/>
    <w:rsid w:val="00E72CB6"/>
    <w:rsid w:val="00E72D83"/>
    <w:rsid w:val="00E73269"/>
    <w:rsid w:val="00E73690"/>
    <w:rsid w:val="00E736CC"/>
    <w:rsid w:val="00E73E77"/>
    <w:rsid w:val="00E74150"/>
    <w:rsid w:val="00E741CB"/>
    <w:rsid w:val="00E74C52"/>
    <w:rsid w:val="00E74D5A"/>
    <w:rsid w:val="00E74DBB"/>
    <w:rsid w:val="00E7592B"/>
    <w:rsid w:val="00E75A4C"/>
    <w:rsid w:val="00E75F70"/>
    <w:rsid w:val="00E75FE9"/>
    <w:rsid w:val="00E760D2"/>
    <w:rsid w:val="00E76170"/>
    <w:rsid w:val="00E76761"/>
    <w:rsid w:val="00E76C56"/>
    <w:rsid w:val="00E77795"/>
    <w:rsid w:val="00E77BB7"/>
    <w:rsid w:val="00E77D24"/>
    <w:rsid w:val="00E8085F"/>
    <w:rsid w:val="00E80A17"/>
    <w:rsid w:val="00E80C39"/>
    <w:rsid w:val="00E80CD5"/>
    <w:rsid w:val="00E80DD3"/>
    <w:rsid w:val="00E80E3B"/>
    <w:rsid w:val="00E8134F"/>
    <w:rsid w:val="00E818AF"/>
    <w:rsid w:val="00E81BB8"/>
    <w:rsid w:val="00E81C64"/>
    <w:rsid w:val="00E820B0"/>
    <w:rsid w:val="00E82413"/>
    <w:rsid w:val="00E824AE"/>
    <w:rsid w:val="00E8280B"/>
    <w:rsid w:val="00E828D0"/>
    <w:rsid w:val="00E829EF"/>
    <w:rsid w:val="00E82D52"/>
    <w:rsid w:val="00E8328F"/>
    <w:rsid w:val="00E84498"/>
    <w:rsid w:val="00E848E1"/>
    <w:rsid w:val="00E8491B"/>
    <w:rsid w:val="00E84DC7"/>
    <w:rsid w:val="00E85828"/>
    <w:rsid w:val="00E858EB"/>
    <w:rsid w:val="00E85D4C"/>
    <w:rsid w:val="00E8606C"/>
    <w:rsid w:val="00E860CF"/>
    <w:rsid w:val="00E86445"/>
    <w:rsid w:val="00E867BA"/>
    <w:rsid w:val="00E86A77"/>
    <w:rsid w:val="00E8719F"/>
    <w:rsid w:val="00E876AD"/>
    <w:rsid w:val="00E900DD"/>
    <w:rsid w:val="00E90363"/>
    <w:rsid w:val="00E9049C"/>
    <w:rsid w:val="00E9055F"/>
    <w:rsid w:val="00E9073C"/>
    <w:rsid w:val="00E9126F"/>
    <w:rsid w:val="00E914AB"/>
    <w:rsid w:val="00E91886"/>
    <w:rsid w:val="00E91B51"/>
    <w:rsid w:val="00E91F96"/>
    <w:rsid w:val="00E92028"/>
    <w:rsid w:val="00E92468"/>
    <w:rsid w:val="00E924D1"/>
    <w:rsid w:val="00E92DE3"/>
    <w:rsid w:val="00E92E56"/>
    <w:rsid w:val="00E93378"/>
    <w:rsid w:val="00E9343B"/>
    <w:rsid w:val="00E94649"/>
    <w:rsid w:val="00E94CEB"/>
    <w:rsid w:val="00E94FF1"/>
    <w:rsid w:val="00E951EF"/>
    <w:rsid w:val="00E95290"/>
    <w:rsid w:val="00E966B9"/>
    <w:rsid w:val="00E9690E"/>
    <w:rsid w:val="00E96B66"/>
    <w:rsid w:val="00E96B81"/>
    <w:rsid w:val="00E96EFB"/>
    <w:rsid w:val="00E97079"/>
    <w:rsid w:val="00E973B8"/>
    <w:rsid w:val="00E976DD"/>
    <w:rsid w:val="00E979BA"/>
    <w:rsid w:val="00E97B7C"/>
    <w:rsid w:val="00EA08CA"/>
    <w:rsid w:val="00EA0DD5"/>
    <w:rsid w:val="00EA0F4B"/>
    <w:rsid w:val="00EA0F9E"/>
    <w:rsid w:val="00EA1522"/>
    <w:rsid w:val="00EA2253"/>
    <w:rsid w:val="00EA2B19"/>
    <w:rsid w:val="00EA2BB5"/>
    <w:rsid w:val="00EA2BFD"/>
    <w:rsid w:val="00EA3949"/>
    <w:rsid w:val="00EA3B63"/>
    <w:rsid w:val="00EA3BEF"/>
    <w:rsid w:val="00EA3F9E"/>
    <w:rsid w:val="00EA427A"/>
    <w:rsid w:val="00EA440B"/>
    <w:rsid w:val="00EA44DC"/>
    <w:rsid w:val="00EA493A"/>
    <w:rsid w:val="00EA4B7D"/>
    <w:rsid w:val="00EA4D59"/>
    <w:rsid w:val="00EA5696"/>
    <w:rsid w:val="00EA595A"/>
    <w:rsid w:val="00EA5AB9"/>
    <w:rsid w:val="00EA5BBE"/>
    <w:rsid w:val="00EA5E0D"/>
    <w:rsid w:val="00EA6117"/>
    <w:rsid w:val="00EA6178"/>
    <w:rsid w:val="00EA621E"/>
    <w:rsid w:val="00EA6AD6"/>
    <w:rsid w:val="00EA6C9B"/>
    <w:rsid w:val="00EA6F89"/>
    <w:rsid w:val="00EA6F8B"/>
    <w:rsid w:val="00EA7040"/>
    <w:rsid w:val="00EA7324"/>
    <w:rsid w:val="00EA7378"/>
    <w:rsid w:val="00EA78A6"/>
    <w:rsid w:val="00EA7937"/>
    <w:rsid w:val="00EA7A70"/>
    <w:rsid w:val="00EA7DB4"/>
    <w:rsid w:val="00EB0042"/>
    <w:rsid w:val="00EB0441"/>
    <w:rsid w:val="00EB0694"/>
    <w:rsid w:val="00EB09AA"/>
    <w:rsid w:val="00EB0E4B"/>
    <w:rsid w:val="00EB1115"/>
    <w:rsid w:val="00EB126A"/>
    <w:rsid w:val="00EB192E"/>
    <w:rsid w:val="00EB194A"/>
    <w:rsid w:val="00EB19D1"/>
    <w:rsid w:val="00EB2024"/>
    <w:rsid w:val="00EB26BC"/>
    <w:rsid w:val="00EB2A2F"/>
    <w:rsid w:val="00EB2BC5"/>
    <w:rsid w:val="00EB2C02"/>
    <w:rsid w:val="00EB3177"/>
    <w:rsid w:val="00EB385F"/>
    <w:rsid w:val="00EB3BF0"/>
    <w:rsid w:val="00EB3E12"/>
    <w:rsid w:val="00EB41B5"/>
    <w:rsid w:val="00EB44DF"/>
    <w:rsid w:val="00EB495A"/>
    <w:rsid w:val="00EB49F0"/>
    <w:rsid w:val="00EB4AEE"/>
    <w:rsid w:val="00EB4AF4"/>
    <w:rsid w:val="00EB4EB1"/>
    <w:rsid w:val="00EB514E"/>
    <w:rsid w:val="00EB5452"/>
    <w:rsid w:val="00EB5D6E"/>
    <w:rsid w:val="00EB600F"/>
    <w:rsid w:val="00EB6113"/>
    <w:rsid w:val="00EB634B"/>
    <w:rsid w:val="00EB6485"/>
    <w:rsid w:val="00EB6CD3"/>
    <w:rsid w:val="00EB6E87"/>
    <w:rsid w:val="00EB72D6"/>
    <w:rsid w:val="00EB7449"/>
    <w:rsid w:val="00EC011C"/>
    <w:rsid w:val="00EC01AE"/>
    <w:rsid w:val="00EC08F7"/>
    <w:rsid w:val="00EC0B5D"/>
    <w:rsid w:val="00EC107C"/>
    <w:rsid w:val="00EC13E9"/>
    <w:rsid w:val="00EC198B"/>
    <w:rsid w:val="00EC2380"/>
    <w:rsid w:val="00EC2A01"/>
    <w:rsid w:val="00EC2AED"/>
    <w:rsid w:val="00EC2B89"/>
    <w:rsid w:val="00EC2F31"/>
    <w:rsid w:val="00EC306A"/>
    <w:rsid w:val="00EC3A76"/>
    <w:rsid w:val="00EC3D2B"/>
    <w:rsid w:val="00EC44ED"/>
    <w:rsid w:val="00EC4B91"/>
    <w:rsid w:val="00EC4CCF"/>
    <w:rsid w:val="00EC4E35"/>
    <w:rsid w:val="00EC4E94"/>
    <w:rsid w:val="00EC52DC"/>
    <w:rsid w:val="00EC6372"/>
    <w:rsid w:val="00EC65AE"/>
    <w:rsid w:val="00EC73F3"/>
    <w:rsid w:val="00EC74BB"/>
    <w:rsid w:val="00EC7769"/>
    <w:rsid w:val="00EC79B9"/>
    <w:rsid w:val="00EC7A44"/>
    <w:rsid w:val="00EC7BDD"/>
    <w:rsid w:val="00ED008F"/>
    <w:rsid w:val="00ED057A"/>
    <w:rsid w:val="00ED0FCC"/>
    <w:rsid w:val="00ED0FD0"/>
    <w:rsid w:val="00ED104C"/>
    <w:rsid w:val="00ED1179"/>
    <w:rsid w:val="00ED13FF"/>
    <w:rsid w:val="00ED1508"/>
    <w:rsid w:val="00ED1AAD"/>
    <w:rsid w:val="00ED2707"/>
    <w:rsid w:val="00ED2744"/>
    <w:rsid w:val="00ED2DA4"/>
    <w:rsid w:val="00ED30B3"/>
    <w:rsid w:val="00ED30F6"/>
    <w:rsid w:val="00ED3365"/>
    <w:rsid w:val="00ED349A"/>
    <w:rsid w:val="00ED3AAC"/>
    <w:rsid w:val="00ED3D34"/>
    <w:rsid w:val="00ED4244"/>
    <w:rsid w:val="00ED429A"/>
    <w:rsid w:val="00ED4382"/>
    <w:rsid w:val="00ED43AF"/>
    <w:rsid w:val="00ED4586"/>
    <w:rsid w:val="00ED4CEE"/>
    <w:rsid w:val="00ED4FBF"/>
    <w:rsid w:val="00ED50C1"/>
    <w:rsid w:val="00ED54F4"/>
    <w:rsid w:val="00ED550B"/>
    <w:rsid w:val="00ED572B"/>
    <w:rsid w:val="00ED5B82"/>
    <w:rsid w:val="00ED6176"/>
    <w:rsid w:val="00ED6562"/>
    <w:rsid w:val="00ED6916"/>
    <w:rsid w:val="00ED75A0"/>
    <w:rsid w:val="00ED7625"/>
    <w:rsid w:val="00ED7F93"/>
    <w:rsid w:val="00EE04D7"/>
    <w:rsid w:val="00EE0A7D"/>
    <w:rsid w:val="00EE0B79"/>
    <w:rsid w:val="00EE1315"/>
    <w:rsid w:val="00EE1505"/>
    <w:rsid w:val="00EE1B8C"/>
    <w:rsid w:val="00EE1C76"/>
    <w:rsid w:val="00EE1CA4"/>
    <w:rsid w:val="00EE24D2"/>
    <w:rsid w:val="00EE2643"/>
    <w:rsid w:val="00EE28AF"/>
    <w:rsid w:val="00EE2D38"/>
    <w:rsid w:val="00EE3269"/>
    <w:rsid w:val="00EE38A7"/>
    <w:rsid w:val="00EE3E76"/>
    <w:rsid w:val="00EE40EE"/>
    <w:rsid w:val="00EE474D"/>
    <w:rsid w:val="00EE49DC"/>
    <w:rsid w:val="00EE4A57"/>
    <w:rsid w:val="00EE5054"/>
    <w:rsid w:val="00EE5236"/>
    <w:rsid w:val="00EE5332"/>
    <w:rsid w:val="00EE5432"/>
    <w:rsid w:val="00EE59DE"/>
    <w:rsid w:val="00EE5DF6"/>
    <w:rsid w:val="00EE5FB7"/>
    <w:rsid w:val="00EE6C0B"/>
    <w:rsid w:val="00EE7347"/>
    <w:rsid w:val="00EE765D"/>
    <w:rsid w:val="00EE7699"/>
    <w:rsid w:val="00EE7854"/>
    <w:rsid w:val="00EE79C7"/>
    <w:rsid w:val="00EE7C94"/>
    <w:rsid w:val="00EE7E0A"/>
    <w:rsid w:val="00EF0293"/>
    <w:rsid w:val="00EF0337"/>
    <w:rsid w:val="00EF0422"/>
    <w:rsid w:val="00EF0C52"/>
    <w:rsid w:val="00EF0C65"/>
    <w:rsid w:val="00EF10E5"/>
    <w:rsid w:val="00EF13CE"/>
    <w:rsid w:val="00EF174C"/>
    <w:rsid w:val="00EF1763"/>
    <w:rsid w:val="00EF1DA9"/>
    <w:rsid w:val="00EF1FEA"/>
    <w:rsid w:val="00EF23F9"/>
    <w:rsid w:val="00EF2408"/>
    <w:rsid w:val="00EF2525"/>
    <w:rsid w:val="00EF25D8"/>
    <w:rsid w:val="00EF26F8"/>
    <w:rsid w:val="00EF28CE"/>
    <w:rsid w:val="00EF2AC4"/>
    <w:rsid w:val="00EF2ACC"/>
    <w:rsid w:val="00EF30F9"/>
    <w:rsid w:val="00EF355A"/>
    <w:rsid w:val="00EF3593"/>
    <w:rsid w:val="00EF3B95"/>
    <w:rsid w:val="00EF3EAC"/>
    <w:rsid w:val="00EF3FED"/>
    <w:rsid w:val="00EF43E1"/>
    <w:rsid w:val="00EF4750"/>
    <w:rsid w:val="00EF48FD"/>
    <w:rsid w:val="00EF490C"/>
    <w:rsid w:val="00EF4ADC"/>
    <w:rsid w:val="00EF4B60"/>
    <w:rsid w:val="00EF4B75"/>
    <w:rsid w:val="00EF5174"/>
    <w:rsid w:val="00EF5186"/>
    <w:rsid w:val="00EF53F7"/>
    <w:rsid w:val="00EF57E7"/>
    <w:rsid w:val="00EF5899"/>
    <w:rsid w:val="00EF5B3C"/>
    <w:rsid w:val="00EF5EA8"/>
    <w:rsid w:val="00EF6160"/>
    <w:rsid w:val="00EF67D4"/>
    <w:rsid w:val="00EF6AF1"/>
    <w:rsid w:val="00EF6B64"/>
    <w:rsid w:val="00EF6F1C"/>
    <w:rsid w:val="00EF777A"/>
    <w:rsid w:val="00EF790A"/>
    <w:rsid w:val="00EF7E05"/>
    <w:rsid w:val="00F002D1"/>
    <w:rsid w:val="00F00570"/>
    <w:rsid w:val="00F00769"/>
    <w:rsid w:val="00F00A28"/>
    <w:rsid w:val="00F00B65"/>
    <w:rsid w:val="00F00C24"/>
    <w:rsid w:val="00F00DFC"/>
    <w:rsid w:val="00F01018"/>
    <w:rsid w:val="00F019B7"/>
    <w:rsid w:val="00F01A96"/>
    <w:rsid w:val="00F01DD3"/>
    <w:rsid w:val="00F01DE2"/>
    <w:rsid w:val="00F01EF1"/>
    <w:rsid w:val="00F01F2E"/>
    <w:rsid w:val="00F022E9"/>
    <w:rsid w:val="00F023CB"/>
    <w:rsid w:val="00F024A1"/>
    <w:rsid w:val="00F0270D"/>
    <w:rsid w:val="00F028D9"/>
    <w:rsid w:val="00F02D1C"/>
    <w:rsid w:val="00F02E8E"/>
    <w:rsid w:val="00F02EC8"/>
    <w:rsid w:val="00F032B7"/>
    <w:rsid w:val="00F0388D"/>
    <w:rsid w:val="00F03CBE"/>
    <w:rsid w:val="00F04027"/>
    <w:rsid w:val="00F0418B"/>
    <w:rsid w:val="00F042E4"/>
    <w:rsid w:val="00F04A17"/>
    <w:rsid w:val="00F04D0F"/>
    <w:rsid w:val="00F04EC3"/>
    <w:rsid w:val="00F0509B"/>
    <w:rsid w:val="00F057FE"/>
    <w:rsid w:val="00F05837"/>
    <w:rsid w:val="00F05AC9"/>
    <w:rsid w:val="00F05B9D"/>
    <w:rsid w:val="00F05DA1"/>
    <w:rsid w:val="00F060CE"/>
    <w:rsid w:val="00F06439"/>
    <w:rsid w:val="00F0667B"/>
    <w:rsid w:val="00F06860"/>
    <w:rsid w:val="00F068B7"/>
    <w:rsid w:val="00F06CD1"/>
    <w:rsid w:val="00F07441"/>
    <w:rsid w:val="00F07625"/>
    <w:rsid w:val="00F07E16"/>
    <w:rsid w:val="00F07F0B"/>
    <w:rsid w:val="00F104DB"/>
    <w:rsid w:val="00F10582"/>
    <w:rsid w:val="00F1063B"/>
    <w:rsid w:val="00F10771"/>
    <w:rsid w:val="00F10979"/>
    <w:rsid w:val="00F10F65"/>
    <w:rsid w:val="00F10F9C"/>
    <w:rsid w:val="00F11998"/>
    <w:rsid w:val="00F11E26"/>
    <w:rsid w:val="00F11F6D"/>
    <w:rsid w:val="00F12941"/>
    <w:rsid w:val="00F129AB"/>
    <w:rsid w:val="00F12C08"/>
    <w:rsid w:val="00F12C1B"/>
    <w:rsid w:val="00F12F44"/>
    <w:rsid w:val="00F13099"/>
    <w:rsid w:val="00F130C4"/>
    <w:rsid w:val="00F139C2"/>
    <w:rsid w:val="00F140AD"/>
    <w:rsid w:val="00F148ED"/>
    <w:rsid w:val="00F14EB6"/>
    <w:rsid w:val="00F1539F"/>
    <w:rsid w:val="00F156D2"/>
    <w:rsid w:val="00F15862"/>
    <w:rsid w:val="00F15DBB"/>
    <w:rsid w:val="00F15EB6"/>
    <w:rsid w:val="00F15F28"/>
    <w:rsid w:val="00F169B0"/>
    <w:rsid w:val="00F16F20"/>
    <w:rsid w:val="00F173E0"/>
    <w:rsid w:val="00F17746"/>
    <w:rsid w:val="00F17D63"/>
    <w:rsid w:val="00F200BA"/>
    <w:rsid w:val="00F20659"/>
    <w:rsid w:val="00F2072D"/>
    <w:rsid w:val="00F20B62"/>
    <w:rsid w:val="00F21B09"/>
    <w:rsid w:val="00F21B12"/>
    <w:rsid w:val="00F22021"/>
    <w:rsid w:val="00F22615"/>
    <w:rsid w:val="00F226C5"/>
    <w:rsid w:val="00F230C9"/>
    <w:rsid w:val="00F23301"/>
    <w:rsid w:val="00F23604"/>
    <w:rsid w:val="00F23759"/>
    <w:rsid w:val="00F23AA0"/>
    <w:rsid w:val="00F24067"/>
    <w:rsid w:val="00F24140"/>
    <w:rsid w:val="00F244B3"/>
    <w:rsid w:val="00F24846"/>
    <w:rsid w:val="00F248A0"/>
    <w:rsid w:val="00F24C14"/>
    <w:rsid w:val="00F24C6A"/>
    <w:rsid w:val="00F255DE"/>
    <w:rsid w:val="00F25CD0"/>
    <w:rsid w:val="00F26045"/>
    <w:rsid w:val="00F26170"/>
    <w:rsid w:val="00F268F2"/>
    <w:rsid w:val="00F26AA4"/>
    <w:rsid w:val="00F26AB8"/>
    <w:rsid w:val="00F26B97"/>
    <w:rsid w:val="00F27248"/>
    <w:rsid w:val="00F272F4"/>
    <w:rsid w:val="00F2750C"/>
    <w:rsid w:val="00F27B29"/>
    <w:rsid w:val="00F27B40"/>
    <w:rsid w:val="00F27BCF"/>
    <w:rsid w:val="00F30BD6"/>
    <w:rsid w:val="00F30F61"/>
    <w:rsid w:val="00F31770"/>
    <w:rsid w:val="00F31DF6"/>
    <w:rsid w:val="00F32279"/>
    <w:rsid w:val="00F32C1D"/>
    <w:rsid w:val="00F32C5E"/>
    <w:rsid w:val="00F32DF9"/>
    <w:rsid w:val="00F3311E"/>
    <w:rsid w:val="00F33484"/>
    <w:rsid w:val="00F33A81"/>
    <w:rsid w:val="00F3469F"/>
    <w:rsid w:val="00F34C83"/>
    <w:rsid w:val="00F35007"/>
    <w:rsid w:val="00F352E4"/>
    <w:rsid w:val="00F3544E"/>
    <w:rsid w:val="00F3569D"/>
    <w:rsid w:val="00F3579B"/>
    <w:rsid w:val="00F35AFA"/>
    <w:rsid w:val="00F35EB0"/>
    <w:rsid w:val="00F35EEC"/>
    <w:rsid w:val="00F3618A"/>
    <w:rsid w:val="00F36301"/>
    <w:rsid w:val="00F36654"/>
    <w:rsid w:val="00F36664"/>
    <w:rsid w:val="00F37988"/>
    <w:rsid w:val="00F4003D"/>
    <w:rsid w:val="00F40CCF"/>
    <w:rsid w:val="00F40D97"/>
    <w:rsid w:val="00F40E4E"/>
    <w:rsid w:val="00F411A5"/>
    <w:rsid w:val="00F4125D"/>
    <w:rsid w:val="00F412D3"/>
    <w:rsid w:val="00F41800"/>
    <w:rsid w:val="00F421CF"/>
    <w:rsid w:val="00F42393"/>
    <w:rsid w:val="00F4240E"/>
    <w:rsid w:val="00F42684"/>
    <w:rsid w:val="00F42690"/>
    <w:rsid w:val="00F42712"/>
    <w:rsid w:val="00F42789"/>
    <w:rsid w:val="00F42E43"/>
    <w:rsid w:val="00F43A38"/>
    <w:rsid w:val="00F43AA6"/>
    <w:rsid w:val="00F444DA"/>
    <w:rsid w:val="00F449E6"/>
    <w:rsid w:val="00F44B17"/>
    <w:rsid w:val="00F45595"/>
    <w:rsid w:val="00F45C57"/>
    <w:rsid w:val="00F45E66"/>
    <w:rsid w:val="00F45E9C"/>
    <w:rsid w:val="00F46089"/>
    <w:rsid w:val="00F46142"/>
    <w:rsid w:val="00F46388"/>
    <w:rsid w:val="00F46449"/>
    <w:rsid w:val="00F46736"/>
    <w:rsid w:val="00F467F5"/>
    <w:rsid w:val="00F46B42"/>
    <w:rsid w:val="00F47070"/>
    <w:rsid w:val="00F472D6"/>
    <w:rsid w:val="00F47E82"/>
    <w:rsid w:val="00F50187"/>
    <w:rsid w:val="00F5043B"/>
    <w:rsid w:val="00F5053A"/>
    <w:rsid w:val="00F50649"/>
    <w:rsid w:val="00F50ADD"/>
    <w:rsid w:val="00F5125C"/>
    <w:rsid w:val="00F51353"/>
    <w:rsid w:val="00F51782"/>
    <w:rsid w:val="00F51A87"/>
    <w:rsid w:val="00F51CBB"/>
    <w:rsid w:val="00F51E7F"/>
    <w:rsid w:val="00F5205B"/>
    <w:rsid w:val="00F52D60"/>
    <w:rsid w:val="00F531DA"/>
    <w:rsid w:val="00F53930"/>
    <w:rsid w:val="00F539FC"/>
    <w:rsid w:val="00F53AF7"/>
    <w:rsid w:val="00F53B2C"/>
    <w:rsid w:val="00F5426A"/>
    <w:rsid w:val="00F54839"/>
    <w:rsid w:val="00F54E99"/>
    <w:rsid w:val="00F55122"/>
    <w:rsid w:val="00F5514B"/>
    <w:rsid w:val="00F554C0"/>
    <w:rsid w:val="00F556CA"/>
    <w:rsid w:val="00F558C6"/>
    <w:rsid w:val="00F55F14"/>
    <w:rsid w:val="00F55FC3"/>
    <w:rsid w:val="00F56DC9"/>
    <w:rsid w:val="00F56ED9"/>
    <w:rsid w:val="00F56F42"/>
    <w:rsid w:val="00F57185"/>
    <w:rsid w:val="00F57830"/>
    <w:rsid w:val="00F57CBC"/>
    <w:rsid w:val="00F57D18"/>
    <w:rsid w:val="00F57DF8"/>
    <w:rsid w:val="00F57E13"/>
    <w:rsid w:val="00F6011C"/>
    <w:rsid w:val="00F60136"/>
    <w:rsid w:val="00F601F3"/>
    <w:rsid w:val="00F6028A"/>
    <w:rsid w:val="00F602E7"/>
    <w:rsid w:val="00F60481"/>
    <w:rsid w:val="00F6180A"/>
    <w:rsid w:val="00F623A3"/>
    <w:rsid w:val="00F62D93"/>
    <w:rsid w:val="00F62E2F"/>
    <w:rsid w:val="00F6334E"/>
    <w:rsid w:val="00F63A6C"/>
    <w:rsid w:val="00F63BD2"/>
    <w:rsid w:val="00F63FA9"/>
    <w:rsid w:val="00F642EC"/>
    <w:rsid w:val="00F6474A"/>
    <w:rsid w:val="00F64BDD"/>
    <w:rsid w:val="00F653AE"/>
    <w:rsid w:val="00F656A3"/>
    <w:rsid w:val="00F65D81"/>
    <w:rsid w:val="00F65F3E"/>
    <w:rsid w:val="00F65F74"/>
    <w:rsid w:val="00F6623A"/>
    <w:rsid w:val="00F66458"/>
    <w:rsid w:val="00F66910"/>
    <w:rsid w:val="00F67E49"/>
    <w:rsid w:val="00F70106"/>
    <w:rsid w:val="00F70481"/>
    <w:rsid w:val="00F709BB"/>
    <w:rsid w:val="00F713E8"/>
    <w:rsid w:val="00F720EB"/>
    <w:rsid w:val="00F7275B"/>
    <w:rsid w:val="00F72938"/>
    <w:rsid w:val="00F7293B"/>
    <w:rsid w:val="00F72E22"/>
    <w:rsid w:val="00F731BC"/>
    <w:rsid w:val="00F732B9"/>
    <w:rsid w:val="00F73B40"/>
    <w:rsid w:val="00F74321"/>
    <w:rsid w:val="00F7437E"/>
    <w:rsid w:val="00F74763"/>
    <w:rsid w:val="00F747EC"/>
    <w:rsid w:val="00F74E85"/>
    <w:rsid w:val="00F74EB5"/>
    <w:rsid w:val="00F757C0"/>
    <w:rsid w:val="00F75A6B"/>
    <w:rsid w:val="00F7669B"/>
    <w:rsid w:val="00F76A79"/>
    <w:rsid w:val="00F76A9B"/>
    <w:rsid w:val="00F77000"/>
    <w:rsid w:val="00F77269"/>
    <w:rsid w:val="00F772CE"/>
    <w:rsid w:val="00F775F7"/>
    <w:rsid w:val="00F776C3"/>
    <w:rsid w:val="00F779E6"/>
    <w:rsid w:val="00F801F7"/>
    <w:rsid w:val="00F8038A"/>
    <w:rsid w:val="00F806E2"/>
    <w:rsid w:val="00F807A9"/>
    <w:rsid w:val="00F807D0"/>
    <w:rsid w:val="00F80901"/>
    <w:rsid w:val="00F81124"/>
    <w:rsid w:val="00F81375"/>
    <w:rsid w:val="00F8144E"/>
    <w:rsid w:val="00F81DA0"/>
    <w:rsid w:val="00F82698"/>
    <w:rsid w:val="00F827E0"/>
    <w:rsid w:val="00F830CB"/>
    <w:rsid w:val="00F83174"/>
    <w:rsid w:val="00F83497"/>
    <w:rsid w:val="00F83C89"/>
    <w:rsid w:val="00F8403D"/>
    <w:rsid w:val="00F84423"/>
    <w:rsid w:val="00F846A7"/>
    <w:rsid w:val="00F846DC"/>
    <w:rsid w:val="00F84825"/>
    <w:rsid w:val="00F84838"/>
    <w:rsid w:val="00F84D8C"/>
    <w:rsid w:val="00F84D9D"/>
    <w:rsid w:val="00F84DC7"/>
    <w:rsid w:val="00F84FD7"/>
    <w:rsid w:val="00F85484"/>
    <w:rsid w:val="00F856F0"/>
    <w:rsid w:val="00F859B7"/>
    <w:rsid w:val="00F85B18"/>
    <w:rsid w:val="00F8606D"/>
    <w:rsid w:val="00F862F9"/>
    <w:rsid w:val="00F86535"/>
    <w:rsid w:val="00F867FF"/>
    <w:rsid w:val="00F86AAC"/>
    <w:rsid w:val="00F86B4C"/>
    <w:rsid w:val="00F86E3A"/>
    <w:rsid w:val="00F86E67"/>
    <w:rsid w:val="00F876B0"/>
    <w:rsid w:val="00F87B25"/>
    <w:rsid w:val="00F87CAC"/>
    <w:rsid w:val="00F87EA2"/>
    <w:rsid w:val="00F87ECB"/>
    <w:rsid w:val="00F87FE0"/>
    <w:rsid w:val="00F900EB"/>
    <w:rsid w:val="00F901A5"/>
    <w:rsid w:val="00F90E65"/>
    <w:rsid w:val="00F91997"/>
    <w:rsid w:val="00F91B24"/>
    <w:rsid w:val="00F926C4"/>
    <w:rsid w:val="00F9307E"/>
    <w:rsid w:val="00F933F4"/>
    <w:rsid w:val="00F93558"/>
    <w:rsid w:val="00F93871"/>
    <w:rsid w:val="00F93C20"/>
    <w:rsid w:val="00F93C42"/>
    <w:rsid w:val="00F93CBC"/>
    <w:rsid w:val="00F93DE7"/>
    <w:rsid w:val="00F94BF4"/>
    <w:rsid w:val="00F94C9E"/>
    <w:rsid w:val="00F94F59"/>
    <w:rsid w:val="00F9511A"/>
    <w:rsid w:val="00F953A8"/>
    <w:rsid w:val="00F9580B"/>
    <w:rsid w:val="00F95992"/>
    <w:rsid w:val="00F95F7C"/>
    <w:rsid w:val="00F96553"/>
    <w:rsid w:val="00F96A11"/>
    <w:rsid w:val="00F96AC1"/>
    <w:rsid w:val="00F9770E"/>
    <w:rsid w:val="00F97C7B"/>
    <w:rsid w:val="00FA0483"/>
    <w:rsid w:val="00FA07D5"/>
    <w:rsid w:val="00FA08E8"/>
    <w:rsid w:val="00FA123C"/>
    <w:rsid w:val="00FA1F2F"/>
    <w:rsid w:val="00FA23AA"/>
    <w:rsid w:val="00FA27DF"/>
    <w:rsid w:val="00FA33E0"/>
    <w:rsid w:val="00FA38DE"/>
    <w:rsid w:val="00FA3ABC"/>
    <w:rsid w:val="00FA433E"/>
    <w:rsid w:val="00FA4917"/>
    <w:rsid w:val="00FA4932"/>
    <w:rsid w:val="00FA4EA5"/>
    <w:rsid w:val="00FA5349"/>
    <w:rsid w:val="00FA5777"/>
    <w:rsid w:val="00FA57F2"/>
    <w:rsid w:val="00FA5A45"/>
    <w:rsid w:val="00FA6099"/>
    <w:rsid w:val="00FA647F"/>
    <w:rsid w:val="00FA68D0"/>
    <w:rsid w:val="00FA6ED2"/>
    <w:rsid w:val="00FA7096"/>
    <w:rsid w:val="00FA77DE"/>
    <w:rsid w:val="00FA78BB"/>
    <w:rsid w:val="00FA7B62"/>
    <w:rsid w:val="00FB0184"/>
    <w:rsid w:val="00FB0283"/>
    <w:rsid w:val="00FB0618"/>
    <w:rsid w:val="00FB0758"/>
    <w:rsid w:val="00FB1385"/>
    <w:rsid w:val="00FB1591"/>
    <w:rsid w:val="00FB1628"/>
    <w:rsid w:val="00FB1C7E"/>
    <w:rsid w:val="00FB1C9B"/>
    <w:rsid w:val="00FB277D"/>
    <w:rsid w:val="00FB303D"/>
    <w:rsid w:val="00FB32DD"/>
    <w:rsid w:val="00FB3D6F"/>
    <w:rsid w:val="00FB3FEE"/>
    <w:rsid w:val="00FB449F"/>
    <w:rsid w:val="00FB47F9"/>
    <w:rsid w:val="00FB4966"/>
    <w:rsid w:val="00FB4D9A"/>
    <w:rsid w:val="00FB52FA"/>
    <w:rsid w:val="00FB533B"/>
    <w:rsid w:val="00FB54A5"/>
    <w:rsid w:val="00FB54FC"/>
    <w:rsid w:val="00FB6011"/>
    <w:rsid w:val="00FB6170"/>
    <w:rsid w:val="00FB6213"/>
    <w:rsid w:val="00FB6E43"/>
    <w:rsid w:val="00FB6E83"/>
    <w:rsid w:val="00FB6EA9"/>
    <w:rsid w:val="00FB728D"/>
    <w:rsid w:val="00FB7397"/>
    <w:rsid w:val="00FB7545"/>
    <w:rsid w:val="00FB7A18"/>
    <w:rsid w:val="00FB7ACB"/>
    <w:rsid w:val="00FB7C3D"/>
    <w:rsid w:val="00FC01B9"/>
    <w:rsid w:val="00FC035B"/>
    <w:rsid w:val="00FC0F19"/>
    <w:rsid w:val="00FC0F44"/>
    <w:rsid w:val="00FC1099"/>
    <w:rsid w:val="00FC10CC"/>
    <w:rsid w:val="00FC1430"/>
    <w:rsid w:val="00FC1B6D"/>
    <w:rsid w:val="00FC23D4"/>
    <w:rsid w:val="00FC2442"/>
    <w:rsid w:val="00FC29B2"/>
    <w:rsid w:val="00FC3552"/>
    <w:rsid w:val="00FC35C1"/>
    <w:rsid w:val="00FC42DB"/>
    <w:rsid w:val="00FC4357"/>
    <w:rsid w:val="00FC46F3"/>
    <w:rsid w:val="00FC4701"/>
    <w:rsid w:val="00FC49FB"/>
    <w:rsid w:val="00FC4E67"/>
    <w:rsid w:val="00FC561B"/>
    <w:rsid w:val="00FC5891"/>
    <w:rsid w:val="00FC7532"/>
    <w:rsid w:val="00FC775E"/>
    <w:rsid w:val="00FD0152"/>
    <w:rsid w:val="00FD0658"/>
    <w:rsid w:val="00FD0C6C"/>
    <w:rsid w:val="00FD0E81"/>
    <w:rsid w:val="00FD12B1"/>
    <w:rsid w:val="00FD185B"/>
    <w:rsid w:val="00FD1935"/>
    <w:rsid w:val="00FD1A25"/>
    <w:rsid w:val="00FD256B"/>
    <w:rsid w:val="00FD28BB"/>
    <w:rsid w:val="00FD2CA3"/>
    <w:rsid w:val="00FD3026"/>
    <w:rsid w:val="00FD370E"/>
    <w:rsid w:val="00FD3EAC"/>
    <w:rsid w:val="00FD3F8F"/>
    <w:rsid w:val="00FD433E"/>
    <w:rsid w:val="00FD4E97"/>
    <w:rsid w:val="00FD55BC"/>
    <w:rsid w:val="00FD585C"/>
    <w:rsid w:val="00FD5CA8"/>
    <w:rsid w:val="00FD5CE0"/>
    <w:rsid w:val="00FD69E2"/>
    <w:rsid w:val="00FD6B0A"/>
    <w:rsid w:val="00FD7823"/>
    <w:rsid w:val="00FE09E5"/>
    <w:rsid w:val="00FE0BA5"/>
    <w:rsid w:val="00FE0D36"/>
    <w:rsid w:val="00FE0F05"/>
    <w:rsid w:val="00FE1062"/>
    <w:rsid w:val="00FE107A"/>
    <w:rsid w:val="00FE1146"/>
    <w:rsid w:val="00FE133E"/>
    <w:rsid w:val="00FE1969"/>
    <w:rsid w:val="00FE1A73"/>
    <w:rsid w:val="00FE1D9F"/>
    <w:rsid w:val="00FE1E9F"/>
    <w:rsid w:val="00FE2354"/>
    <w:rsid w:val="00FE2426"/>
    <w:rsid w:val="00FE2A74"/>
    <w:rsid w:val="00FE2C43"/>
    <w:rsid w:val="00FE2EB8"/>
    <w:rsid w:val="00FE31BB"/>
    <w:rsid w:val="00FE35ED"/>
    <w:rsid w:val="00FE3873"/>
    <w:rsid w:val="00FE3884"/>
    <w:rsid w:val="00FE3AD9"/>
    <w:rsid w:val="00FE3C42"/>
    <w:rsid w:val="00FE3D2D"/>
    <w:rsid w:val="00FE3EBF"/>
    <w:rsid w:val="00FE3F70"/>
    <w:rsid w:val="00FE3F91"/>
    <w:rsid w:val="00FE403F"/>
    <w:rsid w:val="00FE4212"/>
    <w:rsid w:val="00FE63ED"/>
    <w:rsid w:val="00FE6763"/>
    <w:rsid w:val="00FE6A77"/>
    <w:rsid w:val="00FE6D18"/>
    <w:rsid w:val="00FE6DDD"/>
    <w:rsid w:val="00FE6EE9"/>
    <w:rsid w:val="00FE7262"/>
    <w:rsid w:val="00FE7424"/>
    <w:rsid w:val="00FE747F"/>
    <w:rsid w:val="00FE7E6C"/>
    <w:rsid w:val="00FF0047"/>
    <w:rsid w:val="00FF0175"/>
    <w:rsid w:val="00FF052F"/>
    <w:rsid w:val="00FF0C53"/>
    <w:rsid w:val="00FF0F76"/>
    <w:rsid w:val="00FF1042"/>
    <w:rsid w:val="00FF14FD"/>
    <w:rsid w:val="00FF1767"/>
    <w:rsid w:val="00FF19B2"/>
    <w:rsid w:val="00FF2214"/>
    <w:rsid w:val="00FF2292"/>
    <w:rsid w:val="00FF257E"/>
    <w:rsid w:val="00FF266D"/>
    <w:rsid w:val="00FF298C"/>
    <w:rsid w:val="00FF2C0E"/>
    <w:rsid w:val="00FF3078"/>
    <w:rsid w:val="00FF364C"/>
    <w:rsid w:val="00FF3FC0"/>
    <w:rsid w:val="00FF4AD4"/>
    <w:rsid w:val="00FF4B3A"/>
    <w:rsid w:val="00FF4C8B"/>
    <w:rsid w:val="00FF4FE8"/>
    <w:rsid w:val="00FF577C"/>
    <w:rsid w:val="00FF5B54"/>
    <w:rsid w:val="00FF68C0"/>
    <w:rsid w:val="00FF6FB2"/>
    <w:rsid w:val="00FF7654"/>
    <w:rsid w:val="00FF7E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6180F57"/>
  <w15:docId w15:val="{CCC0469B-295B-450D-A7E3-277CD308FE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2452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452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352DED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CE4F4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94CA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4CA3"/>
  </w:style>
  <w:style w:type="paragraph" w:styleId="Footer">
    <w:name w:val="footer"/>
    <w:basedOn w:val="Normal"/>
    <w:link w:val="FooterChar"/>
    <w:uiPriority w:val="99"/>
    <w:unhideWhenUsed/>
    <w:rsid w:val="00794CA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4CA3"/>
  </w:style>
  <w:style w:type="character" w:styleId="PlaceholderText">
    <w:name w:val="Placeholder Text"/>
    <w:basedOn w:val="DefaultParagraphFont"/>
    <w:uiPriority w:val="99"/>
    <w:semiHidden/>
    <w:rsid w:val="004D0A79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BA105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A105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A105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A10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A105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5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2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8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4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9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2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7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9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0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2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2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2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7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4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1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8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5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9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5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2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7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5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7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0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4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0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1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1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2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2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1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23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77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78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85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87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04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77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31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24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67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45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58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99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8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30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56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94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09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02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4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1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43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09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1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88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74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03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49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50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8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83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02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33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33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61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84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02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87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44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15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38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50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05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05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60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98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7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23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41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46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81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75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45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19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04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39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09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57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8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36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61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29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7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7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33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53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26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61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12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97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21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25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5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95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31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96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01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825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9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10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5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09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90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42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24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14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41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96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17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87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64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30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34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47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09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68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03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9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65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24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63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81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3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03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93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93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58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820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29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59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42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46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93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70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12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89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2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38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16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65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89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01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14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35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70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35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1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9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62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0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33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0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91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72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20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061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1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2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0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12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99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03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7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28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86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23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17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56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8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44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0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13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96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04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40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66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27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23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23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3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68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84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86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86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13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554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73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58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45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06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28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97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62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98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14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46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72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03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34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23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54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333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37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41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56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83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17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84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435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66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66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75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72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47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70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94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22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96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98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52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55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10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95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49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28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3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1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9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1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78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66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06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02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36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8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8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02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146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6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69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70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80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195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13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01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51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03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08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71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63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59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91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22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89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08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86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94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83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72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89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25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34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84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88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1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96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8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39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07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96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0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82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87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15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00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70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29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49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0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79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05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13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32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09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33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60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7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65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82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546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75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95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65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29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13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14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2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0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11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54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82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3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88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65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66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72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42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20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66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97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16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25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57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83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99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30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27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90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28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54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46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25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55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2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08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74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58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82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76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08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7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66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17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09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1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97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40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44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0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23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36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55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41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05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73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66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24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5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17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94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21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94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0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7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0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6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0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4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5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2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73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46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13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0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3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95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96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12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62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52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61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14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69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46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12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93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04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13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86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1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59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32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23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50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7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74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2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69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14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18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68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46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83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00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08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35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76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46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69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81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1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5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02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9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62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89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09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94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5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52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76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26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34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06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29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1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70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35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38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5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68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41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24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55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49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45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69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0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4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0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36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92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99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83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68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70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32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56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57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72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04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93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28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73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7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75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60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1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39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94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84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29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9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57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76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85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98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21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68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68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84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81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74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47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37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33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06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64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83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32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47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35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7CB455D-838E-4C95-9B65-37F21DD626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507</Words>
  <Characters>289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vin Pendar</Company>
  <LinksUpToDate>false</LinksUpToDate>
  <CharactersWithSpaces>3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ovin Pendar</dc:creator>
  <cp:lastModifiedBy>Amirreza Hosseini</cp:lastModifiedBy>
  <cp:revision>7</cp:revision>
  <cp:lastPrinted>2022-01-03T09:54:00Z</cp:lastPrinted>
  <dcterms:created xsi:type="dcterms:W3CDTF">2022-02-14T12:24:00Z</dcterms:created>
  <dcterms:modified xsi:type="dcterms:W3CDTF">2022-07-12T22:38:00Z</dcterms:modified>
</cp:coreProperties>
</file>